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52D21" w14:textId="7BD878F4" w:rsidR="00A513E0" w:rsidRPr="007A0D9E" w:rsidRDefault="00A513E0" w:rsidP="00A513E0">
      <w:pPr>
        <w:rPr>
          <w:b/>
        </w:rPr>
      </w:pPr>
      <w:r w:rsidRPr="007A0D9E">
        <w:rPr>
          <w:b/>
        </w:rPr>
        <w:t>D</w:t>
      </w:r>
      <w:r w:rsidR="007A0D9E" w:rsidRPr="007A0D9E">
        <w:rPr>
          <w:b/>
        </w:rPr>
        <w:t xml:space="preserve">alhousie </w:t>
      </w:r>
      <w:r w:rsidRPr="007A0D9E">
        <w:rPr>
          <w:b/>
        </w:rPr>
        <w:t>S</w:t>
      </w:r>
      <w:r w:rsidR="007A0D9E" w:rsidRPr="007A0D9E">
        <w:rPr>
          <w:b/>
        </w:rPr>
        <w:t xml:space="preserve">cience </w:t>
      </w:r>
      <w:r w:rsidRPr="007A0D9E">
        <w:rPr>
          <w:b/>
        </w:rPr>
        <w:t>S</w:t>
      </w:r>
      <w:r w:rsidR="007A0D9E" w:rsidRPr="007A0D9E">
        <w:rPr>
          <w:b/>
        </w:rPr>
        <w:t>ociety</w:t>
      </w:r>
      <w:r w:rsidRPr="007A0D9E">
        <w:rPr>
          <w:b/>
        </w:rPr>
        <w:t xml:space="preserve"> </w:t>
      </w:r>
    </w:p>
    <w:p w14:paraId="58A143FF" w14:textId="77777777" w:rsidR="00A513E0" w:rsidRPr="007A0D9E" w:rsidRDefault="00A513E0" w:rsidP="00A513E0">
      <w:pPr>
        <w:rPr>
          <w:b/>
        </w:rPr>
      </w:pPr>
    </w:p>
    <w:p w14:paraId="3DBA74E3" w14:textId="5245E25D" w:rsidR="00A513E0" w:rsidRPr="007A0D9E" w:rsidRDefault="002C0489" w:rsidP="00A513E0">
      <w:pPr>
        <w:jc w:val="right"/>
      </w:pPr>
      <w:r>
        <w:t xml:space="preserve">February </w:t>
      </w:r>
      <w:r w:rsidR="00C82D8B">
        <w:t>6</w:t>
      </w:r>
      <w:r w:rsidR="00C82D8B" w:rsidRPr="00C82D8B">
        <w:rPr>
          <w:vertAlign w:val="superscript"/>
        </w:rPr>
        <w:t>th</w:t>
      </w:r>
      <w:r w:rsidR="0050463D" w:rsidRPr="007A0D9E">
        <w:t xml:space="preserve">, </w:t>
      </w:r>
      <w:r w:rsidR="0069749C" w:rsidRPr="007A0D9E">
        <w:t>201</w:t>
      </w:r>
      <w:r w:rsidR="00F742E1">
        <w:t>7</w:t>
      </w:r>
    </w:p>
    <w:p w14:paraId="34FD938E" w14:textId="6E9A4580" w:rsidR="00EB01E4" w:rsidRDefault="00A513E0" w:rsidP="00EB01E4">
      <w:pPr>
        <w:jc w:val="right"/>
      </w:pPr>
      <w:r w:rsidRPr="007A0D9E">
        <w:t xml:space="preserve">Chair: </w:t>
      </w:r>
      <w:r w:rsidR="00362615">
        <w:t>Nic Strowbridge</w:t>
      </w:r>
    </w:p>
    <w:p w14:paraId="2F691EE3" w14:textId="77777777" w:rsidR="002C0489" w:rsidRDefault="002C0489" w:rsidP="00EB01E4">
      <w:pPr>
        <w:jc w:val="right"/>
      </w:pPr>
    </w:p>
    <w:p w14:paraId="7CFCF239" w14:textId="7B65EE3D" w:rsidR="00EB01E4" w:rsidRPr="006014F6" w:rsidRDefault="00EB01E4" w:rsidP="006014F6">
      <w:pPr>
        <w:pStyle w:val="ListParagraph"/>
        <w:numPr>
          <w:ilvl w:val="0"/>
          <w:numId w:val="1"/>
        </w:numPr>
        <w:ind w:left="720"/>
      </w:pPr>
      <w:r w:rsidRPr="006014F6">
        <w:t>The Dalhousie Science Society acknowledges that Dalhousie University and the Dalhousie Student Union Building are located on traditional, unceded and unsurrendered Mi’kma’ki territory. The Dalhousie Science Society seeks to honour the relational treaty process in its programming, events, and meetings.</w:t>
      </w:r>
    </w:p>
    <w:p w14:paraId="7B92A546" w14:textId="652FC199" w:rsidR="00A513E0" w:rsidRPr="007A0D9E" w:rsidRDefault="00A513E0" w:rsidP="00A513E0">
      <w:pPr>
        <w:pStyle w:val="ListParagraph"/>
        <w:numPr>
          <w:ilvl w:val="0"/>
          <w:numId w:val="1"/>
        </w:numPr>
        <w:ind w:left="720"/>
        <w:rPr>
          <w:b/>
        </w:rPr>
      </w:pPr>
      <w:r w:rsidRPr="007A0D9E">
        <w:rPr>
          <w:b/>
        </w:rPr>
        <w:t>Rol</w:t>
      </w:r>
      <w:r w:rsidR="00C11B91">
        <w:rPr>
          <w:b/>
        </w:rPr>
        <w:t>l</w:t>
      </w:r>
      <w:r w:rsidRPr="007A0D9E">
        <w:rPr>
          <w:b/>
        </w:rPr>
        <w:t xml:space="preserve"> Call</w:t>
      </w:r>
    </w:p>
    <w:p w14:paraId="1858EAC6" w14:textId="3D695C0E" w:rsidR="0046096A" w:rsidRPr="00B95A80" w:rsidRDefault="00A513E0" w:rsidP="008E4DC3">
      <w:pPr>
        <w:pStyle w:val="ListParagraph"/>
        <w:numPr>
          <w:ilvl w:val="0"/>
          <w:numId w:val="1"/>
        </w:numPr>
        <w:ind w:left="720"/>
        <w:rPr>
          <w:b/>
        </w:rPr>
      </w:pPr>
      <w:r w:rsidRPr="00B95A80">
        <w:rPr>
          <w:b/>
        </w:rPr>
        <w:t>Acceptance of agenda</w:t>
      </w:r>
    </w:p>
    <w:p w14:paraId="3313C33A" w14:textId="2EB5D432" w:rsidR="0046096A" w:rsidRPr="00B95A80" w:rsidRDefault="008E4DC3" w:rsidP="008E4DC3">
      <w:pPr>
        <w:pStyle w:val="ListParagraph"/>
        <w:numPr>
          <w:ilvl w:val="1"/>
          <w:numId w:val="1"/>
        </w:numPr>
      </w:pPr>
      <w:r w:rsidRPr="00B95A80">
        <w:t>Agenda received</w:t>
      </w:r>
    </w:p>
    <w:p w14:paraId="3EA473CB" w14:textId="2408F52A" w:rsidR="00B117F2" w:rsidRPr="00B95A80" w:rsidRDefault="005E3B28" w:rsidP="005E3B28">
      <w:pPr>
        <w:pStyle w:val="ListParagraph"/>
        <w:numPr>
          <w:ilvl w:val="1"/>
          <w:numId w:val="1"/>
        </w:numPr>
      </w:pPr>
      <w:r w:rsidRPr="00B95A80">
        <w:t>Motion by</w:t>
      </w:r>
      <w:r w:rsidR="00A50C1D">
        <w:t xml:space="preserve"> Mike</w:t>
      </w:r>
      <w:r w:rsidRPr="00B95A80">
        <w:t xml:space="preserve"> to accept the agenda as </w:t>
      </w:r>
      <w:r w:rsidR="00B95A80" w:rsidRPr="00B95A80">
        <w:t>amended</w:t>
      </w:r>
      <w:r w:rsidRPr="00B95A80">
        <w:t xml:space="preserve">, </w:t>
      </w:r>
      <w:r w:rsidR="00B117F2" w:rsidRPr="00B95A80">
        <w:t>seconded by</w:t>
      </w:r>
      <w:r w:rsidR="00A50C1D">
        <w:t xml:space="preserve"> Adele</w:t>
      </w:r>
      <w:r w:rsidR="000C4F30" w:rsidRPr="00B95A80">
        <w:t>, passed</w:t>
      </w:r>
    </w:p>
    <w:p w14:paraId="665AF6FE" w14:textId="3793B04F" w:rsidR="00E37CBA" w:rsidRPr="00B95A80" w:rsidRDefault="00E37CBA" w:rsidP="00E37CBA">
      <w:pPr>
        <w:pStyle w:val="ListParagraph"/>
        <w:numPr>
          <w:ilvl w:val="0"/>
          <w:numId w:val="1"/>
        </w:numPr>
        <w:ind w:left="720"/>
        <w:rPr>
          <w:b/>
        </w:rPr>
      </w:pPr>
      <w:r w:rsidRPr="00B95A80">
        <w:rPr>
          <w:b/>
        </w:rPr>
        <w:t xml:space="preserve">Acceptance of </w:t>
      </w:r>
      <w:r w:rsidR="004A2089" w:rsidRPr="00B95A80">
        <w:rPr>
          <w:b/>
        </w:rPr>
        <w:t>minutes</w:t>
      </w:r>
    </w:p>
    <w:p w14:paraId="4D978753" w14:textId="70F68FA3" w:rsidR="00E37CBA" w:rsidRPr="00B95A80" w:rsidRDefault="00B95A80" w:rsidP="00E37CBA">
      <w:pPr>
        <w:pStyle w:val="ListParagraph"/>
        <w:numPr>
          <w:ilvl w:val="1"/>
          <w:numId w:val="1"/>
        </w:numPr>
      </w:pPr>
      <w:r w:rsidRPr="00B95A80">
        <w:t xml:space="preserve">Minutes </w:t>
      </w:r>
      <w:r w:rsidR="00E37CBA" w:rsidRPr="00B95A80">
        <w:t>received</w:t>
      </w:r>
    </w:p>
    <w:p w14:paraId="6A193B02" w14:textId="76397AA1" w:rsidR="0099085C" w:rsidRPr="00B95A80" w:rsidRDefault="0099085C" w:rsidP="0099085C">
      <w:pPr>
        <w:pStyle w:val="ListParagraph"/>
        <w:numPr>
          <w:ilvl w:val="1"/>
          <w:numId w:val="1"/>
        </w:numPr>
      </w:pPr>
      <w:r w:rsidRPr="00B95A80">
        <w:t xml:space="preserve">Motion by </w:t>
      </w:r>
      <w:r w:rsidR="00973BF1">
        <w:t xml:space="preserve">Mike </w:t>
      </w:r>
      <w:r w:rsidR="00B95A80" w:rsidRPr="00B95A80">
        <w:t>to accept the minutes</w:t>
      </w:r>
      <w:r w:rsidRPr="00B95A80">
        <w:t xml:space="preserve"> as distributed, seconded by </w:t>
      </w:r>
      <w:r w:rsidR="00A50C1D">
        <w:t>Howe</w:t>
      </w:r>
      <w:r w:rsidRPr="00B95A80">
        <w:t>, passed</w:t>
      </w:r>
    </w:p>
    <w:p w14:paraId="1874F179" w14:textId="0E27F62A" w:rsidR="0050449E" w:rsidRPr="00D401D5" w:rsidRDefault="0050449E" w:rsidP="0050449E">
      <w:pPr>
        <w:pStyle w:val="ListParagraph"/>
        <w:numPr>
          <w:ilvl w:val="0"/>
          <w:numId w:val="1"/>
        </w:numPr>
        <w:ind w:left="720"/>
        <w:rPr>
          <w:rFonts w:ascii="Cambria" w:hAnsi="Cambria"/>
          <w:b/>
          <w:bCs/>
        </w:rPr>
      </w:pPr>
      <w:r w:rsidRPr="00B95A80">
        <w:rPr>
          <w:rFonts w:ascii="Cambria" w:hAnsi="Cambria"/>
          <w:b/>
          <w:bCs/>
        </w:rPr>
        <w:t xml:space="preserve">Communications </w:t>
      </w:r>
      <w:r w:rsidRPr="00D401D5">
        <w:rPr>
          <w:rFonts w:ascii="Cambria" w:hAnsi="Cambria"/>
          <w:b/>
          <w:bCs/>
        </w:rPr>
        <w:t>Received;</w:t>
      </w:r>
    </w:p>
    <w:p w14:paraId="0CDB3262" w14:textId="1C08FF4D" w:rsidR="00521101" w:rsidRPr="00D401D5" w:rsidRDefault="00521101" w:rsidP="0050449E">
      <w:pPr>
        <w:pStyle w:val="ListParagraph"/>
        <w:numPr>
          <w:ilvl w:val="1"/>
          <w:numId w:val="1"/>
        </w:numPr>
        <w:rPr>
          <w:rFonts w:ascii="Cambria" w:hAnsi="Cambria"/>
          <w:bCs/>
        </w:rPr>
      </w:pPr>
      <w:r w:rsidRPr="00D401D5">
        <w:rPr>
          <w:rFonts w:ascii="Cambria" w:hAnsi="Cambria"/>
          <w:bCs/>
        </w:rPr>
        <w:t>The DSS has received a message from the Gender and Women’s society regarding participating as a representative at their panel, at date TBA.</w:t>
      </w:r>
    </w:p>
    <w:p w14:paraId="17EBFCD9" w14:textId="60041BBB" w:rsidR="00D10541" w:rsidRPr="00D401D5" w:rsidRDefault="00521101" w:rsidP="00521101">
      <w:pPr>
        <w:pStyle w:val="ListParagraph"/>
        <w:numPr>
          <w:ilvl w:val="2"/>
          <w:numId w:val="1"/>
        </w:numPr>
        <w:rPr>
          <w:rFonts w:ascii="Cambria" w:hAnsi="Cambria"/>
          <w:bCs/>
        </w:rPr>
      </w:pPr>
      <w:r w:rsidRPr="00D401D5">
        <w:rPr>
          <w:rFonts w:ascii="Cambria" w:hAnsi="Cambria"/>
          <w:bCs/>
        </w:rPr>
        <w:t>Temperature check resulted in mainly thumbs up</w:t>
      </w:r>
    </w:p>
    <w:p w14:paraId="3271E1B4" w14:textId="76193F35" w:rsidR="006178AE" w:rsidRPr="00153C63" w:rsidRDefault="00547899" w:rsidP="0050449E">
      <w:pPr>
        <w:pStyle w:val="ListParagraph"/>
        <w:numPr>
          <w:ilvl w:val="1"/>
          <w:numId w:val="1"/>
        </w:numPr>
        <w:rPr>
          <w:rFonts w:ascii="Cambria" w:hAnsi="Cambria"/>
          <w:bCs/>
        </w:rPr>
      </w:pPr>
      <w:r w:rsidRPr="00153C63">
        <w:rPr>
          <w:rFonts w:ascii="Cambria" w:hAnsi="Cambria"/>
          <w:bCs/>
        </w:rPr>
        <w:t>VP Social received a c</w:t>
      </w:r>
      <w:r w:rsidR="006178AE" w:rsidRPr="00153C63">
        <w:rPr>
          <w:rFonts w:ascii="Cambria" w:hAnsi="Cambria"/>
          <w:bCs/>
        </w:rPr>
        <w:t xml:space="preserve">all for applications to </w:t>
      </w:r>
      <w:r w:rsidR="00153C63" w:rsidRPr="00153C63">
        <w:rPr>
          <w:rFonts w:ascii="Cambria" w:hAnsi="Cambria"/>
          <w:bCs/>
        </w:rPr>
        <w:t>course “MARI/OCEA 3685 Introduction to the Ecosystem of the Gulf of Eilat – Coral Reef and Subtropical Sea</w:t>
      </w:r>
      <w:r w:rsidR="00153C63" w:rsidRPr="00153C63">
        <w:rPr>
          <w:rFonts w:ascii="Cambria" w:hAnsi="Cambria"/>
          <w:bCs/>
        </w:rPr>
        <w:t>. Information session held on Feb 8th in SARC at 4:30pm.</w:t>
      </w:r>
    </w:p>
    <w:p w14:paraId="7C9E993A" w14:textId="77777777" w:rsidR="00D66BC1" w:rsidRPr="00D66BC1" w:rsidRDefault="00D66BC1" w:rsidP="00D66BC1">
      <w:pPr>
        <w:pStyle w:val="ListParagraph"/>
        <w:numPr>
          <w:ilvl w:val="0"/>
          <w:numId w:val="1"/>
        </w:numPr>
        <w:ind w:left="720"/>
        <w:rPr>
          <w:rFonts w:ascii="Cambria" w:hAnsi="Cambria"/>
          <w:b/>
          <w:bCs/>
        </w:rPr>
      </w:pPr>
      <w:r w:rsidRPr="00D66BC1">
        <w:rPr>
          <w:rFonts w:ascii="Cambria" w:hAnsi="Cambria"/>
          <w:b/>
          <w:bCs/>
        </w:rPr>
        <w:t>Presentations;</w:t>
      </w:r>
    </w:p>
    <w:p w14:paraId="6B692F44" w14:textId="344D804B" w:rsidR="00D66BC1" w:rsidRDefault="00D66BC1" w:rsidP="00D66BC1">
      <w:pPr>
        <w:numPr>
          <w:ilvl w:val="1"/>
          <w:numId w:val="40"/>
        </w:numPr>
        <w:ind w:left="1440" w:hanging="360"/>
        <w:textAlignment w:val="baseline"/>
        <w:rPr>
          <w:rFonts w:ascii="Cambria" w:eastAsia="Times New Roman" w:hAnsi="Cambria" w:cs="Times New Roman"/>
          <w:color w:val="000000"/>
          <w:lang w:val="en-CA" w:eastAsia="en-CA"/>
        </w:rPr>
      </w:pPr>
      <w:r w:rsidRPr="00D66BC1">
        <w:rPr>
          <w:rFonts w:ascii="Cambria" w:eastAsia="Times New Roman" w:hAnsi="Cambria" w:cs="Times New Roman"/>
          <w:color w:val="000000"/>
          <w:lang w:val="en-CA" w:eastAsia="en-CA"/>
        </w:rPr>
        <w:t>DSS Events Calendar</w:t>
      </w:r>
    </w:p>
    <w:p w14:paraId="2C4A436E" w14:textId="1E0F70CE" w:rsidR="006F3676" w:rsidRPr="00EE4B81" w:rsidRDefault="00856859" w:rsidP="00FB681A">
      <w:pPr>
        <w:numPr>
          <w:ilvl w:val="2"/>
          <w:numId w:val="40"/>
        </w:numPr>
        <w:textAlignment w:val="baseline"/>
        <w:rPr>
          <w:rFonts w:ascii="Cambria" w:eastAsia="Times New Roman" w:hAnsi="Cambria" w:cs="Times New Roman"/>
          <w:color w:val="000000"/>
          <w:lang w:val="en-CA" w:eastAsia="en-CA"/>
        </w:rPr>
      </w:pPr>
      <w:r w:rsidRPr="00EE4B81">
        <w:rPr>
          <w:rFonts w:ascii="Cambria" w:eastAsia="Times New Roman" w:hAnsi="Cambria" w:cs="Times New Roman"/>
          <w:color w:val="000000"/>
          <w:lang w:val="en-CA" w:eastAsia="en-CA"/>
        </w:rPr>
        <w:t xml:space="preserve">Meagan: </w:t>
      </w:r>
      <w:r w:rsidR="005D6BB6" w:rsidRPr="00EE4B81">
        <w:rPr>
          <w:rFonts w:ascii="Cambria" w:eastAsia="Times New Roman" w:hAnsi="Cambria" w:cs="Times New Roman"/>
          <w:color w:val="000000"/>
          <w:lang w:val="en-CA" w:eastAsia="en-CA"/>
        </w:rPr>
        <w:t>You all received an invitation to edit the DSS Outlook calendar. We wish for you to add</w:t>
      </w:r>
      <w:r w:rsidR="00C95229" w:rsidRPr="00EE4B81">
        <w:rPr>
          <w:rFonts w:ascii="Cambria" w:eastAsia="Times New Roman" w:hAnsi="Cambria" w:cs="Times New Roman"/>
          <w:color w:val="000000"/>
          <w:lang w:val="en-CA" w:eastAsia="en-CA"/>
        </w:rPr>
        <w:t xml:space="preserve"> all of your D-level events</w:t>
      </w:r>
      <w:r w:rsidR="00C01F8D" w:rsidRPr="00EE4B81">
        <w:rPr>
          <w:rFonts w:ascii="Cambria" w:eastAsia="Times New Roman" w:hAnsi="Cambria" w:cs="Times New Roman"/>
          <w:color w:val="000000"/>
          <w:lang w:val="en-CA" w:eastAsia="en-CA"/>
        </w:rPr>
        <w:t xml:space="preserve"> t the calendar so that they will be publically visible on the DSS website</w:t>
      </w:r>
      <w:r w:rsidR="00C95229" w:rsidRPr="00EE4B81">
        <w:rPr>
          <w:rFonts w:ascii="Cambria" w:eastAsia="Times New Roman" w:hAnsi="Cambria" w:cs="Times New Roman"/>
          <w:color w:val="000000"/>
          <w:lang w:val="en-CA" w:eastAsia="en-CA"/>
        </w:rPr>
        <w:t>.</w:t>
      </w:r>
      <w:r w:rsidR="00793AB2" w:rsidRPr="00EE4B81">
        <w:rPr>
          <w:rFonts w:ascii="Cambria" w:eastAsia="Times New Roman" w:hAnsi="Cambria" w:cs="Times New Roman"/>
          <w:color w:val="000000"/>
          <w:lang w:val="en-CA" w:eastAsia="en-CA"/>
        </w:rPr>
        <w:t xml:space="preserve"> This will be a new duty of the DSS Reps; please communicate with your other rep about who will complete this task.</w:t>
      </w:r>
      <w:r w:rsidR="00EE4B81" w:rsidRPr="00EE4B81">
        <w:rPr>
          <w:rFonts w:ascii="Cambria" w:eastAsia="Times New Roman" w:hAnsi="Cambria" w:cs="Times New Roman"/>
          <w:color w:val="000000"/>
          <w:lang w:val="en-CA" w:eastAsia="en-CA"/>
        </w:rPr>
        <w:t xml:space="preserve"> </w:t>
      </w:r>
      <w:r w:rsidR="006F3676" w:rsidRPr="00EE4B81">
        <w:rPr>
          <w:rFonts w:ascii="Cambria" w:eastAsia="Times New Roman" w:hAnsi="Cambria" w:cs="Times New Roman"/>
          <w:color w:val="000000"/>
          <w:lang w:val="en-CA" w:eastAsia="en-CA"/>
        </w:rPr>
        <w:t xml:space="preserve">Please see me at the end of the meeting </w:t>
      </w:r>
      <w:r w:rsidR="00793AB2" w:rsidRPr="00EE4B81">
        <w:rPr>
          <w:rFonts w:ascii="Cambria" w:eastAsia="Times New Roman" w:hAnsi="Cambria" w:cs="Times New Roman"/>
          <w:color w:val="000000"/>
          <w:lang w:val="en-CA" w:eastAsia="en-CA"/>
        </w:rPr>
        <w:t>if you did not receive the email invitation to edit the calendar or are having troubles viewing it.</w:t>
      </w:r>
    </w:p>
    <w:p w14:paraId="3D4744CE" w14:textId="77777777" w:rsidR="00D66BC1" w:rsidRPr="00D66BC1" w:rsidRDefault="00D66BC1" w:rsidP="00D66BC1">
      <w:pPr>
        <w:pStyle w:val="ListParagraph"/>
        <w:numPr>
          <w:ilvl w:val="0"/>
          <w:numId w:val="1"/>
        </w:numPr>
        <w:ind w:left="720"/>
        <w:rPr>
          <w:rFonts w:ascii="Cambria" w:hAnsi="Cambria"/>
          <w:b/>
          <w:bCs/>
        </w:rPr>
      </w:pPr>
      <w:r w:rsidRPr="00D66BC1">
        <w:rPr>
          <w:rFonts w:ascii="Cambria" w:hAnsi="Cambria"/>
          <w:b/>
          <w:bCs/>
        </w:rPr>
        <w:t>New Business;</w:t>
      </w:r>
    </w:p>
    <w:p w14:paraId="72276B79" w14:textId="5FC6E18F" w:rsidR="00D66BC1" w:rsidRDefault="00D66BC1" w:rsidP="00D66BC1">
      <w:pPr>
        <w:pStyle w:val="ListParagraph"/>
        <w:numPr>
          <w:ilvl w:val="1"/>
          <w:numId w:val="1"/>
        </w:numPr>
        <w:rPr>
          <w:rFonts w:ascii="Cambria" w:hAnsi="Cambria"/>
          <w:bCs/>
        </w:rPr>
      </w:pPr>
      <w:r w:rsidRPr="00D66BC1">
        <w:rPr>
          <w:rFonts w:ascii="Cambria" w:hAnsi="Cambria"/>
          <w:bCs/>
        </w:rPr>
        <w:t>Pride Boycott update, DSU Rep</w:t>
      </w:r>
    </w:p>
    <w:p w14:paraId="3D93C3DE" w14:textId="0F31394C" w:rsidR="004A5DAF" w:rsidRPr="008B0563" w:rsidRDefault="008B0563" w:rsidP="008B0563">
      <w:pPr>
        <w:pStyle w:val="ListParagraph"/>
        <w:numPr>
          <w:ilvl w:val="2"/>
          <w:numId w:val="1"/>
        </w:numPr>
        <w:rPr>
          <w:rFonts w:ascii="Cambria" w:hAnsi="Cambria"/>
          <w:bCs/>
        </w:rPr>
      </w:pPr>
      <w:r>
        <w:rPr>
          <w:rFonts w:ascii="Cambria" w:hAnsi="Cambria"/>
          <w:bCs/>
        </w:rPr>
        <w:t xml:space="preserve">Shauna: </w:t>
      </w:r>
      <w:r w:rsidR="00856859" w:rsidRPr="008B0563">
        <w:rPr>
          <w:rFonts w:ascii="Cambria" w:hAnsi="Cambria"/>
          <w:bCs/>
        </w:rPr>
        <w:t xml:space="preserve">DSU voted for the boycott with the consideration that </w:t>
      </w:r>
      <w:r w:rsidR="003C58D1" w:rsidRPr="008B0563">
        <w:rPr>
          <w:rFonts w:ascii="Cambria" w:hAnsi="Cambria"/>
          <w:bCs/>
        </w:rPr>
        <w:t>withdrawal</w:t>
      </w:r>
      <w:r w:rsidR="00856859" w:rsidRPr="008B0563">
        <w:rPr>
          <w:rFonts w:ascii="Cambria" w:hAnsi="Cambria"/>
          <w:bCs/>
        </w:rPr>
        <w:t xml:space="preserve"> of support can be lifted if the UCSF objectives are lifted</w:t>
      </w:r>
      <w:r w:rsidR="004A5DAF" w:rsidRPr="008B0563">
        <w:rPr>
          <w:rFonts w:ascii="Cambria" w:hAnsi="Cambria"/>
          <w:bCs/>
        </w:rPr>
        <w:t xml:space="preserve">. </w:t>
      </w:r>
      <w:r w:rsidR="00856859" w:rsidRPr="008B0563">
        <w:rPr>
          <w:rFonts w:ascii="Cambria" w:hAnsi="Cambria"/>
          <w:bCs/>
        </w:rPr>
        <w:t>This way, we have time to work</w:t>
      </w:r>
      <w:r w:rsidR="004A5DAF" w:rsidRPr="008B0563">
        <w:rPr>
          <w:rFonts w:ascii="Cambria" w:hAnsi="Cambria"/>
          <w:bCs/>
        </w:rPr>
        <w:t xml:space="preserve"> to improve the </w:t>
      </w:r>
      <w:r w:rsidR="00B43044">
        <w:rPr>
          <w:rFonts w:ascii="Cambria" w:hAnsi="Cambria"/>
          <w:bCs/>
        </w:rPr>
        <w:t>situation.</w:t>
      </w:r>
    </w:p>
    <w:p w14:paraId="37CF6F32" w14:textId="77777777" w:rsidR="004A5DAF" w:rsidRDefault="004A5DAF" w:rsidP="004A5DAF">
      <w:pPr>
        <w:pStyle w:val="ListParagraph"/>
        <w:numPr>
          <w:ilvl w:val="3"/>
          <w:numId w:val="1"/>
        </w:numPr>
        <w:rPr>
          <w:rFonts w:ascii="Cambria" w:hAnsi="Cambria"/>
          <w:bCs/>
        </w:rPr>
      </w:pPr>
      <w:r>
        <w:rPr>
          <w:rFonts w:ascii="Cambria" w:hAnsi="Cambria"/>
          <w:bCs/>
        </w:rPr>
        <w:t>Allister: Would there need to be another vote to go back on the boycott?</w:t>
      </w:r>
    </w:p>
    <w:p w14:paraId="5A1E63F5" w14:textId="1E35FAA9" w:rsidR="00856859" w:rsidRPr="004A5DAF" w:rsidRDefault="004A5DAF" w:rsidP="004A5DAF">
      <w:pPr>
        <w:pStyle w:val="ListParagraph"/>
        <w:numPr>
          <w:ilvl w:val="4"/>
          <w:numId w:val="1"/>
        </w:numPr>
        <w:rPr>
          <w:rFonts w:ascii="Cambria" w:hAnsi="Cambria"/>
          <w:bCs/>
        </w:rPr>
      </w:pPr>
      <w:r>
        <w:rPr>
          <w:rFonts w:ascii="Cambria" w:hAnsi="Cambria"/>
          <w:bCs/>
        </w:rPr>
        <w:lastRenderedPageBreak/>
        <w:t xml:space="preserve">Shauna: The wording is </w:t>
      </w:r>
      <w:r w:rsidR="00E53464">
        <w:rPr>
          <w:rFonts w:ascii="Cambria" w:hAnsi="Cambria"/>
          <w:bCs/>
        </w:rPr>
        <w:t>vague</w:t>
      </w:r>
      <w:r>
        <w:rPr>
          <w:rFonts w:ascii="Cambria" w:hAnsi="Cambria"/>
          <w:bCs/>
        </w:rPr>
        <w:t>, but this does give us an out which we may need to vote on</w:t>
      </w:r>
      <w:r w:rsidR="00E53464">
        <w:rPr>
          <w:rFonts w:ascii="Cambria" w:hAnsi="Cambria"/>
          <w:bCs/>
        </w:rPr>
        <w:t>.</w:t>
      </w:r>
    </w:p>
    <w:p w14:paraId="6D52FC96" w14:textId="3D6191AE" w:rsidR="00D66BC1" w:rsidRDefault="00D66BC1" w:rsidP="00D66BC1">
      <w:pPr>
        <w:pStyle w:val="ListParagraph"/>
        <w:numPr>
          <w:ilvl w:val="1"/>
          <w:numId w:val="1"/>
        </w:numPr>
        <w:rPr>
          <w:rFonts w:ascii="Cambria" w:hAnsi="Cambria"/>
          <w:bCs/>
        </w:rPr>
      </w:pPr>
      <w:r w:rsidRPr="00D66BC1">
        <w:rPr>
          <w:rFonts w:ascii="Cambria" w:hAnsi="Cambria"/>
          <w:bCs/>
        </w:rPr>
        <w:t>Chartwells Food Service, DSU Rep</w:t>
      </w:r>
    </w:p>
    <w:p w14:paraId="631EA6DC" w14:textId="43EF1CC7" w:rsidR="004A5DAF" w:rsidRDefault="008B0563" w:rsidP="004A5DAF">
      <w:pPr>
        <w:pStyle w:val="ListParagraph"/>
        <w:numPr>
          <w:ilvl w:val="2"/>
          <w:numId w:val="1"/>
        </w:numPr>
        <w:rPr>
          <w:rFonts w:ascii="Cambria" w:hAnsi="Cambria"/>
          <w:bCs/>
        </w:rPr>
      </w:pPr>
      <w:r>
        <w:rPr>
          <w:rFonts w:ascii="Cambria" w:hAnsi="Cambria"/>
          <w:bCs/>
        </w:rPr>
        <w:t>Shauna</w:t>
      </w:r>
      <w:r w:rsidR="00B427B9">
        <w:rPr>
          <w:rFonts w:ascii="Cambria" w:hAnsi="Cambria"/>
          <w:bCs/>
        </w:rPr>
        <w:t xml:space="preserve">: </w:t>
      </w:r>
      <w:r w:rsidR="00F84242">
        <w:rPr>
          <w:rFonts w:ascii="Cambria" w:hAnsi="Cambria"/>
          <w:bCs/>
        </w:rPr>
        <w:t>Charwell</w:t>
      </w:r>
      <w:r w:rsidR="00B427B9">
        <w:rPr>
          <w:rFonts w:ascii="Cambria" w:hAnsi="Cambria"/>
          <w:bCs/>
        </w:rPr>
        <w:t>’</w:t>
      </w:r>
      <w:r w:rsidR="00F84242">
        <w:rPr>
          <w:rFonts w:ascii="Cambria" w:hAnsi="Cambria"/>
          <w:bCs/>
        </w:rPr>
        <w:t>s is our current fo</w:t>
      </w:r>
      <w:r w:rsidR="00842CD1">
        <w:rPr>
          <w:rFonts w:ascii="Cambria" w:hAnsi="Cambria"/>
          <w:bCs/>
        </w:rPr>
        <w:t>o</w:t>
      </w:r>
      <w:r w:rsidR="00F84242">
        <w:rPr>
          <w:rFonts w:ascii="Cambria" w:hAnsi="Cambria"/>
          <w:bCs/>
        </w:rPr>
        <w:t xml:space="preserve">d contractor. </w:t>
      </w:r>
      <w:r w:rsidR="00842CD1">
        <w:rPr>
          <w:rFonts w:ascii="Cambria" w:hAnsi="Cambria"/>
          <w:bCs/>
        </w:rPr>
        <w:t xml:space="preserve">Their contract is nearly up, so they have </w:t>
      </w:r>
      <w:r w:rsidR="00F84242">
        <w:rPr>
          <w:rFonts w:ascii="Cambria" w:hAnsi="Cambria"/>
          <w:bCs/>
        </w:rPr>
        <w:t>brought us changes for the re</w:t>
      </w:r>
      <w:r w:rsidR="00842CD1">
        <w:rPr>
          <w:rFonts w:ascii="Cambria" w:hAnsi="Cambria"/>
          <w:bCs/>
        </w:rPr>
        <w:t>-</w:t>
      </w:r>
      <w:r w:rsidR="00DF67C7">
        <w:rPr>
          <w:rFonts w:ascii="Cambria" w:hAnsi="Cambria"/>
          <w:bCs/>
        </w:rPr>
        <w:t>evaluation</w:t>
      </w:r>
      <w:r w:rsidR="00F84242">
        <w:rPr>
          <w:rFonts w:ascii="Cambria" w:hAnsi="Cambria"/>
          <w:bCs/>
        </w:rPr>
        <w:t xml:space="preserve"> of their contract. We have the</w:t>
      </w:r>
      <w:r w:rsidR="006E1E18">
        <w:rPr>
          <w:rFonts w:ascii="Cambria" w:hAnsi="Cambria"/>
          <w:bCs/>
        </w:rPr>
        <w:t xml:space="preserve"> option to continue with Cartwe</w:t>
      </w:r>
      <w:r w:rsidR="00F84242">
        <w:rPr>
          <w:rFonts w:ascii="Cambria" w:hAnsi="Cambria"/>
          <w:bCs/>
        </w:rPr>
        <w:t>ll</w:t>
      </w:r>
      <w:r w:rsidR="006E1E18">
        <w:rPr>
          <w:rFonts w:ascii="Cambria" w:hAnsi="Cambria"/>
          <w:bCs/>
        </w:rPr>
        <w:t>’</w:t>
      </w:r>
      <w:r w:rsidR="00F84242">
        <w:rPr>
          <w:rFonts w:ascii="Cambria" w:hAnsi="Cambria"/>
          <w:bCs/>
        </w:rPr>
        <w:t>s or to seek an independent fo</w:t>
      </w:r>
      <w:r w:rsidR="006E1E18">
        <w:rPr>
          <w:rFonts w:ascii="Cambria" w:hAnsi="Cambria"/>
          <w:bCs/>
        </w:rPr>
        <w:t>o</w:t>
      </w:r>
      <w:r w:rsidR="00F84242">
        <w:rPr>
          <w:rFonts w:ascii="Cambria" w:hAnsi="Cambria"/>
          <w:bCs/>
        </w:rPr>
        <w:t xml:space="preserve">d service. </w:t>
      </w:r>
      <w:r w:rsidR="002D552C">
        <w:rPr>
          <w:rFonts w:ascii="Cambria" w:hAnsi="Cambria"/>
          <w:bCs/>
        </w:rPr>
        <w:t>T</w:t>
      </w:r>
      <w:r w:rsidR="00F84242">
        <w:rPr>
          <w:rFonts w:ascii="Cambria" w:hAnsi="Cambria"/>
          <w:bCs/>
        </w:rPr>
        <w:t>he main points of Chartwell</w:t>
      </w:r>
      <w:r w:rsidR="006E1E18">
        <w:rPr>
          <w:rFonts w:ascii="Cambria" w:hAnsi="Cambria"/>
          <w:bCs/>
        </w:rPr>
        <w:t>’</w:t>
      </w:r>
      <w:r w:rsidR="00F84242">
        <w:rPr>
          <w:rFonts w:ascii="Cambria" w:hAnsi="Cambria"/>
          <w:bCs/>
        </w:rPr>
        <w:t>s platform</w:t>
      </w:r>
      <w:r w:rsidR="00F1533B">
        <w:rPr>
          <w:rFonts w:ascii="Cambria" w:hAnsi="Cambria"/>
          <w:bCs/>
        </w:rPr>
        <w:t xml:space="preserve"> are</w:t>
      </w:r>
      <w:r w:rsidR="005E2336">
        <w:rPr>
          <w:rFonts w:ascii="Cambria" w:hAnsi="Cambria"/>
          <w:bCs/>
        </w:rPr>
        <w:t>:</w:t>
      </w:r>
      <w:r w:rsidR="002D552C">
        <w:rPr>
          <w:rFonts w:ascii="Cambria" w:hAnsi="Cambria"/>
          <w:bCs/>
        </w:rPr>
        <w:t xml:space="preserve"> t</w:t>
      </w:r>
      <w:r w:rsidR="00F84242">
        <w:rPr>
          <w:rFonts w:ascii="Cambria" w:hAnsi="Cambria"/>
          <w:bCs/>
        </w:rPr>
        <w:t>hey want to add a booster juice, move the Bentos and a</w:t>
      </w:r>
      <w:r w:rsidR="00D84212">
        <w:rPr>
          <w:rFonts w:ascii="Cambria" w:hAnsi="Cambria"/>
          <w:bCs/>
        </w:rPr>
        <w:t>dd a</w:t>
      </w:r>
      <w:r w:rsidR="00F84242">
        <w:rPr>
          <w:rFonts w:ascii="Cambria" w:hAnsi="Cambria"/>
          <w:bCs/>
        </w:rPr>
        <w:t xml:space="preserve"> Tim Horton’s Express, and a third cash into the current Tim Horton</w:t>
      </w:r>
      <w:r w:rsidR="00394F69">
        <w:rPr>
          <w:rFonts w:ascii="Cambria" w:hAnsi="Cambria"/>
          <w:bCs/>
        </w:rPr>
        <w:t>’</w:t>
      </w:r>
      <w:r w:rsidR="00F84242">
        <w:rPr>
          <w:rFonts w:ascii="Cambria" w:hAnsi="Cambria"/>
          <w:bCs/>
        </w:rPr>
        <w:t>s. Chartwell</w:t>
      </w:r>
      <w:r w:rsidR="00394F69">
        <w:rPr>
          <w:rFonts w:ascii="Cambria" w:hAnsi="Cambria"/>
          <w:bCs/>
        </w:rPr>
        <w:t>’</w:t>
      </w:r>
      <w:r w:rsidR="00F84242">
        <w:rPr>
          <w:rFonts w:ascii="Cambria" w:hAnsi="Cambria"/>
          <w:bCs/>
        </w:rPr>
        <w:t xml:space="preserve">s would take the </w:t>
      </w:r>
      <w:r w:rsidR="00394F69">
        <w:rPr>
          <w:rFonts w:ascii="Cambria" w:hAnsi="Cambria"/>
          <w:bCs/>
        </w:rPr>
        <w:t>cost of the renovation</w:t>
      </w:r>
      <w:r w:rsidR="00F84242">
        <w:rPr>
          <w:rFonts w:ascii="Cambria" w:hAnsi="Cambria"/>
          <w:bCs/>
        </w:rPr>
        <w:t xml:space="preserve">. </w:t>
      </w:r>
      <w:r w:rsidR="00394F69">
        <w:rPr>
          <w:rFonts w:ascii="Cambria" w:hAnsi="Cambria"/>
          <w:bCs/>
        </w:rPr>
        <w:t>Going with an independent food vendor</w:t>
      </w:r>
      <w:r w:rsidR="00F84242">
        <w:rPr>
          <w:rFonts w:ascii="Cambria" w:hAnsi="Cambria"/>
          <w:bCs/>
        </w:rPr>
        <w:t xml:space="preserve"> means taking on the risk ourselves. Most of what we have now would be operated by franchisee; we wouldn’t not be paying to a contractor, so we wouldn’t not have the </w:t>
      </w:r>
      <w:r w:rsidR="00394F69">
        <w:rPr>
          <w:rFonts w:ascii="Cambria" w:hAnsi="Cambria"/>
          <w:bCs/>
        </w:rPr>
        <w:t>ability</w:t>
      </w:r>
      <w:r w:rsidR="00F84242">
        <w:rPr>
          <w:rFonts w:ascii="Cambria" w:hAnsi="Cambria"/>
          <w:bCs/>
        </w:rPr>
        <w:t xml:space="preserve"> to fall back on a contractor, we would take on the risk ourselves.</w:t>
      </w:r>
      <w:r w:rsidR="00903211">
        <w:rPr>
          <w:rFonts w:ascii="Cambria" w:hAnsi="Cambria"/>
          <w:bCs/>
        </w:rPr>
        <w:t xml:space="preserve"> </w:t>
      </w:r>
      <w:r w:rsidR="002630C6">
        <w:rPr>
          <w:rFonts w:ascii="Cambria" w:hAnsi="Cambria"/>
          <w:bCs/>
        </w:rPr>
        <w:t>Independent</w:t>
      </w:r>
      <w:r w:rsidR="00903211">
        <w:rPr>
          <w:rFonts w:ascii="Cambria" w:hAnsi="Cambria"/>
          <w:bCs/>
        </w:rPr>
        <w:t xml:space="preserve"> food service would require hiring full time service to take over food services currently provided by Chartwell</w:t>
      </w:r>
      <w:r w:rsidR="002630C6">
        <w:rPr>
          <w:rFonts w:ascii="Cambria" w:hAnsi="Cambria"/>
          <w:bCs/>
        </w:rPr>
        <w:t>’</w:t>
      </w:r>
      <w:r w:rsidR="00903211">
        <w:rPr>
          <w:rFonts w:ascii="Cambria" w:hAnsi="Cambria"/>
          <w:bCs/>
        </w:rPr>
        <w:t>s.</w:t>
      </w:r>
    </w:p>
    <w:p w14:paraId="699DEACF" w14:textId="1596652C" w:rsidR="00903211" w:rsidRDefault="002630C6" w:rsidP="00F84242">
      <w:pPr>
        <w:pStyle w:val="ListParagraph"/>
        <w:numPr>
          <w:ilvl w:val="3"/>
          <w:numId w:val="1"/>
        </w:numPr>
        <w:rPr>
          <w:rFonts w:ascii="Cambria" w:hAnsi="Cambria"/>
          <w:bCs/>
        </w:rPr>
      </w:pPr>
      <w:r>
        <w:rPr>
          <w:rFonts w:ascii="Cambria" w:hAnsi="Cambria"/>
          <w:bCs/>
        </w:rPr>
        <w:t>Motion</w:t>
      </w:r>
      <w:r w:rsidR="00903211">
        <w:rPr>
          <w:rFonts w:ascii="Cambria" w:hAnsi="Cambria"/>
          <w:bCs/>
        </w:rPr>
        <w:t xml:space="preserve"> by Adele for 5 minutes of discussion, seconded by Mike, passed</w:t>
      </w:r>
    </w:p>
    <w:p w14:paraId="3D6CC696" w14:textId="61D9D002" w:rsidR="006B29F9" w:rsidRPr="00FE0F81" w:rsidRDefault="006B29F9" w:rsidP="00131A76">
      <w:pPr>
        <w:pStyle w:val="ListParagraph"/>
        <w:numPr>
          <w:ilvl w:val="3"/>
          <w:numId w:val="1"/>
        </w:numPr>
        <w:rPr>
          <w:rFonts w:ascii="Cambria" w:hAnsi="Cambria"/>
          <w:bCs/>
        </w:rPr>
      </w:pPr>
      <w:r w:rsidRPr="00FE0F81">
        <w:rPr>
          <w:rFonts w:ascii="Cambria" w:hAnsi="Cambria"/>
          <w:bCs/>
        </w:rPr>
        <w:t>Ann: Are there speci</w:t>
      </w:r>
      <w:r w:rsidR="00FE0F81">
        <w:rPr>
          <w:rFonts w:ascii="Cambria" w:hAnsi="Cambria"/>
          <w:bCs/>
        </w:rPr>
        <w:t>fic reasons to leave Chartwell</w:t>
      </w:r>
      <w:r w:rsidR="00C00A50">
        <w:rPr>
          <w:rFonts w:ascii="Cambria" w:hAnsi="Cambria"/>
          <w:bCs/>
        </w:rPr>
        <w:t>’</w:t>
      </w:r>
      <w:r w:rsidR="00FE0F81">
        <w:rPr>
          <w:rFonts w:ascii="Cambria" w:hAnsi="Cambria"/>
          <w:bCs/>
        </w:rPr>
        <w:t>s</w:t>
      </w:r>
      <w:r w:rsidRPr="00FE0F81">
        <w:rPr>
          <w:rFonts w:ascii="Cambria" w:hAnsi="Cambria"/>
          <w:bCs/>
        </w:rPr>
        <w:t>?</w:t>
      </w:r>
    </w:p>
    <w:p w14:paraId="6AF6D24D" w14:textId="5EB6C29B" w:rsidR="006B29F9" w:rsidRDefault="006B29F9" w:rsidP="00FE0F81">
      <w:pPr>
        <w:pStyle w:val="ListParagraph"/>
        <w:numPr>
          <w:ilvl w:val="4"/>
          <w:numId w:val="1"/>
        </w:numPr>
        <w:rPr>
          <w:rFonts w:ascii="Cambria" w:hAnsi="Cambria"/>
          <w:bCs/>
        </w:rPr>
      </w:pPr>
      <w:r>
        <w:rPr>
          <w:rFonts w:ascii="Cambria" w:hAnsi="Cambria"/>
          <w:bCs/>
        </w:rPr>
        <w:t xml:space="preserve">Shauna: They lost </w:t>
      </w:r>
      <w:r w:rsidR="00C00A50">
        <w:rPr>
          <w:rFonts w:ascii="Cambria" w:hAnsi="Cambria"/>
          <w:bCs/>
        </w:rPr>
        <w:t>incentive</w:t>
      </w:r>
      <w:r>
        <w:rPr>
          <w:rFonts w:ascii="Cambria" w:hAnsi="Cambria"/>
          <w:bCs/>
        </w:rPr>
        <w:t xml:space="preserve"> to advertise and such d</w:t>
      </w:r>
      <w:r w:rsidR="00221B2D">
        <w:rPr>
          <w:rFonts w:ascii="Cambria" w:hAnsi="Cambria"/>
          <w:bCs/>
        </w:rPr>
        <w:t>ue</w:t>
      </w:r>
      <w:r>
        <w:rPr>
          <w:rFonts w:ascii="Cambria" w:hAnsi="Cambria"/>
          <w:bCs/>
        </w:rPr>
        <w:t xml:space="preserve"> to the guaranteed market. They didn’t have to bring their contract up again, they chose to. There</w:t>
      </w:r>
      <w:r w:rsidR="00221B2D">
        <w:rPr>
          <w:rFonts w:ascii="Cambria" w:hAnsi="Cambria"/>
          <w:bCs/>
        </w:rPr>
        <w:t xml:space="preserve"> are ethical reasons to leave Ch</w:t>
      </w:r>
      <w:r>
        <w:rPr>
          <w:rFonts w:ascii="Cambria" w:hAnsi="Cambria"/>
          <w:bCs/>
        </w:rPr>
        <w:t>artwell</w:t>
      </w:r>
      <w:r w:rsidR="00221B2D">
        <w:rPr>
          <w:rFonts w:ascii="Cambria" w:hAnsi="Cambria"/>
          <w:bCs/>
        </w:rPr>
        <w:t>’</w:t>
      </w:r>
      <w:r>
        <w:rPr>
          <w:rFonts w:ascii="Cambria" w:hAnsi="Cambria"/>
          <w:bCs/>
        </w:rPr>
        <w:t xml:space="preserve">s, as they are the main provider of food to US </w:t>
      </w:r>
      <w:r w:rsidR="00221B2D">
        <w:rPr>
          <w:rFonts w:ascii="Cambria" w:hAnsi="Cambria"/>
          <w:bCs/>
        </w:rPr>
        <w:t>prisons and a</w:t>
      </w:r>
      <w:r w:rsidR="00FE0F81">
        <w:rPr>
          <w:rFonts w:ascii="Cambria" w:hAnsi="Cambria"/>
          <w:bCs/>
        </w:rPr>
        <w:t xml:space="preserve"> lot of international societies have not been pleased by international food choices.</w:t>
      </w:r>
    </w:p>
    <w:p w14:paraId="13DCE5B1" w14:textId="2F5B198B" w:rsidR="00FE0F81" w:rsidRDefault="00821ADD" w:rsidP="00F84242">
      <w:pPr>
        <w:pStyle w:val="ListParagraph"/>
        <w:numPr>
          <w:ilvl w:val="3"/>
          <w:numId w:val="1"/>
        </w:numPr>
        <w:rPr>
          <w:rFonts w:ascii="Cambria" w:hAnsi="Cambria"/>
          <w:bCs/>
        </w:rPr>
      </w:pPr>
      <w:r>
        <w:rPr>
          <w:rFonts w:ascii="Cambria" w:hAnsi="Cambria"/>
          <w:bCs/>
        </w:rPr>
        <w:t>Tora: What are the pros</w:t>
      </w:r>
      <w:r w:rsidR="00C7618F">
        <w:rPr>
          <w:rFonts w:ascii="Cambria" w:hAnsi="Cambria"/>
          <w:bCs/>
        </w:rPr>
        <w:t xml:space="preserve"> of staying with Chartwell’s</w:t>
      </w:r>
      <w:r>
        <w:rPr>
          <w:rFonts w:ascii="Cambria" w:hAnsi="Cambria"/>
          <w:bCs/>
        </w:rPr>
        <w:t>?</w:t>
      </w:r>
    </w:p>
    <w:p w14:paraId="2027EC15" w14:textId="7EB3B25E" w:rsidR="00821ADD" w:rsidRDefault="00821ADD" w:rsidP="00821ADD">
      <w:pPr>
        <w:pStyle w:val="ListParagraph"/>
        <w:numPr>
          <w:ilvl w:val="4"/>
          <w:numId w:val="1"/>
        </w:numPr>
        <w:rPr>
          <w:rFonts w:ascii="Cambria" w:hAnsi="Cambria"/>
          <w:bCs/>
        </w:rPr>
      </w:pPr>
      <w:r>
        <w:rPr>
          <w:rFonts w:ascii="Cambria" w:hAnsi="Cambria"/>
          <w:bCs/>
        </w:rPr>
        <w:t xml:space="preserve">Shauna: I asked Dylan, VPFO, who is highly involved with this motion. </w:t>
      </w:r>
      <w:r w:rsidR="00A54173">
        <w:rPr>
          <w:rFonts w:ascii="Cambria" w:hAnsi="Cambria"/>
          <w:bCs/>
        </w:rPr>
        <w:t>He didn’t love the risk that we would be taking on with an independent company. This is concerning with the losses over the last few years that would be needed to cover renovations and hiring.</w:t>
      </w:r>
    </w:p>
    <w:p w14:paraId="4ECEAC1F" w14:textId="1F9AFB77" w:rsidR="00A54173" w:rsidRDefault="00E052DF" w:rsidP="00A54173">
      <w:pPr>
        <w:pStyle w:val="ListParagraph"/>
        <w:numPr>
          <w:ilvl w:val="3"/>
          <w:numId w:val="1"/>
        </w:numPr>
        <w:rPr>
          <w:rFonts w:ascii="Cambria" w:hAnsi="Cambria"/>
          <w:bCs/>
        </w:rPr>
      </w:pPr>
      <w:r>
        <w:rPr>
          <w:rFonts w:ascii="Cambria" w:hAnsi="Cambria"/>
          <w:bCs/>
        </w:rPr>
        <w:t>Ann</w:t>
      </w:r>
      <w:r w:rsidR="00A54173">
        <w:rPr>
          <w:rFonts w:ascii="Cambria" w:hAnsi="Cambria"/>
          <w:bCs/>
        </w:rPr>
        <w:t>: I think that the Express</w:t>
      </w:r>
      <w:r w:rsidR="00BD0F32">
        <w:rPr>
          <w:rFonts w:ascii="Cambria" w:hAnsi="Cambria"/>
          <w:bCs/>
        </w:rPr>
        <w:t xml:space="preserve"> </w:t>
      </w:r>
      <w:r w:rsidR="00A54173">
        <w:rPr>
          <w:rFonts w:ascii="Cambria" w:hAnsi="Cambria"/>
          <w:bCs/>
        </w:rPr>
        <w:t>lane and the Booster Juice</w:t>
      </w:r>
      <w:r w:rsidR="005B0BA8">
        <w:rPr>
          <w:rFonts w:ascii="Cambria" w:hAnsi="Cambria"/>
          <w:bCs/>
        </w:rPr>
        <w:t xml:space="preserve"> would be nice to have.</w:t>
      </w:r>
    </w:p>
    <w:p w14:paraId="5C9BD2FB" w14:textId="5932848B" w:rsidR="00A54173" w:rsidRDefault="00A54173" w:rsidP="00A54173">
      <w:pPr>
        <w:pStyle w:val="ListParagraph"/>
        <w:numPr>
          <w:ilvl w:val="4"/>
          <w:numId w:val="1"/>
        </w:numPr>
        <w:rPr>
          <w:rFonts w:ascii="Cambria" w:hAnsi="Cambria"/>
          <w:bCs/>
        </w:rPr>
      </w:pPr>
      <w:r>
        <w:rPr>
          <w:rFonts w:ascii="Cambria" w:hAnsi="Cambria"/>
          <w:bCs/>
        </w:rPr>
        <w:t xml:space="preserve">Shauna: Keep in mind that we can </w:t>
      </w:r>
      <w:r w:rsidR="008247E3">
        <w:rPr>
          <w:rFonts w:ascii="Cambria" w:hAnsi="Cambria"/>
          <w:bCs/>
        </w:rPr>
        <w:t>actually</w:t>
      </w:r>
      <w:r>
        <w:rPr>
          <w:rFonts w:ascii="Cambria" w:hAnsi="Cambria"/>
          <w:bCs/>
        </w:rPr>
        <w:t xml:space="preserve"> do those things ourselves with an independent</w:t>
      </w:r>
      <w:r w:rsidR="008247E3">
        <w:rPr>
          <w:rFonts w:ascii="Cambria" w:hAnsi="Cambria"/>
          <w:bCs/>
        </w:rPr>
        <w:t xml:space="preserve"> company</w:t>
      </w:r>
      <w:r>
        <w:rPr>
          <w:rFonts w:ascii="Cambria" w:hAnsi="Cambria"/>
          <w:bCs/>
        </w:rPr>
        <w:t>. However, Chartwell</w:t>
      </w:r>
      <w:r w:rsidR="008247E3">
        <w:rPr>
          <w:rFonts w:ascii="Cambria" w:hAnsi="Cambria"/>
          <w:bCs/>
        </w:rPr>
        <w:t>’</w:t>
      </w:r>
      <w:r>
        <w:rPr>
          <w:rFonts w:ascii="Cambria" w:hAnsi="Cambria"/>
          <w:bCs/>
        </w:rPr>
        <w:t xml:space="preserve">s is offering to put up the </w:t>
      </w:r>
      <w:r w:rsidR="008247E3">
        <w:rPr>
          <w:rFonts w:ascii="Cambria" w:hAnsi="Cambria"/>
          <w:bCs/>
        </w:rPr>
        <w:t>money</w:t>
      </w:r>
      <w:r>
        <w:rPr>
          <w:rFonts w:ascii="Cambria" w:hAnsi="Cambria"/>
          <w:bCs/>
        </w:rPr>
        <w:t xml:space="preserve"> to install those</w:t>
      </w:r>
      <w:r w:rsidR="008247E3">
        <w:rPr>
          <w:rFonts w:ascii="Cambria" w:hAnsi="Cambria"/>
          <w:bCs/>
        </w:rPr>
        <w:t>.</w:t>
      </w:r>
    </w:p>
    <w:p w14:paraId="7E303B75" w14:textId="681A6F7C" w:rsidR="00A54173" w:rsidRDefault="004D72D0" w:rsidP="00A54173">
      <w:pPr>
        <w:pStyle w:val="ListParagraph"/>
        <w:numPr>
          <w:ilvl w:val="3"/>
          <w:numId w:val="1"/>
        </w:numPr>
        <w:rPr>
          <w:rFonts w:ascii="Cambria" w:hAnsi="Cambria"/>
          <w:bCs/>
        </w:rPr>
      </w:pPr>
      <w:r>
        <w:rPr>
          <w:rFonts w:ascii="Cambria" w:hAnsi="Cambria"/>
          <w:bCs/>
        </w:rPr>
        <w:t>Renee</w:t>
      </w:r>
      <w:r w:rsidR="00A54173">
        <w:rPr>
          <w:rFonts w:ascii="Cambria" w:hAnsi="Cambria"/>
          <w:bCs/>
        </w:rPr>
        <w:t xml:space="preserve">: </w:t>
      </w:r>
      <w:r w:rsidR="007322BE">
        <w:rPr>
          <w:rFonts w:ascii="Cambria" w:hAnsi="Cambria"/>
          <w:bCs/>
        </w:rPr>
        <w:t>Would this affect food all over campus?</w:t>
      </w:r>
    </w:p>
    <w:p w14:paraId="647458AB" w14:textId="15B12C16" w:rsidR="00A54173" w:rsidRDefault="00A54173" w:rsidP="00A54173">
      <w:pPr>
        <w:pStyle w:val="ListParagraph"/>
        <w:numPr>
          <w:ilvl w:val="4"/>
          <w:numId w:val="1"/>
        </w:numPr>
        <w:rPr>
          <w:rFonts w:ascii="Cambria" w:hAnsi="Cambria"/>
          <w:bCs/>
        </w:rPr>
      </w:pPr>
      <w:r>
        <w:rPr>
          <w:rFonts w:ascii="Cambria" w:hAnsi="Cambria"/>
          <w:bCs/>
        </w:rPr>
        <w:t>Shauna: Outside</w:t>
      </w:r>
      <w:r w:rsidR="007322BE">
        <w:rPr>
          <w:rFonts w:ascii="Cambria" w:hAnsi="Cambria"/>
          <w:bCs/>
        </w:rPr>
        <w:t xml:space="preserve"> the SUB you can use Chartwell</w:t>
      </w:r>
      <w:r w:rsidR="008247E3">
        <w:rPr>
          <w:rFonts w:ascii="Cambria" w:hAnsi="Cambria"/>
          <w:bCs/>
        </w:rPr>
        <w:t>’</w:t>
      </w:r>
      <w:r w:rsidR="007322BE">
        <w:rPr>
          <w:rFonts w:ascii="Cambria" w:hAnsi="Cambria"/>
          <w:bCs/>
        </w:rPr>
        <w:t xml:space="preserve">s. </w:t>
      </w:r>
      <w:r>
        <w:rPr>
          <w:rFonts w:ascii="Cambria" w:hAnsi="Cambria"/>
          <w:bCs/>
        </w:rPr>
        <w:t>or not.</w:t>
      </w:r>
      <w:r w:rsidR="007322BE" w:rsidRPr="007322BE">
        <w:rPr>
          <w:rFonts w:ascii="Cambria" w:hAnsi="Cambria"/>
          <w:bCs/>
        </w:rPr>
        <w:t xml:space="preserve"> </w:t>
      </w:r>
      <w:r w:rsidR="007322BE">
        <w:rPr>
          <w:rFonts w:ascii="Cambria" w:hAnsi="Cambria"/>
          <w:bCs/>
        </w:rPr>
        <w:t>In the SUB you must use Chartwell</w:t>
      </w:r>
      <w:r w:rsidR="008247E3">
        <w:rPr>
          <w:rFonts w:ascii="Cambria" w:hAnsi="Cambria"/>
          <w:bCs/>
        </w:rPr>
        <w:t>’</w:t>
      </w:r>
      <w:r w:rsidR="007322BE">
        <w:rPr>
          <w:rFonts w:ascii="Cambria" w:hAnsi="Cambria"/>
          <w:bCs/>
        </w:rPr>
        <w:t>s.</w:t>
      </w:r>
    </w:p>
    <w:p w14:paraId="46860A7E" w14:textId="73785D02" w:rsidR="00A54173" w:rsidRDefault="00A54173" w:rsidP="00A54173">
      <w:pPr>
        <w:pStyle w:val="ListParagraph"/>
        <w:numPr>
          <w:ilvl w:val="3"/>
          <w:numId w:val="1"/>
        </w:numPr>
        <w:rPr>
          <w:rFonts w:ascii="Cambria" w:hAnsi="Cambria"/>
          <w:bCs/>
        </w:rPr>
      </w:pPr>
      <w:r>
        <w:rPr>
          <w:rFonts w:ascii="Cambria" w:hAnsi="Cambria"/>
          <w:bCs/>
        </w:rPr>
        <w:t>Adele: What is the budget breakdown?</w:t>
      </w:r>
    </w:p>
    <w:p w14:paraId="6B950F72" w14:textId="6658AC2C" w:rsidR="00A54173" w:rsidRDefault="00A54173" w:rsidP="00A54173">
      <w:pPr>
        <w:pStyle w:val="ListParagraph"/>
        <w:numPr>
          <w:ilvl w:val="4"/>
          <w:numId w:val="1"/>
        </w:numPr>
        <w:rPr>
          <w:rFonts w:ascii="Cambria" w:hAnsi="Cambria"/>
          <w:bCs/>
        </w:rPr>
      </w:pPr>
      <w:r>
        <w:rPr>
          <w:rFonts w:ascii="Cambria" w:hAnsi="Cambria"/>
          <w:bCs/>
        </w:rPr>
        <w:t xml:space="preserve">Shauna: I </w:t>
      </w:r>
      <w:r w:rsidR="008247E3">
        <w:rPr>
          <w:rFonts w:ascii="Cambria" w:hAnsi="Cambria"/>
          <w:bCs/>
        </w:rPr>
        <w:t>cannot</w:t>
      </w:r>
      <w:r>
        <w:rPr>
          <w:rFonts w:ascii="Cambria" w:hAnsi="Cambria"/>
          <w:bCs/>
        </w:rPr>
        <w:t xml:space="preserve"> discuss the budget</w:t>
      </w:r>
      <w:r w:rsidR="008247E3">
        <w:rPr>
          <w:rFonts w:ascii="Cambria" w:hAnsi="Cambria"/>
          <w:bCs/>
        </w:rPr>
        <w:t>.</w:t>
      </w:r>
    </w:p>
    <w:p w14:paraId="40520324" w14:textId="77777777" w:rsidR="004D72D0" w:rsidRDefault="004D72D0" w:rsidP="004D72D0">
      <w:pPr>
        <w:pStyle w:val="ListParagraph"/>
        <w:numPr>
          <w:ilvl w:val="3"/>
          <w:numId w:val="1"/>
        </w:numPr>
        <w:rPr>
          <w:rFonts w:ascii="Cambria" w:hAnsi="Cambria"/>
          <w:bCs/>
        </w:rPr>
      </w:pPr>
      <w:r>
        <w:rPr>
          <w:rFonts w:ascii="Cambria" w:hAnsi="Cambria"/>
          <w:bCs/>
        </w:rPr>
        <w:lastRenderedPageBreak/>
        <w:t>Motion by Allister to extend the discussion by 3 minutes</w:t>
      </w:r>
    </w:p>
    <w:p w14:paraId="4F837D53" w14:textId="34D6337D" w:rsidR="00A54173" w:rsidRDefault="00A54173" w:rsidP="00A54173">
      <w:pPr>
        <w:pStyle w:val="ListParagraph"/>
        <w:numPr>
          <w:ilvl w:val="3"/>
          <w:numId w:val="1"/>
        </w:numPr>
        <w:rPr>
          <w:rFonts w:ascii="Cambria" w:hAnsi="Cambria"/>
          <w:bCs/>
        </w:rPr>
      </w:pPr>
      <w:r>
        <w:rPr>
          <w:rFonts w:ascii="Cambria" w:hAnsi="Cambria"/>
          <w:bCs/>
        </w:rPr>
        <w:t>Allister: What is the timeline</w:t>
      </w:r>
      <w:r w:rsidR="008247E3">
        <w:rPr>
          <w:rFonts w:ascii="Cambria" w:hAnsi="Cambria"/>
          <w:bCs/>
        </w:rPr>
        <w:t xml:space="preserve"> for these renovations</w:t>
      </w:r>
      <w:r>
        <w:rPr>
          <w:rFonts w:ascii="Cambria" w:hAnsi="Cambria"/>
          <w:bCs/>
        </w:rPr>
        <w:t>?</w:t>
      </w:r>
    </w:p>
    <w:p w14:paraId="114E831F" w14:textId="66A4540A" w:rsidR="00A54173" w:rsidRDefault="00A54173" w:rsidP="00A54173">
      <w:pPr>
        <w:pStyle w:val="ListParagraph"/>
        <w:numPr>
          <w:ilvl w:val="4"/>
          <w:numId w:val="1"/>
        </w:numPr>
        <w:rPr>
          <w:rFonts w:ascii="Cambria" w:hAnsi="Cambria"/>
          <w:bCs/>
        </w:rPr>
      </w:pPr>
      <w:r>
        <w:rPr>
          <w:rFonts w:ascii="Cambria" w:hAnsi="Cambria"/>
          <w:bCs/>
        </w:rPr>
        <w:t xml:space="preserve">Shauna: </w:t>
      </w:r>
      <w:r w:rsidR="00D10EB4">
        <w:rPr>
          <w:rFonts w:ascii="Cambria" w:hAnsi="Cambria"/>
          <w:bCs/>
        </w:rPr>
        <w:t xml:space="preserve">I think that there is 2 years left in their contract. They are offering that we can sign a 3 for 3 or </w:t>
      </w:r>
      <w:r w:rsidR="008247E3">
        <w:rPr>
          <w:rFonts w:ascii="Cambria" w:hAnsi="Cambria"/>
          <w:bCs/>
        </w:rPr>
        <w:t>10-year</w:t>
      </w:r>
      <w:r w:rsidR="00D10EB4">
        <w:rPr>
          <w:rFonts w:ascii="Cambria" w:hAnsi="Cambria"/>
          <w:bCs/>
        </w:rPr>
        <w:t xml:space="preserve"> contract; this would be a bit more of a mid-way </w:t>
      </w:r>
      <w:r w:rsidR="008247E3">
        <w:rPr>
          <w:rFonts w:ascii="Cambria" w:hAnsi="Cambria"/>
          <w:bCs/>
        </w:rPr>
        <w:t>checking</w:t>
      </w:r>
      <w:r w:rsidR="00D10EB4">
        <w:rPr>
          <w:rFonts w:ascii="Cambria" w:hAnsi="Cambria"/>
          <w:bCs/>
        </w:rPr>
        <w:t xml:space="preserve"> rather than this long deal we were previously on.</w:t>
      </w:r>
      <w:r w:rsidR="004C7FE9">
        <w:rPr>
          <w:rFonts w:ascii="Cambria" w:hAnsi="Cambria"/>
          <w:bCs/>
        </w:rPr>
        <w:t xml:space="preserve"> We will be voting on Wednesday if the discussion doesn’t motion to continue talking.</w:t>
      </w:r>
    </w:p>
    <w:p w14:paraId="566AFA30" w14:textId="42D2DFD6" w:rsidR="004C7FE9" w:rsidRDefault="004C7FE9" w:rsidP="004C7FE9">
      <w:pPr>
        <w:pStyle w:val="ListParagraph"/>
        <w:numPr>
          <w:ilvl w:val="3"/>
          <w:numId w:val="1"/>
        </w:numPr>
        <w:rPr>
          <w:rFonts w:ascii="Cambria" w:hAnsi="Cambria"/>
          <w:bCs/>
        </w:rPr>
      </w:pPr>
      <w:r>
        <w:rPr>
          <w:rFonts w:ascii="Cambria" w:hAnsi="Cambria"/>
          <w:bCs/>
        </w:rPr>
        <w:t>Motion by Shauna to get a temperature check</w:t>
      </w:r>
      <w:r w:rsidR="000C0A1C">
        <w:rPr>
          <w:rFonts w:ascii="Cambria" w:hAnsi="Cambria"/>
          <w:bCs/>
        </w:rPr>
        <w:t xml:space="preserve"> to stay with Chartwell</w:t>
      </w:r>
      <w:r w:rsidR="00FA5477">
        <w:rPr>
          <w:rFonts w:ascii="Cambria" w:hAnsi="Cambria"/>
          <w:bCs/>
        </w:rPr>
        <w:t>’</w:t>
      </w:r>
      <w:r w:rsidR="000C0A1C">
        <w:rPr>
          <w:rFonts w:ascii="Cambria" w:hAnsi="Cambria"/>
          <w:bCs/>
        </w:rPr>
        <w:t>s.</w:t>
      </w:r>
    </w:p>
    <w:p w14:paraId="069316CA" w14:textId="135F5167" w:rsidR="005A3F30" w:rsidRDefault="00FA5477" w:rsidP="005A3F30">
      <w:pPr>
        <w:pStyle w:val="ListParagraph"/>
        <w:numPr>
          <w:ilvl w:val="4"/>
          <w:numId w:val="1"/>
        </w:numPr>
        <w:rPr>
          <w:rFonts w:ascii="Cambria" w:hAnsi="Cambria"/>
          <w:bCs/>
        </w:rPr>
      </w:pPr>
      <w:r>
        <w:rPr>
          <w:rFonts w:ascii="Cambria" w:hAnsi="Cambria"/>
          <w:bCs/>
        </w:rPr>
        <w:t>Mainly up, many side</w:t>
      </w:r>
      <w:r w:rsidR="005A3F30">
        <w:rPr>
          <w:rFonts w:ascii="Cambria" w:hAnsi="Cambria"/>
          <w:bCs/>
        </w:rPr>
        <w:t>ways, some down</w:t>
      </w:r>
    </w:p>
    <w:p w14:paraId="06B0FC36" w14:textId="4B45AF1D" w:rsidR="005A3F30" w:rsidRDefault="005A3F30" w:rsidP="00464B14">
      <w:pPr>
        <w:pStyle w:val="ListParagraph"/>
        <w:numPr>
          <w:ilvl w:val="1"/>
          <w:numId w:val="1"/>
        </w:numPr>
        <w:rPr>
          <w:rFonts w:ascii="Cambria" w:hAnsi="Cambria"/>
          <w:bCs/>
        </w:rPr>
      </w:pPr>
      <w:r>
        <w:rPr>
          <w:rFonts w:ascii="Cambria" w:hAnsi="Cambria"/>
          <w:bCs/>
        </w:rPr>
        <w:t xml:space="preserve">Motion by Mike to add Old Business, Logo </w:t>
      </w:r>
      <w:r w:rsidR="007120FA">
        <w:rPr>
          <w:rFonts w:ascii="Cambria" w:hAnsi="Cambria"/>
          <w:bCs/>
        </w:rPr>
        <w:t>to section 8, seconded by Adele, passed</w:t>
      </w:r>
    </w:p>
    <w:p w14:paraId="4B5BBD6E" w14:textId="0F6A5175" w:rsidR="007120FA" w:rsidRPr="00997845" w:rsidRDefault="00997845" w:rsidP="007120FA">
      <w:pPr>
        <w:pStyle w:val="ListParagraph"/>
        <w:numPr>
          <w:ilvl w:val="0"/>
          <w:numId w:val="1"/>
        </w:numPr>
        <w:rPr>
          <w:rFonts w:ascii="Cambria" w:hAnsi="Cambria"/>
          <w:b/>
          <w:bCs/>
        </w:rPr>
      </w:pPr>
      <w:r w:rsidRPr="00997845">
        <w:rPr>
          <w:rFonts w:ascii="Cambria" w:hAnsi="Cambria"/>
          <w:b/>
          <w:bCs/>
        </w:rPr>
        <w:t>Old Business;</w:t>
      </w:r>
    </w:p>
    <w:p w14:paraId="7CC3B9FC" w14:textId="01DBED16" w:rsidR="00997845" w:rsidRDefault="00997845" w:rsidP="00997845">
      <w:pPr>
        <w:pStyle w:val="ListParagraph"/>
        <w:numPr>
          <w:ilvl w:val="1"/>
          <w:numId w:val="1"/>
        </w:numPr>
        <w:rPr>
          <w:rFonts w:ascii="Cambria" w:hAnsi="Cambria"/>
          <w:bCs/>
        </w:rPr>
      </w:pPr>
      <w:r>
        <w:rPr>
          <w:rFonts w:ascii="Cambria" w:hAnsi="Cambria"/>
          <w:bCs/>
        </w:rPr>
        <w:t>Logo</w:t>
      </w:r>
    </w:p>
    <w:p w14:paraId="6D230D14" w14:textId="066B6C8C" w:rsidR="00997845" w:rsidRDefault="00554AC3" w:rsidP="00997845">
      <w:pPr>
        <w:pStyle w:val="ListParagraph"/>
        <w:numPr>
          <w:ilvl w:val="2"/>
          <w:numId w:val="1"/>
        </w:numPr>
        <w:rPr>
          <w:rFonts w:ascii="Cambria" w:hAnsi="Cambria"/>
          <w:bCs/>
        </w:rPr>
      </w:pPr>
      <w:r>
        <w:rPr>
          <w:rFonts w:ascii="Cambria" w:hAnsi="Cambria"/>
          <w:bCs/>
        </w:rPr>
        <w:t>Mike: I designed this logo. I understand that there were concerns about representation</w:t>
      </w:r>
      <w:r w:rsidR="00440518">
        <w:rPr>
          <w:rFonts w:ascii="Cambria" w:hAnsi="Cambria"/>
          <w:bCs/>
        </w:rPr>
        <w:t xml:space="preserve"> of all of the societies</w:t>
      </w:r>
      <w:r>
        <w:rPr>
          <w:rFonts w:ascii="Cambria" w:hAnsi="Cambria"/>
          <w:bCs/>
        </w:rPr>
        <w:t xml:space="preserve">. </w:t>
      </w:r>
      <w:r w:rsidR="006965B5">
        <w:rPr>
          <w:rFonts w:ascii="Cambria" w:hAnsi="Cambria"/>
          <w:bCs/>
        </w:rPr>
        <w:t xml:space="preserve">Meagan suggested adding an apple falling off the tree. Is this a logo </w:t>
      </w:r>
      <w:r w:rsidR="00343153">
        <w:rPr>
          <w:rFonts w:ascii="Cambria" w:hAnsi="Cambria"/>
          <w:bCs/>
        </w:rPr>
        <w:t>preferred</w:t>
      </w:r>
      <w:r w:rsidR="00E9216A">
        <w:rPr>
          <w:rFonts w:ascii="Cambria" w:hAnsi="Cambria"/>
          <w:bCs/>
        </w:rPr>
        <w:t xml:space="preserve"> to the old proposals</w:t>
      </w:r>
      <w:r w:rsidR="00343153">
        <w:rPr>
          <w:rFonts w:ascii="Cambria" w:hAnsi="Cambria"/>
          <w:bCs/>
        </w:rPr>
        <w:t>?</w:t>
      </w:r>
    </w:p>
    <w:p w14:paraId="05F9902E" w14:textId="7C509D30" w:rsidR="00343153" w:rsidRDefault="00343153" w:rsidP="00343153">
      <w:pPr>
        <w:pStyle w:val="ListParagraph"/>
        <w:numPr>
          <w:ilvl w:val="2"/>
          <w:numId w:val="1"/>
        </w:numPr>
        <w:rPr>
          <w:rFonts w:ascii="Cambria" w:hAnsi="Cambria"/>
          <w:bCs/>
        </w:rPr>
      </w:pPr>
      <w:r>
        <w:rPr>
          <w:rFonts w:ascii="Cambria" w:hAnsi="Cambria"/>
          <w:bCs/>
        </w:rPr>
        <w:t>Motion by Meagan for 5 minutes of discussion, seconded by Mike, passed</w:t>
      </w:r>
    </w:p>
    <w:p w14:paraId="3BAB3ED6" w14:textId="054D1CB6" w:rsidR="00343153" w:rsidRDefault="00343153" w:rsidP="00343153">
      <w:pPr>
        <w:pStyle w:val="ListParagraph"/>
        <w:numPr>
          <w:ilvl w:val="3"/>
          <w:numId w:val="1"/>
        </w:numPr>
        <w:rPr>
          <w:rFonts w:ascii="Cambria" w:hAnsi="Cambria"/>
          <w:bCs/>
        </w:rPr>
      </w:pPr>
      <w:r>
        <w:rPr>
          <w:rFonts w:ascii="Cambria" w:hAnsi="Cambria"/>
          <w:bCs/>
        </w:rPr>
        <w:t xml:space="preserve">Shauna: </w:t>
      </w:r>
      <w:r w:rsidR="004A5B95">
        <w:rPr>
          <w:rFonts w:ascii="Cambria" w:hAnsi="Cambria"/>
          <w:bCs/>
        </w:rPr>
        <w:t>Maybe you could put different things for leaves?</w:t>
      </w:r>
    </w:p>
    <w:p w14:paraId="7A532956" w14:textId="28EC3E45" w:rsidR="004A5B95" w:rsidRDefault="00381B72" w:rsidP="004A5B95">
      <w:pPr>
        <w:pStyle w:val="ListParagraph"/>
        <w:numPr>
          <w:ilvl w:val="4"/>
          <w:numId w:val="1"/>
        </w:numPr>
        <w:rPr>
          <w:rFonts w:ascii="Cambria" w:hAnsi="Cambria"/>
          <w:bCs/>
        </w:rPr>
      </w:pPr>
      <w:r>
        <w:rPr>
          <w:rFonts w:ascii="Cambria" w:hAnsi="Cambria"/>
          <w:bCs/>
        </w:rPr>
        <w:t>Mike: The logo would be t</w:t>
      </w:r>
      <w:r w:rsidR="004A5B95">
        <w:rPr>
          <w:rFonts w:ascii="Cambria" w:hAnsi="Cambria"/>
          <w:bCs/>
        </w:rPr>
        <w:t>oo small</w:t>
      </w:r>
      <w:r>
        <w:rPr>
          <w:rFonts w:ascii="Cambria" w:hAnsi="Cambria"/>
          <w:bCs/>
        </w:rPr>
        <w:t xml:space="preserve"> for that to work.</w:t>
      </w:r>
    </w:p>
    <w:p w14:paraId="182D4BE5" w14:textId="18744EEA" w:rsidR="004A5B95" w:rsidRDefault="004A5B95" w:rsidP="004A5B95">
      <w:pPr>
        <w:pStyle w:val="ListParagraph"/>
        <w:numPr>
          <w:ilvl w:val="3"/>
          <w:numId w:val="1"/>
        </w:numPr>
        <w:rPr>
          <w:rFonts w:ascii="Cambria" w:hAnsi="Cambria"/>
          <w:bCs/>
        </w:rPr>
      </w:pPr>
      <w:r>
        <w:rPr>
          <w:rFonts w:ascii="Cambria" w:hAnsi="Cambria"/>
          <w:bCs/>
        </w:rPr>
        <w:t xml:space="preserve">Tammy: Is it really an issue to need to make it smaller? That’s not really representative. I don’t see the issue with a larger logo that </w:t>
      </w:r>
      <w:r w:rsidR="003B42A8">
        <w:rPr>
          <w:rFonts w:ascii="Cambria" w:hAnsi="Cambria"/>
          <w:bCs/>
        </w:rPr>
        <w:t>represents</w:t>
      </w:r>
      <w:r>
        <w:rPr>
          <w:rFonts w:ascii="Cambria" w:hAnsi="Cambria"/>
          <w:bCs/>
        </w:rPr>
        <w:t xml:space="preserve"> everyone.</w:t>
      </w:r>
    </w:p>
    <w:p w14:paraId="0C96A5C1" w14:textId="4218B0B0" w:rsidR="004A5B95" w:rsidRDefault="00381B72" w:rsidP="004A5B95">
      <w:pPr>
        <w:pStyle w:val="ListParagraph"/>
        <w:numPr>
          <w:ilvl w:val="3"/>
          <w:numId w:val="1"/>
        </w:numPr>
        <w:rPr>
          <w:rFonts w:ascii="Cambria" w:hAnsi="Cambria"/>
          <w:bCs/>
        </w:rPr>
      </w:pPr>
      <w:r>
        <w:rPr>
          <w:rFonts w:ascii="Cambria" w:hAnsi="Cambria"/>
          <w:bCs/>
        </w:rPr>
        <w:t>Dan: This logo is w</w:t>
      </w:r>
      <w:r w:rsidR="004A5B95">
        <w:rPr>
          <w:rFonts w:ascii="Cambria" w:hAnsi="Cambria"/>
          <w:bCs/>
        </w:rPr>
        <w:t>ay better than the old ones</w:t>
      </w:r>
      <w:r>
        <w:rPr>
          <w:rFonts w:ascii="Cambria" w:hAnsi="Cambria"/>
          <w:bCs/>
        </w:rPr>
        <w:t>.</w:t>
      </w:r>
    </w:p>
    <w:p w14:paraId="62587CC4" w14:textId="2B88E73E" w:rsidR="004A5B95" w:rsidRDefault="002920FF" w:rsidP="004A5B95">
      <w:pPr>
        <w:pStyle w:val="ListParagraph"/>
        <w:numPr>
          <w:ilvl w:val="3"/>
          <w:numId w:val="1"/>
        </w:numPr>
        <w:rPr>
          <w:rFonts w:ascii="Cambria" w:hAnsi="Cambria"/>
          <w:bCs/>
        </w:rPr>
      </w:pPr>
      <w:r>
        <w:rPr>
          <w:rFonts w:ascii="Cambria" w:hAnsi="Cambria"/>
          <w:bCs/>
        </w:rPr>
        <w:t>Liz: I was wondering if it</w:t>
      </w:r>
      <w:r w:rsidR="00255159">
        <w:rPr>
          <w:rFonts w:ascii="Cambria" w:hAnsi="Cambria"/>
          <w:bCs/>
        </w:rPr>
        <w:t>’</w:t>
      </w:r>
      <w:r>
        <w:rPr>
          <w:rFonts w:ascii="Cambria" w:hAnsi="Cambria"/>
          <w:bCs/>
        </w:rPr>
        <w:t xml:space="preserve">s not bad to use this since you may never </w:t>
      </w:r>
      <w:r w:rsidR="003B42A8">
        <w:rPr>
          <w:rFonts w:ascii="Cambria" w:hAnsi="Cambria"/>
          <w:bCs/>
        </w:rPr>
        <w:t>incorporate</w:t>
      </w:r>
      <w:r>
        <w:rPr>
          <w:rFonts w:ascii="Cambria" w:hAnsi="Cambria"/>
          <w:bCs/>
        </w:rPr>
        <w:t xml:space="preserve"> all of the sciences.</w:t>
      </w:r>
    </w:p>
    <w:p w14:paraId="5752B213" w14:textId="66CA3B83" w:rsidR="002920FF" w:rsidRDefault="002920FF" w:rsidP="00883CE4">
      <w:pPr>
        <w:pStyle w:val="ListParagraph"/>
        <w:numPr>
          <w:ilvl w:val="4"/>
          <w:numId w:val="1"/>
        </w:numPr>
        <w:rPr>
          <w:rFonts w:ascii="Cambria" w:hAnsi="Cambria"/>
          <w:bCs/>
        </w:rPr>
      </w:pPr>
      <w:r>
        <w:rPr>
          <w:rFonts w:ascii="Cambria" w:hAnsi="Cambria"/>
          <w:bCs/>
        </w:rPr>
        <w:t>Kasey: It</w:t>
      </w:r>
      <w:r w:rsidR="00226EED">
        <w:rPr>
          <w:rFonts w:ascii="Cambria" w:hAnsi="Cambria"/>
          <w:bCs/>
        </w:rPr>
        <w:t>’</w:t>
      </w:r>
      <w:r>
        <w:rPr>
          <w:rFonts w:ascii="Cambria" w:hAnsi="Cambria"/>
          <w:bCs/>
        </w:rPr>
        <w:t xml:space="preserve">s not including everyone right now, </w:t>
      </w:r>
      <w:r w:rsidR="00543D22">
        <w:rPr>
          <w:rFonts w:ascii="Cambria" w:hAnsi="Cambria"/>
          <w:bCs/>
        </w:rPr>
        <w:t>but there is some that could be inferred. That was the inspiration</w:t>
      </w:r>
      <w:r w:rsidR="006251A8">
        <w:rPr>
          <w:rFonts w:ascii="Cambria" w:hAnsi="Cambria"/>
          <w:bCs/>
        </w:rPr>
        <w:t>.</w:t>
      </w:r>
    </w:p>
    <w:p w14:paraId="1F5A7398" w14:textId="1447C6E7" w:rsidR="00836C6E" w:rsidRDefault="00836C6E" w:rsidP="00836C6E">
      <w:pPr>
        <w:pStyle w:val="ListParagraph"/>
        <w:numPr>
          <w:ilvl w:val="3"/>
          <w:numId w:val="1"/>
        </w:numPr>
        <w:rPr>
          <w:rFonts w:ascii="Cambria" w:hAnsi="Cambria"/>
          <w:bCs/>
        </w:rPr>
      </w:pPr>
      <w:r>
        <w:rPr>
          <w:rFonts w:ascii="Cambria" w:hAnsi="Cambria"/>
          <w:bCs/>
        </w:rPr>
        <w:t xml:space="preserve">Allister: I like the symmetry of the new one. I think there is more potential to </w:t>
      </w:r>
      <w:r w:rsidR="004873F4">
        <w:rPr>
          <w:rFonts w:ascii="Cambria" w:hAnsi="Cambria"/>
          <w:bCs/>
        </w:rPr>
        <w:t>incorporate</w:t>
      </w:r>
      <w:r>
        <w:rPr>
          <w:rFonts w:ascii="Cambria" w:hAnsi="Cambria"/>
          <w:bCs/>
        </w:rPr>
        <w:t xml:space="preserve"> more science or clean it up with a circle border</w:t>
      </w:r>
      <w:r w:rsidR="004873F4">
        <w:rPr>
          <w:rFonts w:ascii="Cambria" w:hAnsi="Cambria"/>
          <w:bCs/>
        </w:rPr>
        <w:t xml:space="preserve"> that could make it look like a crest.</w:t>
      </w:r>
    </w:p>
    <w:p w14:paraId="432304F0" w14:textId="4F0E55CC" w:rsidR="00836C6E" w:rsidRDefault="00132AE4" w:rsidP="00836C6E">
      <w:pPr>
        <w:pStyle w:val="ListParagraph"/>
        <w:numPr>
          <w:ilvl w:val="3"/>
          <w:numId w:val="1"/>
        </w:numPr>
        <w:rPr>
          <w:rFonts w:ascii="Cambria" w:hAnsi="Cambria"/>
          <w:bCs/>
        </w:rPr>
      </w:pPr>
      <w:r>
        <w:rPr>
          <w:rFonts w:ascii="Cambria" w:hAnsi="Cambria"/>
          <w:bCs/>
        </w:rPr>
        <w:t xml:space="preserve">Kasey: </w:t>
      </w:r>
      <w:r w:rsidR="004873F4">
        <w:rPr>
          <w:rFonts w:ascii="Cambria" w:hAnsi="Cambria"/>
          <w:bCs/>
        </w:rPr>
        <w:t>Maybe it would be more representative with adding a fis</w:t>
      </w:r>
      <w:r w:rsidR="007259DC">
        <w:rPr>
          <w:rFonts w:ascii="Cambria" w:hAnsi="Cambria"/>
          <w:bCs/>
        </w:rPr>
        <w:t>h in a pond?</w:t>
      </w:r>
    </w:p>
    <w:p w14:paraId="0D0165C0" w14:textId="14E747EB" w:rsidR="007259DC" w:rsidRDefault="007259DC" w:rsidP="00836C6E">
      <w:pPr>
        <w:pStyle w:val="ListParagraph"/>
        <w:numPr>
          <w:ilvl w:val="3"/>
          <w:numId w:val="1"/>
        </w:numPr>
        <w:rPr>
          <w:rFonts w:ascii="Cambria" w:hAnsi="Cambria"/>
          <w:bCs/>
        </w:rPr>
      </w:pPr>
      <w:r>
        <w:rPr>
          <w:rFonts w:ascii="Cambria" w:hAnsi="Cambria"/>
          <w:bCs/>
        </w:rPr>
        <w:t xml:space="preserve">Liz: </w:t>
      </w:r>
      <w:r w:rsidR="009E0BBC">
        <w:rPr>
          <w:rFonts w:ascii="Cambria" w:hAnsi="Cambria"/>
          <w:bCs/>
        </w:rPr>
        <w:t>H</w:t>
      </w:r>
      <w:r>
        <w:rPr>
          <w:rFonts w:ascii="Cambria" w:hAnsi="Cambria"/>
          <w:bCs/>
        </w:rPr>
        <w:t>aving just done sweaters, the more that you add the more prices skyrocket.</w:t>
      </w:r>
    </w:p>
    <w:p w14:paraId="2046895E" w14:textId="78A5B50B" w:rsidR="007259DC" w:rsidRDefault="00B5209D" w:rsidP="00836C6E">
      <w:pPr>
        <w:pStyle w:val="ListParagraph"/>
        <w:numPr>
          <w:ilvl w:val="3"/>
          <w:numId w:val="1"/>
        </w:numPr>
        <w:rPr>
          <w:rFonts w:ascii="Cambria" w:hAnsi="Cambria"/>
          <w:bCs/>
        </w:rPr>
      </w:pPr>
      <w:r>
        <w:rPr>
          <w:rFonts w:ascii="Cambria" w:hAnsi="Cambria"/>
          <w:bCs/>
        </w:rPr>
        <w:t xml:space="preserve">Adele: I see a lot of potential in this new logo. </w:t>
      </w:r>
    </w:p>
    <w:p w14:paraId="1D49570B" w14:textId="77777777" w:rsidR="00364FA1" w:rsidRDefault="001F45D7" w:rsidP="00836C6E">
      <w:pPr>
        <w:pStyle w:val="ListParagraph"/>
        <w:numPr>
          <w:ilvl w:val="3"/>
          <w:numId w:val="1"/>
        </w:numPr>
        <w:rPr>
          <w:rFonts w:ascii="Cambria" w:hAnsi="Cambria"/>
          <w:bCs/>
        </w:rPr>
      </w:pPr>
      <w:r>
        <w:rPr>
          <w:rFonts w:ascii="Cambria" w:hAnsi="Cambria"/>
          <w:bCs/>
        </w:rPr>
        <w:t>Tora</w:t>
      </w:r>
      <w:r w:rsidR="00DB5BF9">
        <w:rPr>
          <w:rFonts w:ascii="Cambria" w:hAnsi="Cambria"/>
          <w:bCs/>
        </w:rPr>
        <w:t xml:space="preserve">: </w:t>
      </w:r>
      <w:r w:rsidR="00364FA1">
        <w:rPr>
          <w:rFonts w:ascii="Cambria" w:hAnsi="Cambria"/>
          <w:bCs/>
        </w:rPr>
        <w:t>How are we going to use this logo?</w:t>
      </w:r>
    </w:p>
    <w:p w14:paraId="5CE3766F" w14:textId="46962F93" w:rsidR="005A440A" w:rsidRPr="00BB116E" w:rsidRDefault="00E81645" w:rsidP="00BB116E">
      <w:pPr>
        <w:pStyle w:val="ListParagraph"/>
        <w:numPr>
          <w:ilvl w:val="4"/>
          <w:numId w:val="1"/>
        </w:numPr>
        <w:rPr>
          <w:rFonts w:ascii="Cambria" w:hAnsi="Cambria"/>
          <w:bCs/>
        </w:rPr>
      </w:pPr>
      <w:r>
        <w:rPr>
          <w:rFonts w:ascii="Cambria" w:hAnsi="Cambria"/>
          <w:bCs/>
        </w:rPr>
        <w:lastRenderedPageBreak/>
        <w:t>Mike:</w:t>
      </w:r>
      <w:r w:rsidR="00364FA1">
        <w:rPr>
          <w:rFonts w:ascii="Cambria" w:hAnsi="Cambria"/>
          <w:bCs/>
        </w:rPr>
        <w:t xml:space="preserve"> This would be used for </w:t>
      </w:r>
      <w:r>
        <w:rPr>
          <w:rFonts w:ascii="Cambria" w:hAnsi="Cambria"/>
          <w:bCs/>
        </w:rPr>
        <w:t>branding</w:t>
      </w:r>
      <w:r w:rsidR="00E9197B">
        <w:rPr>
          <w:rFonts w:ascii="Cambria" w:hAnsi="Cambria"/>
          <w:bCs/>
        </w:rPr>
        <w:t xml:space="preserve">. I want to make </w:t>
      </w:r>
      <w:r>
        <w:rPr>
          <w:rFonts w:ascii="Cambria" w:hAnsi="Cambria"/>
          <w:bCs/>
        </w:rPr>
        <w:t xml:space="preserve">stickers and its easily added to </w:t>
      </w:r>
      <w:r w:rsidR="00E9197B">
        <w:rPr>
          <w:rFonts w:ascii="Cambria" w:hAnsi="Cambria"/>
          <w:bCs/>
        </w:rPr>
        <w:t>things</w:t>
      </w:r>
      <w:r>
        <w:rPr>
          <w:rFonts w:ascii="Cambria" w:hAnsi="Cambria"/>
          <w:bCs/>
        </w:rPr>
        <w:t xml:space="preserve"> like shirts and the website.</w:t>
      </w:r>
    </w:p>
    <w:p w14:paraId="705EEC49" w14:textId="5028B1A5" w:rsidR="000A165F" w:rsidRDefault="00473914" w:rsidP="00D212F2">
      <w:pPr>
        <w:pStyle w:val="ListParagraph"/>
        <w:numPr>
          <w:ilvl w:val="2"/>
          <w:numId w:val="1"/>
        </w:numPr>
        <w:rPr>
          <w:rFonts w:ascii="Cambria" w:hAnsi="Cambria"/>
          <w:bCs/>
        </w:rPr>
      </w:pPr>
      <w:r>
        <w:rPr>
          <w:rFonts w:ascii="Cambria" w:hAnsi="Cambria"/>
          <w:bCs/>
        </w:rPr>
        <w:t>Temperature</w:t>
      </w:r>
      <w:r w:rsidR="00BB116E">
        <w:rPr>
          <w:rFonts w:ascii="Cambria" w:hAnsi="Cambria"/>
          <w:bCs/>
        </w:rPr>
        <w:t xml:space="preserve"> check for the new </w:t>
      </w:r>
      <w:r>
        <w:rPr>
          <w:rFonts w:ascii="Cambria" w:hAnsi="Cambria"/>
          <w:bCs/>
        </w:rPr>
        <w:t>logo</w:t>
      </w:r>
    </w:p>
    <w:p w14:paraId="05F805C8" w14:textId="39EFD953" w:rsidR="00BB116E" w:rsidRDefault="004C0964" w:rsidP="00BB116E">
      <w:pPr>
        <w:pStyle w:val="ListParagraph"/>
        <w:numPr>
          <w:ilvl w:val="3"/>
          <w:numId w:val="1"/>
        </w:numPr>
        <w:rPr>
          <w:rFonts w:ascii="Cambria" w:hAnsi="Cambria"/>
          <w:bCs/>
        </w:rPr>
      </w:pPr>
      <w:r>
        <w:rPr>
          <w:rFonts w:ascii="Cambria" w:hAnsi="Cambria"/>
          <w:bCs/>
        </w:rPr>
        <w:t xml:space="preserve">15 up, 6 down, </w:t>
      </w:r>
      <w:r w:rsidR="00CE3669">
        <w:rPr>
          <w:rFonts w:ascii="Cambria" w:hAnsi="Cambria"/>
          <w:bCs/>
        </w:rPr>
        <w:t>~9</w:t>
      </w:r>
      <w:r>
        <w:rPr>
          <w:rFonts w:ascii="Cambria" w:hAnsi="Cambria"/>
          <w:bCs/>
        </w:rPr>
        <w:t xml:space="preserve"> sideways</w:t>
      </w:r>
    </w:p>
    <w:p w14:paraId="59D1D940" w14:textId="0968B61E" w:rsidR="00402F79" w:rsidRPr="002C4087" w:rsidRDefault="00402F79" w:rsidP="00402F79">
      <w:pPr>
        <w:pStyle w:val="ListParagraph"/>
        <w:numPr>
          <w:ilvl w:val="0"/>
          <w:numId w:val="1"/>
        </w:numPr>
        <w:ind w:left="720"/>
        <w:rPr>
          <w:rFonts w:ascii="Cambria" w:hAnsi="Cambria"/>
          <w:b/>
          <w:bCs/>
        </w:rPr>
      </w:pPr>
      <w:r w:rsidRPr="002C4087">
        <w:rPr>
          <w:rFonts w:ascii="Cambria" w:hAnsi="Cambria"/>
          <w:b/>
          <w:bCs/>
        </w:rPr>
        <w:t>Business of the Executive;</w:t>
      </w:r>
    </w:p>
    <w:p w14:paraId="628840EB" w14:textId="75021113" w:rsidR="00402F79" w:rsidRDefault="00402F79" w:rsidP="00402F79">
      <w:pPr>
        <w:pStyle w:val="ListParagraph"/>
        <w:numPr>
          <w:ilvl w:val="1"/>
          <w:numId w:val="1"/>
        </w:numPr>
        <w:rPr>
          <w:rFonts w:ascii="Cambria" w:hAnsi="Cambria"/>
          <w:bCs/>
        </w:rPr>
      </w:pPr>
      <w:r w:rsidRPr="002C4087">
        <w:rPr>
          <w:rFonts w:ascii="Cambria" w:hAnsi="Cambria"/>
          <w:bCs/>
        </w:rPr>
        <w:t xml:space="preserve">President’s </w:t>
      </w:r>
      <w:r w:rsidRPr="007728A6">
        <w:rPr>
          <w:rFonts w:ascii="Cambria" w:hAnsi="Cambria"/>
          <w:bCs/>
        </w:rPr>
        <w:t>report</w:t>
      </w:r>
    </w:p>
    <w:p w14:paraId="15CC506F" w14:textId="77777777" w:rsidR="00A23154" w:rsidRPr="00A23154" w:rsidRDefault="00A23154" w:rsidP="00A23154">
      <w:pPr>
        <w:pStyle w:val="ListParagraph"/>
        <w:numPr>
          <w:ilvl w:val="2"/>
          <w:numId w:val="1"/>
        </w:numPr>
        <w:rPr>
          <w:rFonts w:ascii="Cambria" w:hAnsi="Cambria"/>
          <w:bCs/>
        </w:rPr>
      </w:pPr>
      <w:r w:rsidRPr="00A23154">
        <w:rPr>
          <w:rFonts w:ascii="Cambria" w:hAnsi="Cambria"/>
          <w:bCs/>
        </w:rPr>
        <w:t>Faculty Council Meeting</w:t>
      </w:r>
    </w:p>
    <w:p w14:paraId="5A367396" w14:textId="77777777" w:rsidR="00A23154" w:rsidRPr="00A23154" w:rsidRDefault="00A23154" w:rsidP="00A23154">
      <w:pPr>
        <w:pStyle w:val="ListParagraph"/>
        <w:numPr>
          <w:ilvl w:val="2"/>
          <w:numId w:val="1"/>
        </w:numPr>
        <w:rPr>
          <w:rFonts w:ascii="Cambria" w:hAnsi="Cambria"/>
          <w:bCs/>
        </w:rPr>
      </w:pPr>
      <w:r w:rsidRPr="00A23154">
        <w:rPr>
          <w:rFonts w:ascii="Cambria" w:hAnsi="Cambria"/>
          <w:bCs/>
        </w:rPr>
        <w:t>Symposium Planning</w:t>
      </w:r>
    </w:p>
    <w:p w14:paraId="75FD2358" w14:textId="77777777" w:rsidR="00A23154" w:rsidRPr="00A23154" w:rsidRDefault="00A23154" w:rsidP="00A23154">
      <w:pPr>
        <w:pStyle w:val="ListParagraph"/>
        <w:numPr>
          <w:ilvl w:val="2"/>
          <w:numId w:val="1"/>
        </w:numPr>
        <w:rPr>
          <w:rFonts w:ascii="Cambria" w:hAnsi="Cambria"/>
          <w:bCs/>
        </w:rPr>
      </w:pPr>
      <w:r w:rsidRPr="00A23154">
        <w:rPr>
          <w:rFonts w:ascii="Cambria" w:hAnsi="Cambria"/>
          <w:bCs/>
        </w:rPr>
        <w:t>Finance and Grants Meeting</w:t>
      </w:r>
    </w:p>
    <w:p w14:paraId="0B41EFB7" w14:textId="77777777" w:rsidR="00A23154" w:rsidRPr="00A23154" w:rsidRDefault="00A23154" w:rsidP="00A23154">
      <w:pPr>
        <w:pStyle w:val="ListParagraph"/>
        <w:numPr>
          <w:ilvl w:val="2"/>
          <w:numId w:val="1"/>
        </w:numPr>
        <w:rPr>
          <w:rFonts w:ascii="Cambria" w:hAnsi="Cambria"/>
          <w:bCs/>
        </w:rPr>
      </w:pPr>
      <w:r w:rsidRPr="00A23154">
        <w:rPr>
          <w:rFonts w:ascii="Cambria" w:hAnsi="Cambria"/>
          <w:bCs/>
        </w:rPr>
        <w:t>Advocacy Committee</w:t>
      </w:r>
    </w:p>
    <w:p w14:paraId="7B9605FC" w14:textId="77777777" w:rsidR="00A23154" w:rsidRPr="00A23154" w:rsidRDefault="00A23154" w:rsidP="00A23154">
      <w:pPr>
        <w:pStyle w:val="ListParagraph"/>
        <w:numPr>
          <w:ilvl w:val="2"/>
          <w:numId w:val="1"/>
        </w:numPr>
        <w:rPr>
          <w:rFonts w:ascii="Cambria" w:hAnsi="Cambria"/>
          <w:bCs/>
        </w:rPr>
      </w:pPr>
      <w:r w:rsidRPr="00A23154">
        <w:rPr>
          <w:rFonts w:ascii="Cambria" w:hAnsi="Cambria"/>
          <w:bCs/>
        </w:rPr>
        <w:t>Executive Meetings</w:t>
      </w:r>
    </w:p>
    <w:p w14:paraId="457091D4" w14:textId="77777777" w:rsidR="00A23154" w:rsidRPr="00A23154" w:rsidRDefault="00A23154" w:rsidP="00A23154">
      <w:pPr>
        <w:pStyle w:val="ListParagraph"/>
        <w:numPr>
          <w:ilvl w:val="2"/>
          <w:numId w:val="1"/>
        </w:numPr>
        <w:rPr>
          <w:rFonts w:ascii="Cambria" w:hAnsi="Cambria"/>
          <w:bCs/>
        </w:rPr>
      </w:pPr>
      <w:r w:rsidRPr="00A23154">
        <w:rPr>
          <w:rFonts w:ascii="Cambria" w:hAnsi="Cambria"/>
          <w:bCs/>
        </w:rPr>
        <w:t>Office Hours (Less One)</w:t>
      </w:r>
    </w:p>
    <w:p w14:paraId="202F5AF4" w14:textId="5E34F888" w:rsidR="00402F79" w:rsidRDefault="00402F79" w:rsidP="00402F79">
      <w:pPr>
        <w:pStyle w:val="ListParagraph"/>
        <w:numPr>
          <w:ilvl w:val="1"/>
          <w:numId w:val="1"/>
        </w:numPr>
        <w:rPr>
          <w:rFonts w:ascii="Cambria" w:hAnsi="Cambria"/>
          <w:bCs/>
        </w:rPr>
      </w:pPr>
      <w:r w:rsidRPr="007728A6">
        <w:rPr>
          <w:rFonts w:ascii="Cambria" w:hAnsi="Cambria"/>
          <w:bCs/>
        </w:rPr>
        <w:t>Vice President’s report</w:t>
      </w:r>
    </w:p>
    <w:p w14:paraId="33E13A5A" w14:textId="77777777" w:rsidR="00A23154" w:rsidRPr="00A23154" w:rsidRDefault="00A23154" w:rsidP="00A23154">
      <w:pPr>
        <w:pStyle w:val="ListParagraph"/>
        <w:numPr>
          <w:ilvl w:val="2"/>
          <w:numId w:val="1"/>
        </w:numPr>
        <w:rPr>
          <w:rFonts w:ascii="Cambria" w:hAnsi="Cambria"/>
          <w:bCs/>
        </w:rPr>
      </w:pPr>
      <w:r w:rsidRPr="00A23154">
        <w:rPr>
          <w:rFonts w:ascii="Cambria" w:hAnsi="Cambria"/>
          <w:bCs/>
        </w:rPr>
        <w:t>Executive meetings</w:t>
      </w:r>
    </w:p>
    <w:p w14:paraId="62885919" w14:textId="77777777" w:rsidR="00A23154" w:rsidRPr="00A23154" w:rsidRDefault="00A23154" w:rsidP="00A23154">
      <w:pPr>
        <w:pStyle w:val="ListParagraph"/>
        <w:numPr>
          <w:ilvl w:val="2"/>
          <w:numId w:val="1"/>
        </w:numPr>
        <w:rPr>
          <w:rFonts w:ascii="Cambria" w:hAnsi="Cambria"/>
          <w:bCs/>
        </w:rPr>
      </w:pPr>
      <w:r w:rsidRPr="00A23154">
        <w:rPr>
          <w:rFonts w:ascii="Cambria" w:hAnsi="Cambria"/>
          <w:bCs/>
        </w:rPr>
        <w:t>Office hours</w:t>
      </w:r>
    </w:p>
    <w:p w14:paraId="23CEFC16" w14:textId="77777777" w:rsidR="00A23154" w:rsidRPr="00A23154" w:rsidRDefault="00A23154" w:rsidP="00A23154">
      <w:pPr>
        <w:pStyle w:val="ListParagraph"/>
        <w:numPr>
          <w:ilvl w:val="2"/>
          <w:numId w:val="1"/>
        </w:numPr>
        <w:rPr>
          <w:rFonts w:ascii="Cambria" w:hAnsi="Cambria"/>
          <w:bCs/>
        </w:rPr>
      </w:pPr>
      <w:r w:rsidRPr="00A23154">
        <w:rPr>
          <w:rFonts w:ascii="Cambria" w:hAnsi="Cambria"/>
          <w:bCs/>
        </w:rPr>
        <w:t xml:space="preserve">Advocacy and curriculum committee meeting </w:t>
      </w:r>
    </w:p>
    <w:p w14:paraId="53C1057A" w14:textId="3F35EB71" w:rsidR="00402F79" w:rsidRDefault="00402F79" w:rsidP="00402F79">
      <w:pPr>
        <w:pStyle w:val="ListParagraph"/>
        <w:numPr>
          <w:ilvl w:val="1"/>
          <w:numId w:val="1"/>
        </w:numPr>
        <w:rPr>
          <w:rFonts w:ascii="Cambria" w:hAnsi="Cambria"/>
          <w:bCs/>
        </w:rPr>
      </w:pPr>
      <w:r w:rsidRPr="007728A6">
        <w:rPr>
          <w:rFonts w:ascii="Cambria" w:hAnsi="Cambria"/>
          <w:bCs/>
        </w:rPr>
        <w:t>Director of Finance’s report</w:t>
      </w:r>
    </w:p>
    <w:p w14:paraId="213AEC74" w14:textId="77777777" w:rsidR="00A23154" w:rsidRPr="00A23154" w:rsidRDefault="00A23154" w:rsidP="00A23154">
      <w:pPr>
        <w:pStyle w:val="ListParagraph"/>
        <w:numPr>
          <w:ilvl w:val="2"/>
          <w:numId w:val="1"/>
        </w:numPr>
        <w:rPr>
          <w:rFonts w:ascii="Cambria" w:hAnsi="Cambria"/>
          <w:bCs/>
        </w:rPr>
      </w:pPr>
      <w:r w:rsidRPr="00A23154">
        <w:rPr>
          <w:rFonts w:ascii="Cambria" w:hAnsi="Cambria"/>
          <w:bCs/>
        </w:rPr>
        <w:t>Attended office hours</w:t>
      </w:r>
    </w:p>
    <w:p w14:paraId="6C8DDCEE" w14:textId="77777777" w:rsidR="00A23154" w:rsidRPr="00A23154" w:rsidRDefault="00A23154" w:rsidP="00A23154">
      <w:pPr>
        <w:pStyle w:val="ListParagraph"/>
        <w:numPr>
          <w:ilvl w:val="2"/>
          <w:numId w:val="1"/>
        </w:numPr>
        <w:rPr>
          <w:rFonts w:ascii="Cambria" w:hAnsi="Cambria"/>
          <w:bCs/>
        </w:rPr>
      </w:pPr>
      <w:r w:rsidRPr="00A23154">
        <w:rPr>
          <w:rFonts w:ascii="Cambria" w:hAnsi="Cambria"/>
          <w:bCs/>
        </w:rPr>
        <w:t>Prepared for/attended the Finance and Grants meeting</w:t>
      </w:r>
    </w:p>
    <w:p w14:paraId="1961788B" w14:textId="77777777" w:rsidR="00A23154" w:rsidRPr="00A23154" w:rsidRDefault="00A23154" w:rsidP="00A23154">
      <w:pPr>
        <w:pStyle w:val="ListParagraph"/>
        <w:numPr>
          <w:ilvl w:val="2"/>
          <w:numId w:val="1"/>
        </w:numPr>
        <w:rPr>
          <w:rFonts w:ascii="Cambria" w:hAnsi="Cambria"/>
          <w:bCs/>
        </w:rPr>
      </w:pPr>
      <w:r w:rsidRPr="00A23154">
        <w:rPr>
          <w:rFonts w:ascii="Cambria" w:hAnsi="Cambria"/>
          <w:bCs/>
        </w:rPr>
        <w:t>Currently working on my audit to submit to the DSU</w:t>
      </w:r>
    </w:p>
    <w:p w14:paraId="4B5A3D7E" w14:textId="77777777" w:rsidR="00A23154" w:rsidRPr="00A23154" w:rsidRDefault="00A23154" w:rsidP="00A23154">
      <w:pPr>
        <w:pStyle w:val="ListParagraph"/>
        <w:numPr>
          <w:ilvl w:val="2"/>
          <w:numId w:val="1"/>
        </w:numPr>
        <w:rPr>
          <w:rFonts w:ascii="Cambria" w:hAnsi="Cambria"/>
          <w:bCs/>
        </w:rPr>
      </w:pPr>
      <w:r w:rsidRPr="00A23154">
        <w:rPr>
          <w:rFonts w:ascii="Cambria" w:hAnsi="Cambria"/>
          <w:bCs/>
        </w:rPr>
        <w:t>Communicated with D-level societies about their audits</w:t>
      </w:r>
    </w:p>
    <w:p w14:paraId="2EFBF40F" w14:textId="0E95C0A4" w:rsidR="00402F79" w:rsidRDefault="00402F79" w:rsidP="00402F79">
      <w:pPr>
        <w:pStyle w:val="ListParagraph"/>
        <w:numPr>
          <w:ilvl w:val="1"/>
          <w:numId w:val="1"/>
        </w:numPr>
        <w:rPr>
          <w:rFonts w:ascii="Cambria" w:hAnsi="Cambria"/>
          <w:bCs/>
        </w:rPr>
      </w:pPr>
      <w:r w:rsidRPr="007728A6">
        <w:rPr>
          <w:rFonts w:ascii="Cambria" w:hAnsi="Cambria"/>
          <w:bCs/>
        </w:rPr>
        <w:t>Director of Communication’s report</w:t>
      </w:r>
    </w:p>
    <w:p w14:paraId="4AF4D2A2" w14:textId="77777777" w:rsidR="00A23154" w:rsidRPr="00A23154" w:rsidRDefault="00A23154" w:rsidP="00A23154">
      <w:pPr>
        <w:pStyle w:val="ListParagraph"/>
        <w:numPr>
          <w:ilvl w:val="2"/>
          <w:numId w:val="1"/>
        </w:numPr>
        <w:rPr>
          <w:rFonts w:ascii="Cambria" w:hAnsi="Cambria"/>
          <w:bCs/>
        </w:rPr>
      </w:pPr>
      <w:r w:rsidRPr="00A23154">
        <w:rPr>
          <w:rFonts w:ascii="Cambria" w:hAnsi="Cambria"/>
          <w:bCs/>
        </w:rPr>
        <w:t>Held office hours, attended executive meetings</w:t>
      </w:r>
    </w:p>
    <w:p w14:paraId="2D415BC8" w14:textId="77777777" w:rsidR="00A23154" w:rsidRPr="00A23154" w:rsidRDefault="00A23154" w:rsidP="00A23154">
      <w:pPr>
        <w:pStyle w:val="ListParagraph"/>
        <w:numPr>
          <w:ilvl w:val="2"/>
          <w:numId w:val="1"/>
        </w:numPr>
        <w:rPr>
          <w:rFonts w:ascii="Cambria" w:hAnsi="Cambria"/>
          <w:bCs/>
        </w:rPr>
      </w:pPr>
      <w:r w:rsidRPr="00A23154">
        <w:rPr>
          <w:rFonts w:ascii="Cambria" w:hAnsi="Cambria"/>
          <w:bCs/>
        </w:rPr>
        <w:t>Took minutes at council meeting, executive meetings</w:t>
      </w:r>
    </w:p>
    <w:p w14:paraId="3F6AD3B5" w14:textId="77777777" w:rsidR="00A23154" w:rsidRPr="00A23154" w:rsidRDefault="00A23154" w:rsidP="00A23154">
      <w:pPr>
        <w:pStyle w:val="ListParagraph"/>
        <w:numPr>
          <w:ilvl w:val="2"/>
          <w:numId w:val="1"/>
        </w:numPr>
        <w:rPr>
          <w:rFonts w:ascii="Cambria" w:hAnsi="Cambria"/>
          <w:bCs/>
        </w:rPr>
      </w:pPr>
      <w:r w:rsidRPr="00A23154">
        <w:rPr>
          <w:rFonts w:ascii="Cambria" w:hAnsi="Cambria"/>
          <w:bCs/>
        </w:rPr>
        <w:t>Added councillors to mailing list</w:t>
      </w:r>
    </w:p>
    <w:p w14:paraId="0048AE9C" w14:textId="77777777" w:rsidR="00A23154" w:rsidRPr="00A23154" w:rsidRDefault="00A23154" w:rsidP="00A23154">
      <w:pPr>
        <w:pStyle w:val="ListParagraph"/>
        <w:numPr>
          <w:ilvl w:val="2"/>
          <w:numId w:val="1"/>
        </w:numPr>
        <w:rPr>
          <w:rFonts w:ascii="Cambria" w:hAnsi="Cambria"/>
          <w:bCs/>
        </w:rPr>
      </w:pPr>
      <w:r w:rsidRPr="00A23154">
        <w:rPr>
          <w:rFonts w:ascii="Cambria" w:hAnsi="Cambria"/>
          <w:bCs/>
        </w:rPr>
        <w:t xml:space="preserve">Sent out council meeting notice and reminder with notice of events </w:t>
      </w:r>
    </w:p>
    <w:p w14:paraId="7F5F40B4" w14:textId="77777777" w:rsidR="00A23154" w:rsidRPr="00A23154" w:rsidRDefault="00A23154" w:rsidP="00A23154">
      <w:pPr>
        <w:pStyle w:val="ListParagraph"/>
        <w:numPr>
          <w:ilvl w:val="2"/>
          <w:numId w:val="1"/>
        </w:numPr>
        <w:rPr>
          <w:rFonts w:ascii="Cambria" w:hAnsi="Cambria"/>
          <w:bCs/>
        </w:rPr>
      </w:pPr>
      <w:r w:rsidRPr="00A23154">
        <w:rPr>
          <w:rFonts w:ascii="Cambria" w:hAnsi="Cambria"/>
          <w:bCs/>
        </w:rPr>
        <w:t>Sent out notice of Boycott information, iGEM, and UoS event</w:t>
      </w:r>
    </w:p>
    <w:p w14:paraId="044235C7" w14:textId="77777777" w:rsidR="00A23154" w:rsidRPr="00A23154" w:rsidRDefault="00A23154" w:rsidP="00A23154">
      <w:pPr>
        <w:pStyle w:val="ListParagraph"/>
        <w:numPr>
          <w:ilvl w:val="2"/>
          <w:numId w:val="1"/>
        </w:numPr>
        <w:rPr>
          <w:rFonts w:ascii="Cambria" w:hAnsi="Cambria"/>
          <w:bCs/>
        </w:rPr>
      </w:pPr>
      <w:r w:rsidRPr="00A23154">
        <w:rPr>
          <w:rFonts w:ascii="Cambria" w:hAnsi="Cambria"/>
          <w:bCs/>
        </w:rPr>
        <w:t>Invited councillors to Google calendar</w:t>
      </w:r>
    </w:p>
    <w:p w14:paraId="7B15C2DF" w14:textId="77777777" w:rsidR="00A23154" w:rsidRPr="00A23154" w:rsidRDefault="00A23154" w:rsidP="00A23154">
      <w:pPr>
        <w:pStyle w:val="ListParagraph"/>
        <w:numPr>
          <w:ilvl w:val="2"/>
          <w:numId w:val="1"/>
        </w:numPr>
        <w:rPr>
          <w:rFonts w:ascii="Cambria" w:hAnsi="Cambria"/>
          <w:bCs/>
        </w:rPr>
      </w:pPr>
      <w:r w:rsidRPr="00A23154">
        <w:rPr>
          <w:rFonts w:ascii="Cambria" w:hAnsi="Cambria"/>
          <w:bCs/>
        </w:rPr>
        <w:t>Collecting Smart is Sexy questions</w:t>
      </w:r>
    </w:p>
    <w:p w14:paraId="0CE1CBF7" w14:textId="77777777" w:rsidR="00A23154" w:rsidRPr="00A23154" w:rsidRDefault="00A23154" w:rsidP="00A23154">
      <w:pPr>
        <w:pStyle w:val="ListParagraph"/>
        <w:numPr>
          <w:ilvl w:val="2"/>
          <w:numId w:val="1"/>
        </w:numPr>
        <w:rPr>
          <w:rFonts w:ascii="Cambria" w:hAnsi="Cambria"/>
          <w:bCs/>
        </w:rPr>
      </w:pPr>
      <w:r w:rsidRPr="00A23154">
        <w:rPr>
          <w:rFonts w:ascii="Cambria" w:hAnsi="Cambria"/>
          <w:bCs/>
        </w:rPr>
        <w:t>Attended Gala, yoga</w:t>
      </w:r>
    </w:p>
    <w:p w14:paraId="12CEBC04" w14:textId="5198D35A" w:rsidR="00402F79" w:rsidRPr="007728A6" w:rsidRDefault="00402F79" w:rsidP="00A23154">
      <w:pPr>
        <w:pStyle w:val="ListParagraph"/>
        <w:numPr>
          <w:ilvl w:val="1"/>
          <w:numId w:val="1"/>
        </w:numPr>
        <w:rPr>
          <w:rFonts w:ascii="Cambria" w:hAnsi="Cambria"/>
          <w:bCs/>
        </w:rPr>
      </w:pPr>
      <w:r w:rsidRPr="007728A6">
        <w:rPr>
          <w:rFonts w:ascii="Cambria" w:hAnsi="Cambria"/>
          <w:bCs/>
        </w:rPr>
        <w:t>Director of Student Life’s report</w:t>
      </w:r>
    </w:p>
    <w:p w14:paraId="7E54BF5B" w14:textId="77777777" w:rsidR="00A23154" w:rsidRPr="00A23154" w:rsidRDefault="00A23154" w:rsidP="00A23154">
      <w:pPr>
        <w:pStyle w:val="ListParagraph"/>
        <w:numPr>
          <w:ilvl w:val="2"/>
          <w:numId w:val="1"/>
        </w:numPr>
        <w:rPr>
          <w:rFonts w:ascii="Cambria" w:hAnsi="Cambria"/>
          <w:bCs/>
        </w:rPr>
      </w:pPr>
      <w:r w:rsidRPr="00A23154">
        <w:rPr>
          <w:rFonts w:ascii="Cambria" w:hAnsi="Cambria"/>
          <w:bCs/>
        </w:rPr>
        <w:t>Exec meetings</w:t>
      </w:r>
    </w:p>
    <w:p w14:paraId="143DFD59" w14:textId="77777777" w:rsidR="00A23154" w:rsidRPr="00A23154" w:rsidRDefault="00A23154" w:rsidP="00A23154">
      <w:pPr>
        <w:pStyle w:val="ListParagraph"/>
        <w:numPr>
          <w:ilvl w:val="2"/>
          <w:numId w:val="1"/>
        </w:numPr>
        <w:rPr>
          <w:rFonts w:ascii="Cambria" w:hAnsi="Cambria"/>
          <w:bCs/>
        </w:rPr>
      </w:pPr>
      <w:r w:rsidRPr="00A23154">
        <w:rPr>
          <w:rFonts w:ascii="Cambria" w:hAnsi="Cambria"/>
          <w:bCs/>
        </w:rPr>
        <w:t>Office hours (-1)</w:t>
      </w:r>
    </w:p>
    <w:p w14:paraId="292CF967" w14:textId="77777777" w:rsidR="00A23154" w:rsidRPr="00A23154" w:rsidRDefault="00A23154" w:rsidP="00A23154">
      <w:pPr>
        <w:pStyle w:val="ListParagraph"/>
        <w:numPr>
          <w:ilvl w:val="2"/>
          <w:numId w:val="1"/>
        </w:numPr>
        <w:rPr>
          <w:rFonts w:ascii="Cambria" w:hAnsi="Cambria"/>
          <w:bCs/>
        </w:rPr>
      </w:pPr>
      <w:r w:rsidRPr="00A23154">
        <w:rPr>
          <w:rFonts w:ascii="Cambria" w:hAnsi="Cambria"/>
          <w:bCs/>
        </w:rPr>
        <w:t>Risk management for yoga and first aid</w:t>
      </w:r>
    </w:p>
    <w:p w14:paraId="3D68B57E" w14:textId="77777777" w:rsidR="00A23154" w:rsidRPr="00A23154" w:rsidRDefault="00A23154" w:rsidP="00A23154">
      <w:pPr>
        <w:pStyle w:val="ListParagraph"/>
        <w:numPr>
          <w:ilvl w:val="2"/>
          <w:numId w:val="1"/>
        </w:numPr>
        <w:rPr>
          <w:rFonts w:ascii="Cambria" w:hAnsi="Cambria"/>
          <w:bCs/>
        </w:rPr>
      </w:pPr>
      <w:r w:rsidRPr="00A23154">
        <w:rPr>
          <w:rFonts w:ascii="Cambria" w:hAnsi="Cambria"/>
          <w:bCs/>
        </w:rPr>
        <w:t>Attended Yoga</w:t>
      </w:r>
    </w:p>
    <w:p w14:paraId="75076AC7" w14:textId="77777777" w:rsidR="00A23154" w:rsidRPr="00A23154" w:rsidRDefault="00A23154" w:rsidP="00A23154">
      <w:pPr>
        <w:pStyle w:val="ListParagraph"/>
        <w:numPr>
          <w:ilvl w:val="2"/>
          <w:numId w:val="1"/>
        </w:numPr>
        <w:rPr>
          <w:rFonts w:ascii="Cambria" w:hAnsi="Cambria"/>
          <w:bCs/>
        </w:rPr>
      </w:pPr>
      <w:r w:rsidRPr="00A23154">
        <w:rPr>
          <w:rFonts w:ascii="Cambria" w:hAnsi="Cambria"/>
          <w:bCs/>
        </w:rPr>
        <w:t>Planned first aid course</w:t>
      </w:r>
    </w:p>
    <w:p w14:paraId="3898437D" w14:textId="77777777" w:rsidR="00A23154" w:rsidRPr="00A23154" w:rsidRDefault="00A23154" w:rsidP="00A23154">
      <w:pPr>
        <w:pStyle w:val="ListParagraph"/>
        <w:numPr>
          <w:ilvl w:val="2"/>
          <w:numId w:val="1"/>
        </w:numPr>
        <w:rPr>
          <w:rFonts w:ascii="Cambria" w:hAnsi="Cambria"/>
          <w:bCs/>
        </w:rPr>
      </w:pPr>
      <w:r w:rsidRPr="00A23154">
        <w:rPr>
          <w:rFonts w:ascii="Cambria" w:hAnsi="Cambria"/>
          <w:bCs/>
        </w:rPr>
        <w:t>Set up and attended gala</w:t>
      </w:r>
    </w:p>
    <w:p w14:paraId="4461DB2A" w14:textId="77777777" w:rsidR="00A23154" w:rsidRPr="00A23154" w:rsidRDefault="00A23154" w:rsidP="00A23154">
      <w:pPr>
        <w:pStyle w:val="ListParagraph"/>
        <w:numPr>
          <w:ilvl w:val="2"/>
          <w:numId w:val="1"/>
        </w:numPr>
        <w:rPr>
          <w:rFonts w:ascii="Cambria" w:hAnsi="Cambria"/>
          <w:bCs/>
        </w:rPr>
      </w:pPr>
      <w:r w:rsidRPr="00A23154">
        <w:rPr>
          <w:rFonts w:ascii="Cambria" w:hAnsi="Cambria"/>
          <w:bCs/>
        </w:rPr>
        <w:t>Distributed gala auction items</w:t>
      </w:r>
    </w:p>
    <w:p w14:paraId="200FB3C1" w14:textId="1715ED20" w:rsidR="00402F79" w:rsidRDefault="00402F79" w:rsidP="00402F79">
      <w:pPr>
        <w:pStyle w:val="ListParagraph"/>
        <w:numPr>
          <w:ilvl w:val="1"/>
          <w:numId w:val="1"/>
        </w:numPr>
        <w:rPr>
          <w:rFonts w:ascii="Cambria" w:hAnsi="Cambria"/>
          <w:bCs/>
        </w:rPr>
      </w:pPr>
      <w:r w:rsidRPr="007728A6">
        <w:rPr>
          <w:rFonts w:ascii="Cambria" w:hAnsi="Cambria"/>
          <w:bCs/>
        </w:rPr>
        <w:t>Director of Marketing’s report</w:t>
      </w:r>
    </w:p>
    <w:p w14:paraId="5627F61A" w14:textId="77777777" w:rsidR="00130E5F" w:rsidRPr="00130E5F" w:rsidRDefault="00130E5F" w:rsidP="00130E5F">
      <w:pPr>
        <w:pStyle w:val="ListParagraph"/>
        <w:numPr>
          <w:ilvl w:val="2"/>
          <w:numId w:val="1"/>
        </w:numPr>
        <w:rPr>
          <w:rFonts w:ascii="Cambria" w:hAnsi="Cambria"/>
          <w:bCs/>
        </w:rPr>
      </w:pPr>
      <w:r w:rsidRPr="00130E5F">
        <w:rPr>
          <w:rFonts w:ascii="Cambria" w:hAnsi="Cambria"/>
          <w:bCs/>
        </w:rPr>
        <w:t>Held Office Hours</w:t>
      </w:r>
    </w:p>
    <w:p w14:paraId="561928D3" w14:textId="77777777" w:rsidR="00130E5F" w:rsidRPr="00130E5F" w:rsidRDefault="00130E5F" w:rsidP="00130E5F">
      <w:pPr>
        <w:pStyle w:val="ListParagraph"/>
        <w:numPr>
          <w:ilvl w:val="2"/>
          <w:numId w:val="1"/>
        </w:numPr>
        <w:rPr>
          <w:rFonts w:ascii="Cambria" w:hAnsi="Cambria"/>
          <w:bCs/>
        </w:rPr>
      </w:pPr>
      <w:r w:rsidRPr="00130E5F">
        <w:rPr>
          <w:rFonts w:ascii="Cambria" w:hAnsi="Cambria"/>
          <w:bCs/>
        </w:rPr>
        <w:t>Attended Exec Meetings</w:t>
      </w:r>
    </w:p>
    <w:p w14:paraId="1E3FF747" w14:textId="77777777" w:rsidR="00130E5F" w:rsidRPr="00130E5F" w:rsidRDefault="00130E5F" w:rsidP="00130E5F">
      <w:pPr>
        <w:pStyle w:val="ListParagraph"/>
        <w:numPr>
          <w:ilvl w:val="2"/>
          <w:numId w:val="1"/>
        </w:numPr>
        <w:rPr>
          <w:rFonts w:ascii="Cambria" w:hAnsi="Cambria"/>
          <w:bCs/>
        </w:rPr>
      </w:pPr>
      <w:r w:rsidRPr="00130E5F">
        <w:rPr>
          <w:rFonts w:ascii="Cambria" w:hAnsi="Cambria"/>
          <w:bCs/>
        </w:rPr>
        <w:t>Made advertisements for D Levels</w:t>
      </w:r>
    </w:p>
    <w:p w14:paraId="16FE235B" w14:textId="77777777" w:rsidR="00130E5F" w:rsidRPr="00130E5F" w:rsidRDefault="00130E5F" w:rsidP="00130E5F">
      <w:pPr>
        <w:pStyle w:val="ListParagraph"/>
        <w:numPr>
          <w:ilvl w:val="2"/>
          <w:numId w:val="1"/>
        </w:numPr>
        <w:rPr>
          <w:rFonts w:ascii="Cambria" w:hAnsi="Cambria"/>
          <w:bCs/>
        </w:rPr>
      </w:pPr>
      <w:r w:rsidRPr="00130E5F">
        <w:rPr>
          <w:rFonts w:ascii="Cambria" w:hAnsi="Cambria"/>
          <w:bCs/>
        </w:rPr>
        <w:t>Attended Free DSS Yoga Event</w:t>
      </w:r>
    </w:p>
    <w:p w14:paraId="2E9F1541" w14:textId="77777777" w:rsidR="00130E5F" w:rsidRPr="00130E5F" w:rsidRDefault="00130E5F" w:rsidP="00130E5F">
      <w:pPr>
        <w:pStyle w:val="ListParagraph"/>
        <w:numPr>
          <w:ilvl w:val="2"/>
          <w:numId w:val="1"/>
        </w:numPr>
        <w:rPr>
          <w:rFonts w:ascii="Cambria" w:hAnsi="Cambria"/>
          <w:bCs/>
        </w:rPr>
      </w:pPr>
      <w:r w:rsidRPr="00130E5F">
        <w:rPr>
          <w:rFonts w:ascii="Cambria" w:hAnsi="Cambria"/>
          <w:bCs/>
        </w:rPr>
        <w:t>Worked on DSS logo</w:t>
      </w:r>
    </w:p>
    <w:p w14:paraId="27FF251F" w14:textId="77777777" w:rsidR="00130E5F" w:rsidRPr="00130E5F" w:rsidRDefault="00130E5F" w:rsidP="00130E5F">
      <w:pPr>
        <w:pStyle w:val="ListParagraph"/>
        <w:numPr>
          <w:ilvl w:val="2"/>
          <w:numId w:val="1"/>
        </w:numPr>
        <w:rPr>
          <w:rFonts w:ascii="Cambria" w:hAnsi="Cambria"/>
          <w:bCs/>
        </w:rPr>
      </w:pPr>
      <w:r w:rsidRPr="00130E5F">
        <w:rPr>
          <w:rFonts w:ascii="Cambria" w:hAnsi="Cambria"/>
          <w:bCs/>
        </w:rPr>
        <w:lastRenderedPageBreak/>
        <w:t>Attended DSS Gala</w:t>
      </w:r>
    </w:p>
    <w:p w14:paraId="156FC5D6" w14:textId="5C357F7A" w:rsidR="00402F79" w:rsidRDefault="00402F79" w:rsidP="00A23154">
      <w:pPr>
        <w:pStyle w:val="ListParagraph"/>
        <w:numPr>
          <w:ilvl w:val="1"/>
          <w:numId w:val="1"/>
        </w:numPr>
        <w:rPr>
          <w:rFonts w:ascii="Cambria" w:hAnsi="Cambria"/>
          <w:bCs/>
        </w:rPr>
      </w:pPr>
      <w:r w:rsidRPr="007728A6">
        <w:rPr>
          <w:rFonts w:ascii="Cambria" w:hAnsi="Cambria"/>
          <w:bCs/>
        </w:rPr>
        <w:t>Chairpersons Report</w:t>
      </w:r>
    </w:p>
    <w:p w14:paraId="3D21A485" w14:textId="77777777" w:rsidR="00130E5F" w:rsidRPr="00130E5F" w:rsidRDefault="00130E5F" w:rsidP="00130E5F">
      <w:pPr>
        <w:pStyle w:val="ListParagraph"/>
        <w:numPr>
          <w:ilvl w:val="2"/>
          <w:numId w:val="1"/>
        </w:numPr>
        <w:rPr>
          <w:rFonts w:ascii="Cambria" w:hAnsi="Cambria"/>
          <w:bCs/>
        </w:rPr>
      </w:pPr>
      <w:r w:rsidRPr="00130E5F">
        <w:rPr>
          <w:rFonts w:ascii="Cambria" w:hAnsi="Cambria"/>
          <w:bCs/>
        </w:rPr>
        <w:t>Held office hours</w:t>
      </w:r>
    </w:p>
    <w:p w14:paraId="4EB149DF" w14:textId="77777777" w:rsidR="00130E5F" w:rsidRPr="00130E5F" w:rsidRDefault="00130E5F" w:rsidP="00130E5F">
      <w:pPr>
        <w:pStyle w:val="ListParagraph"/>
        <w:numPr>
          <w:ilvl w:val="2"/>
          <w:numId w:val="1"/>
        </w:numPr>
        <w:rPr>
          <w:rFonts w:ascii="Cambria" w:hAnsi="Cambria"/>
          <w:bCs/>
        </w:rPr>
      </w:pPr>
      <w:r w:rsidRPr="00130E5F">
        <w:rPr>
          <w:rFonts w:ascii="Cambria" w:hAnsi="Cambria"/>
          <w:bCs/>
        </w:rPr>
        <w:t>Attended executive meetings</w:t>
      </w:r>
    </w:p>
    <w:p w14:paraId="026BDBC3" w14:textId="77777777" w:rsidR="00130E5F" w:rsidRPr="00130E5F" w:rsidRDefault="00130E5F" w:rsidP="00130E5F">
      <w:pPr>
        <w:pStyle w:val="ListParagraph"/>
        <w:numPr>
          <w:ilvl w:val="2"/>
          <w:numId w:val="1"/>
        </w:numPr>
        <w:rPr>
          <w:rFonts w:ascii="Cambria" w:hAnsi="Cambria"/>
          <w:bCs/>
        </w:rPr>
      </w:pPr>
      <w:r w:rsidRPr="00130E5F">
        <w:rPr>
          <w:rFonts w:ascii="Cambria" w:hAnsi="Cambria"/>
          <w:bCs/>
        </w:rPr>
        <w:t>Held Constitution committee meeting after last council meeting</w:t>
      </w:r>
    </w:p>
    <w:p w14:paraId="7EDA82F4" w14:textId="77777777" w:rsidR="00130E5F" w:rsidRPr="00130E5F" w:rsidRDefault="00130E5F" w:rsidP="00130E5F">
      <w:pPr>
        <w:pStyle w:val="ListParagraph"/>
        <w:numPr>
          <w:ilvl w:val="2"/>
          <w:numId w:val="1"/>
        </w:numPr>
        <w:rPr>
          <w:rFonts w:ascii="Cambria" w:hAnsi="Cambria"/>
          <w:bCs/>
        </w:rPr>
      </w:pPr>
      <w:r w:rsidRPr="00130E5F">
        <w:rPr>
          <w:rFonts w:ascii="Cambria" w:hAnsi="Cambria"/>
          <w:bCs/>
        </w:rPr>
        <w:t xml:space="preserve">Moving forward with cleaning up of sections </w:t>
      </w:r>
    </w:p>
    <w:p w14:paraId="1FDED6E9" w14:textId="77777777" w:rsidR="00130E5F" w:rsidRPr="00130E5F" w:rsidRDefault="00130E5F" w:rsidP="00130E5F">
      <w:pPr>
        <w:pStyle w:val="ListParagraph"/>
        <w:numPr>
          <w:ilvl w:val="2"/>
          <w:numId w:val="1"/>
        </w:numPr>
        <w:rPr>
          <w:rFonts w:ascii="Cambria" w:hAnsi="Cambria"/>
          <w:bCs/>
        </w:rPr>
      </w:pPr>
      <w:r w:rsidRPr="00130E5F">
        <w:rPr>
          <w:rFonts w:ascii="Cambria" w:hAnsi="Cambria"/>
          <w:bCs/>
        </w:rPr>
        <w:t xml:space="preserve">Chaired F&amp;G meeting </w:t>
      </w:r>
    </w:p>
    <w:p w14:paraId="42E77466" w14:textId="77777777" w:rsidR="00130E5F" w:rsidRPr="00130E5F" w:rsidRDefault="00130E5F" w:rsidP="00130E5F">
      <w:pPr>
        <w:pStyle w:val="ListParagraph"/>
        <w:numPr>
          <w:ilvl w:val="2"/>
          <w:numId w:val="1"/>
        </w:numPr>
        <w:rPr>
          <w:rFonts w:ascii="Cambria" w:hAnsi="Cambria"/>
          <w:bCs/>
        </w:rPr>
      </w:pPr>
      <w:r w:rsidRPr="00130E5F">
        <w:rPr>
          <w:rFonts w:ascii="Cambria" w:hAnsi="Cambria"/>
          <w:bCs/>
        </w:rPr>
        <w:t xml:space="preserve">Attended DSS gala </w:t>
      </w:r>
    </w:p>
    <w:p w14:paraId="7C056A98" w14:textId="77777777" w:rsidR="00402F79" w:rsidRPr="007728A6" w:rsidRDefault="00402F79" w:rsidP="00402F79">
      <w:pPr>
        <w:pStyle w:val="ListParagraph"/>
        <w:numPr>
          <w:ilvl w:val="0"/>
          <w:numId w:val="1"/>
        </w:numPr>
        <w:ind w:left="720"/>
        <w:rPr>
          <w:rFonts w:ascii="Cambria" w:hAnsi="Cambria"/>
          <w:b/>
          <w:bCs/>
        </w:rPr>
      </w:pPr>
      <w:r w:rsidRPr="007728A6">
        <w:rPr>
          <w:rFonts w:ascii="Cambria" w:hAnsi="Cambria"/>
          <w:b/>
          <w:bCs/>
        </w:rPr>
        <w:t>Reports from the D-Societies and Standing Committees;</w:t>
      </w:r>
    </w:p>
    <w:p w14:paraId="76D750D6" w14:textId="0C6E6557" w:rsidR="00402F79" w:rsidRDefault="00402F79" w:rsidP="00402F79">
      <w:pPr>
        <w:pStyle w:val="ListParagraph"/>
        <w:numPr>
          <w:ilvl w:val="1"/>
          <w:numId w:val="1"/>
        </w:numPr>
        <w:rPr>
          <w:rFonts w:ascii="Cambria" w:hAnsi="Cambria"/>
          <w:bCs/>
        </w:rPr>
      </w:pPr>
      <w:r w:rsidRPr="005113C5">
        <w:rPr>
          <w:rFonts w:ascii="Cambria" w:hAnsi="Cambria"/>
          <w:bCs/>
        </w:rPr>
        <w:t>Finance &amp; Grants</w:t>
      </w:r>
    </w:p>
    <w:p w14:paraId="0232671E" w14:textId="02B8CA95" w:rsidR="00C92125" w:rsidRPr="005113C5" w:rsidRDefault="00B15D52" w:rsidP="00C92125">
      <w:pPr>
        <w:pStyle w:val="ListParagraph"/>
        <w:numPr>
          <w:ilvl w:val="2"/>
          <w:numId w:val="1"/>
        </w:numPr>
        <w:rPr>
          <w:rFonts w:ascii="Cambria" w:hAnsi="Cambria"/>
          <w:bCs/>
        </w:rPr>
      </w:pPr>
      <w:r>
        <w:rPr>
          <w:rFonts w:ascii="Cambria" w:hAnsi="Cambria"/>
          <w:bCs/>
        </w:rPr>
        <w:t>Gave out $200 in personal grants</w:t>
      </w:r>
    </w:p>
    <w:p w14:paraId="1EE6A1AA" w14:textId="7B6AEA33" w:rsidR="00402F79" w:rsidRDefault="00402F79" w:rsidP="00402F79">
      <w:pPr>
        <w:pStyle w:val="ListParagraph"/>
        <w:numPr>
          <w:ilvl w:val="1"/>
          <w:numId w:val="1"/>
        </w:numPr>
        <w:rPr>
          <w:rFonts w:ascii="Cambria" w:hAnsi="Cambria"/>
          <w:bCs/>
        </w:rPr>
      </w:pPr>
      <w:r w:rsidRPr="005113C5">
        <w:rPr>
          <w:rFonts w:ascii="Cambria" w:hAnsi="Cambria"/>
          <w:bCs/>
        </w:rPr>
        <w:t>Curriculum Committee</w:t>
      </w:r>
    </w:p>
    <w:p w14:paraId="4FA7B2CB" w14:textId="61536E2C" w:rsidR="00156C8F" w:rsidRDefault="00B15D52" w:rsidP="00156C8F">
      <w:pPr>
        <w:pStyle w:val="ListParagraph"/>
        <w:numPr>
          <w:ilvl w:val="2"/>
          <w:numId w:val="1"/>
        </w:numPr>
        <w:rPr>
          <w:rFonts w:ascii="Cambria" w:hAnsi="Cambria"/>
          <w:bCs/>
        </w:rPr>
      </w:pPr>
      <w:r>
        <w:rPr>
          <w:rFonts w:ascii="Cambria" w:hAnsi="Cambria"/>
          <w:bCs/>
        </w:rPr>
        <w:t>Next year there will be a list of graduation objectives (the point of university)</w:t>
      </w:r>
    </w:p>
    <w:p w14:paraId="45996EA4" w14:textId="07AD5071" w:rsidR="00E03216" w:rsidRDefault="00E03216" w:rsidP="00402F79">
      <w:pPr>
        <w:pStyle w:val="ListParagraph"/>
        <w:numPr>
          <w:ilvl w:val="1"/>
          <w:numId w:val="1"/>
        </w:numPr>
        <w:rPr>
          <w:rFonts w:ascii="Cambria" w:hAnsi="Cambria"/>
          <w:bCs/>
        </w:rPr>
      </w:pPr>
      <w:r>
        <w:rPr>
          <w:rFonts w:ascii="Cambria" w:hAnsi="Cambria"/>
          <w:bCs/>
        </w:rPr>
        <w:t>Faculty Council</w:t>
      </w:r>
    </w:p>
    <w:p w14:paraId="1EF3C6AF" w14:textId="6FEE4D88" w:rsidR="00E03216" w:rsidRDefault="005A4303" w:rsidP="00E03216">
      <w:pPr>
        <w:pStyle w:val="ListParagraph"/>
        <w:numPr>
          <w:ilvl w:val="2"/>
          <w:numId w:val="1"/>
        </w:numPr>
        <w:rPr>
          <w:rFonts w:ascii="Cambria" w:hAnsi="Cambria"/>
          <w:bCs/>
        </w:rPr>
      </w:pPr>
      <w:r>
        <w:rPr>
          <w:rFonts w:ascii="Cambria" w:hAnsi="Cambria"/>
          <w:bCs/>
        </w:rPr>
        <w:t>New Graduate program coordinators committee</w:t>
      </w:r>
    </w:p>
    <w:p w14:paraId="24215C8F" w14:textId="6EA9C2CA" w:rsidR="00F221E8" w:rsidRDefault="00F221E8" w:rsidP="00E03216">
      <w:pPr>
        <w:pStyle w:val="ListParagraph"/>
        <w:numPr>
          <w:ilvl w:val="2"/>
          <w:numId w:val="1"/>
        </w:numPr>
        <w:rPr>
          <w:rFonts w:ascii="Cambria" w:hAnsi="Cambria"/>
          <w:bCs/>
        </w:rPr>
      </w:pPr>
      <w:r>
        <w:rPr>
          <w:rFonts w:ascii="Cambria" w:hAnsi="Cambria"/>
          <w:bCs/>
        </w:rPr>
        <w:t>Senate passed mandatory early feedback</w:t>
      </w:r>
      <w:r w:rsidR="0058417A">
        <w:rPr>
          <w:rFonts w:ascii="Cambria" w:hAnsi="Cambria"/>
          <w:bCs/>
        </w:rPr>
        <w:t xml:space="preserve"> before the drop date</w:t>
      </w:r>
      <w:r w:rsidR="00F37BFA">
        <w:rPr>
          <w:rFonts w:ascii="Cambria" w:hAnsi="Cambria"/>
          <w:bCs/>
        </w:rPr>
        <w:t xml:space="preserve"> for all first year courses</w:t>
      </w:r>
    </w:p>
    <w:p w14:paraId="01A2B972" w14:textId="6B804805" w:rsidR="00F37BFA" w:rsidRDefault="00F37BFA" w:rsidP="00E03216">
      <w:pPr>
        <w:pStyle w:val="ListParagraph"/>
        <w:numPr>
          <w:ilvl w:val="2"/>
          <w:numId w:val="1"/>
        </w:numPr>
        <w:rPr>
          <w:rFonts w:ascii="Cambria" w:hAnsi="Cambria"/>
          <w:bCs/>
        </w:rPr>
      </w:pPr>
      <w:r>
        <w:rPr>
          <w:rFonts w:ascii="Cambria" w:hAnsi="Cambria"/>
          <w:bCs/>
        </w:rPr>
        <w:t>Grades must be submitted 7-10 days after exams</w:t>
      </w:r>
    </w:p>
    <w:p w14:paraId="60181CAA" w14:textId="05708080" w:rsidR="00402F79" w:rsidRDefault="00402F79" w:rsidP="00402F79">
      <w:pPr>
        <w:pStyle w:val="ListParagraph"/>
        <w:numPr>
          <w:ilvl w:val="1"/>
          <w:numId w:val="1"/>
        </w:numPr>
        <w:rPr>
          <w:rFonts w:ascii="Cambria" w:hAnsi="Cambria"/>
          <w:bCs/>
        </w:rPr>
      </w:pPr>
      <w:r w:rsidRPr="002378D4">
        <w:rPr>
          <w:rFonts w:ascii="Cambria" w:hAnsi="Cambria"/>
          <w:bCs/>
        </w:rPr>
        <w:t>DABS</w:t>
      </w:r>
    </w:p>
    <w:p w14:paraId="2F83F1D3" w14:textId="04B45897" w:rsidR="00156C8F" w:rsidRDefault="00F24B35" w:rsidP="00CD754F">
      <w:pPr>
        <w:pStyle w:val="ListParagraph"/>
        <w:numPr>
          <w:ilvl w:val="2"/>
          <w:numId w:val="1"/>
        </w:numPr>
        <w:rPr>
          <w:rFonts w:ascii="Cambria" w:hAnsi="Cambria"/>
          <w:bCs/>
        </w:rPr>
      </w:pPr>
      <w:r>
        <w:rPr>
          <w:rFonts w:ascii="Cambria" w:hAnsi="Cambria"/>
          <w:bCs/>
        </w:rPr>
        <w:t>Cameron Conference, lunch</w:t>
      </w:r>
    </w:p>
    <w:p w14:paraId="15B740CC" w14:textId="253F614E" w:rsidR="00F24B35" w:rsidRDefault="00F24B35" w:rsidP="00CD754F">
      <w:pPr>
        <w:pStyle w:val="ListParagraph"/>
        <w:numPr>
          <w:ilvl w:val="2"/>
          <w:numId w:val="1"/>
        </w:numPr>
        <w:rPr>
          <w:rFonts w:ascii="Cambria" w:hAnsi="Cambria"/>
          <w:bCs/>
        </w:rPr>
      </w:pPr>
      <w:r>
        <w:rPr>
          <w:rFonts w:ascii="Cambria" w:hAnsi="Cambria"/>
          <w:bCs/>
        </w:rPr>
        <w:t>Brewery tour</w:t>
      </w:r>
    </w:p>
    <w:p w14:paraId="0B84A7A2" w14:textId="2683C14F" w:rsidR="00F24B35" w:rsidRDefault="00F24B35" w:rsidP="00CD754F">
      <w:pPr>
        <w:pStyle w:val="ListParagraph"/>
        <w:numPr>
          <w:ilvl w:val="2"/>
          <w:numId w:val="1"/>
        </w:numPr>
        <w:rPr>
          <w:rFonts w:ascii="Cambria" w:hAnsi="Cambria"/>
          <w:bCs/>
        </w:rPr>
      </w:pPr>
      <w:r>
        <w:rPr>
          <w:rFonts w:ascii="Cambria" w:hAnsi="Cambria"/>
          <w:bCs/>
        </w:rPr>
        <w:t>Pacifico night and bake sale</w:t>
      </w:r>
    </w:p>
    <w:p w14:paraId="279BAB86" w14:textId="6D435620" w:rsidR="00F24B35" w:rsidRPr="002378D4" w:rsidRDefault="00365197" w:rsidP="00CD754F">
      <w:pPr>
        <w:pStyle w:val="ListParagraph"/>
        <w:numPr>
          <w:ilvl w:val="2"/>
          <w:numId w:val="1"/>
        </w:numPr>
        <w:rPr>
          <w:rFonts w:ascii="Cambria" w:hAnsi="Cambria"/>
          <w:bCs/>
        </w:rPr>
      </w:pPr>
      <w:r>
        <w:rPr>
          <w:rFonts w:ascii="Cambria" w:hAnsi="Cambria"/>
          <w:bCs/>
        </w:rPr>
        <w:t>Planning Gala</w:t>
      </w:r>
    </w:p>
    <w:p w14:paraId="1810A045" w14:textId="757E3624" w:rsidR="00402F79" w:rsidRDefault="00402F79" w:rsidP="00402F79">
      <w:pPr>
        <w:pStyle w:val="ListParagraph"/>
        <w:numPr>
          <w:ilvl w:val="1"/>
          <w:numId w:val="1"/>
        </w:numPr>
        <w:rPr>
          <w:rFonts w:ascii="Cambria" w:hAnsi="Cambria"/>
          <w:bCs/>
        </w:rPr>
      </w:pPr>
      <w:r w:rsidRPr="002378D4">
        <w:rPr>
          <w:rFonts w:ascii="Cambria" w:hAnsi="Cambria"/>
          <w:bCs/>
        </w:rPr>
        <w:t>DAMS</w:t>
      </w:r>
    </w:p>
    <w:p w14:paraId="4B0CC948" w14:textId="37504204" w:rsidR="00156C8F" w:rsidRDefault="00365197" w:rsidP="00CD754F">
      <w:pPr>
        <w:pStyle w:val="ListParagraph"/>
        <w:numPr>
          <w:ilvl w:val="2"/>
          <w:numId w:val="1"/>
        </w:numPr>
        <w:rPr>
          <w:rFonts w:ascii="Cambria" w:hAnsi="Cambria"/>
          <w:bCs/>
        </w:rPr>
      </w:pPr>
      <w:r>
        <w:rPr>
          <w:rFonts w:ascii="Cambria" w:hAnsi="Cambria"/>
          <w:bCs/>
        </w:rPr>
        <w:t>Hosted bakesale and movie viewing</w:t>
      </w:r>
    </w:p>
    <w:p w14:paraId="1D015A6A" w14:textId="315B3FD9" w:rsidR="00365197" w:rsidRDefault="00365197" w:rsidP="00CD754F">
      <w:pPr>
        <w:pStyle w:val="ListParagraph"/>
        <w:numPr>
          <w:ilvl w:val="2"/>
          <w:numId w:val="1"/>
        </w:numPr>
        <w:rPr>
          <w:rFonts w:ascii="Cambria" w:hAnsi="Cambria"/>
          <w:bCs/>
        </w:rPr>
      </w:pPr>
      <w:r>
        <w:rPr>
          <w:rFonts w:ascii="Cambria" w:hAnsi="Cambria"/>
          <w:bCs/>
        </w:rPr>
        <w:t>Cameron Conference, LSC 9:30 – 4pm</w:t>
      </w:r>
    </w:p>
    <w:p w14:paraId="14AD26B3" w14:textId="5F822DB1" w:rsidR="00365197" w:rsidRDefault="00365197" w:rsidP="00365197">
      <w:pPr>
        <w:pStyle w:val="ListParagraph"/>
        <w:numPr>
          <w:ilvl w:val="3"/>
          <w:numId w:val="1"/>
        </w:numPr>
        <w:rPr>
          <w:rFonts w:ascii="Cambria" w:hAnsi="Cambria"/>
          <w:bCs/>
        </w:rPr>
      </w:pPr>
      <w:r>
        <w:rPr>
          <w:rFonts w:ascii="Cambria" w:hAnsi="Cambria"/>
          <w:bCs/>
        </w:rPr>
        <w:t>Seeking volunteers</w:t>
      </w:r>
    </w:p>
    <w:p w14:paraId="201FC428" w14:textId="40C0C015" w:rsidR="00365197" w:rsidRDefault="001C2B48" w:rsidP="00365197">
      <w:pPr>
        <w:pStyle w:val="ListParagraph"/>
        <w:numPr>
          <w:ilvl w:val="2"/>
          <w:numId w:val="1"/>
        </w:numPr>
        <w:rPr>
          <w:rFonts w:ascii="Cambria" w:hAnsi="Cambria"/>
          <w:bCs/>
        </w:rPr>
      </w:pPr>
      <w:r>
        <w:rPr>
          <w:rFonts w:ascii="Cambria" w:hAnsi="Cambria"/>
          <w:bCs/>
        </w:rPr>
        <w:t>PubCrawl, announced on DAMS Webpage</w:t>
      </w:r>
    </w:p>
    <w:p w14:paraId="3D95CBFB" w14:textId="22E24904" w:rsidR="001C2B48" w:rsidRDefault="002E5A4D" w:rsidP="00365197">
      <w:pPr>
        <w:pStyle w:val="ListParagraph"/>
        <w:numPr>
          <w:ilvl w:val="2"/>
          <w:numId w:val="1"/>
        </w:numPr>
        <w:rPr>
          <w:rFonts w:ascii="Cambria" w:hAnsi="Cambria"/>
          <w:bCs/>
        </w:rPr>
      </w:pPr>
      <w:r>
        <w:rPr>
          <w:rFonts w:ascii="Cambria" w:hAnsi="Cambria"/>
          <w:bCs/>
        </w:rPr>
        <w:t>Pacifico night</w:t>
      </w:r>
    </w:p>
    <w:p w14:paraId="5E17F36C" w14:textId="70352F29" w:rsidR="002E5A4D" w:rsidRDefault="002E5A4D" w:rsidP="00365197">
      <w:pPr>
        <w:pStyle w:val="ListParagraph"/>
        <w:numPr>
          <w:ilvl w:val="2"/>
          <w:numId w:val="1"/>
        </w:numPr>
        <w:rPr>
          <w:rFonts w:ascii="Cambria" w:hAnsi="Cambria"/>
          <w:bCs/>
        </w:rPr>
      </w:pPr>
      <w:r>
        <w:rPr>
          <w:rFonts w:ascii="Cambria" w:hAnsi="Cambria"/>
          <w:bCs/>
        </w:rPr>
        <w:t>Animal necropsy</w:t>
      </w:r>
    </w:p>
    <w:p w14:paraId="50E129DE" w14:textId="445DACAD" w:rsidR="00402F79" w:rsidRDefault="00402F79" w:rsidP="00402F79">
      <w:pPr>
        <w:pStyle w:val="ListParagraph"/>
        <w:numPr>
          <w:ilvl w:val="1"/>
          <w:numId w:val="1"/>
        </w:numPr>
        <w:rPr>
          <w:rFonts w:ascii="Cambria" w:hAnsi="Cambria"/>
          <w:bCs/>
        </w:rPr>
      </w:pPr>
      <w:r w:rsidRPr="002378D4">
        <w:rPr>
          <w:rFonts w:ascii="Cambria" w:hAnsi="Cambria"/>
          <w:bCs/>
        </w:rPr>
        <w:t>DAPS</w:t>
      </w:r>
    </w:p>
    <w:p w14:paraId="6A56D954" w14:textId="15AAD57C" w:rsidR="00156C8F" w:rsidRDefault="00BF2354" w:rsidP="00CD754F">
      <w:pPr>
        <w:pStyle w:val="ListParagraph"/>
        <w:numPr>
          <w:ilvl w:val="2"/>
          <w:numId w:val="1"/>
        </w:numPr>
        <w:rPr>
          <w:rFonts w:ascii="Cambria" w:hAnsi="Cambria"/>
          <w:bCs/>
        </w:rPr>
      </w:pPr>
      <w:r>
        <w:rPr>
          <w:rFonts w:ascii="Cambria" w:hAnsi="Cambria"/>
          <w:bCs/>
        </w:rPr>
        <w:t>Held review session</w:t>
      </w:r>
    </w:p>
    <w:p w14:paraId="55CCB523" w14:textId="7CB10240" w:rsidR="00BF2354" w:rsidRDefault="008A21D2" w:rsidP="00CD754F">
      <w:pPr>
        <w:pStyle w:val="ListParagraph"/>
        <w:numPr>
          <w:ilvl w:val="2"/>
          <w:numId w:val="1"/>
        </w:numPr>
        <w:rPr>
          <w:rFonts w:ascii="Cambria" w:hAnsi="Cambria"/>
          <w:bCs/>
        </w:rPr>
      </w:pPr>
      <w:r>
        <w:rPr>
          <w:rFonts w:ascii="Cambria" w:hAnsi="Cambria"/>
          <w:bCs/>
        </w:rPr>
        <w:t>Held board room café event</w:t>
      </w:r>
    </w:p>
    <w:p w14:paraId="2DB05B0B" w14:textId="79A812CB" w:rsidR="008A21D2" w:rsidRDefault="008A21D2" w:rsidP="00CD754F">
      <w:pPr>
        <w:pStyle w:val="ListParagraph"/>
        <w:numPr>
          <w:ilvl w:val="2"/>
          <w:numId w:val="1"/>
        </w:numPr>
        <w:rPr>
          <w:rFonts w:ascii="Cambria" w:hAnsi="Cambria"/>
          <w:bCs/>
        </w:rPr>
      </w:pPr>
      <w:r>
        <w:rPr>
          <w:rFonts w:ascii="Cambria" w:hAnsi="Cambria"/>
          <w:bCs/>
        </w:rPr>
        <w:t>Trailmix sale</w:t>
      </w:r>
    </w:p>
    <w:p w14:paraId="3FE5FF64" w14:textId="5A7A74DF" w:rsidR="00AD508D" w:rsidRDefault="00EC2DB1" w:rsidP="00CD754F">
      <w:pPr>
        <w:pStyle w:val="ListParagraph"/>
        <w:numPr>
          <w:ilvl w:val="2"/>
          <w:numId w:val="1"/>
        </w:numPr>
        <w:rPr>
          <w:rFonts w:ascii="Cambria" w:hAnsi="Cambria"/>
          <w:bCs/>
        </w:rPr>
      </w:pPr>
      <w:r>
        <w:rPr>
          <w:rFonts w:ascii="Cambria" w:hAnsi="Cambria"/>
          <w:bCs/>
        </w:rPr>
        <w:t>Planning</w:t>
      </w:r>
      <w:r w:rsidR="00E17631">
        <w:rPr>
          <w:rFonts w:ascii="Cambria" w:hAnsi="Cambria"/>
          <w:bCs/>
        </w:rPr>
        <w:t xml:space="preserve"> Gala</w:t>
      </w:r>
    </w:p>
    <w:p w14:paraId="26E281F4" w14:textId="30820651" w:rsidR="00EC2DB1" w:rsidRPr="002378D4" w:rsidRDefault="00EC2DB1" w:rsidP="00CD754F">
      <w:pPr>
        <w:pStyle w:val="ListParagraph"/>
        <w:numPr>
          <w:ilvl w:val="2"/>
          <w:numId w:val="1"/>
        </w:numPr>
        <w:rPr>
          <w:rFonts w:ascii="Cambria" w:hAnsi="Cambria"/>
          <w:bCs/>
        </w:rPr>
      </w:pPr>
      <w:r>
        <w:rPr>
          <w:rFonts w:ascii="Cambria" w:hAnsi="Cambria"/>
          <w:bCs/>
        </w:rPr>
        <w:t>Planning Study for Success Workshop</w:t>
      </w:r>
    </w:p>
    <w:p w14:paraId="69100954" w14:textId="6FCF11B8" w:rsidR="00402F79" w:rsidRDefault="00402F79" w:rsidP="00402F79">
      <w:pPr>
        <w:pStyle w:val="ListParagraph"/>
        <w:numPr>
          <w:ilvl w:val="1"/>
          <w:numId w:val="1"/>
        </w:numPr>
        <w:rPr>
          <w:rFonts w:ascii="Cambria" w:hAnsi="Cambria"/>
          <w:bCs/>
        </w:rPr>
      </w:pPr>
      <w:r w:rsidRPr="002378D4">
        <w:rPr>
          <w:rFonts w:ascii="Cambria" w:hAnsi="Cambria"/>
          <w:bCs/>
        </w:rPr>
        <w:t>DBSS</w:t>
      </w:r>
    </w:p>
    <w:p w14:paraId="345AEE1D" w14:textId="1F6DA784" w:rsidR="00EC2DB1" w:rsidRDefault="00EC2DB1" w:rsidP="00EC2DB1">
      <w:pPr>
        <w:pStyle w:val="ListParagraph"/>
        <w:numPr>
          <w:ilvl w:val="2"/>
          <w:numId w:val="1"/>
        </w:numPr>
        <w:rPr>
          <w:rFonts w:ascii="Cambria" w:hAnsi="Cambria"/>
          <w:bCs/>
        </w:rPr>
      </w:pPr>
      <w:r>
        <w:rPr>
          <w:rFonts w:ascii="Cambria" w:hAnsi="Cambria"/>
          <w:bCs/>
        </w:rPr>
        <w:t>Held board room café event</w:t>
      </w:r>
    </w:p>
    <w:p w14:paraId="4CC02E09" w14:textId="031F7B71" w:rsidR="00EC2DB1" w:rsidRDefault="00EC2DB1" w:rsidP="00EC2DB1">
      <w:pPr>
        <w:pStyle w:val="ListParagraph"/>
        <w:numPr>
          <w:ilvl w:val="2"/>
          <w:numId w:val="1"/>
        </w:numPr>
        <w:rPr>
          <w:rFonts w:ascii="Cambria" w:hAnsi="Cambria"/>
          <w:bCs/>
        </w:rPr>
      </w:pPr>
      <w:r>
        <w:rPr>
          <w:rFonts w:ascii="Cambria" w:hAnsi="Cambria"/>
          <w:bCs/>
        </w:rPr>
        <w:t>Bakesale, Thursday</w:t>
      </w:r>
    </w:p>
    <w:p w14:paraId="69CF55F2" w14:textId="5E1043F3" w:rsidR="00EC2DB1" w:rsidRDefault="00EC2DB1" w:rsidP="00EC2DB1">
      <w:pPr>
        <w:pStyle w:val="ListParagraph"/>
        <w:numPr>
          <w:ilvl w:val="2"/>
          <w:numId w:val="1"/>
        </w:numPr>
        <w:rPr>
          <w:rFonts w:ascii="Cambria" w:hAnsi="Cambria"/>
          <w:bCs/>
        </w:rPr>
      </w:pPr>
      <w:r>
        <w:rPr>
          <w:rFonts w:ascii="Cambria" w:hAnsi="Cambria"/>
          <w:bCs/>
        </w:rPr>
        <w:t>Planning ask a thirs year event</w:t>
      </w:r>
    </w:p>
    <w:p w14:paraId="310BB3FE" w14:textId="315B89A4" w:rsidR="00EC2DB1" w:rsidRDefault="00EC2DB1" w:rsidP="00EC2DB1">
      <w:pPr>
        <w:pStyle w:val="ListParagraph"/>
        <w:numPr>
          <w:ilvl w:val="2"/>
          <w:numId w:val="1"/>
        </w:numPr>
        <w:rPr>
          <w:rFonts w:ascii="Cambria" w:hAnsi="Cambria"/>
          <w:bCs/>
        </w:rPr>
      </w:pPr>
      <w:r>
        <w:rPr>
          <w:rFonts w:ascii="Cambria" w:hAnsi="Cambria"/>
          <w:bCs/>
        </w:rPr>
        <w:t>Planning Gala</w:t>
      </w:r>
    </w:p>
    <w:p w14:paraId="2742D9FF" w14:textId="7ABCE1F7" w:rsidR="00402F79" w:rsidRDefault="00402F79" w:rsidP="00402F79">
      <w:pPr>
        <w:pStyle w:val="ListParagraph"/>
        <w:numPr>
          <w:ilvl w:val="1"/>
          <w:numId w:val="1"/>
        </w:numPr>
        <w:rPr>
          <w:rFonts w:ascii="Cambria" w:hAnsi="Cambria"/>
          <w:bCs/>
        </w:rPr>
      </w:pPr>
      <w:r w:rsidRPr="002378D4">
        <w:rPr>
          <w:rFonts w:ascii="Cambria" w:hAnsi="Cambria"/>
          <w:bCs/>
        </w:rPr>
        <w:t>DOUGS</w:t>
      </w:r>
    </w:p>
    <w:p w14:paraId="3B35AFB3" w14:textId="1E279DB6" w:rsidR="00A83570" w:rsidRDefault="00EC2DB1" w:rsidP="00A83570">
      <w:pPr>
        <w:pStyle w:val="ListParagraph"/>
        <w:numPr>
          <w:ilvl w:val="2"/>
          <w:numId w:val="1"/>
        </w:numPr>
        <w:rPr>
          <w:rFonts w:ascii="Cambria" w:hAnsi="Cambria"/>
          <w:bCs/>
        </w:rPr>
      </w:pPr>
      <w:r>
        <w:rPr>
          <w:rFonts w:ascii="Cambria" w:hAnsi="Cambria"/>
          <w:bCs/>
        </w:rPr>
        <w:t>Held bake sale</w:t>
      </w:r>
    </w:p>
    <w:p w14:paraId="4AB1D67D" w14:textId="66870AE6" w:rsidR="00402F79" w:rsidRDefault="00402F79" w:rsidP="00402F79">
      <w:pPr>
        <w:pStyle w:val="ListParagraph"/>
        <w:numPr>
          <w:ilvl w:val="1"/>
          <w:numId w:val="1"/>
        </w:numPr>
        <w:rPr>
          <w:rFonts w:ascii="Cambria" w:hAnsi="Cambria"/>
          <w:bCs/>
        </w:rPr>
      </w:pPr>
      <w:r w:rsidRPr="002F4B92">
        <w:rPr>
          <w:rFonts w:ascii="Cambria" w:hAnsi="Cambria"/>
          <w:bCs/>
        </w:rPr>
        <w:t>DUESA</w:t>
      </w:r>
    </w:p>
    <w:p w14:paraId="3C5D6373" w14:textId="74362D98" w:rsidR="00CF1C19" w:rsidRDefault="00C33B61" w:rsidP="00971DF5">
      <w:pPr>
        <w:pStyle w:val="ListParagraph"/>
        <w:numPr>
          <w:ilvl w:val="2"/>
          <w:numId w:val="1"/>
        </w:numPr>
        <w:rPr>
          <w:rFonts w:ascii="Cambria" w:hAnsi="Cambria"/>
          <w:bCs/>
        </w:rPr>
      </w:pPr>
      <w:r>
        <w:rPr>
          <w:rFonts w:ascii="Cambria" w:hAnsi="Cambria"/>
          <w:bCs/>
        </w:rPr>
        <w:t xml:space="preserve">Held </w:t>
      </w:r>
      <w:r w:rsidR="00CF1C19">
        <w:rPr>
          <w:rFonts w:ascii="Cambria" w:hAnsi="Cambria"/>
          <w:bCs/>
        </w:rPr>
        <w:t>Mooseheads game</w:t>
      </w:r>
    </w:p>
    <w:p w14:paraId="14B2330E" w14:textId="7D9B3226" w:rsidR="00CF1C19" w:rsidRDefault="00C33B61" w:rsidP="00971DF5">
      <w:pPr>
        <w:pStyle w:val="ListParagraph"/>
        <w:numPr>
          <w:ilvl w:val="2"/>
          <w:numId w:val="1"/>
        </w:numPr>
        <w:rPr>
          <w:rFonts w:ascii="Cambria" w:hAnsi="Cambria"/>
          <w:bCs/>
        </w:rPr>
      </w:pPr>
      <w:r>
        <w:rPr>
          <w:rFonts w:ascii="Cambria" w:hAnsi="Cambria"/>
          <w:bCs/>
        </w:rPr>
        <w:lastRenderedPageBreak/>
        <w:t>Held</w:t>
      </w:r>
      <w:r w:rsidR="00CF1C19">
        <w:rPr>
          <w:rFonts w:ascii="Cambria" w:hAnsi="Cambria"/>
          <w:bCs/>
        </w:rPr>
        <w:t xml:space="preserve"> ping pong game</w:t>
      </w:r>
    </w:p>
    <w:p w14:paraId="6C51784C" w14:textId="624B771E" w:rsidR="004A02C5" w:rsidRDefault="00CF1C19" w:rsidP="00971DF5">
      <w:pPr>
        <w:pStyle w:val="ListParagraph"/>
        <w:numPr>
          <w:ilvl w:val="2"/>
          <w:numId w:val="1"/>
        </w:numPr>
        <w:rPr>
          <w:rFonts w:ascii="Cambria" w:hAnsi="Cambria"/>
          <w:bCs/>
        </w:rPr>
      </w:pPr>
      <w:r>
        <w:rPr>
          <w:rFonts w:ascii="Cambria" w:hAnsi="Cambria"/>
          <w:bCs/>
        </w:rPr>
        <w:t>Planning Gala</w:t>
      </w:r>
      <w:r w:rsidR="004A02C5">
        <w:rPr>
          <w:rFonts w:ascii="Cambria" w:hAnsi="Cambria"/>
          <w:bCs/>
        </w:rPr>
        <w:t xml:space="preserve"> </w:t>
      </w:r>
    </w:p>
    <w:p w14:paraId="0425A846" w14:textId="50375E07" w:rsidR="004518D9" w:rsidRPr="002F4B92" w:rsidRDefault="004518D9" w:rsidP="00971DF5">
      <w:pPr>
        <w:pStyle w:val="ListParagraph"/>
        <w:numPr>
          <w:ilvl w:val="2"/>
          <w:numId w:val="1"/>
        </w:numPr>
        <w:rPr>
          <w:rFonts w:ascii="Cambria" w:hAnsi="Cambria"/>
          <w:bCs/>
        </w:rPr>
      </w:pPr>
      <w:r>
        <w:rPr>
          <w:rFonts w:ascii="Cambria" w:hAnsi="Cambria"/>
          <w:bCs/>
        </w:rPr>
        <w:t>Plannign study sessions</w:t>
      </w:r>
    </w:p>
    <w:p w14:paraId="237E64DC" w14:textId="66C1B488" w:rsidR="00402F79" w:rsidRDefault="00402F79" w:rsidP="00402F79">
      <w:pPr>
        <w:pStyle w:val="ListParagraph"/>
        <w:numPr>
          <w:ilvl w:val="1"/>
          <w:numId w:val="1"/>
        </w:numPr>
        <w:rPr>
          <w:rFonts w:ascii="Cambria" w:hAnsi="Cambria"/>
          <w:bCs/>
        </w:rPr>
      </w:pPr>
      <w:r w:rsidRPr="002F4B92">
        <w:rPr>
          <w:rFonts w:ascii="Cambria" w:hAnsi="Cambria"/>
          <w:bCs/>
        </w:rPr>
        <w:t>DUMASS</w:t>
      </w:r>
    </w:p>
    <w:p w14:paraId="3037A88A" w14:textId="1224F43E" w:rsidR="004A02C5" w:rsidRPr="002F4B92" w:rsidRDefault="004518D9" w:rsidP="004A02C5">
      <w:pPr>
        <w:pStyle w:val="ListParagraph"/>
        <w:numPr>
          <w:ilvl w:val="2"/>
          <w:numId w:val="1"/>
        </w:numPr>
        <w:rPr>
          <w:rFonts w:ascii="Cambria" w:hAnsi="Cambria"/>
          <w:bCs/>
        </w:rPr>
      </w:pPr>
      <w:r>
        <w:rPr>
          <w:rFonts w:ascii="Cambria" w:hAnsi="Cambria"/>
          <w:bCs/>
        </w:rPr>
        <w:t>Held party</w:t>
      </w:r>
    </w:p>
    <w:p w14:paraId="42F01188" w14:textId="361A3776" w:rsidR="00402F79" w:rsidRDefault="00402F79" w:rsidP="00402F79">
      <w:pPr>
        <w:pStyle w:val="ListParagraph"/>
        <w:numPr>
          <w:ilvl w:val="1"/>
          <w:numId w:val="1"/>
        </w:numPr>
        <w:rPr>
          <w:rFonts w:ascii="Cambria" w:hAnsi="Cambria"/>
          <w:bCs/>
        </w:rPr>
      </w:pPr>
      <w:r w:rsidRPr="002F4B92">
        <w:rPr>
          <w:rFonts w:ascii="Cambria" w:hAnsi="Cambria"/>
          <w:bCs/>
        </w:rPr>
        <w:t>DUPS</w:t>
      </w:r>
    </w:p>
    <w:p w14:paraId="1B6E13AD" w14:textId="708C0272" w:rsidR="00FE759F" w:rsidRDefault="004518D9" w:rsidP="00872E63">
      <w:pPr>
        <w:pStyle w:val="ListParagraph"/>
        <w:numPr>
          <w:ilvl w:val="2"/>
          <w:numId w:val="1"/>
        </w:numPr>
        <w:rPr>
          <w:rFonts w:ascii="Cambria" w:hAnsi="Cambria"/>
          <w:bCs/>
        </w:rPr>
      </w:pPr>
      <w:r>
        <w:rPr>
          <w:rFonts w:ascii="Cambria" w:hAnsi="Cambria"/>
          <w:bCs/>
        </w:rPr>
        <w:t>Held OPAC</w:t>
      </w:r>
    </w:p>
    <w:p w14:paraId="4138AEB5" w14:textId="4CD1EDE9" w:rsidR="004518D9" w:rsidRPr="00867A50" w:rsidRDefault="00867A50" w:rsidP="00832A66">
      <w:pPr>
        <w:pStyle w:val="ListParagraph"/>
        <w:numPr>
          <w:ilvl w:val="2"/>
          <w:numId w:val="1"/>
        </w:numPr>
        <w:rPr>
          <w:rFonts w:ascii="Cambria" w:hAnsi="Cambria"/>
          <w:bCs/>
        </w:rPr>
      </w:pPr>
      <w:r w:rsidRPr="00867A50">
        <w:rPr>
          <w:rFonts w:ascii="Cambria" w:hAnsi="Cambria"/>
          <w:bCs/>
        </w:rPr>
        <w:t xml:space="preserve">Holding </w:t>
      </w:r>
      <w:r w:rsidR="004518D9" w:rsidRPr="00867A50">
        <w:rPr>
          <w:rFonts w:ascii="Cambria" w:hAnsi="Cambria"/>
          <w:bCs/>
        </w:rPr>
        <w:t>lecture</w:t>
      </w:r>
      <w:r w:rsidRPr="00867A50">
        <w:rPr>
          <w:rFonts w:ascii="Cambria" w:hAnsi="Cambria"/>
          <w:bCs/>
        </w:rPr>
        <w:t xml:space="preserve"> and Physcis Friday</w:t>
      </w:r>
    </w:p>
    <w:p w14:paraId="0EDD5E6F" w14:textId="6FF4C079" w:rsidR="00402F79" w:rsidRPr="002F4B92" w:rsidRDefault="00402F79" w:rsidP="00402F79">
      <w:pPr>
        <w:pStyle w:val="ListParagraph"/>
        <w:numPr>
          <w:ilvl w:val="1"/>
          <w:numId w:val="1"/>
        </w:numPr>
        <w:rPr>
          <w:rFonts w:ascii="Cambria" w:hAnsi="Cambria"/>
          <w:bCs/>
        </w:rPr>
      </w:pPr>
      <w:r w:rsidRPr="002F4B92">
        <w:rPr>
          <w:rFonts w:ascii="Cambria" w:hAnsi="Cambria"/>
          <w:bCs/>
        </w:rPr>
        <w:t>DUUCS</w:t>
      </w:r>
    </w:p>
    <w:p w14:paraId="313373C2" w14:textId="61E8B802" w:rsidR="00723D92" w:rsidRDefault="00867A50" w:rsidP="00CD746E">
      <w:pPr>
        <w:pStyle w:val="ListParagraph"/>
        <w:numPr>
          <w:ilvl w:val="2"/>
          <w:numId w:val="1"/>
        </w:numPr>
        <w:rPr>
          <w:rFonts w:ascii="Cambria" w:hAnsi="Cambria"/>
          <w:bCs/>
        </w:rPr>
      </w:pPr>
      <w:r>
        <w:rPr>
          <w:rFonts w:ascii="Cambria" w:hAnsi="Cambria"/>
          <w:bCs/>
        </w:rPr>
        <w:t>Hosting Chemistry advising event</w:t>
      </w:r>
    </w:p>
    <w:p w14:paraId="463DE2E3" w14:textId="439F91BF" w:rsidR="00867A50" w:rsidRDefault="00867A50" w:rsidP="00CD746E">
      <w:pPr>
        <w:pStyle w:val="ListParagraph"/>
        <w:numPr>
          <w:ilvl w:val="2"/>
          <w:numId w:val="1"/>
        </w:numPr>
        <w:rPr>
          <w:rFonts w:ascii="Cambria" w:hAnsi="Cambria"/>
          <w:bCs/>
        </w:rPr>
      </w:pPr>
      <w:r>
        <w:rPr>
          <w:rFonts w:ascii="Cambria" w:hAnsi="Cambria"/>
          <w:bCs/>
        </w:rPr>
        <w:t>Planning Career night</w:t>
      </w:r>
    </w:p>
    <w:p w14:paraId="5D7C7B80" w14:textId="27E11474" w:rsidR="00402F79" w:rsidRDefault="00402F79" w:rsidP="00402F79">
      <w:pPr>
        <w:pStyle w:val="ListParagraph"/>
        <w:numPr>
          <w:ilvl w:val="1"/>
          <w:numId w:val="1"/>
        </w:numPr>
        <w:rPr>
          <w:rFonts w:ascii="Cambria" w:hAnsi="Cambria"/>
          <w:bCs/>
        </w:rPr>
      </w:pPr>
      <w:r w:rsidRPr="002F4B92">
        <w:rPr>
          <w:rFonts w:ascii="Cambria" w:hAnsi="Cambria"/>
          <w:bCs/>
        </w:rPr>
        <w:t>Dawson</w:t>
      </w:r>
    </w:p>
    <w:p w14:paraId="17C96895" w14:textId="4F3CBE52" w:rsidR="00B244D3" w:rsidRDefault="007B3DFB" w:rsidP="00A9052C">
      <w:pPr>
        <w:pStyle w:val="ListParagraph"/>
        <w:numPr>
          <w:ilvl w:val="2"/>
          <w:numId w:val="1"/>
        </w:numPr>
        <w:rPr>
          <w:rFonts w:ascii="Cambria" w:hAnsi="Cambria"/>
          <w:bCs/>
        </w:rPr>
      </w:pPr>
      <w:r>
        <w:rPr>
          <w:rFonts w:ascii="Cambria" w:hAnsi="Cambria"/>
          <w:bCs/>
        </w:rPr>
        <w:t>Working on clothing</w:t>
      </w:r>
    </w:p>
    <w:p w14:paraId="685E4127" w14:textId="310AE4FB" w:rsidR="007B3DFB" w:rsidRDefault="007B3DFB" w:rsidP="00A9052C">
      <w:pPr>
        <w:pStyle w:val="ListParagraph"/>
        <w:numPr>
          <w:ilvl w:val="2"/>
          <w:numId w:val="1"/>
        </w:numPr>
        <w:rPr>
          <w:rFonts w:ascii="Cambria" w:hAnsi="Cambria"/>
          <w:bCs/>
        </w:rPr>
      </w:pPr>
      <w:r>
        <w:rPr>
          <w:rFonts w:ascii="Cambria" w:hAnsi="Cambria"/>
          <w:bCs/>
        </w:rPr>
        <w:t>Planning talk on Friday</w:t>
      </w:r>
    </w:p>
    <w:p w14:paraId="09FF4A5A" w14:textId="3B758B1E" w:rsidR="007B3DFB" w:rsidRPr="002F4B92" w:rsidRDefault="007B3DFB" w:rsidP="00A9052C">
      <w:pPr>
        <w:pStyle w:val="ListParagraph"/>
        <w:numPr>
          <w:ilvl w:val="2"/>
          <w:numId w:val="1"/>
        </w:numPr>
        <w:rPr>
          <w:rFonts w:ascii="Cambria" w:hAnsi="Cambria"/>
          <w:bCs/>
        </w:rPr>
      </w:pPr>
      <w:r>
        <w:rPr>
          <w:rFonts w:ascii="Cambria" w:hAnsi="Cambria"/>
          <w:bCs/>
        </w:rPr>
        <w:t>Cleaned student lounge</w:t>
      </w:r>
    </w:p>
    <w:p w14:paraId="0B9AB9AA" w14:textId="155A1D14" w:rsidR="00402F79" w:rsidRDefault="00402F79" w:rsidP="00402F79">
      <w:pPr>
        <w:pStyle w:val="ListParagraph"/>
        <w:numPr>
          <w:ilvl w:val="1"/>
          <w:numId w:val="1"/>
        </w:numPr>
        <w:rPr>
          <w:rFonts w:ascii="Cambria" w:hAnsi="Cambria"/>
          <w:bCs/>
        </w:rPr>
      </w:pPr>
      <w:r w:rsidRPr="004F228D">
        <w:rPr>
          <w:rFonts w:ascii="Cambria" w:hAnsi="Cambria"/>
          <w:bCs/>
        </w:rPr>
        <w:t>EPSS</w:t>
      </w:r>
    </w:p>
    <w:p w14:paraId="7C948783" w14:textId="77383571" w:rsidR="002E5AFA" w:rsidRDefault="00FF69E2" w:rsidP="00E70364">
      <w:pPr>
        <w:pStyle w:val="ListParagraph"/>
        <w:numPr>
          <w:ilvl w:val="2"/>
          <w:numId w:val="1"/>
        </w:numPr>
        <w:rPr>
          <w:rFonts w:ascii="Cambria" w:hAnsi="Cambria"/>
          <w:bCs/>
        </w:rPr>
      </w:pPr>
      <w:r>
        <w:rPr>
          <w:rFonts w:ascii="Cambria" w:hAnsi="Cambria"/>
          <w:bCs/>
        </w:rPr>
        <w:t>Held Wine and Cheese</w:t>
      </w:r>
    </w:p>
    <w:p w14:paraId="1A154645" w14:textId="725B95B5" w:rsidR="00B70A62" w:rsidRPr="004F228D" w:rsidRDefault="00B70A62" w:rsidP="00E70364">
      <w:pPr>
        <w:pStyle w:val="ListParagraph"/>
        <w:numPr>
          <w:ilvl w:val="2"/>
          <w:numId w:val="1"/>
        </w:numPr>
        <w:rPr>
          <w:rFonts w:ascii="Cambria" w:hAnsi="Cambria"/>
          <w:bCs/>
        </w:rPr>
      </w:pPr>
      <w:r>
        <w:rPr>
          <w:rFonts w:ascii="Cambria" w:hAnsi="Cambria"/>
          <w:bCs/>
        </w:rPr>
        <w:t xml:space="preserve">Hosting Sustainabeerity </w:t>
      </w:r>
      <w:r w:rsidR="00FF69E2">
        <w:rPr>
          <w:rFonts w:ascii="Cambria" w:hAnsi="Cambria"/>
          <w:bCs/>
        </w:rPr>
        <w:t>and talks</w:t>
      </w:r>
    </w:p>
    <w:p w14:paraId="49D17245" w14:textId="7F91DF46" w:rsidR="00402F79" w:rsidRDefault="00402F79" w:rsidP="00402F79">
      <w:pPr>
        <w:pStyle w:val="ListParagraph"/>
        <w:numPr>
          <w:ilvl w:val="1"/>
          <w:numId w:val="1"/>
        </w:numPr>
        <w:rPr>
          <w:rFonts w:ascii="Cambria" w:hAnsi="Cambria"/>
          <w:bCs/>
        </w:rPr>
      </w:pPr>
      <w:r w:rsidRPr="004F228D">
        <w:rPr>
          <w:rFonts w:ascii="Cambria" w:hAnsi="Cambria"/>
          <w:bCs/>
        </w:rPr>
        <w:t>SIMS</w:t>
      </w:r>
    </w:p>
    <w:p w14:paraId="1A2F777E" w14:textId="173D315F" w:rsidR="00C41973" w:rsidRPr="004F228D" w:rsidRDefault="00FF69E2" w:rsidP="00C41973">
      <w:pPr>
        <w:pStyle w:val="ListParagraph"/>
        <w:numPr>
          <w:ilvl w:val="2"/>
          <w:numId w:val="1"/>
        </w:numPr>
        <w:rPr>
          <w:rFonts w:ascii="Cambria" w:hAnsi="Cambria"/>
          <w:bCs/>
        </w:rPr>
      </w:pPr>
      <w:r>
        <w:rPr>
          <w:rFonts w:ascii="Cambria" w:hAnsi="Cambria"/>
          <w:bCs/>
        </w:rPr>
        <w:t>Planning Brewery Tour, bake sale</w:t>
      </w:r>
    </w:p>
    <w:p w14:paraId="03198DCC" w14:textId="087A4398" w:rsidR="00402F79" w:rsidRDefault="00402F79" w:rsidP="00402F79">
      <w:pPr>
        <w:pStyle w:val="ListParagraph"/>
        <w:numPr>
          <w:ilvl w:val="1"/>
          <w:numId w:val="1"/>
        </w:numPr>
        <w:rPr>
          <w:rFonts w:ascii="Cambria" w:hAnsi="Cambria"/>
          <w:bCs/>
        </w:rPr>
      </w:pPr>
      <w:r w:rsidRPr="004F228D">
        <w:rPr>
          <w:rFonts w:ascii="Cambria" w:hAnsi="Cambria"/>
          <w:bCs/>
        </w:rPr>
        <w:t>MSSDU</w:t>
      </w:r>
    </w:p>
    <w:p w14:paraId="131FFF01" w14:textId="78A00C60" w:rsidR="00AC01D7" w:rsidRDefault="00FF69E2" w:rsidP="00FF69E2">
      <w:pPr>
        <w:pStyle w:val="ListParagraph"/>
        <w:numPr>
          <w:ilvl w:val="2"/>
          <w:numId w:val="1"/>
        </w:numPr>
        <w:rPr>
          <w:rFonts w:ascii="Cambria" w:hAnsi="Cambria"/>
          <w:bCs/>
        </w:rPr>
      </w:pPr>
      <w:r>
        <w:rPr>
          <w:rFonts w:ascii="Cambria" w:hAnsi="Cambria"/>
          <w:bCs/>
        </w:rPr>
        <w:t>Planning clothing order</w:t>
      </w:r>
    </w:p>
    <w:p w14:paraId="06617E97" w14:textId="075EEF80" w:rsidR="00402F79" w:rsidRDefault="00402F79" w:rsidP="00402F79">
      <w:pPr>
        <w:pStyle w:val="ListParagraph"/>
        <w:numPr>
          <w:ilvl w:val="1"/>
          <w:numId w:val="1"/>
        </w:numPr>
        <w:rPr>
          <w:rFonts w:ascii="Cambria" w:hAnsi="Cambria"/>
          <w:bCs/>
        </w:rPr>
      </w:pPr>
      <w:r w:rsidRPr="004F228D">
        <w:rPr>
          <w:rFonts w:ascii="Cambria" w:hAnsi="Cambria"/>
          <w:bCs/>
        </w:rPr>
        <w:t xml:space="preserve">UNS </w:t>
      </w:r>
    </w:p>
    <w:p w14:paraId="00E614F1" w14:textId="098CDED3" w:rsidR="00CF4394" w:rsidRDefault="007B069B" w:rsidP="001257C7">
      <w:pPr>
        <w:pStyle w:val="ListParagraph"/>
        <w:numPr>
          <w:ilvl w:val="2"/>
          <w:numId w:val="1"/>
        </w:numPr>
        <w:rPr>
          <w:rFonts w:ascii="Cambria" w:hAnsi="Cambria"/>
          <w:bCs/>
        </w:rPr>
      </w:pPr>
      <w:r>
        <w:rPr>
          <w:rFonts w:ascii="Cambria" w:hAnsi="Cambria"/>
          <w:bCs/>
        </w:rPr>
        <w:t>Plannign events for brain Awareness week</w:t>
      </w:r>
    </w:p>
    <w:p w14:paraId="7C4D0204" w14:textId="67F04A72" w:rsidR="007B069B" w:rsidRPr="00CF4394" w:rsidRDefault="00C52FDB" w:rsidP="001257C7">
      <w:pPr>
        <w:pStyle w:val="ListParagraph"/>
        <w:numPr>
          <w:ilvl w:val="2"/>
          <w:numId w:val="1"/>
        </w:numPr>
        <w:rPr>
          <w:rFonts w:ascii="Cambria" w:hAnsi="Cambria"/>
          <w:bCs/>
        </w:rPr>
      </w:pPr>
      <w:r>
        <w:rPr>
          <w:rFonts w:ascii="Cambria" w:hAnsi="Cambria"/>
          <w:bCs/>
        </w:rPr>
        <w:t>Hosted Journal Club and NeuroBeer</w:t>
      </w:r>
    </w:p>
    <w:p w14:paraId="1D2DCDBA" w14:textId="01FDF9A7" w:rsidR="00CD754F" w:rsidRDefault="00CD754F" w:rsidP="00CD754F">
      <w:pPr>
        <w:pStyle w:val="ListParagraph"/>
        <w:numPr>
          <w:ilvl w:val="1"/>
          <w:numId w:val="1"/>
        </w:numPr>
        <w:rPr>
          <w:rFonts w:ascii="Cambria" w:hAnsi="Cambria"/>
          <w:bCs/>
        </w:rPr>
      </w:pPr>
      <w:r w:rsidRPr="002378D4">
        <w:rPr>
          <w:rFonts w:ascii="Cambria" w:hAnsi="Cambria"/>
          <w:bCs/>
        </w:rPr>
        <w:t>First Year Rep</w:t>
      </w:r>
    </w:p>
    <w:p w14:paraId="075F239C" w14:textId="5C40A2E8" w:rsidR="00CF4394" w:rsidRDefault="00453373" w:rsidP="00CF4394">
      <w:pPr>
        <w:pStyle w:val="ListParagraph"/>
        <w:numPr>
          <w:ilvl w:val="2"/>
          <w:numId w:val="1"/>
        </w:numPr>
        <w:rPr>
          <w:rFonts w:ascii="Cambria" w:hAnsi="Cambria"/>
          <w:bCs/>
        </w:rPr>
      </w:pPr>
      <w:r>
        <w:rPr>
          <w:rFonts w:ascii="Cambria" w:hAnsi="Cambria"/>
          <w:bCs/>
        </w:rPr>
        <w:t>Planning general meeting</w:t>
      </w:r>
    </w:p>
    <w:p w14:paraId="36B676EC" w14:textId="480BBD4B" w:rsidR="00453373" w:rsidRDefault="00453373" w:rsidP="00CF4394">
      <w:pPr>
        <w:pStyle w:val="ListParagraph"/>
        <w:numPr>
          <w:ilvl w:val="2"/>
          <w:numId w:val="1"/>
        </w:numPr>
        <w:rPr>
          <w:rFonts w:ascii="Cambria" w:hAnsi="Cambria"/>
          <w:bCs/>
        </w:rPr>
      </w:pPr>
      <w:r>
        <w:rPr>
          <w:rFonts w:ascii="Cambria" w:hAnsi="Cambria"/>
          <w:bCs/>
        </w:rPr>
        <w:t>Attended Gala</w:t>
      </w:r>
    </w:p>
    <w:p w14:paraId="2AC4BBD8" w14:textId="77777777" w:rsidR="00CD754F" w:rsidRDefault="00CD754F" w:rsidP="00CD754F">
      <w:pPr>
        <w:pStyle w:val="ListParagraph"/>
        <w:numPr>
          <w:ilvl w:val="1"/>
          <w:numId w:val="1"/>
        </w:numPr>
        <w:rPr>
          <w:rFonts w:ascii="Cambria" w:hAnsi="Cambria"/>
          <w:bCs/>
        </w:rPr>
      </w:pPr>
      <w:r w:rsidRPr="002378D4">
        <w:rPr>
          <w:rFonts w:ascii="Cambria" w:hAnsi="Cambria"/>
          <w:bCs/>
        </w:rPr>
        <w:t>DISP Rep</w:t>
      </w:r>
    </w:p>
    <w:p w14:paraId="1F17D45D" w14:textId="368328D8" w:rsidR="00687978" w:rsidRDefault="00FD683F" w:rsidP="00CD754F">
      <w:pPr>
        <w:pStyle w:val="ListParagraph"/>
        <w:numPr>
          <w:ilvl w:val="2"/>
          <w:numId w:val="1"/>
        </w:numPr>
        <w:rPr>
          <w:rFonts w:ascii="Cambria" w:hAnsi="Cambria"/>
          <w:bCs/>
        </w:rPr>
      </w:pPr>
      <w:r>
        <w:rPr>
          <w:rFonts w:ascii="Cambria" w:hAnsi="Cambria"/>
          <w:bCs/>
        </w:rPr>
        <w:t>Got clothng</w:t>
      </w:r>
    </w:p>
    <w:p w14:paraId="0509572E" w14:textId="77777777" w:rsidR="00CF4394" w:rsidRPr="005113C5" w:rsidRDefault="00CF4394" w:rsidP="00CF4394">
      <w:pPr>
        <w:pStyle w:val="ListParagraph"/>
        <w:numPr>
          <w:ilvl w:val="1"/>
          <w:numId w:val="1"/>
        </w:numPr>
        <w:rPr>
          <w:rFonts w:ascii="Cambria" w:hAnsi="Cambria"/>
          <w:bCs/>
        </w:rPr>
      </w:pPr>
      <w:r w:rsidRPr="005113C5">
        <w:rPr>
          <w:rFonts w:ascii="Cambria" w:hAnsi="Cambria"/>
          <w:bCs/>
        </w:rPr>
        <w:t>Environmental Affairs</w:t>
      </w:r>
    </w:p>
    <w:p w14:paraId="526240E6" w14:textId="77CE72D9" w:rsidR="00CF4394" w:rsidRDefault="00293B16" w:rsidP="00CF4394">
      <w:pPr>
        <w:pStyle w:val="ListParagraph"/>
        <w:numPr>
          <w:ilvl w:val="2"/>
          <w:numId w:val="1"/>
        </w:numPr>
        <w:rPr>
          <w:rFonts w:ascii="Cambria" w:hAnsi="Cambria"/>
          <w:bCs/>
        </w:rPr>
      </w:pPr>
      <w:r>
        <w:rPr>
          <w:rFonts w:ascii="Cambria" w:hAnsi="Cambria"/>
          <w:bCs/>
        </w:rPr>
        <w:t xml:space="preserve">Finished </w:t>
      </w:r>
      <w:r w:rsidR="00FD683F">
        <w:rPr>
          <w:rFonts w:ascii="Cambria" w:hAnsi="Cambria"/>
          <w:bCs/>
        </w:rPr>
        <w:t>Green Grant applications</w:t>
      </w:r>
    </w:p>
    <w:p w14:paraId="60D964B6" w14:textId="4B6EF1E4" w:rsidR="00FD683F" w:rsidRDefault="00F62B7F" w:rsidP="00CF4394">
      <w:pPr>
        <w:pStyle w:val="ListParagraph"/>
        <w:numPr>
          <w:ilvl w:val="2"/>
          <w:numId w:val="1"/>
        </w:numPr>
        <w:rPr>
          <w:rFonts w:ascii="Cambria" w:hAnsi="Cambria"/>
          <w:bCs/>
        </w:rPr>
      </w:pPr>
      <w:r>
        <w:rPr>
          <w:rFonts w:ascii="Cambria" w:hAnsi="Cambria"/>
          <w:bCs/>
        </w:rPr>
        <w:t>Green event, March 29</w:t>
      </w:r>
      <w:r w:rsidRPr="00F62B7F">
        <w:rPr>
          <w:rFonts w:ascii="Cambria" w:hAnsi="Cambria"/>
          <w:bCs/>
          <w:vertAlign w:val="superscript"/>
        </w:rPr>
        <w:t>th</w:t>
      </w:r>
      <w:r>
        <w:rPr>
          <w:rFonts w:ascii="Cambria" w:hAnsi="Cambria"/>
          <w:bCs/>
        </w:rPr>
        <w:t xml:space="preserve">, 7pm </w:t>
      </w:r>
    </w:p>
    <w:p w14:paraId="7A42902A" w14:textId="4CE04DF9" w:rsidR="000010A5" w:rsidRDefault="008F0212" w:rsidP="000010A5">
      <w:pPr>
        <w:pStyle w:val="ListParagraph"/>
        <w:numPr>
          <w:ilvl w:val="3"/>
          <w:numId w:val="1"/>
        </w:numPr>
        <w:rPr>
          <w:rFonts w:ascii="Cambria" w:hAnsi="Cambria"/>
          <w:bCs/>
        </w:rPr>
      </w:pPr>
      <w:r>
        <w:rPr>
          <w:rFonts w:ascii="Cambria" w:hAnsi="Cambria"/>
          <w:bCs/>
        </w:rPr>
        <w:t>Green giveway</w:t>
      </w:r>
    </w:p>
    <w:p w14:paraId="5D035E85" w14:textId="74CDAFBF" w:rsidR="00CF4394" w:rsidRDefault="00CF4394" w:rsidP="00CF4394">
      <w:pPr>
        <w:pStyle w:val="ListParagraph"/>
        <w:numPr>
          <w:ilvl w:val="1"/>
          <w:numId w:val="1"/>
        </w:numPr>
        <w:rPr>
          <w:rFonts w:ascii="Cambria" w:hAnsi="Cambria"/>
          <w:bCs/>
        </w:rPr>
      </w:pPr>
      <w:r>
        <w:rPr>
          <w:rFonts w:ascii="Cambria" w:hAnsi="Cambria"/>
          <w:bCs/>
        </w:rPr>
        <w:t>King’s Rep</w:t>
      </w:r>
    </w:p>
    <w:p w14:paraId="11DC367D" w14:textId="342B6E28" w:rsidR="00CF4394" w:rsidRDefault="008F0212" w:rsidP="00CF4394">
      <w:pPr>
        <w:pStyle w:val="ListParagraph"/>
        <w:numPr>
          <w:ilvl w:val="2"/>
          <w:numId w:val="1"/>
        </w:numPr>
        <w:rPr>
          <w:rFonts w:ascii="Cambria" w:hAnsi="Cambria"/>
          <w:bCs/>
        </w:rPr>
      </w:pPr>
      <w:r>
        <w:rPr>
          <w:rFonts w:ascii="Cambria" w:hAnsi="Cambria"/>
          <w:bCs/>
        </w:rPr>
        <w:t>Absent</w:t>
      </w:r>
    </w:p>
    <w:p w14:paraId="0EBBCB54" w14:textId="77777777" w:rsidR="00CF4394" w:rsidRDefault="00CF4394" w:rsidP="00CF4394">
      <w:pPr>
        <w:pStyle w:val="ListParagraph"/>
        <w:numPr>
          <w:ilvl w:val="1"/>
          <w:numId w:val="1"/>
        </w:numPr>
        <w:rPr>
          <w:rFonts w:ascii="Cambria" w:hAnsi="Cambria"/>
          <w:bCs/>
        </w:rPr>
      </w:pPr>
      <w:r w:rsidRPr="00B5356F">
        <w:rPr>
          <w:rFonts w:ascii="Cambria" w:hAnsi="Cambria"/>
          <w:bCs/>
        </w:rPr>
        <w:t>DSU Rep</w:t>
      </w:r>
    </w:p>
    <w:p w14:paraId="0EBDCAD5" w14:textId="67DF9C69" w:rsidR="000C2429" w:rsidRPr="00A1289A" w:rsidRDefault="008F0212" w:rsidP="008F0212">
      <w:pPr>
        <w:pStyle w:val="ListParagraph"/>
        <w:numPr>
          <w:ilvl w:val="2"/>
          <w:numId w:val="1"/>
        </w:numPr>
        <w:rPr>
          <w:rFonts w:ascii="Cambria" w:hAnsi="Cambria"/>
          <w:bCs/>
        </w:rPr>
      </w:pPr>
      <w:r>
        <w:rPr>
          <w:rFonts w:ascii="Cambria" w:hAnsi="Cambria"/>
          <w:bCs/>
        </w:rPr>
        <w:t>Presented earlier</w:t>
      </w:r>
    </w:p>
    <w:p w14:paraId="449512D5" w14:textId="77777777" w:rsidR="00687978" w:rsidRDefault="00687978" w:rsidP="00687978">
      <w:pPr>
        <w:pStyle w:val="ListParagraph"/>
        <w:numPr>
          <w:ilvl w:val="1"/>
          <w:numId w:val="1"/>
        </w:numPr>
        <w:rPr>
          <w:rFonts w:ascii="Cambria" w:hAnsi="Cambria"/>
          <w:bCs/>
        </w:rPr>
      </w:pPr>
      <w:r w:rsidRPr="00890427">
        <w:rPr>
          <w:rFonts w:ascii="Cambria" w:hAnsi="Cambria"/>
          <w:bCs/>
        </w:rPr>
        <w:t>Senate Rep</w:t>
      </w:r>
    </w:p>
    <w:p w14:paraId="2845E9F9" w14:textId="340CB938" w:rsidR="00CD754F" w:rsidRDefault="000B7D97" w:rsidP="00687978">
      <w:pPr>
        <w:pStyle w:val="ListParagraph"/>
        <w:numPr>
          <w:ilvl w:val="2"/>
          <w:numId w:val="1"/>
        </w:numPr>
        <w:rPr>
          <w:rFonts w:ascii="Cambria" w:hAnsi="Cambria"/>
          <w:bCs/>
        </w:rPr>
      </w:pPr>
      <w:r>
        <w:rPr>
          <w:rFonts w:ascii="Cambria" w:hAnsi="Cambria"/>
          <w:bCs/>
        </w:rPr>
        <w:t>Rescheudling meeting due to events in Quebec</w:t>
      </w:r>
    </w:p>
    <w:p w14:paraId="672A6C36" w14:textId="5105E153" w:rsidR="000B7D97" w:rsidRDefault="00E76643" w:rsidP="00687978">
      <w:pPr>
        <w:pStyle w:val="ListParagraph"/>
        <w:numPr>
          <w:ilvl w:val="2"/>
          <w:numId w:val="1"/>
        </w:numPr>
        <w:rPr>
          <w:rFonts w:ascii="Cambria" w:hAnsi="Cambria"/>
          <w:bCs/>
        </w:rPr>
      </w:pPr>
      <w:r>
        <w:rPr>
          <w:rFonts w:ascii="Cambria" w:hAnsi="Cambria"/>
          <w:bCs/>
        </w:rPr>
        <w:t>Emailing the VP f</w:t>
      </w:r>
      <w:r w:rsidR="00F131A9">
        <w:rPr>
          <w:rFonts w:ascii="Cambria" w:hAnsi="Cambria"/>
          <w:bCs/>
        </w:rPr>
        <w:t>or updates about the Senate mee</w:t>
      </w:r>
      <w:r>
        <w:rPr>
          <w:rFonts w:ascii="Cambria" w:hAnsi="Cambria"/>
          <w:bCs/>
        </w:rPr>
        <w:t>ting</w:t>
      </w:r>
      <w:r w:rsidR="00460E34">
        <w:rPr>
          <w:rFonts w:ascii="Cambria" w:hAnsi="Cambria"/>
          <w:bCs/>
        </w:rPr>
        <w:t>s which cannot be attended</w:t>
      </w:r>
    </w:p>
    <w:p w14:paraId="69A20989" w14:textId="7ABF8D98" w:rsidR="00F46C09" w:rsidRPr="00890427" w:rsidRDefault="00F46C09" w:rsidP="00F46C09">
      <w:pPr>
        <w:pStyle w:val="ListParagraph"/>
        <w:numPr>
          <w:ilvl w:val="3"/>
          <w:numId w:val="1"/>
        </w:numPr>
        <w:rPr>
          <w:rFonts w:ascii="Cambria" w:hAnsi="Cambria"/>
          <w:bCs/>
        </w:rPr>
      </w:pPr>
      <w:r>
        <w:rPr>
          <w:rFonts w:ascii="Cambria" w:hAnsi="Cambria"/>
          <w:bCs/>
        </w:rPr>
        <w:t>Allister: Are meetings public</w:t>
      </w:r>
    </w:p>
    <w:p w14:paraId="79488A63" w14:textId="397570D2" w:rsidR="00402F79" w:rsidRPr="00890427" w:rsidRDefault="00402F79" w:rsidP="00402F79">
      <w:pPr>
        <w:pStyle w:val="ListParagraph"/>
        <w:numPr>
          <w:ilvl w:val="0"/>
          <w:numId w:val="1"/>
        </w:numPr>
        <w:ind w:left="720"/>
        <w:rPr>
          <w:rFonts w:ascii="Cambria" w:hAnsi="Cambria"/>
          <w:b/>
          <w:bCs/>
        </w:rPr>
      </w:pPr>
      <w:r w:rsidRPr="00890427">
        <w:rPr>
          <w:rFonts w:ascii="Cambria" w:hAnsi="Cambria"/>
          <w:b/>
          <w:bCs/>
        </w:rPr>
        <w:t>Announcements and Question Period;</w:t>
      </w:r>
    </w:p>
    <w:p w14:paraId="41729643" w14:textId="6A04A8E1" w:rsidR="002E032E" w:rsidRDefault="00720C08" w:rsidP="00EE3205">
      <w:pPr>
        <w:pStyle w:val="ListParagraph"/>
        <w:numPr>
          <w:ilvl w:val="1"/>
          <w:numId w:val="1"/>
        </w:numPr>
        <w:rPr>
          <w:rFonts w:ascii="Cambria" w:hAnsi="Cambria"/>
          <w:bCs/>
        </w:rPr>
      </w:pPr>
      <w:r>
        <w:rPr>
          <w:rFonts w:ascii="Cambria" w:hAnsi="Cambria"/>
          <w:bCs/>
        </w:rPr>
        <w:t xml:space="preserve">Renee: </w:t>
      </w:r>
      <w:r w:rsidR="007E6F52">
        <w:rPr>
          <w:rFonts w:ascii="Cambria" w:hAnsi="Cambria"/>
          <w:bCs/>
        </w:rPr>
        <w:t>Who do we go to for adverting?</w:t>
      </w:r>
    </w:p>
    <w:p w14:paraId="4FCFAB42" w14:textId="6CCF9E69" w:rsidR="007E6F52" w:rsidRDefault="007E6F52" w:rsidP="007E6F52">
      <w:pPr>
        <w:pStyle w:val="ListParagraph"/>
        <w:numPr>
          <w:ilvl w:val="2"/>
          <w:numId w:val="1"/>
        </w:numPr>
        <w:rPr>
          <w:rFonts w:ascii="Cambria" w:hAnsi="Cambria"/>
          <w:bCs/>
        </w:rPr>
      </w:pPr>
      <w:r>
        <w:rPr>
          <w:rFonts w:ascii="Cambria" w:hAnsi="Cambria"/>
          <w:bCs/>
        </w:rPr>
        <w:t>Mike: Mike.</w:t>
      </w:r>
    </w:p>
    <w:p w14:paraId="798F5ED8" w14:textId="41872B1F" w:rsidR="007E6F52" w:rsidRDefault="007E6F52" w:rsidP="00EE3205">
      <w:pPr>
        <w:pStyle w:val="ListParagraph"/>
        <w:numPr>
          <w:ilvl w:val="1"/>
          <w:numId w:val="1"/>
        </w:numPr>
        <w:rPr>
          <w:rFonts w:ascii="Cambria" w:hAnsi="Cambria"/>
          <w:bCs/>
        </w:rPr>
      </w:pPr>
      <w:r>
        <w:rPr>
          <w:rFonts w:ascii="Cambria" w:hAnsi="Cambria"/>
          <w:bCs/>
        </w:rPr>
        <w:lastRenderedPageBreak/>
        <w:t xml:space="preserve">Allister: Next meeting is in </w:t>
      </w:r>
      <w:r w:rsidR="00473914">
        <w:rPr>
          <w:rFonts w:ascii="Cambria" w:hAnsi="Cambria"/>
          <w:bCs/>
        </w:rPr>
        <w:t xml:space="preserve">SUB room </w:t>
      </w:r>
      <w:r>
        <w:rPr>
          <w:rFonts w:ascii="Cambria" w:hAnsi="Cambria"/>
          <w:bCs/>
        </w:rPr>
        <w:t>303</w:t>
      </w:r>
      <w:r w:rsidR="00473914">
        <w:rPr>
          <w:rFonts w:ascii="Cambria" w:hAnsi="Cambria"/>
          <w:bCs/>
        </w:rPr>
        <w:t>.</w:t>
      </w:r>
    </w:p>
    <w:p w14:paraId="433B7173" w14:textId="126C1B0B" w:rsidR="007E6F52" w:rsidRDefault="00A72E9E" w:rsidP="00EE3205">
      <w:pPr>
        <w:pStyle w:val="ListParagraph"/>
        <w:numPr>
          <w:ilvl w:val="1"/>
          <w:numId w:val="1"/>
        </w:numPr>
        <w:rPr>
          <w:rFonts w:ascii="Cambria" w:hAnsi="Cambria"/>
          <w:bCs/>
        </w:rPr>
      </w:pPr>
      <w:r>
        <w:rPr>
          <w:rFonts w:ascii="Cambria" w:hAnsi="Cambria"/>
          <w:bCs/>
        </w:rPr>
        <w:t>Vihbu: DalLead</w:t>
      </w:r>
      <w:r w:rsidR="00FC3695">
        <w:rPr>
          <w:rFonts w:ascii="Cambria" w:hAnsi="Cambria"/>
          <w:bCs/>
        </w:rPr>
        <w:t xml:space="preserve"> is Saturday. If you would like to </w:t>
      </w:r>
      <w:r w:rsidR="002E059B">
        <w:rPr>
          <w:rFonts w:ascii="Cambria" w:hAnsi="Cambria"/>
          <w:bCs/>
        </w:rPr>
        <w:t xml:space="preserve">go as part of DSS, you get a discount for </w:t>
      </w:r>
    </w:p>
    <w:p w14:paraId="5856233A" w14:textId="7EEFB591" w:rsidR="00022BA8" w:rsidRDefault="00022BA8" w:rsidP="00EE3205">
      <w:pPr>
        <w:pStyle w:val="ListParagraph"/>
        <w:numPr>
          <w:ilvl w:val="1"/>
          <w:numId w:val="1"/>
        </w:numPr>
        <w:rPr>
          <w:rFonts w:ascii="Cambria" w:hAnsi="Cambria"/>
          <w:bCs/>
        </w:rPr>
      </w:pPr>
      <w:r>
        <w:rPr>
          <w:rFonts w:ascii="Cambria" w:hAnsi="Cambria"/>
          <w:bCs/>
        </w:rPr>
        <w:t>Nic: Constitution committee meeting after this meeting.</w:t>
      </w:r>
    </w:p>
    <w:p w14:paraId="6EF1E92E" w14:textId="77777777" w:rsidR="00402F79" w:rsidRPr="00890427" w:rsidRDefault="00402F79" w:rsidP="00402F79">
      <w:pPr>
        <w:pStyle w:val="ListParagraph"/>
        <w:numPr>
          <w:ilvl w:val="0"/>
          <w:numId w:val="1"/>
        </w:numPr>
        <w:ind w:left="720"/>
        <w:rPr>
          <w:rFonts w:ascii="Cambria" w:hAnsi="Cambria"/>
          <w:b/>
          <w:bCs/>
        </w:rPr>
      </w:pPr>
      <w:bookmarkStart w:id="0" w:name="_GoBack"/>
      <w:bookmarkEnd w:id="0"/>
      <w:r w:rsidRPr="00890427">
        <w:rPr>
          <w:rFonts w:ascii="Cambria" w:hAnsi="Cambria"/>
          <w:b/>
          <w:bCs/>
        </w:rPr>
        <w:t xml:space="preserve">Notices of Motion; </w:t>
      </w:r>
    </w:p>
    <w:p w14:paraId="518B753B" w14:textId="77777777" w:rsidR="00402F79" w:rsidRPr="00B95A80" w:rsidRDefault="00402F79" w:rsidP="00402F79">
      <w:pPr>
        <w:pStyle w:val="ListParagraph"/>
        <w:numPr>
          <w:ilvl w:val="0"/>
          <w:numId w:val="1"/>
        </w:numPr>
        <w:ind w:left="720"/>
        <w:rPr>
          <w:rFonts w:ascii="Cambria" w:hAnsi="Cambria"/>
          <w:b/>
          <w:bCs/>
        </w:rPr>
      </w:pPr>
      <w:r w:rsidRPr="00890427">
        <w:rPr>
          <w:rFonts w:ascii="Cambria" w:hAnsi="Cambria"/>
          <w:b/>
          <w:bCs/>
        </w:rPr>
        <w:t>Adjournment</w:t>
      </w:r>
      <w:r w:rsidRPr="00B95A80">
        <w:rPr>
          <w:rFonts w:ascii="Cambria" w:hAnsi="Cambria"/>
          <w:b/>
          <w:bCs/>
        </w:rPr>
        <w:t xml:space="preserve">. </w:t>
      </w:r>
    </w:p>
    <w:p w14:paraId="499842B2" w14:textId="01DDDB52" w:rsidR="0069749C" w:rsidRPr="00BA6C9F" w:rsidRDefault="00BA6C9F" w:rsidP="00BA6C9F">
      <w:pPr>
        <w:pStyle w:val="ListParagraph"/>
        <w:numPr>
          <w:ilvl w:val="1"/>
          <w:numId w:val="1"/>
        </w:numPr>
        <w:rPr>
          <w:rFonts w:ascii="Cambria" w:hAnsi="Cambria"/>
          <w:bCs/>
        </w:rPr>
      </w:pPr>
      <w:r w:rsidRPr="00B95A80">
        <w:rPr>
          <w:rFonts w:ascii="Cambria" w:hAnsi="Cambria"/>
          <w:bCs/>
        </w:rPr>
        <w:t>M</w:t>
      </w:r>
      <w:r w:rsidR="00CF5338" w:rsidRPr="00B95A80">
        <w:rPr>
          <w:rFonts w:ascii="Cambria" w:hAnsi="Cambria"/>
          <w:bCs/>
        </w:rPr>
        <w:t>otion by</w:t>
      </w:r>
      <w:r w:rsidR="00F72C58" w:rsidRPr="00B95A80">
        <w:rPr>
          <w:rFonts w:ascii="Cambria" w:hAnsi="Cambria"/>
          <w:bCs/>
        </w:rPr>
        <w:t xml:space="preserve"> Kasey</w:t>
      </w:r>
      <w:r w:rsidRPr="00B95A80">
        <w:rPr>
          <w:rFonts w:ascii="Cambria" w:hAnsi="Cambria"/>
          <w:bCs/>
        </w:rPr>
        <w:t xml:space="preserve"> to adjourn the </w:t>
      </w:r>
      <w:r>
        <w:rPr>
          <w:rFonts w:ascii="Cambria" w:hAnsi="Cambria"/>
          <w:bCs/>
        </w:rPr>
        <w:t>meeting</w:t>
      </w:r>
      <w:r w:rsidR="00CF5338" w:rsidRPr="00BA6C9F">
        <w:rPr>
          <w:rFonts w:ascii="Cambria" w:hAnsi="Cambria"/>
          <w:bCs/>
        </w:rPr>
        <w:t xml:space="preserve">, seconded </w:t>
      </w:r>
      <w:r w:rsidRPr="00BA6C9F">
        <w:rPr>
          <w:rFonts w:ascii="Cambria" w:hAnsi="Cambria"/>
          <w:bCs/>
        </w:rPr>
        <w:t>by</w:t>
      </w:r>
      <w:r w:rsidR="00CF5338" w:rsidRPr="00BA6C9F">
        <w:rPr>
          <w:rFonts w:ascii="Cambria" w:hAnsi="Cambria"/>
          <w:bCs/>
        </w:rPr>
        <w:t xml:space="preserve"> </w:t>
      </w:r>
      <w:r w:rsidR="00B70C49">
        <w:rPr>
          <w:rFonts w:ascii="Cambria" w:hAnsi="Cambria"/>
          <w:bCs/>
        </w:rPr>
        <w:t>Tora</w:t>
      </w:r>
      <w:r>
        <w:rPr>
          <w:rFonts w:ascii="Cambria" w:hAnsi="Cambria"/>
          <w:bCs/>
        </w:rPr>
        <w:t>, passed</w:t>
      </w:r>
    </w:p>
    <w:sectPr w:rsidR="0069749C" w:rsidRPr="00BA6C9F" w:rsidSect="005772C0">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2FE45D" w14:textId="77777777" w:rsidR="00F56603" w:rsidRDefault="00F56603" w:rsidP="002C7FAC">
      <w:r>
        <w:separator/>
      </w:r>
    </w:p>
  </w:endnote>
  <w:endnote w:type="continuationSeparator" w:id="0">
    <w:p w14:paraId="6E9A04B0" w14:textId="77777777" w:rsidR="00F56603" w:rsidRDefault="00F56603" w:rsidP="002C7F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4E"/>
    <w:family w:val="auto"/>
    <w:pitch w:val="variable"/>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7826B1" w14:textId="77777777" w:rsidR="00F56603" w:rsidRDefault="00F56603" w:rsidP="002C7FAC">
      <w:r>
        <w:separator/>
      </w:r>
    </w:p>
  </w:footnote>
  <w:footnote w:type="continuationSeparator" w:id="0">
    <w:p w14:paraId="69E6D705" w14:textId="77777777" w:rsidR="00F56603" w:rsidRDefault="00F56603" w:rsidP="002C7F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16E51"/>
    <w:multiLevelType w:val="multilevel"/>
    <w:tmpl w:val="E758C06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8B2A30"/>
    <w:multiLevelType w:val="multilevel"/>
    <w:tmpl w:val="73BEB6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34A57"/>
    <w:multiLevelType w:val="multilevel"/>
    <w:tmpl w:val="6C5EE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6C7F27"/>
    <w:multiLevelType w:val="multilevel"/>
    <w:tmpl w:val="B322C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C101CE"/>
    <w:multiLevelType w:val="multilevel"/>
    <w:tmpl w:val="D9C868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1D0B8A"/>
    <w:multiLevelType w:val="multilevel"/>
    <w:tmpl w:val="A0D6B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D61B5A"/>
    <w:multiLevelType w:val="multilevel"/>
    <w:tmpl w:val="0C383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4628A0"/>
    <w:multiLevelType w:val="multilevel"/>
    <w:tmpl w:val="68700E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AC07F6"/>
    <w:multiLevelType w:val="multilevel"/>
    <w:tmpl w:val="4A4A7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483FE2"/>
    <w:multiLevelType w:val="multilevel"/>
    <w:tmpl w:val="1DE8BA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C76AAD"/>
    <w:multiLevelType w:val="multilevel"/>
    <w:tmpl w:val="59E63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F01C50"/>
    <w:multiLevelType w:val="multilevel"/>
    <w:tmpl w:val="C026E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967635"/>
    <w:multiLevelType w:val="multilevel"/>
    <w:tmpl w:val="48460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3A7E75"/>
    <w:multiLevelType w:val="multilevel"/>
    <w:tmpl w:val="2D0A2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1D66D0"/>
    <w:multiLevelType w:val="multilevel"/>
    <w:tmpl w:val="0414B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536968"/>
    <w:multiLevelType w:val="multilevel"/>
    <w:tmpl w:val="020CDA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A305F9"/>
    <w:multiLevelType w:val="multilevel"/>
    <w:tmpl w:val="84D2FFC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0221A87"/>
    <w:multiLevelType w:val="multilevel"/>
    <w:tmpl w:val="C1DEE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E251C4"/>
    <w:multiLevelType w:val="multilevel"/>
    <w:tmpl w:val="156C1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323F33"/>
    <w:multiLevelType w:val="multilevel"/>
    <w:tmpl w:val="6E82F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700A0C"/>
    <w:multiLevelType w:val="multilevel"/>
    <w:tmpl w:val="1E784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3C472DA"/>
    <w:multiLevelType w:val="multilevel"/>
    <w:tmpl w:val="BA9A5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48E462D"/>
    <w:multiLevelType w:val="multilevel"/>
    <w:tmpl w:val="E2347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77541E"/>
    <w:multiLevelType w:val="multilevel"/>
    <w:tmpl w:val="72AA55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9054C68"/>
    <w:multiLevelType w:val="multilevel"/>
    <w:tmpl w:val="F2F42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D0556AB"/>
    <w:multiLevelType w:val="multilevel"/>
    <w:tmpl w:val="30FA3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C72410"/>
    <w:multiLevelType w:val="multilevel"/>
    <w:tmpl w:val="7EE46D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0E7E14"/>
    <w:multiLevelType w:val="hybridMultilevel"/>
    <w:tmpl w:val="7892F9E2"/>
    <w:lvl w:ilvl="0" w:tplc="0409000F">
      <w:start w:val="1"/>
      <w:numFmt w:val="decimal"/>
      <w:lvlText w:val="%1."/>
      <w:lvlJc w:val="left"/>
      <w:pPr>
        <w:ind w:left="786" w:hanging="360"/>
      </w:pPr>
      <w:rPr>
        <w:rFonts w:hint="default"/>
      </w:rPr>
    </w:lvl>
    <w:lvl w:ilvl="1" w:tplc="04090019">
      <w:start w:val="1"/>
      <w:numFmt w:val="lowerLetter"/>
      <w:lvlText w:val="%2."/>
      <w:lvlJc w:val="left"/>
      <w:pPr>
        <w:ind w:left="1440" w:hanging="360"/>
      </w:pPr>
    </w:lvl>
    <w:lvl w:ilvl="2" w:tplc="1EB20E04">
      <w:start w:val="1"/>
      <w:numFmt w:val="lowerRoman"/>
      <w:lvlText w:val="%3."/>
      <w:lvlJc w:val="right"/>
      <w:pPr>
        <w:ind w:left="2160" w:hanging="180"/>
      </w:pPr>
      <w:rPr>
        <w:rFonts w:asciiTheme="minorHAnsi" w:eastAsiaTheme="minorEastAsia" w:hAnsiTheme="minorHAnsi" w:cstheme="minorBidi"/>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250B21"/>
    <w:multiLevelType w:val="multilevel"/>
    <w:tmpl w:val="4AB227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A213216"/>
    <w:multiLevelType w:val="multilevel"/>
    <w:tmpl w:val="58F8B7F2"/>
    <w:lvl w:ilvl="0">
      <w:start w:val="1"/>
      <w:numFmt w:val="decimal"/>
      <w:lvlText w:val="%1."/>
      <w:lvlJc w:val="left"/>
      <w:pPr>
        <w:tabs>
          <w:tab w:val="num" w:pos="0"/>
        </w:tabs>
        <w:ind w:left="0" w:hanging="360"/>
      </w:pPr>
    </w:lvl>
    <w:lvl w:ilvl="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30" w15:restartNumberingAfterBreak="0">
    <w:nsid w:val="73FF5C5D"/>
    <w:multiLevelType w:val="multilevel"/>
    <w:tmpl w:val="6480F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4C92586"/>
    <w:multiLevelType w:val="multilevel"/>
    <w:tmpl w:val="8F788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A663BC"/>
    <w:multiLevelType w:val="multilevel"/>
    <w:tmpl w:val="CF78E0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25"/>
  </w:num>
  <w:num w:numId="3">
    <w:abstractNumId w:val="31"/>
  </w:num>
  <w:num w:numId="4">
    <w:abstractNumId w:val="3"/>
  </w:num>
  <w:num w:numId="5">
    <w:abstractNumId w:val="5"/>
  </w:num>
  <w:num w:numId="6">
    <w:abstractNumId w:val="29"/>
  </w:num>
  <w:num w:numId="7">
    <w:abstractNumId w:val="29"/>
    <w:lvlOverride w:ilvl="1">
      <w:lvl w:ilvl="1">
        <w:numFmt w:val="lowerLetter"/>
        <w:lvlText w:val="%2."/>
        <w:lvlJc w:val="left"/>
      </w:lvl>
    </w:lvlOverride>
  </w:num>
  <w:num w:numId="8">
    <w:abstractNumId w:val="29"/>
    <w:lvlOverride w:ilvl="1">
      <w:lvl w:ilvl="1">
        <w:numFmt w:val="lowerLetter"/>
        <w:lvlText w:val="%2."/>
        <w:lvlJc w:val="left"/>
      </w:lvl>
    </w:lvlOverride>
  </w:num>
  <w:num w:numId="9">
    <w:abstractNumId w:val="29"/>
    <w:lvlOverride w:ilvl="1">
      <w:lvl w:ilvl="1">
        <w:numFmt w:val="lowerLetter"/>
        <w:lvlText w:val="%2."/>
        <w:lvlJc w:val="left"/>
      </w:lvl>
    </w:lvlOverride>
  </w:num>
  <w:num w:numId="10">
    <w:abstractNumId w:val="29"/>
    <w:lvlOverride w:ilvl="1">
      <w:lvl w:ilvl="1">
        <w:numFmt w:val="lowerLetter"/>
        <w:lvlText w:val="%2."/>
        <w:lvlJc w:val="left"/>
      </w:lvl>
    </w:lvlOverride>
  </w:num>
  <w:num w:numId="11">
    <w:abstractNumId w:val="29"/>
    <w:lvlOverride w:ilvl="1">
      <w:lvl w:ilvl="1">
        <w:numFmt w:val="lowerLetter"/>
        <w:lvlText w:val="%2."/>
        <w:lvlJc w:val="left"/>
      </w:lvl>
    </w:lvlOverride>
  </w:num>
  <w:num w:numId="12">
    <w:abstractNumId w:val="0"/>
    <w:lvlOverride w:ilvl="0">
      <w:lvl w:ilvl="0">
        <w:numFmt w:val="decimal"/>
        <w:lvlText w:val="%1."/>
        <w:lvlJc w:val="left"/>
      </w:lvl>
    </w:lvlOverride>
  </w:num>
  <w:num w:numId="13">
    <w:abstractNumId w:val="0"/>
    <w:lvlOverride w:ilvl="0">
      <w:lvl w:ilvl="0">
        <w:numFmt w:val="decimal"/>
        <w:lvlText w:val="%1."/>
        <w:lvlJc w:val="left"/>
      </w:lvl>
    </w:lvlOverride>
  </w:num>
  <w:num w:numId="14">
    <w:abstractNumId w:val="0"/>
    <w:lvlOverride w:ilvl="0">
      <w:lvl w:ilvl="0">
        <w:numFmt w:val="decimal"/>
        <w:lvlText w:val="%1."/>
        <w:lvlJc w:val="left"/>
      </w:lvl>
    </w:lvlOverride>
  </w:num>
  <w:num w:numId="15">
    <w:abstractNumId w:val="32"/>
  </w:num>
  <w:num w:numId="16">
    <w:abstractNumId w:val="12"/>
  </w:num>
  <w:num w:numId="17">
    <w:abstractNumId w:val="30"/>
  </w:num>
  <w:num w:numId="18">
    <w:abstractNumId w:val="21"/>
  </w:num>
  <w:num w:numId="19">
    <w:abstractNumId w:val="26"/>
  </w:num>
  <w:num w:numId="20">
    <w:abstractNumId w:val="18"/>
  </w:num>
  <w:num w:numId="21">
    <w:abstractNumId w:val="23"/>
  </w:num>
  <w:num w:numId="22">
    <w:abstractNumId w:val="23"/>
    <w:lvlOverride w:ilvl="1">
      <w:lvl w:ilvl="1">
        <w:numFmt w:val="lowerLetter"/>
        <w:lvlText w:val="%2."/>
        <w:lvlJc w:val="left"/>
      </w:lvl>
    </w:lvlOverride>
  </w:num>
  <w:num w:numId="23">
    <w:abstractNumId w:val="23"/>
    <w:lvlOverride w:ilvl="1">
      <w:lvl w:ilvl="1">
        <w:numFmt w:val="lowerLetter"/>
        <w:lvlText w:val="%2."/>
        <w:lvlJc w:val="left"/>
      </w:lvl>
    </w:lvlOverride>
  </w:num>
  <w:num w:numId="24">
    <w:abstractNumId w:val="23"/>
    <w:lvlOverride w:ilvl="1">
      <w:lvl w:ilvl="1">
        <w:numFmt w:val="lowerLetter"/>
        <w:lvlText w:val="%2."/>
        <w:lvlJc w:val="left"/>
      </w:lvl>
    </w:lvlOverride>
  </w:num>
  <w:num w:numId="25">
    <w:abstractNumId w:val="23"/>
    <w:lvlOverride w:ilvl="1">
      <w:lvl w:ilvl="1">
        <w:numFmt w:val="lowerLetter"/>
        <w:lvlText w:val="%2."/>
        <w:lvlJc w:val="left"/>
      </w:lvl>
    </w:lvlOverride>
  </w:num>
  <w:num w:numId="26">
    <w:abstractNumId w:val="28"/>
    <w:lvlOverride w:ilvl="0">
      <w:lvl w:ilvl="0">
        <w:numFmt w:val="decimal"/>
        <w:lvlText w:val="%1."/>
        <w:lvlJc w:val="left"/>
      </w:lvl>
    </w:lvlOverride>
  </w:num>
  <w:num w:numId="27">
    <w:abstractNumId w:val="7"/>
  </w:num>
  <w:num w:numId="28">
    <w:abstractNumId w:val="17"/>
  </w:num>
  <w:num w:numId="29">
    <w:abstractNumId w:val="8"/>
  </w:num>
  <w:num w:numId="30">
    <w:abstractNumId w:val="24"/>
  </w:num>
  <w:num w:numId="31">
    <w:abstractNumId w:val="1"/>
  </w:num>
  <w:num w:numId="32">
    <w:abstractNumId w:val="16"/>
  </w:num>
  <w:num w:numId="33">
    <w:abstractNumId w:val="16"/>
    <w:lvlOverride w:ilvl="1">
      <w:lvl w:ilvl="1">
        <w:numFmt w:val="lowerLetter"/>
        <w:lvlText w:val="%2."/>
        <w:lvlJc w:val="left"/>
      </w:lvl>
    </w:lvlOverride>
  </w:num>
  <w:num w:numId="34">
    <w:abstractNumId w:val="11"/>
  </w:num>
  <w:num w:numId="35">
    <w:abstractNumId w:val="9"/>
  </w:num>
  <w:num w:numId="36">
    <w:abstractNumId w:val="22"/>
  </w:num>
  <w:num w:numId="37">
    <w:abstractNumId w:val="14"/>
  </w:num>
  <w:num w:numId="38">
    <w:abstractNumId w:val="10"/>
  </w:num>
  <w:num w:numId="39">
    <w:abstractNumId w:val="4"/>
  </w:num>
  <w:num w:numId="40">
    <w:abstractNumId w:val="4"/>
    <w:lvlOverride w:ilvl="1">
      <w:lvl w:ilvl="1">
        <w:numFmt w:val="lowerLetter"/>
        <w:lvlText w:val="%2."/>
        <w:lvlJc w:val="left"/>
      </w:lvl>
    </w:lvlOverride>
  </w:num>
  <w:num w:numId="41">
    <w:abstractNumId w:val="4"/>
    <w:lvlOverride w:ilvl="1">
      <w:lvl w:ilvl="1">
        <w:numFmt w:val="lowerLetter"/>
        <w:lvlText w:val="%2."/>
        <w:lvlJc w:val="left"/>
      </w:lvl>
    </w:lvlOverride>
  </w:num>
  <w:num w:numId="42">
    <w:abstractNumId w:val="6"/>
  </w:num>
  <w:num w:numId="43">
    <w:abstractNumId w:val="19"/>
  </w:num>
  <w:num w:numId="44">
    <w:abstractNumId w:val="20"/>
  </w:num>
  <w:num w:numId="45">
    <w:abstractNumId w:val="13"/>
  </w:num>
  <w:num w:numId="46">
    <w:abstractNumId w:val="2"/>
  </w:num>
  <w:num w:numId="47">
    <w:abstractNumId w:val="1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Q0MjcyMDE0Mjc3NrRQ0lEKTi0uzszPAymwrAUAUqfJNywAAAA="/>
  </w:docVars>
  <w:rsids>
    <w:rsidRoot w:val="005772C0"/>
    <w:rsid w:val="000010A5"/>
    <w:rsid w:val="00001516"/>
    <w:rsid w:val="00001588"/>
    <w:rsid w:val="000069E8"/>
    <w:rsid w:val="00007B0A"/>
    <w:rsid w:val="0001050E"/>
    <w:rsid w:val="000106AB"/>
    <w:rsid w:val="000107C2"/>
    <w:rsid w:val="00012414"/>
    <w:rsid w:val="000125BD"/>
    <w:rsid w:val="00012649"/>
    <w:rsid w:val="000128B8"/>
    <w:rsid w:val="00012A21"/>
    <w:rsid w:val="00012B0D"/>
    <w:rsid w:val="00013885"/>
    <w:rsid w:val="000138B2"/>
    <w:rsid w:val="00013A78"/>
    <w:rsid w:val="00013E55"/>
    <w:rsid w:val="00014315"/>
    <w:rsid w:val="00015024"/>
    <w:rsid w:val="00015A22"/>
    <w:rsid w:val="00016116"/>
    <w:rsid w:val="00016BB8"/>
    <w:rsid w:val="0002049D"/>
    <w:rsid w:val="0002084C"/>
    <w:rsid w:val="00020E7B"/>
    <w:rsid w:val="00021219"/>
    <w:rsid w:val="000224A8"/>
    <w:rsid w:val="00022BA8"/>
    <w:rsid w:val="0002390F"/>
    <w:rsid w:val="00023E81"/>
    <w:rsid w:val="00024908"/>
    <w:rsid w:val="000258C7"/>
    <w:rsid w:val="00026B9F"/>
    <w:rsid w:val="00026BAA"/>
    <w:rsid w:val="00032C01"/>
    <w:rsid w:val="00033887"/>
    <w:rsid w:val="000341FC"/>
    <w:rsid w:val="00034553"/>
    <w:rsid w:val="000349C9"/>
    <w:rsid w:val="00034C56"/>
    <w:rsid w:val="00035606"/>
    <w:rsid w:val="00035AB5"/>
    <w:rsid w:val="00035BE6"/>
    <w:rsid w:val="00035E0C"/>
    <w:rsid w:val="0003619F"/>
    <w:rsid w:val="00036610"/>
    <w:rsid w:val="00037535"/>
    <w:rsid w:val="000379FD"/>
    <w:rsid w:val="00044373"/>
    <w:rsid w:val="00044E07"/>
    <w:rsid w:val="000459C3"/>
    <w:rsid w:val="00045A17"/>
    <w:rsid w:val="000462A3"/>
    <w:rsid w:val="00046380"/>
    <w:rsid w:val="0004683A"/>
    <w:rsid w:val="00047014"/>
    <w:rsid w:val="00047C0C"/>
    <w:rsid w:val="000500F2"/>
    <w:rsid w:val="00052821"/>
    <w:rsid w:val="000531A9"/>
    <w:rsid w:val="00053E94"/>
    <w:rsid w:val="00054107"/>
    <w:rsid w:val="00054382"/>
    <w:rsid w:val="000543A2"/>
    <w:rsid w:val="00055C54"/>
    <w:rsid w:val="00055D0F"/>
    <w:rsid w:val="00055EAB"/>
    <w:rsid w:val="00056ABD"/>
    <w:rsid w:val="00057665"/>
    <w:rsid w:val="00057755"/>
    <w:rsid w:val="00057C0A"/>
    <w:rsid w:val="000601D6"/>
    <w:rsid w:val="000613F2"/>
    <w:rsid w:val="00061BAD"/>
    <w:rsid w:val="00061EDE"/>
    <w:rsid w:val="00062AC4"/>
    <w:rsid w:val="00062EAA"/>
    <w:rsid w:val="00063BD4"/>
    <w:rsid w:val="00064228"/>
    <w:rsid w:val="00065C6D"/>
    <w:rsid w:val="00065E0B"/>
    <w:rsid w:val="00065FD0"/>
    <w:rsid w:val="00066414"/>
    <w:rsid w:val="0006669C"/>
    <w:rsid w:val="00067010"/>
    <w:rsid w:val="00067D23"/>
    <w:rsid w:val="000708CA"/>
    <w:rsid w:val="00070B86"/>
    <w:rsid w:val="000719AB"/>
    <w:rsid w:val="0007223A"/>
    <w:rsid w:val="0007270E"/>
    <w:rsid w:val="00072D7E"/>
    <w:rsid w:val="00073458"/>
    <w:rsid w:val="0007373E"/>
    <w:rsid w:val="000749B0"/>
    <w:rsid w:val="000752E8"/>
    <w:rsid w:val="00075796"/>
    <w:rsid w:val="00075F46"/>
    <w:rsid w:val="00076C2E"/>
    <w:rsid w:val="00077314"/>
    <w:rsid w:val="00077F82"/>
    <w:rsid w:val="000802D8"/>
    <w:rsid w:val="000806BE"/>
    <w:rsid w:val="00082DF8"/>
    <w:rsid w:val="00083E33"/>
    <w:rsid w:val="00084BB5"/>
    <w:rsid w:val="000853D6"/>
    <w:rsid w:val="000859D8"/>
    <w:rsid w:val="00085B20"/>
    <w:rsid w:val="00086597"/>
    <w:rsid w:val="000867AC"/>
    <w:rsid w:val="00086CC6"/>
    <w:rsid w:val="00086FEF"/>
    <w:rsid w:val="00087539"/>
    <w:rsid w:val="000912DA"/>
    <w:rsid w:val="00092683"/>
    <w:rsid w:val="0009465F"/>
    <w:rsid w:val="00096498"/>
    <w:rsid w:val="00096A84"/>
    <w:rsid w:val="0009767C"/>
    <w:rsid w:val="00097893"/>
    <w:rsid w:val="000A0B88"/>
    <w:rsid w:val="000A1014"/>
    <w:rsid w:val="000A1092"/>
    <w:rsid w:val="000A165F"/>
    <w:rsid w:val="000A1D9C"/>
    <w:rsid w:val="000A2D33"/>
    <w:rsid w:val="000A3381"/>
    <w:rsid w:val="000A426F"/>
    <w:rsid w:val="000A4608"/>
    <w:rsid w:val="000A5A82"/>
    <w:rsid w:val="000A5C93"/>
    <w:rsid w:val="000A5FCA"/>
    <w:rsid w:val="000A6169"/>
    <w:rsid w:val="000B051E"/>
    <w:rsid w:val="000B066C"/>
    <w:rsid w:val="000B12DD"/>
    <w:rsid w:val="000B165D"/>
    <w:rsid w:val="000B1C0F"/>
    <w:rsid w:val="000B1DD2"/>
    <w:rsid w:val="000B243D"/>
    <w:rsid w:val="000B2CA8"/>
    <w:rsid w:val="000B32F8"/>
    <w:rsid w:val="000B37E3"/>
    <w:rsid w:val="000B3937"/>
    <w:rsid w:val="000B41B7"/>
    <w:rsid w:val="000B4DEA"/>
    <w:rsid w:val="000B4FEE"/>
    <w:rsid w:val="000B5CED"/>
    <w:rsid w:val="000B5E36"/>
    <w:rsid w:val="000B6AE0"/>
    <w:rsid w:val="000B7D97"/>
    <w:rsid w:val="000B7F7B"/>
    <w:rsid w:val="000C01AA"/>
    <w:rsid w:val="000C0A1C"/>
    <w:rsid w:val="000C1F3B"/>
    <w:rsid w:val="000C2429"/>
    <w:rsid w:val="000C2965"/>
    <w:rsid w:val="000C3924"/>
    <w:rsid w:val="000C4F30"/>
    <w:rsid w:val="000C5871"/>
    <w:rsid w:val="000C597F"/>
    <w:rsid w:val="000C5E58"/>
    <w:rsid w:val="000C60E5"/>
    <w:rsid w:val="000C629D"/>
    <w:rsid w:val="000C6577"/>
    <w:rsid w:val="000C6F31"/>
    <w:rsid w:val="000C73E3"/>
    <w:rsid w:val="000C7A92"/>
    <w:rsid w:val="000D0B77"/>
    <w:rsid w:val="000D18D6"/>
    <w:rsid w:val="000D1BB9"/>
    <w:rsid w:val="000D270D"/>
    <w:rsid w:val="000D432D"/>
    <w:rsid w:val="000D44B8"/>
    <w:rsid w:val="000D5F02"/>
    <w:rsid w:val="000D5FB0"/>
    <w:rsid w:val="000D7D8F"/>
    <w:rsid w:val="000E1223"/>
    <w:rsid w:val="000E2351"/>
    <w:rsid w:val="000E2EF6"/>
    <w:rsid w:val="000E38AD"/>
    <w:rsid w:val="000E3B6D"/>
    <w:rsid w:val="000E4080"/>
    <w:rsid w:val="000E5B73"/>
    <w:rsid w:val="000E5E8A"/>
    <w:rsid w:val="000E6263"/>
    <w:rsid w:val="000E6270"/>
    <w:rsid w:val="000E6B53"/>
    <w:rsid w:val="000E6B86"/>
    <w:rsid w:val="000E6C0E"/>
    <w:rsid w:val="000F0CCF"/>
    <w:rsid w:val="000F2BF9"/>
    <w:rsid w:val="000F39B0"/>
    <w:rsid w:val="000F429F"/>
    <w:rsid w:val="000F4685"/>
    <w:rsid w:val="000F4750"/>
    <w:rsid w:val="000F5E30"/>
    <w:rsid w:val="000F69D4"/>
    <w:rsid w:val="00100050"/>
    <w:rsid w:val="00100FB8"/>
    <w:rsid w:val="0010213B"/>
    <w:rsid w:val="001022DE"/>
    <w:rsid w:val="001035E0"/>
    <w:rsid w:val="00103F54"/>
    <w:rsid w:val="00104874"/>
    <w:rsid w:val="00104FFB"/>
    <w:rsid w:val="0010634C"/>
    <w:rsid w:val="00106B47"/>
    <w:rsid w:val="00107A99"/>
    <w:rsid w:val="00110167"/>
    <w:rsid w:val="00110D5D"/>
    <w:rsid w:val="00110D9B"/>
    <w:rsid w:val="001128C9"/>
    <w:rsid w:val="001136FF"/>
    <w:rsid w:val="00113DED"/>
    <w:rsid w:val="00116291"/>
    <w:rsid w:val="001165EB"/>
    <w:rsid w:val="00116ED9"/>
    <w:rsid w:val="001173DC"/>
    <w:rsid w:val="0011784B"/>
    <w:rsid w:val="00117CC7"/>
    <w:rsid w:val="00120C49"/>
    <w:rsid w:val="0012167C"/>
    <w:rsid w:val="00121AA2"/>
    <w:rsid w:val="001224C2"/>
    <w:rsid w:val="0012330F"/>
    <w:rsid w:val="00123E21"/>
    <w:rsid w:val="00123EEC"/>
    <w:rsid w:val="00124ADF"/>
    <w:rsid w:val="00125273"/>
    <w:rsid w:val="001257C7"/>
    <w:rsid w:val="00125CE4"/>
    <w:rsid w:val="00126506"/>
    <w:rsid w:val="00126571"/>
    <w:rsid w:val="0012790A"/>
    <w:rsid w:val="00130204"/>
    <w:rsid w:val="00130E5F"/>
    <w:rsid w:val="00131116"/>
    <w:rsid w:val="001316DC"/>
    <w:rsid w:val="00131A78"/>
    <w:rsid w:val="00131AB6"/>
    <w:rsid w:val="00132AE4"/>
    <w:rsid w:val="00133128"/>
    <w:rsid w:val="0013312B"/>
    <w:rsid w:val="001357D3"/>
    <w:rsid w:val="001359D0"/>
    <w:rsid w:val="00135E4B"/>
    <w:rsid w:val="001377CE"/>
    <w:rsid w:val="00137C64"/>
    <w:rsid w:val="00143092"/>
    <w:rsid w:val="00144543"/>
    <w:rsid w:val="001455AA"/>
    <w:rsid w:val="00145B3A"/>
    <w:rsid w:val="00146743"/>
    <w:rsid w:val="00146F6E"/>
    <w:rsid w:val="0014711E"/>
    <w:rsid w:val="00147363"/>
    <w:rsid w:val="00147EB6"/>
    <w:rsid w:val="0015064E"/>
    <w:rsid w:val="001514FE"/>
    <w:rsid w:val="0015198C"/>
    <w:rsid w:val="00152A10"/>
    <w:rsid w:val="00152F69"/>
    <w:rsid w:val="00153A05"/>
    <w:rsid w:val="00153C63"/>
    <w:rsid w:val="00153F6E"/>
    <w:rsid w:val="001548C6"/>
    <w:rsid w:val="001549DA"/>
    <w:rsid w:val="00155C37"/>
    <w:rsid w:val="00156C8F"/>
    <w:rsid w:val="00157634"/>
    <w:rsid w:val="001576DE"/>
    <w:rsid w:val="001600B2"/>
    <w:rsid w:val="00160E35"/>
    <w:rsid w:val="0016138C"/>
    <w:rsid w:val="001629EC"/>
    <w:rsid w:val="00163026"/>
    <w:rsid w:val="001634A2"/>
    <w:rsid w:val="001637AA"/>
    <w:rsid w:val="00164292"/>
    <w:rsid w:val="00164DF0"/>
    <w:rsid w:val="00164E08"/>
    <w:rsid w:val="00165EAE"/>
    <w:rsid w:val="0016619A"/>
    <w:rsid w:val="00166778"/>
    <w:rsid w:val="001672E9"/>
    <w:rsid w:val="001701BD"/>
    <w:rsid w:val="0017039E"/>
    <w:rsid w:val="0017086D"/>
    <w:rsid w:val="00170B61"/>
    <w:rsid w:val="0017104A"/>
    <w:rsid w:val="00171588"/>
    <w:rsid w:val="00171F84"/>
    <w:rsid w:val="001728DB"/>
    <w:rsid w:val="001729A6"/>
    <w:rsid w:val="001738FD"/>
    <w:rsid w:val="00173B0E"/>
    <w:rsid w:val="00173D73"/>
    <w:rsid w:val="00174302"/>
    <w:rsid w:val="001747EC"/>
    <w:rsid w:val="00176F9F"/>
    <w:rsid w:val="00177358"/>
    <w:rsid w:val="00177A82"/>
    <w:rsid w:val="00177BB4"/>
    <w:rsid w:val="0018018F"/>
    <w:rsid w:val="00180215"/>
    <w:rsid w:val="00180969"/>
    <w:rsid w:val="0018149F"/>
    <w:rsid w:val="0018231A"/>
    <w:rsid w:val="00182BDE"/>
    <w:rsid w:val="001837E2"/>
    <w:rsid w:val="00184628"/>
    <w:rsid w:val="00186169"/>
    <w:rsid w:val="001861E7"/>
    <w:rsid w:val="00186FA1"/>
    <w:rsid w:val="001900BC"/>
    <w:rsid w:val="001915A1"/>
    <w:rsid w:val="001917D0"/>
    <w:rsid w:val="00191C9A"/>
    <w:rsid w:val="00192ABE"/>
    <w:rsid w:val="00194286"/>
    <w:rsid w:val="00194296"/>
    <w:rsid w:val="00194370"/>
    <w:rsid w:val="00194EF3"/>
    <w:rsid w:val="00195C15"/>
    <w:rsid w:val="00196F34"/>
    <w:rsid w:val="0019750F"/>
    <w:rsid w:val="001A0E99"/>
    <w:rsid w:val="001A17A6"/>
    <w:rsid w:val="001A1D6B"/>
    <w:rsid w:val="001A1E82"/>
    <w:rsid w:val="001A46C2"/>
    <w:rsid w:val="001A490A"/>
    <w:rsid w:val="001A64DB"/>
    <w:rsid w:val="001A7423"/>
    <w:rsid w:val="001A7FD5"/>
    <w:rsid w:val="001B0AB4"/>
    <w:rsid w:val="001B0CCE"/>
    <w:rsid w:val="001B1612"/>
    <w:rsid w:val="001B1E38"/>
    <w:rsid w:val="001B1EB6"/>
    <w:rsid w:val="001B285A"/>
    <w:rsid w:val="001B506B"/>
    <w:rsid w:val="001B6A97"/>
    <w:rsid w:val="001B7B4A"/>
    <w:rsid w:val="001C1CEA"/>
    <w:rsid w:val="001C1CF1"/>
    <w:rsid w:val="001C2392"/>
    <w:rsid w:val="001C261F"/>
    <w:rsid w:val="001C2B48"/>
    <w:rsid w:val="001C4179"/>
    <w:rsid w:val="001C43E2"/>
    <w:rsid w:val="001C4E6E"/>
    <w:rsid w:val="001C54D7"/>
    <w:rsid w:val="001C5709"/>
    <w:rsid w:val="001C5718"/>
    <w:rsid w:val="001C7198"/>
    <w:rsid w:val="001C7A14"/>
    <w:rsid w:val="001C7A6C"/>
    <w:rsid w:val="001C7BF5"/>
    <w:rsid w:val="001D1B7F"/>
    <w:rsid w:val="001D3676"/>
    <w:rsid w:val="001D4533"/>
    <w:rsid w:val="001D5297"/>
    <w:rsid w:val="001D5DE0"/>
    <w:rsid w:val="001D64DB"/>
    <w:rsid w:val="001D666B"/>
    <w:rsid w:val="001D72C4"/>
    <w:rsid w:val="001D760D"/>
    <w:rsid w:val="001D7EEA"/>
    <w:rsid w:val="001E01E8"/>
    <w:rsid w:val="001E043B"/>
    <w:rsid w:val="001E0713"/>
    <w:rsid w:val="001E07D2"/>
    <w:rsid w:val="001E0E16"/>
    <w:rsid w:val="001E1596"/>
    <w:rsid w:val="001E179B"/>
    <w:rsid w:val="001E1BA6"/>
    <w:rsid w:val="001E203C"/>
    <w:rsid w:val="001E3B3C"/>
    <w:rsid w:val="001E3CD0"/>
    <w:rsid w:val="001E4CE0"/>
    <w:rsid w:val="001E5C6D"/>
    <w:rsid w:val="001E665A"/>
    <w:rsid w:val="001E6BB4"/>
    <w:rsid w:val="001E7FE8"/>
    <w:rsid w:val="001F14BB"/>
    <w:rsid w:val="001F2870"/>
    <w:rsid w:val="001F333F"/>
    <w:rsid w:val="001F3658"/>
    <w:rsid w:val="001F45D7"/>
    <w:rsid w:val="001F5B2C"/>
    <w:rsid w:val="001F6429"/>
    <w:rsid w:val="001F662D"/>
    <w:rsid w:val="001F663E"/>
    <w:rsid w:val="001F77F0"/>
    <w:rsid w:val="001F7DEF"/>
    <w:rsid w:val="0020039D"/>
    <w:rsid w:val="002011BF"/>
    <w:rsid w:val="00201761"/>
    <w:rsid w:val="00201976"/>
    <w:rsid w:val="00201A61"/>
    <w:rsid w:val="00202486"/>
    <w:rsid w:val="00203BF0"/>
    <w:rsid w:val="002049AF"/>
    <w:rsid w:val="00204A60"/>
    <w:rsid w:val="00204A63"/>
    <w:rsid w:val="0020535F"/>
    <w:rsid w:val="00206961"/>
    <w:rsid w:val="00210981"/>
    <w:rsid w:val="002113C6"/>
    <w:rsid w:val="00211F82"/>
    <w:rsid w:val="00213416"/>
    <w:rsid w:val="00215178"/>
    <w:rsid w:val="002166D6"/>
    <w:rsid w:val="0021680D"/>
    <w:rsid w:val="00217A85"/>
    <w:rsid w:val="00220365"/>
    <w:rsid w:val="00220D8E"/>
    <w:rsid w:val="00221670"/>
    <w:rsid w:val="00221752"/>
    <w:rsid w:val="00221816"/>
    <w:rsid w:val="00221A14"/>
    <w:rsid w:val="00221B2D"/>
    <w:rsid w:val="00221FE7"/>
    <w:rsid w:val="0022392A"/>
    <w:rsid w:val="00223A4B"/>
    <w:rsid w:val="00223C73"/>
    <w:rsid w:val="00225246"/>
    <w:rsid w:val="00225540"/>
    <w:rsid w:val="00225C1F"/>
    <w:rsid w:val="00226EED"/>
    <w:rsid w:val="00230827"/>
    <w:rsid w:val="0023146F"/>
    <w:rsid w:val="0023204B"/>
    <w:rsid w:val="002322A3"/>
    <w:rsid w:val="002327A3"/>
    <w:rsid w:val="0023286A"/>
    <w:rsid w:val="00232DDF"/>
    <w:rsid w:val="002336BD"/>
    <w:rsid w:val="0023394C"/>
    <w:rsid w:val="00234918"/>
    <w:rsid w:val="00234FE2"/>
    <w:rsid w:val="00235936"/>
    <w:rsid w:val="00237024"/>
    <w:rsid w:val="002378D4"/>
    <w:rsid w:val="00240A08"/>
    <w:rsid w:val="00240BDD"/>
    <w:rsid w:val="00240D9C"/>
    <w:rsid w:val="00241944"/>
    <w:rsid w:val="00241B6E"/>
    <w:rsid w:val="00242445"/>
    <w:rsid w:val="00242F03"/>
    <w:rsid w:val="002436BA"/>
    <w:rsid w:val="00243C68"/>
    <w:rsid w:val="002448AA"/>
    <w:rsid w:val="00246D44"/>
    <w:rsid w:val="00246FC6"/>
    <w:rsid w:val="00247AC5"/>
    <w:rsid w:val="00250554"/>
    <w:rsid w:val="0025088E"/>
    <w:rsid w:val="00251AE0"/>
    <w:rsid w:val="00251D74"/>
    <w:rsid w:val="002529CB"/>
    <w:rsid w:val="00252F22"/>
    <w:rsid w:val="002531B5"/>
    <w:rsid w:val="00254F31"/>
    <w:rsid w:val="00255159"/>
    <w:rsid w:val="002560BA"/>
    <w:rsid w:val="00256D7B"/>
    <w:rsid w:val="00256DFD"/>
    <w:rsid w:val="002572AC"/>
    <w:rsid w:val="002600F2"/>
    <w:rsid w:val="00260B8A"/>
    <w:rsid w:val="00262AAC"/>
    <w:rsid w:val="002630C6"/>
    <w:rsid w:val="00265E0C"/>
    <w:rsid w:val="002704BC"/>
    <w:rsid w:val="00270BBF"/>
    <w:rsid w:val="002725B7"/>
    <w:rsid w:val="002734D6"/>
    <w:rsid w:val="002748D7"/>
    <w:rsid w:val="0027493F"/>
    <w:rsid w:val="00274A23"/>
    <w:rsid w:val="00276483"/>
    <w:rsid w:val="00276EE0"/>
    <w:rsid w:val="00277ABF"/>
    <w:rsid w:val="002808B6"/>
    <w:rsid w:val="00282D3D"/>
    <w:rsid w:val="00283451"/>
    <w:rsid w:val="00283A9E"/>
    <w:rsid w:val="0028513F"/>
    <w:rsid w:val="0028520E"/>
    <w:rsid w:val="0028603C"/>
    <w:rsid w:val="00286144"/>
    <w:rsid w:val="00286A98"/>
    <w:rsid w:val="002870E6"/>
    <w:rsid w:val="00287A39"/>
    <w:rsid w:val="00291D00"/>
    <w:rsid w:val="002920FF"/>
    <w:rsid w:val="0029273D"/>
    <w:rsid w:val="00292C87"/>
    <w:rsid w:val="00293B16"/>
    <w:rsid w:val="00295D59"/>
    <w:rsid w:val="0029668F"/>
    <w:rsid w:val="00296ACB"/>
    <w:rsid w:val="00297A4A"/>
    <w:rsid w:val="002A059E"/>
    <w:rsid w:val="002A07E4"/>
    <w:rsid w:val="002A0862"/>
    <w:rsid w:val="002A1468"/>
    <w:rsid w:val="002A1B95"/>
    <w:rsid w:val="002A241C"/>
    <w:rsid w:val="002A2F48"/>
    <w:rsid w:val="002A366F"/>
    <w:rsid w:val="002A494F"/>
    <w:rsid w:val="002A532B"/>
    <w:rsid w:val="002A7556"/>
    <w:rsid w:val="002A7711"/>
    <w:rsid w:val="002A7848"/>
    <w:rsid w:val="002A7AC6"/>
    <w:rsid w:val="002A7B4D"/>
    <w:rsid w:val="002B1824"/>
    <w:rsid w:val="002B444C"/>
    <w:rsid w:val="002B4F95"/>
    <w:rsid w:val="002B61DA"/>
    <w:rsid w:val="002B6CCC"/>
    <w:rsid w:val="002B7175"/>
    <w:rsid w:val="002B74F8"/>
    <w:rsid w:val="002B7A8A"/>
    <w:rsid w:val="002B7B74"/>
    <w:rsid w:val="002B7E66"/>
    <w:rsid w:val="002C0113"/>
    <w:rsid w:val="002C0489"/>
    <w:rsid w:val="002C25B4"/>
    <w:rsid w:val="002C2996"/>
    <w:rsid w:val="002C4087"/>
    <w:rsid w:val="002C46C7"/>
    <w:rsid w:val="002C4908"/>
    <w:rsid w:val="002C5D07"/>
    <w:rsid w:val="002C6328"/>
    <w:rsid w:val="002C6427"/>
    <w:rsid w:val="002C7103"/>
    <w:rsid w:val="002C7AA6"/>
    <w:rsid w:val="002C7EBB"/>
    <w:rsid w:val="002C7F55"/>
    <w:rsid w:val="002C7FAC"/>
    <w:rsid w:val="002D1B4F"/>
    <w:rsid w:val="002D21ED"/>
    <w:rsid w:val="002D31AC"/>
    <w:rsid w:val="002D3294"/>
    <w:rsid w:val="002D3965"/>
    <w:rsid w:val="002D4D27"/>
    <w:rsid w:val="002D4F0A"/>
    <w:rsid w:val="002D552C"/>
    <w:rsid w:val="002D5B7A"/>
    <w:rsid w:val="002D6CD5"/>
    <w:rsid w:val="002D7311"/>
    <w:rsid w:val="002D7545"/>
    <w:rsid w:val="002E032E"/>
    <w:rsid w:val="002E059B"/>
    <w:rsid w:val="002E0C32"/>
    <w:rsid w:val="002E0C45"/>
    <w:rsid w:val="002E2936"/>
    <w:rsid w:val="002E2D53"/>
    <w:rsid w:val="002E3649"/>
    <w:rsid w:val="002E3BBD"/>
    <w:rsid w:val="002E4185"/>
    <w:rsid w:val="002E45D0"/>
    <w:rsid w:val="002E4EA9"/>
    <w:rsid w:val="002E5A4D"/>
    <w:rsid w:val="002E5AFA"/>
    <w:rsid w:val="002E5B82"/>
    <w:rsid w:val="002E6754"/>
    <w:rsid w:val="002E727C"/>
    <w:rsid w:val="002F11D6"/>
    <w:rsid w:val="002F144D"/>
    <w:rsid w:val="002F2236"/>
    <w:rsid w:val="002F29BA"/>
    <w:rsid w:val="002F38FF"/>
    <w:rsid w:val="002F454A"/>
    <w:rsid w:val="002F4B3B"/>
    <w:rsid w:val="002F4B92"/>
    <w:rsid w:val="002F5C0C"/>
    <w:rsid w:val="002F7416"/>
    <w:rsid w:val="002F7632"/>
    <w:rsid w:val="002F7663"/>
    <w:rsid w:val="002F7D7F"/>
    <w:rsid w:val="00300216"/>
    <w:rsid w:val="00300F49"/>
    <w:rsid w:val="00301C71"/>
    <w:rsid w:val="0030311B"/>
    <w:rsid w:val="00303E7B"/>
    <w:rsid w:val="003046AA"/>
    <w:rsid w:val="00304E26"/>
    <w:rsid w:val="00305600"/>
    <w:rsid w:val="00305F42"/>
    <w:rsid w:val="0030605B"/>
    <w:rsid w:val="00306BC6"/>
    <w:rsid w:val="00310B19"/>
    <w:rsid w:val="00311461"/>
    <w:rsid w:val="00311AD4"/>
    <w:rsid w:val="003129B4"/>
    <w:rsid w:val="00312CCF"/>
    <w:rsid w:val="00313D50"/>
    <w:rsid w:val="00314789"/>
    <w:rsid w:val="00314C4C"/>
    <w:rsid w:val="00315E88"/>
    <w:rsid w:val="00315E9C"/>
    <w:rsid w:val="00316866"/>
    <w:rsid w:val="003170E5"/>
    <w:rsid w:val="00317709"/>
    <w:rsid w:val="00317B3D"/>
    <w:rsid w:val="00317C97"/>
    <w:rsid w:val="003208D4"/>
    <w:rsid w:val="003218FC"/>
    <w:rsid w:val="003222D5"/>
    <w:rsid w:val="0032304B"/>
    <w:rsid w:val="00323152"/>
    <w:rsid w:val="0032342E"/>
    <w:rsid w:val="00323C80"/>
    <w:rsid w:val="00324177"/>
    <w:rsid w:val="003241E5"/>
    <w:rsid w:val="003244F6"/>
    <w:rsid w:val="00324A98"/>
    <w:rsid w:val="00324AAA"/>
    <w:rsid w:val="0032529F"/>
    <w:rsid w:val="003266DE"/>
    <w:rsid w:val="00327A3D"/>
    <w:rsid w:val="00331AB6"/>
    <w:rsid w:val="00331E55"/>
    <w:rsid w:val="00332882"/>
    <w:rsid w:val="00332A43"/>
    <w:rsid w:val="0033356E"/>
    <w:rsid w:val="003336E3"/>
    <w:rsid w:val="003338AB"/>
    <w:rsid w:val="003344BD"/>
    <w:rsid w:val="00334DB6"/>
    <w:rsid w:val="00335231"/>
    <w:rsid w:val="003355CC"/>
    <w:rsid w:val="00335B07"/>
    <w:rsid w:val="00336B7C"/>
    <w:rsid w:val="00337B65"/>
    <w:rsid w:val="0034028C"/>
    <w:rsid w:val="003404E1"/>
    <w:rsid w:val="00340FD2"/>
    <w:rsid w:val="00341619"/>
    <w:rsid w:val="003425FE"/>
    <w:rsid w:val="00342694"/>
    <w:rsid w:val="00342C5F"/>
    <w:rsid w:val="00343153"/>
    <w:rsid w:val="0034351B"/>
    <w:rsid w:val="00343C3D"/>
    <w:rsid w:val="0034624E"/>
    <w:rsid w:val="0034658B"/>
    <w:rsid w:val="003467A9"/>
    <w:rsid w:val="0034687E"/>
    <w:rsid w:val="00346F44"/>
    <w:rsid w:val="00347F21"/>
    <w:rsid w:val="0035024C"/>
    <w:rsid w:val="003514F6"/>
    <w:rsid w:val="003517E9"/>
    <w:rsid w:val="00352654"/>
    <w:rsid w:val="00352DD4"/>
    <w:rsid w:val="00353582"/>
    <w:rsid w:val="00355437"/>
    <w:rsid w:val="00355769"/>
    <w:rsid w:val="00355DDA"/>
    <w:rsid w:val="003579D9"/>
    <w:rsid w:val="00357EE8"/>
    <w:rsid w:val="00357FDC"/>
    <w:rsid w:val="00360329"/>
    <w:rsid w:val="00360892"/>
    <w:rsid w:val="00360DC1"/>
    <w:rsid w:val="00361C13"/>
    <w:rsid w:val="0036202D"/>
    <w:rsid w:val="00362615"/>
    <w:rsid w:val="00364D1A"/>
    <w:rsid w:val="00364FA1"/>
    <w:rsid w:val="00365197"/>
    <w:rsid w:val="003655F1"/>
    <w:rsid w:val="0036577A"/>
    <w:rsid w:val="0036637D"/>
    <w:rsid w:val="00366B57"/>
    <w:rsid w:val="00367235"/>
    <w:rsid w:val="00367564"/>
    <w:rsid w:val="00367F5E"/>
    <w:rsid w:val="00370C5D"/>
    <w:rsid w:val="0037123A"/>
    <w:rsid w:val="00372C8A"/>
    <w:rsid w:val="003731FF"/>
    <w:rsid w:val="00374588"/>
    <w:rsid w:val="00375219"/>
    <w:rsid w:val="00376554"/>
    <w:rsid w:val="003774F4"/>
    <w:rsid w:val="00377F4B"/>
    <w:rsid w:val="003804B3"/>
    <w:rsid w:val="0038093F"/>
    <w:rsid w:val="00380944"/>
    <w:rsid w:val="0038149D"/>
    <w:rsid w:val="00381B72"/>
    <w:rsid w:val="0038260B"/>
    <w:rsid w:val="00382925"/>
    <w:rsid w:val="00382EDC"/>
    <w:rsid w:val="00382EF0"/>
    <w:rsid w:val="00382FE9"/>
    <w:rsid w:val="00383D4C"/>
    <w:rsid w:val="003843EC"/>
    <w:rsid w:val="00385613"/>
    <w:rsid w:val="003859B9"/>
    <w:rsid w:val="003869EB"/>
    <w:rsid w:val="003878FC"/>
    <w:rsid w:val="00387CAA"/>
    <w:rsid w:val="0039150E"/>
    <w:rsid w:val="003923ED"/>
    <w:rsid w:val="0039295C"/>
    <w:rsid w:val="00393D90"/>
    <w:rsid w:val="00394F69"/>
    <w:rsid w:val="00395E3F"/>
    <w:rsid w:val="00395E40"/>
    <w:rsid w:val="00396999"/>
    <w:rsid w:val="003A089F"/>
    <w:rsid w:val="003A0DE3"/>
    <w:rsid w:val="003A0FDA"/>
    <w:rsid w:val="003A131D"/>
    <w:rsid w:val="003A13CE"/>
    <w:rsid w:val="003A198C"/>
    <w:rsid w:val="003A24D2"/>
    <w:rsid w:val="003A2A62"/>
    <w:rsid w:val="003A3AD9"/>
    <w:rsid w:val="003A3BA8"/>
    <w:rsid w:val="003A3BFF"/>
    <w:rsid w:val="003A557A"/>
    <w:rsid w:val="003A5AAD"/>
    <w:rsid w:val="003A5CE2"/>
    <w:rsid w:val="003A5F3D"/>
    <w:rsid w:val="003B026D"/>
    <w:rsid w:val="003B036F"/>
    <w:rsid w:val="003B0627"/>
    <w:rsid w:val="003B09B9"/>
    <w:rsid w:val="003B0FCC"/>
    <w:rsid w:val="003B3A23"/>
    <w:rsid w:val="003B42A8"/>
    <w:rsid w:val="003B684F"/>
    <w:rsid w:val="003B7822"/>
    <w:rsid w:val="003C011A"/>
    <w:rsid w:val="003C0C7E"/>
    <w:rsid w:val="003C1302"/>
    <w:rsid w:val="003C1F5E"/>
    <w:rsid w:val="003C23D7"/>
    <w:rsid w:val="003C325B"/>
    <w:rsid w:val="003C46E8"/>
    <w:rsid w:val="003C4C0F"/>
    <w:rsid w:val="003C58D1"/>
    <w:rsid w:val="003C72D2"/>
    <w:rsid w:val="003C7C32"/>
    <w:rsid w:val="003C7D75"/>
    <w:rsid w:val="003D09FA"/>
    <w:rsid w:val="003D1ED4"/>
    <w:rsid w:val="003D2798"/>
    <w:rsid w:val="003D28ED"/>
    <w:rsid w:val="003D2FB5"/>
    <w:rsid w:val="003D4741"/>
    <w:rsid w:val="003D4D7C"/>
    <w:rsid w:val="003D572C"/>
    <w:rsid w:val="003D597F"/>
    <w:rsid w:val="003D6430"/>
    <w:rsid w:val="003D696B"/>
    <w:rsid w:val="003D7143"/>
    <w:rsid w:val="003D77FC"/>
    <w:rsid w:val="003E1EB6"/>
    <w:rsid w:val="003E1F19"/>
    <w:rsid w:val="003E2E44"/>
    <w:rsid w:val="003E38AE"/>
    <w:rsid w:val="003E4158"/>
    <w:rsid w:val="003E41A1"/>
    <w:rsid w:val="003E6F52"/>
    <w:rsid w:val="003F05A6"/>
    <w:rsid w:val="003F0DEA"/>
    <w:rsid w:val="003F1366"/>
    <w:rsid w:val="003F16F6"/>
    <w:rsid w:val="003F20CF"/>
    <w:rsid w:val="003F2100"/>
    <w:rsid w:val="003F2B2B"/>
    <w:rsid w:val="003F3784"/>
    <w:rsid w:val="003F4006"/>
    <w:rsid w:val="003F5658"/>
    <w:rsid w:val="003F576A"/>
    <w:rsid w:val="003F64ED"/>
    <w:rsid w:val="003F6589"/>
    <w:rsid w:val="00400331"/>
    <w:rsid w:val="00402E19"/>
    <w:rsid w:val="00402F79"/>
    <w:rsid w:val="00403BE8"/>
    <w:rsid w:val="00403D1B"/>
    <w:rsid w:val="00404389"/>
    <w:rsid w:val="00404E4B"/>
    <w:rsid w:val="0040570A"/>
    <w:rsid w:val="004079FF"/>
    <w:rsid w:val="00407A7C"/>
    <w:rsid w:val="0041050B"/>
    <w:rsid w:val="00410E65"/>
    <w:rsid w:val="00412027"/>
    <w:rsid w:val="00412E22"/>
    <w:rsid w:val="004140AE"/>
    <w:rsid w:val="00415552"/>
    <w:rsid w:val="00416991"/>
    <w:rsid w:val="0041742A"/>
    <w:rsid w:val="0042075E"/>
    <w:rsid w:val="0042083A"/>
    <w:rsid w:val="00420882"/>
    <w:rsid w:val="004208D7"/>
    <w:rsid w:val="00421506"/>
    <w:rsid w:val="00423D78"/>
    <w:rsid w:val="00424CF8"/>
    <w:rsid w:val="00425C08"/>
    <w:rsid w:val="0042700F"/>
    <w:rsid w:val="00427C25"/>
    <w:rsid w:val="00430070"/>
    <w:rsid w:val="00430278"/>
    <w:rsid w:val="0043190C"/>
    <w:rsid w:val="004324D3"/>
    <w:rsid w:val="00432CE7"/>
    <w:rsid w:val="00432E09"/>
    <w:rsid w:val="0043527F"/>
    <w:rsid w:val="0043528C"/>
    <w:rsid w:val="004353C9"/>
    <w:rsid w:val="004366A3"/>
    <w:rsid w:val="004369AE"/>
    <w:rsid w:val="004369C7"/>
    <w:rsid w:val="00436E72"/>
    <w:rsid w:val="0043731C"/>
    <w:rsid w:val="00437E6D"/>
    <w:rsid w:val="004400E4"/>
    <w:rsid w:val="00440283"/>
    <w:rsid w:val="00440518"/>
    <w:rsid w:val="004416F6"/>
    <w:rsid w:val="004418C1"/>
    <w:rsid w:val="00441DF2"/>
    <w:rsid w:val="00441E9A"/>
    <w:rsid w:val="004437F7"/>
    <w:rsid w:val="00445E89"/>
    <w:rsid w:val="00446851"/>
    <w:rsid w:val="004470A9"/>
    <w:rsid w:val="00447D1E"/>
    <w:rsid w:val="004503CD"/>
    <w:rsid w:val="004516A7"/>
    <w:rsid w:val="004518D9"/>
    <w:rsid w:val="00451DFD"/>
    <w:rsid w:val="0045262A"/>
    <w:rsid w:val="00453373"/>
    <w:rsid w:val="004536A8"/>
    <w:rsid w:val="004537E0"/>
    <w:rsid w:val="00453F79"/>
    <w:rsid w:val="00454029"/>
    <w:rsid w:val="00454971"/>
    <w:rsid w:val="00454EAC"/>
    <w:rsid w:val="00455866"/>
    <w:rsid w:val="00455EA5"/>
    <w:rsid w:val="00456769"/>
    <w:rsid w:val="00457676"/>
    <w:rsid w:val="004579F6"/>
    <w:rsid w:val="00457D7E"/>
    <w:rsid w:val="004607D6"/>
    <w:rsid w:val="0046096A"/>
    <w:rsid w:val="00460E34"/>
    <w:rsid w:val="0046147B"/>
    <w:rsid w:val="004618B0"/>
    <w:rsid w:val="00461A3C"/>
    <w:rsid w:val="00462163"/>
    <w:rsid w:val="004637B8"/>
    <w:rsid w:val="00463C39"/>
    <w:rsid w:val="004641B6"/>
    <w:rsid w:val="00464B14"/>
    <w:rsid w:val="004650B2"/>
    <w:rsid w:val="00466653"/>
    <w:rsid w:val="00466F79"/>
    <w:rsid w:val="004700D2"/>
    <w:rsid w:val="004710AC"/>
    <w:rsid w:val="004727D2"/>
    <w:rsid w:val="0047291F"/>
    <w:rsid w:val="00472CF8"/>
    <w:rsid w:val="00472EA7"/>
    <w:rsid w:val="00473914"/>
    <w:rsid w:val="00473AFB"/>
    <w:rsid w:val="00474018"/>
    <w:rsid w:val="0047441C"/>
    <w:rsid w:val="00475263"/>
    <w:rsid w:val="00476015"/>
    <w:rsid w:val="0047609F"/>
    <w:rsid w:val="00477476"/>
    <w:rsid w:val="004811A3"/>
    <w:rsid w:val="00481855"/>
    <w:rsid w:val="00483533"/>
    <w:rsid w:val="00483EBF"/>
    <w:rsid w:val="004843C0"/>
    <w:rsid w:val="00484618"/>
    <w:rsid w:val="0048490B"/>
    <w:rsid w:val="004852F9"/>
    <w:rsid w:val="00486C61"/>
    <w:rsid w:val="00486FCA"/>
    <w:rsid w:val="004873DB"/>
    <w:rsid w:val="004873F4"/>
    <w:rsid w:val="00487D18"/>
    <w:rsid w:val="00490ACC"/>
    <w:rsid w:val="00490EE3"/>
    <w:rsid w:val="00490FEC"/>
    <w:rsid w:val="00491A94"/>
    <w:rsid w:val="0049571D"/>
    <w:rsid w:val="0049624E"/>
    <w:rsid w:val="00496341"/>
    <w:rsid w:val="00496961"/>
    <w:rsid w:val="00496C22"/>
    <w:rsid w:val="004978C7"/>
    <w:rsid w:val="004978DA"/>
    <w:rsid w:val="004A02C5"/>
    <w:rsid w:val="004A1671"/>
    <w:rsid w:val="004A1D56"/>
    <w:rsid w:val="004A2089"/>
    <w:rsid w:val="004A2696"/>
    <w:rsid w:val="004A342C"/>
    <w:rsid w:val="004A3D83"/>
    <w:rsid w:val="004A4380"/>
    <w:rsid w:val="004A5955"/>
    <w:rsid w:val="004A5B95"/>
    <w:rsid w:val="004A5DAF"/>
    <w:rsid w:val="004A60FF"/>
    <w:rsid w:val="004A66A3"/>
    <w:rsid w:val="004A72A6"/>
    <w:rsid w:val="004A742D"/>
    <w:rsid w:val="004B19ED"/>
    <w:rsid w:val="004B28ED"/>
    <w:rsid w:val="004B2CBB"/>
    <w:rsid w:val="004B3827"/>
    <w:rsid w:val="004B38C3"/>
    <w:rsid w:val="004B3A4E"/>
    <w:rsid w:val="004B3AF3"/>
    <w:rsid w:val="004B3BBE"/>
    <w:rsid w:val="004B4596"/>
    <w:rsid w:val="004B4DAF"/>
    <w:rsid w:val="004B6210"/>
    <w:rsid w:val="004B77E9"/>
    <w:rsid w:val="004B7850"/>
    <w:rsid w:val="004C06FE"/>
    <w:rsid w:val="004C0964"/>
    <w:rsid w:val="004C154C"/>
    <w:rsid w:val="004C1D14"/>
    <w:rsid w:val="004C2EF7"/>
    <w:rsid w:val="004C6068"/>
    <w:rsid w:val="004C7492"/>
    <w:rsid w:val="004C7FBB"/>
    <w:rsid w:val="004C7FE9"/>
    <w:rsid w:val="004D02E6"/>
    <w:rsid w:val="004D1F6F"/>
    <w:rsid w:val="004D2400"/>
    <w:rsid w:val="004D280D"/>
    <w:rsid w:val="004D35EB"/>
    <w:rsid w:val="004D3FC4"/>
    <w:rsid w:val="004D5831"/>
    <w:rsid w:val="004D72D0"/>
    <w:rsid w:val="004D7C86"/>
    <w:rsid w:val="004E07BD"/>
    <w:rsid w:val="004E087D"/>
    <w:rsid w:val="004E0E1D"/>
    <w:rsid w:val="004E19F8"/>
    <w:rsid w:val="004E5578"/>
    <w:rsid w:val="004E7EAE"/>
    <w:rsid w:val="004F13D9"/>
    <w:rsid w:val="004F1B60"/>
    <w:rsid w:val="004F1E11"/>
    <w:rsid w:val="004F1EEF"/>
    <w:rsid w:val="004F1F95"/>
    <w:rsid w:val="004F228D"/>
    <w:rsid w:val="004F2E88"/>
    <w:rsid w:val="004F33D9"/>
    <w:rsid w:val="004F3534"/>
    <w:rsid w:val="004F35D0"/>
    <w:rsid w:val="004F3FCB"/>
    <w:rsid w:val="004F4F95"/>
    <w:rsid w:val="004F61DA"/>
    <w:rsid w:val="004F6D78"/>
    <w:rsid w:val="004F6E2B"/>
    <w:rsid w:val="004F7005"/>
    <w:rsid w:val="004F70EB"/>
    <w:rsid w:val="004F78A2"/>
    <w:rsid w:val="005004AD"/>
    <w:rsid w:val="00500C07"/>
    <w:rsid w:val="00500C46"/>
    <w:rsid w:val="00501641"/>
    <w:rsid w:val="005023B3"/>
    <w:rsid w:val="00502C10"/>
    <w:rsid w:val="00504143"/>
    <w:rsid w:val="0050449E"/>
    <w:rsid w:val="0050450A"/>
    <w:rsid w:val="0050463D"/>
    <w:rsid w:val="00505329"/>
    <w:rsid w:val="005067FD"/>
    <w:rsid w:val="00506DD4"/>
    <w:rsid w:val="0050741C"/>
    <w:rsid w:val="00507544"/>
    <w:rsid w:val="00510624"/>
    <w:rsid w:val="00510822"/>
    <w:rsid w:val="005113C5"/>
    <w:rsid w:val="00512F45"/>
    <w:rsid w:val="005134C2"/>
    <w:rsid w:val="005137E4"/>
    <w:rsid w:val="005143AD"/>
    <w:rsid w:val="00514D5D"/>
    <w:rsid w:val="00515193"/>
    <w:rsid w:val="005156A3"/>
    <w:rsid w:val="00515B1F"/>
    <w:rsid w:val="00515D43"/>
    <w:rsid w:val="00516D0F"/>
    <w:rsid w:val="00520093"/>
    <w:rsid w:val="005200FE"/>
    <w:rsid w:val="00520BE0"/>
    <w:rsid w:val="00521101"/>
    <w:rsid w:val="00523530"/>
    <w:rsid w:val="005238BD"/>
    <w:rsid w:val="00523C9B"/>
    <w:rsid w:val="005242EC"/>
    <w:rsid w:val="00524A28"/>
    <w:rsid w:val="00525A52"/>
    <w:rsid w:val="005267FA"/>
    <w:rsid w:val="00527ACE"/>
    <w:rsid w:val="00527CAE"/>
    <w:rsid w:val="00530FAE"/>
    <w:rsid w:val="00531D80"/>
    <w:rsid w:val="005322B6"/>
    <w:rsid w:val="005325D8"/>
    <w:rsid w:val="00532875"/>
    <w:rsid w:val="005328D7"/>
    <w:rsid w:val="005339EF"/>
    <w:rsid w:val="005344B1"/>
    <w:rsid w:val="005347F2"/>
    <w:rsid w:val="005353E8"/>
    <w:rsid w:val="00536510"/>
    <w:rsid w:val="00536D19"/>
    <w:rsid w:val="00537015"/>
    <w:rsid w:val="00537430"/>
    <w:rsid w:val="00537DFE"/>
    <w:rsid w:val="005400A1"/>
    <w:rsid w:val="005412F8"/>
    <w:rsid w:val="0054138B"/>
    <w:rsid w:val="0054236B"/>
    <w:rsid w:val="00543A2E"/>
    <w:rsid w:val="00543D22"/>
    <w:rsid w:val="005442E7"/>
    <w:rsid w:val="00544C44"/>
    <w:rsid w:val="00545552"/>
    <w:rsid w:val="00545B7F"/>
    <w:rsid w:val="00546775"/>
    <w:rsid w:val="00546863"/>
    <w:rsid w:val="00547899"/>
    <w:rsid w:val="00547B93"/>
    <w:rsid w:val="00547E63"/>
    <w:rsid w:val="00550C71"/>
    <w:rsid w:val="00551C35"/>
    <w:rsid w:val="00551E1E"/>
    <w:rsid w:val="005521C7"/>
    <w:rsid w:val="00553308"/>
    <w:rsid w:val="005533E2"/>
    <w:rsid w:val="0055379F"/>
    <w:rsid w:val="00554AC3"/>
    <w:rsid w:val="005560BE"/>
    <w:rsid w:val="005603C9"/>
    <w:rsid w:val="00560A5C"/>
    <w:rsid w:val="00561748"/>
    <w:rsid w:val="00561FC4"/>
    <w:rsid w:val="005623D9"/>
    <w:rsid w:val="005638E3"/>
    <w:rsid w:val="00563EA1"/>
    <w:rsid w:val="00564CB4"/>
    <w:rsid w:val="005650D8"/>
    <w:rsid w:val="00565F8F"/>
    <w:rsid w:val="005665C2"/>
    <w:rsid w:val="00566C5C"/>
    <w:rsid w:val="00567D2B"/>
    <w:rsid w:val="0057009F"/>
    <w:rsid w:val="00570D8C"/>
    <w:rsid w:val="00571AA5"/>
    <w:rsid w:val="00571B0B"/>
    <w:rsid w:val="0057379C"/>
    <w:rsid w:val="005739B3"/>
    <w:rsid w:val="00574164"/>
    <w:rsid w:val="00574CE0"/>
    <w:rsid w:val="00574F8B"/>
    <w:rsid w:val="00575387"/>
    <w:rsid w:val="005772C0"/>
    <w:rsid w:val="00577420"/>
    <w:rsid w:val="005774C5"/>
    <w:rsid w:val="0058250F"/>
    <w:rsid w:val="005828F9"/>
    <w:rsid w:val="00582992"/>
    <w:rsid w:val="0058335C"/>
    <w:rsid w:val="005833DB"/>
    <w:rsid w:val="00583747"/>
    <w:rsid w:val="0058417A"/>
    <w:rsid w:val="00584A2C"/>
    <w:rsid w:val="00584FE6"/>
    <w:rsid w:val="005851B9"/>
    <w:rsid w:val="00586C50"/>
    <w:rsid w:val="00587751"/>
    <w:rsid w:val="00587AF8"/>
    <w:rsid w:val="0059021F"/>
    <w:rsid w:val="00590495"/>
    <w:rsid w:val="005907D4"/>
    <w:rsid w:val="00590873"/>
    <w:rsid w:val="00592177"/>
    <w:rsid w:val="00592AD4"/>
    <w:rsid w:val="00594D72"/>
    <w:rsid w:val="0059557C"/>
    <w:rsid w:val="00597C72"/>
    <w:rsid w:val="005A1415"/>
    <w:rsid w:val="005A1D03"/>
    <w:rsid w:val="005A2A2D"/>
    <w:rsid w:val="005A2BCF"/>
    <w:rsid w:val="005A392E"/>
    <w:rsid w:val="005A3CB0"/>
    <w:rsid w:val="005A3F30"/>
    <w:rsid w:val="005A4303"/>
    <w:rsid w:val="005A440A"/>
    <w:rsid w:val="005A4C7C"/>
    <w:rsid w:val="005A784D"/>
    <w:rsid w:val="005A7893"/>
    <w:rsid w:val="005B0191"/>
    <w:rsid w:val="005B033F"/>
    <w:rsid w:val="005B0965"/>
    <w:rsid w:val="005B0BA8"/>
    <w:rsid w:val="005B2008"/>
    <w:rsid w:val="005B2158"/>
    <w:rsid w:val="005B2345"/>
    <w:rsid w:val="005B25CB"/>
    <w:rsid w:val="005B3064"/>
    <w:rsid w:val="005B3871"/>
    <w:rsid w:val="005B51ED"/>
    <w:rsid w:val="005B5299"/>
    <w:rsid w:val="005B5370"/>
    <w:rsid w:val="005B5B9A"/>
    <w:rsid w:val="005B74FF"/>
    <w:rsid w:val="005B7A08"/>
    <w:rsid w:val="005C13A4"/>
    <w:rsid w:val="005C1DC7"/>
    <w:rsid w:val="005C367E"/>
    <w:rsid w:val="005C3765"/>
    <w:rsid w:val="005C3839"/>
    <w:rsid w:val="005C3B62"/>
    <w:rsid w:val="005C5CA1"/>
    <w:rsid w:val="005C5D7E"/>
    <w:rsid w:val="005C6FF1"/>
    <w:rsid w:val="005D0528"/>
    <w:rsid w:val="005D0812"/>
    <w:rsid w:val="005D1CD2"/>
    <w:rsid w:val="005D21B3"/>
    <w:rsid w:val="005D29C9"/>
    <w:rsid w:val="005D3118"/>
    <w:rsid w:val="005D318F"/>
    <w:rsid w:val="005D385A"/>
    <w:rsid w:val="005D3B2A"/>
    <w:rsid w:val="005D460D"/>
    <w:rsid w:val="005D57E0"/>
    <w:rsid w:val="005D5B4B"/>
    <w:rsid w:val="005D5E83"/>
    <w:rsid w:val="005D605D"/>
    <w:rsid w:val="005D6239"/>
    <w:rsid w:val="005D635C"/>
    <w:rsid w:val="005D6BB6"/>
    <w:rsid w:val="005D6BE5"/>
    <w:rsid w:val="005D6D5D"/>
    <w:rsid w:val="005D70FA"/>
    <w:rsid w:val="005E1B98"/>
    <w:rsid w:val="005E21A8"/>
    <w:rsid w:val="005E2336"/>
    <w:rsid w:val="005E2E2C"/>
    <w:rsid w:val="005E3A90"/>
    <w:rsid w:val="005E3B28"/>
    <w:rsid w:val="005E3F57"/>
    <w:rsid w:val="005E4F95"/>
    <w:rsid w:val="005E5C31"/>
    <w:rsid w:val="005E66CA"/>
    <w:rsid w:val="005E67F0"/>
    <w:rsid w:val="005E7BD5"/>
    <w:rsid w:val="005F05B8"/>
    <w:rsid w:val="005F14FB"/>
    <w:rsid w:val="005F1B34"/>
    <w:rsid w:val="005F32F8"/>
    <w:rsid w:val="005F3D68"/>
    <w:rsid w:val="005F69A0"/>
    <w:rsid w:val="005F6F5C"/>
    <w:rsid w:val="005F765C"/>
    <w:rsid w:val="0060033E"/>
    <w:rsid w:val="00600AD1"/>
    <w:rsid w:val="006014F6"/>
    <w:rsid w:val="00601EA9"/>
    <w:rsid w:val="006021EA"/>
    <w:rsid w:val="00602E81"/>
    <w:rsid w:val="006030C3"/>
    <w:rsid w:val="00603AAE"/>
    <w:rsid w:val="0060442A"/>
    <w:rsid w:val="00606767"/>
    <w:rsid w:val="00606BCD"/>
    <w:rsid w:val="00610A73"/>
    <w:rsid w:val="00610B7A"/>
    <w:rsid w:val="00610CBB"/>
    <w:rsid w:val="006112AA"/>
    <w:rsid w:val="00614654"/>
    <w:rsid w:val="00614FA2"/>
    <w:rsid w:val="006158E9"/>
    <w:rsid w:val="006168C9"/>
    <w:rsid w:val="00616CE2"/>
    <w:rsid w:val="00617029"/>
    <w:rsid w:val="00617338"/>
    <w:rsid w:val="006178AE"/>
    <w:rsid w:val="00617CF3"/>
    <w:rsid w:val="0062055A"/>
    <w:rsid w:val="006210A3"/>
    <w:rsid w:val="00621411"/>
    <w:rsid w:val="00621D30"/>
    <w:rsid w:val="0062235A"/>
    <w:rsid w:val="00622705"/>
    <w:rsid w:val="0062278B"/>
    <w:rsid w:val="00623714"/>
    <w:rsid w:val="0062442F"/>
    <w:rsid w:val="006245FA"/>
    <w:rsid w:val="0062494F"/>
    <w:rsid w:val="00624A9A"/>
    <w:rsid w:val="006251A8"/>
    <w:rsid w:val="00625D32"/>
    <w:rsid w:val="00625DDA"/>
    <w:rsid w:val="006264AB"/>
    <w:rsid w:val="006315FB"/>
    <w:rsid w:val="006319BF"/>
    <w:rsid w:val="00631D50"/>
    <w:rsid w:val="00632F8C"/>
    <w:rsid w:val="0063323E"/>
    <w:rsid w:val="00635D10"/>
    <w:rsid w:val="00636907"/>
    <w:rsid w:val="00637F3A"/>
    <w:rsid w:val="00641302"/>
    <w:rsid w:val="0064196E"/>
    <w:rsid w:val="00641DEE"/>
    <w:rsid w:val="00644F85"/>
    <w:rsid w:val="00646A60"/>
    <w:rsid w:val="0064734F"/>
    <w:rsid w:val="006504B1"/>
    <w:rsid w:val="006506D8"/>
    <w:rsid w:val="00650CF4"/>
    <w:rsid w:val="00651577"/>
    <w:rsid w:val="00651717"/>
    <w:rsid w:val="00652162"/>
    <w:rsid w:val="006530C2"/>
    <w:rsid w:val="0065390C"/>
    <w:rsid w:val="00653BB9"/>
    <w:rsid w:val="00654AF2"/>
    <w:rsid w:val="00654D95"/>
    <w:rsid w:val="0065556E"/>
    <w:rsid w:val="006555F8"/>
    <w:rsid w:val="0065562B"/>
    <w:rsid w:val="00655E96"/>
    <w:rsid w:val="00655FA7"/>
    <w:rsid w:val="00656902"/>
    <w:rsid w:val="00660D70"/>
    <w:rsid w:val="006615F0"/>
    <w:rsid w:val="00661ABE"/>
    <w:rsid w:val="00662142"/>
    <w:rsid w:val="006624BC"/>
    <w:rsid w:val="00663091"/>
    <w:rsid w:val="00663642"/>
    <w:rsid w:val="00663816"/>
    <w:rsid w:val="00663FE6"/>
    <w:rsid w:val="0066466B"/>
    <w:rsid w:val="006652B3"/>
    <w:rsid w:val="00666075"/>
    <w:rsid w:val="00666A06"/>
    <w:rsid w:val="006677FD"/>
    <w:rsid w:val="00667D11"/>
    <w:rsid w:val="0067101B"/>
    <w:rsid w:val="00671521"/>
    <w:rsid w:val="00671CFC"/>
    <w:rsid w:val="00673249"/>
    <w:rsid w:val="00674365"/>
    <w:rsid w:val="00675044"/>
    <w:rsid w:val="006758D8"/>
    <w:rsid w:val="00675AB7"/>
    <w:rsid w:val="00677165"/>
    <w:rsid w:val="006779FE"/>
    <w:rsid w:val="00677C81"/>
    <w:rsid w:val="00680ED2"/>
    <w:rsid w:val="0068284D"/>
    <w:rsid w:val="00682D38"/>
    <w:rsid w:val="00683140"/>
    <w:rsid w:val="00683270"/>
    <w:rsid w:val="0068358B"/>
    <w:rsid w:val="0068392D"/>
    <w:rsid w:val="006856EE"/>
    <w:rsid w:val="00687234"/>
    <w:rsid w:val="00687978"/>
    <w:rsid w:val="00687BBC"/>
    <w:rsid w:val="00691980"/>
    <w:rsid w:val="00691A27"/>
    <w:rsid w:val="00692318"/>
    <w:rsid w:val="00692DA3"/>
    <w:rsid w:val="00692E6D"/>
    <w:rsid w:val="00692F77"/>
    <w:rsid w:val="00693873"/>
    <w:rsid w:val="0069425B"/>
    <w:rsid w:val="0069526D"/>
    <w:rsid w:val="00695EC8"/>
    <w:rsid w:val="00695F8D"/>
    <w:rsid w:val="006963DB"/>
    <w:rsid w:val="006965B5"/>
    <w:rsid w:val="00696668"/>
    <w:rsid w:val="0069749C"/>
    <w:rsid w:val="006A0DA2"/>
    <w:rsid w:val="006A0E47"/>
    <w:rsid w:val="006A0F77"/>
    <w:rsid w:val="006A16D5"/>
    <w:rsid w:val="006A1ABE"/>
    <w:rsid w:val="006A26D3"/>
    <w:rsid w:val="006A2CF2"/>
    <w:rsid w:val="006A36DD"/>
    <w:rsid w:val="006A3A30"/>
    <w:rsid w:val="006A3EC9"/>
    <w:rsid w:val="006A405B"/>
    <w:rsid w:val="006A4861"/>
    <w:rsid w:val="006A5256"/>
    <w:rsid w:val="006A6BA1"/>
    <w:rsid w:val="006A733F"/>
    <w:rsid w:val="006B0702"/>
    <w:rsid w:val="006B199E"/>
    <w:rsid w:val="006B20FF"/>
    <w:rsid w:val="006B29F9"/>
    <w:rsid w:val="006B2F5B"/>
    <w:rsid w:val="006B42E5"/>
    <w:rsid w:val="006B4C0F"/>
    <w:rsid w:val="006B5750"/>
    <w:rsid w:val="006B612F"/>
    <w:rsid w:val="006B6CCC"/>
    <w:rsid w:val="006B6FA3"/>
    <w:rsid w:val="006B7C6F"/>
    <w:rsid w:val="006B7ECC"/>
    <w:rsid w:val="006C0590"/>
    <w:rsid w:val="006C0665"/>
    <w:rsid w:val="006C10B5"/>
    <w:rsid w:val="006C1D7E"/>
    <w:rsid w:val="006C23B2"/>
    <w:rsid w:val="006C2E66"/>
    <w:rsid w:val="006C37D9"/>
    <w:rsid w:val="006C4CA7"/>
    <w:rsid w:val="006C61C4"/>
    <w:rsid w:val="006C76F1"/>
    <w:rsid w:val="006D0372"/>
    <w:rsid w:val="006D0852"/>
    <w:rsid w:val="006D0A73"/>
    <w:rsid w:val="006D116C"/>
    <w:rsid w:val="006D2962"/>
    <w:rsid w:val="006D333F"/>
    <w:rsid w:val="006D3474"/>
    <w:rsid w:val="006D4022"/>
    <w:rsid w:val="006D4237"/>
    <w:rsid w:val="006D4E96"/>
    <w:rsid w:val="006D57C7"/>
    <w:rsid w:val="006D6680"/>
    <w:rsid w:val="006D7708"/>
    <w:rsid w:val="006D7C3C"/>
    <w:rsid w:val="006E00C0"/>
    <w:rsid w:val="006E1E18"/>
    <w:rsid w:val="006E2C5A"/>
    <w:rsid w:val="006E2C75"/>
    <w:rsid w:val="006E5A7C"/>
    <w:rsid w:val="006E6B81"/>
    <w:rsid w:val="006E70E9"/>
    <w:rsid w:val="006E7346"/>
    <w:rsid w:val="006E790A"/>
    <w:rsid w:val="006F081B"/>
    <w:rsid w:val="006F08AF"/>
    <w:rsid w:val="006F20E7"/>
    <w:rsid w:val="006F27F6"/>
    <w:rsid w:val="006F29DE"/>
    <w:rsid w:val="006F2CD4"/>
    <w:rsid w:val="006F3153"/>
    <w:rsid w:val="006F35A5"/>
    <w:rsid w:val="006F3676"/>
    <w:rsid w:val="006F3BD2"/>
    <w:rsid w:val="006F4697"/>
    <w:rsid w:val="006F58F7"/>
    <w:rsid w:val="006F7FA6"/>
    <w:rsid w:val="00700881"/>
    <w:rsid w:val="00703FDE"/>
    <w:rsid w:val="00704311"/>
    <w:rsid w:val="00704955"/>
    <w:rsid w:val="007054AF"/>
    <w:rsid w:val="00705BF3"/>
    <w:rsid w:val="00705DC4"/>
    <w:rsid w:val="00705DE1"/>
    <w:rsid w:val="00706FBE"/>
    <w:rsid w:val="00707422"/>
    <w:rsid w:val="0070767F"/>
    <w:rsid w:val="007101DC"/>
    <w:rsid w:val="00710AB2"/>
    <w:rsid w:val="007120FA"/>
    <w:rsid w:val="0071262C"/>
    <w:rsid w:val="00713086"/>
    <w:rsid w:val="007132B8"/>
    <w:rsid w:val="007136D9"/>
    <w:rsid w:val="00714FE4"/>
    <w:rsid w:val="00715A63"/>
    <w:rsid w:val="00720567"/>
    <w:rsid w:val="0072058A"/>
    <w:rsid w:val="00720C08"/>
    <w:rsid w:val="007215D2"/>
    <w:rsid w:val="007222E2"/>
    <w:rsid w:val="00722FAA"/>
    <w:rsid w:val="0072315C"/>
    <w:rsid w:val="00723322"/>
    <w:rsid w:val="007236F8"/>
    <w:rsid w:val="00723D92"/>
    <w:rsid w:val="007259DC"/>
    <w:rsid w:val="00725BA8"/>
    <w:rsid w:val="00727162"/>
    <w:rsid w:val="00727A5C"/>
    <w:rsid w:val="00727B2E"/>
    <w:rsid w:val="00731112"/>
    <w:rsid w:val="00731391"/>
    <w:rsid w:val="007319BB"/>
    <w:rsid w:val="007322BE"/>
    <w:rsid w:val="007337F9"/>
    <w:rsid w:val="00735641"/>
    <w:rsid w:val="007356FC"/>
    <w:rsid w:val="00736B31"/>
    <w:rsid w:val="007421CD"/>
    <w:rsid w:val="007438D8"/>
    <w:rsid w:val="00743ECD"/>
    <w:rsid w:val="00744CFE"/>
    <w:rsid w:val="00744E0C"/>
    <w:rsid w:val="00745010"/>
    <w:rsid w:val="00745104"/>
    <w:rsid w:val="00745BAA"/>
    <w:rsid w:val="00747E31"/>
    <w:rsid w:val="007521B8"/>
    <w:rsid w:val="0075299C"/>
    <w:rsid w:val="00753170"/>
    <w:rsid w:val="0075379C"/>
    <w:rsid w:val="007543E6"/>
    <w:rsid w:val="00754B3A"/>
    <w:rsid w:val="00756240"/>
    <w:rsid w:val="00756429"/>
    <w:rsid w:val="00756C18"/>
    <w:rsid w:val="00760BE0"/>
    <w:rsid w:val="00762471"/>
    <w:rsid w:val="00762D02"/>
    <w:rsid w:val="00763152"/>
    <w:rsid w:val="0076324C"/>
    <w:rsid w:val="0076363A"/>
    <w:rsid w:val="0076366B"/>
    <w:rsid w:val="0076385B"/>
    <w:rsid w:val="00764045"/>
    <w:rsid w:val="007659AA"/>
    <w:rsid w:val="007666BC"/>
    <w:rsid w:val="00766E5E"/>
    <w:rsid w:val="007672B8"/>
    <w:rsid w:val="00767CC8"/>
    <w:rsid w:val="0077086C"/>
    <w:rsid w:val="00771780"/>
    <w:rsid w:val="007725D7"/>
    <w:rsid w:val="00772633"/>
    <w:rsid w:val="007728A6"/>
    <w:rsid w:val="007753D6"/>
    <w:rsid w:val="00775D32"/>
    <w:rsid w:val="00777044"/>
    <w:rsid w:val="00777339"/>
    <w:rsid w:val="007813D5"/>
    <w:rsid w:val="00781C95"/>
    <w:rsid w:val="00781D61"/>
    <w:rsid w:val="00781F4E"/>
    <w:rsid w:val="007821C5"/>
    <w:rsid w:val="00783651"/>
    <w:rsid w:val="00783FB8"/>
    <w:rsid w:val="00784900"/>
    <w:rsid w:val="00784E03"/>
    <w:rsid w:val="00785C55"/>
    <w:rsid w:val="00785CE1"/>
    <w:rsid w:val="007877A2"/>
    <w:rsid w:val="007919BA"/>
    <w:rsid w:val="00792E8F"/>
    <w:rsid w:val="00793247"/>
    <w:rsid w:val="00793372"/>
    <w:rsid w:val="0079339C"/>
    <w:rsid w:val="00793AB2"/>
    <w:rsid w:val="00794A5A"/>
    <w:rsid w:val="00794E36"/>
    <w:rsid w:val="00795374"/>
    <w:rsid w:val="007957F4"/>
    <w:rsid w:val="007A0BFE"/>
    <w:rsid w:val="007A0D9E"/>
    <w:rsid w:val="007A10B8"/>
    <w:rsid w:val="007A1763"/>
    <w:rsid w:val="007A3103"/>
    <w:rsid w:val="007A369D"/>
    <w:rsid w:val="007A3F37"/>
    <w:rsid w:val="007A42C6"/>
    <w:rsid w:val="007A5682"/>
    <w:rsid w:val="007A5ECF"/>
    <w:rsid w:val="007A7074"/>
    <w:rsid w:val="007A7304"/>
    <w:rsid w:val="007A79EB"/>
    <w:rsid w:val="007B0199"/>
    <w:rsid w:val="007B069B"/>
    <w:rsid w:val="007B07F9"/>
    <w:rsid w:val="007B0D25"/>
    <w:rsid w:val="007B2237"/>
    <w:rsid w:val="007B2EF7"/>
    <w:rsid w:val="007B3269"/>
    <w:rsid w:val="007B3DFB"/>
    <w:rsid w:val="007B42E8"/>
    <w:rsid w:val="007B482F"/>
    <w:rsid w:val="007B6997"/>
    <w:rsid w:val="007C05DD"/>
    <w:rsid w:val="007C06E0"/>
    <w:rsid w:val="007C20E0"/>
    <w:rsid w:val="007C27FF"/>
    <w:rsid w:val="007C2E95"/>
    <w:rsid w:val="007C2F2B"/>
    <w:rsid w:val="007C323D"/>
    <w:rsid w:val="007C3398"/>
    <w:rsid w:val="007C354D"/>
    <w:rsid w:val="007C43C2"/>
    <w:rsid w:val="007C478D"/>
    <w:rsid w:val="007C4B74"/>
    <w:rsid w:val="007C5EB3"/>
    <w:rsid w:val="007C706B"/>
    <w:rsid w:val="007C7718"/>
    <w:rsid w:val="007C7C92"/>
    <w:rsid w:val="007D09E3"/>
    <w:rsid w:val="007D2EB8"/>
    <w:rsid w:val="007D2ED3"/>
    <w:rsid w:val="007D36D4"/>
    <w:rsid w:val="007D437B"/>
    <w:rsid w:val="007D4624"/>
    <w:rsid w:val="007D483E"/>
    <w:rsid w:val="007E19C1"/>
    <w:rsid w:val="007E20EA"/>
    <w:rsid w:val="007E2678"/>
    <w:rsid w:val="007E30E9"/>
    <w:rsid w:val="007E3151"/>
    <w:rsid w:val="007E3C2C"/>
    <w:rsid w:val="007E3CA2"/>
    <w:rsid w:val="007E5006"/>
    <w:rsid w:val="007E54C1"/>
    <w:rsid w:val="007E5608"/>
    <w:rsid w:val="007E625E"/>
    <w:rsid w:val="007E65B6"/>
    <w:rsid w:val="007E6F52"/>
    <w:rsid w:val="007E707A"/>
    <w:rsid w:val="007F047B"/>
    <w:rsid w:val="007F1AF0"/>
    <w:rsid w:val="007F40A1"/>
    <w:rsid w:val="007F5032"/>
    <w:rsid w:val="007F5762"/>
    <w:rsid w:val="007F59F5"/>
    <w:rsid w:val="007F5E4F"/>
    <w:rsid w:val="007F6738"/>
    <w:rsid w:val="00801A31"/>
    <w:rsid w:val="00801D46"/>
    <w:rsid w:val="0080210A"/>
    <w:rsid w:val="008034B8"/>
    <w:rsid w:val="008036DC"/>
    <w:rsid w:val="00803934"/>
    <w:rsid w:val="00803CAF"/>
    <w:rsid w:val="00803EB8"/>
    <w:rsid w:val="00804014"/>
    <w:rsid w:val="008042DD"/>
    <w:rsid w:val="00807171"/>
    <w:rsid w:val="00807477"/>
    <w:rsid w:val="00811B89"/>
    <w:rsid w:val="00811D81"/>
    <w:rsid w:val="00813BC9"/>
    <w:rsid w:val="00814BB5"/>
    <w:rsid w:val="00814DF4"/>
    <w:rsid w:val="00816351"/>
    <w:rsid w:val="008165B3"/>
    <w:rsid w:val="0081783D"/>
    <w:rsid w:val="00820AA9"/>
    <w:rsid w:val="00821243"/>
    <w:rsid w:val="0082141C"/>
    <w:rsid w:val="00821ACA"/>
    <w:rsid w:val="00821ADD"/>
    <w:rsid w:val="008233E7"/>
    <w:rsid w:val="008247E3"/>
    <w:rsid w:val="008264C8"/>
    <w:rsid w:val="008272D7"/>
    <w:rsid w:val="008274A4"/>
    <w:rsid w:val="008277F0"/>
    <w:rsid w:val="00827FB2"/>
    <w:rsid w:val="008301D3"/>
    <w:rsid w:val="00831BCA"/>
    <w:rsid w:val="00832AFD"/>
    <w:rsid w:val="00833087"/>
    <w:rsid w:val="00833D51"/>
    <w:rsid w:val="00834334"/>
    <w:rsid w:val="008350AA"/>
    <w:rsid w:val="0083556B"/>
    <w:rsid w:val="00835DDE"/>
    <w:rsid w:val="008362B0"/>
    <w:rsid w:val="00836C6E"/>
    <w:rsid w:val="0083781F"/>
    <w:rsid w:val="00837A35"/>
    <w:rsid w:val="008409B7"/>
    <w:rsid w:val="00841D35"/>
    <w:rsid w:val="00842CD1"/>
    <w:rsid w:val="00842E82"/>
    <w:rsid w:val="00845649"/>
    <w:rsid w:val="00846568"/>
    <w:rsid w:val="00847267"/>
    <w:rsid w:val="00847634"/>
    <w:rsid w:val="00851A86"/>
    <w:rsid w:val="008532D0"/>
    <w:rsid w:val="008534D7"/>
    <w:rsid w:val="00854EFC"/>
    <w:rsid w:val="008560E9"/>
    <w:rsid w:val="00856859"/>
    <w:rsid w:val="00856EB8"/>
    <w:rsid w:val="0086083F"/>
    <w:rsid w:val="00860C0C"/>
    <w:rsid w:val="00860CC2"/>
    <w:rsid w:val="00860EC2"/>
    <w:rsid w:val="00862AE7"/>
    <w:rsid w:val="0086337F"/>
    <w:rsid w:val="00863996"/>
    <w:rsid w:val="00864276"/>
    <w:rsid w:val="008645D7"/>
    <w:rsid w:val="00865156"/>
    <w:rsid w:val="00866191"/>
    <w:rsid w:val="00867A50"/>
    <w:rsid w:val="00867E90"/>
    <w:rsid w:val="00872352"/>
    <w:rsid w:val="00872E63"/>
    <w:rsid w:val="00874DA3"/>
    <w:rsid w:val="00875001"/>
    <w:rsid w:val="008753FF"/>
    <w:rsid w:val="00875B40"/>
    <w:rsid w:val="008761D0"/>
    <w:rsid w:val="00877C56"/>
    <w:rsid w:val="00883CE4"/>
    <w:rsid w:val="008843B3"/>
    <w:rsid w:val="008851C8"/>
    <w:rsid w:val="00886455"/>
    <w:rsid w:val="0088732A"/>
    <w:rsid w:val="00890427"/>
    <w:rsid w:val="00890436"/>
    <w:rsid w:val="008905F8"/>
    <w:rsid w:val="00892726"/>
    <w:rsid w:val="00893568"/>
    <w:rsid w:val="00894237"/>
    <w:rsid w:val="00894A5F"/>
    <w:rsid w:val="00895016"/>
    <w:rsid w:val="00895783"/>
    <w:rsid w:val="00895DB7"/>
    <w:rsid w:val="00895E50"/>
    <w:rsid w:val="00896A64"/>
    <w:rsid w:val="00896A8A"/>
    <w:rsid w:val="00896F3E"/>
    <w:rsid w:val="00897B27"/>
    <w:rsid w:val="00897D50"/>
    <w:rsid w:val="008A0970"/>
    <w:rsid w:val="008A21D2"/>
    <w:rsid w:val="008A4D05"/>
    <w:rsid w:val="008A592C"/>
    <w:rsid w:val="008A5DD7"/>
    <w:rsid w:val="008A5F3A"/>
    <w:rsid w:val="008A603E"/>
    <w:rsid w:val="008A6C73"/>
    <w:rsid w:val="008A6D5A"/>
    <w:rsid w:val="008A729A"/>
    <w:rsid w:val="008A76EE"/>
    <w:rsid w:val="008A7B75"/>
    <w:rsid w:val="008A7CB6"/>
    <w:rsid w:val="008B0563"/>
    <w:rsid w:val="008B0BD8"/>
    <w:rsid w:val="008B0C35"/>
    <w:rsid w:val="008B1B79"/>
    <w:rsid w:val="008B2CBC"/>
    <w:rsid w:val="008B34C7"/>
    <w:rsid w:val="008B37A0"/>
    <w:rsid w:val="008B4B56"/>
    <w:rsid w:val="008B77D0"/>
    <w:rsid w:val="008B7C2B"/>
    <w:rsid w:val="008C0445"/>
    <w:rsid w:val="008C18B7"/>
    <w:rsid w:val="008C20C0"/>
    <w:rsid w:val="008C21AC"/>
    <w:rsid w:val="008C274E"/>
    <w:rsid w:val="008C2B0F"/>
    <w:rsid w:val="008C578D"/>
    <w:rsid w:val="008C744E"/>
    <w:rsid w:val="008D1C05"/>
    <w:rsid w:val="008D1DD9"/>
    <w:rsid w:val="008D316E"/>
    <w:rsid w:val="008D3E9A"/>
    <w:rsid w:val="008D4509"/>
    <w:rsid w:val="008D4AD1"/>
    <w:rsid w:val="008D4E40"/>
    <w:rsid w:val="008D51E4"/>
    <w:rsid w:val="008D6336"/>
    <w:rsid w:val="008D6705"/>
    <w:rsid w:val="008D70FF"/>
    <w:rsid w:val="008D72E4"/>
    <w:rsid w:val="008D7797"/>
    <w:rsid w:val="008D77F8"/>
    <w:rsid w:val="008E0B03"/>
    <w:rsid w:val="008E10D5"/>
    <w:rsid w:val="008E2058"/>
    <w:rsid w:val="008E2B0B"/>
    <w:rsid w:val="008E3166"/>
    <w:rsid w:val="008E341A"/>
    <w:rsid w:val="008E4012"/>
    <w:rsid w:val="008E4DC3"/>
    <w:rsid w:val="008E5102"/>
    <w:rsid w:val="008E6B3F"/>
    <w:rsid w:val="008E706C"/>
    <w:rsid w:val="008E72A3"/>
    <w:rsid w:val="008E7487"/>
    <w:rsid w:val="008E7865"/>
    <w:rsid w:val="008F0212"/>
    <w:rsid w:val="008F157E"/>
    <w:rsid w:val="008F1D27"/>
    <w:rsid w:val="008F3DC8"/>
    <w:rsid w:val="008F551A"/>
    <w:rsid w:val="008F5FD2"/>
    <w:rsid w:val="008F607D"/>
    <w:rsid w:val="008F691E"/>
    <w:rsid w:val="008F716A"/>
    <w:rsid w:val="00900B28"/>
    <w:rsid w:val="00901C7E"/>
    <w:rsid w:val="00903211"/>
    <w:rsid w:val="00903766"/>
    <w:rsid w:val="009037FC"/>
    <w:rsid w:val="00903864"/>
    <w:rsid w:val="00903E4B"/>
    <w:rsid w:val="00903F09"/>
    <w:rsid w:val="0090494D"/>
    <w:rsid w:val="009052F7"/>
    <w:rsid w:val="009058B1"/>
    <w:rsid w:val="00906A12"/>
    <w:rsid w:val="00906C54"/>
    <w:rsid w:val="00906EB0"/>
    <w:rsid w:val="00907137"/>
    <w:rsid w:val="0090748B"/>
    <w:rsid w:val="00907E2D"/>
    <w:rsid w:val="009111C0"/>
    <w:rsid w:val="00911620"/>
    <w:rsid w:val="00911A71"/>
    <w:rsid w:val="00912216"/>
    <w:rsid w:val="00912BCC"/>
    <w:rsid w:val="00912C7E"/>
    <w:rsid w:val="009131FA"/>
    <w:rsid w:val="00913D57"/>
    <w:rsid w:val="00913F4E"/>
    <w:rsid w:val="00917295"/>
    <w:rsid w:val="009173ED"/>
    <w:rsid w:val="00917E41"/>
    <w:rsid w:val="00917F60"/>
    <w:rsid w:val="0092005B"/>
    <w:rsid w:val="00920D89"/>
    <w:rsid w:val="009213D5"/>
    <w:rsid w:val="009218E9"/>
    <w:rsid w:val="00921C3F"/>
    <w:rsid w:val="00922628"/>
    <w:rsid w:val="00922748"/>
    <w:rsid w:val="00925B53"/>
    <w:rsid w:val="009266E4"/>
    <w:rsid w:val="00931774"/>
    <w:rsid w:val="0093271E"/>
    <w:rsid w:val="00932D79"/>
    <w:rsid w:val="009334C8"/>
    <w:rsid w:val="0093768B"/>
    <w:rsid w:val="00940055"/>
    <w:rsid w:val="0094027B"/>
    <w:rsid w:val="009403BE"/>
    <w:rsid w:val="0094087E"/>
    <w:rsid w:val="0094123F"/>
    <w:rsid w:val="00942CB0"/>
    <w:rsid w:val="00942EB5"/>
    <w:rsid w:val="00944889"/>
    <w:rsid w:val="00944E3A"/>
    <w:rsid w:val="009455F3"/>
    <w:rsid w:val="009455F5"/>
    <w:rsid w:val="00945717"/>
    <w:rsid w:val="00947205"/>
    <w:rsid w:val="00947598"/>
    <w:rsid w:val="00950D05"/>
    <w:rsid w:val="00951213"/>
    <w:rsid w:val="0095237D"/>
    <w:rsid w:val="00952EA0"/>
    <w:rsid w:val="009539E8"/>
    <w:rsid w:val="00953A48"/>
    <w:rsid w:val="00953C31"/>
    <w:rsid w:val="00953EBA"/>
    <w:rsid w:val="009541E1"/>
    <w:rsid w:val="009555EB"/>
    <w:rsid w:val="009574C2"/>
    <w:rsid w:val="00957E3D"/>
    <w:rsid w:val="00960028"/>
    <w:rsid w:val="00960945"/>
    <w:rsid w:val="0096120A"/>
    <w:rsid w:val="0096145B"/>
    <w:rsid w:val="00961FC8"/>
    <w:rsid w:val="009635A8"/>
    <w:rsid w:val="00964509"/>
    <w:rsid w:val="00965110"/>
    <w:rsid w:val="009659F1"/>
    <w:rsid w:val="00965B1B"/>
    <w:rsid w:val="00965E87"/>
    <w:rsid w:val="0096617C"/>
    <w:rsid w:val="009662CB"/>
    <w:rsid w:val="00966612"/>
    <w:rsid w:val="009668FE"/>
    <w:rsid w:val="00967D02"/>
    <w:rsid w:val="0097064C"/>
    <w:rsid w:val="009706B5"/>
    <w:rsid w:val="009716DF"/>
    <w:rsid w:val="00971DF5"/>
    <w:rsid w:val="009725FD"/>
    <w:rsid w:val="00973BAB"/>
    <w:rsid w:val="00973BF1"/>
    <w:rsid w:val="00973C7A"/>
    <w:rsid w:val="00974101"/>
    <w:rsid w:val="0097506D"/>
    <w:rsid w:val="00975F0B"/>
    <w:rsid w:val="0097663C"/>
    <w:rsid w:val="00976DE1"/>
    <w:rsid w:val="00977FFB"/>
    <w:rsid w:val="0098063C"/>
    <w:rsid w:val="00981815"/>
    <w:rsid w:val="00982512"/>
    <w:rsid w:val="0098360E"/>
    <w:rsid w:val="00983E71"/>
    <w:rsid w:val="009846CA"/>
    <w:rsid w:val="00984EC8"/>
    <w:rsid w:val="00985D60"/>
    <w:rsid w:val="00986189"/>
    <w:rsid w:val="00986555"/>
    <w:rsid w:val="00987127"/>
    <w:rsid w:val="00987CB4"/>
    <w:rsid w:val="00987EC0"/>
    <w:rsid w:val="0099085C"/>
    <w:rsid w:val="00990AFE"/>
    <w:rsid w:val="00990D1B"/>
    <w:rsid w:val="00990EBC"/>
    <w:rsid w:val="009911C9"/>
    <w:rsid w:val="009918E8"/>
    <w:rsid w:val="00992248"/>
    <w:rsid w:val="0099260A"/>
    <w:rsid w:val="00992E80"/>
    <w:rsid w:val="00994571"/>
    <w:rsid w:val="009948F7"/>
    <w:rsid w:val="00994D56"/>
    <w:rsid w:val="009962E9"/>
    <w:rsid w:val="00997845"/>
    <w:rsid w:val="009979BB"/>
    <w:rsid w:val="009A061B"/>
    <w:rsid w:val="009A0713"/>
    <w:rsid w:val="009A0E60"/>
    <w:rsid w:val="009A126D"/>
    <w:rsid w:val="009A13DF"/>
    <w:rsid w:val="009A1952"/>
    <w:rsid w:val="009A1CA3"/>
    <w:rsid w:val="009A344A"/>
    <w:rsid w:val="009A4740"/>
    <w:rsid w:val="009A478D"/>
    <w:rsid w:val="009A4BA9"/>
    <w:rsid w:val="009A67F0"/>
    <w:rsid w:val="009A6DD0"/>
    <w:rsid w:val="009A772A"/>
    <w:rsid w:val="009B01D4"/>
    <w:rsid w:val="009B1720"/>
    <w:rsid w:val="009B1938"/>
    <w:rsid w:val="009B1AE8"/>
    <w:rsid w:val="009B2324"/>
    <w:rsid w:val="009B2697"/>
    <w:rsid w:val="009B3865"/>
    <w:rsid w:val="009B4044"/>
    <w:rsid w:val="009B4D77"/>
    <w:rsid w:val="009B5723"/>
    <w:rsid w:val="009B5A30"/>
    <w:rsid w:val="009B5E9F"/>
    <w:rsid w:val="009B622B"/>
    <w:rsid w:val="009B6AB3"/>
    <w:rsid w:val="009B71BE"/>
    <w:rsid w:val="009B723B"/>
    <w:rsid w:val="009B7B2B"/>
    <w:rsid w:val="009B7D6D"/>
    <w:rsid w:val="009B7E34"/>
    <w:rsid w:val="009C1649"/>
    <w:rsid w:val="009C1716"/>
    <w:rsid w:val="009C1A4A"/>
    <w:rsid w:val="009C1AAE"/>
    <w:rsid w:val="009C1DB5"/>
    <w:rsid w:val="009C213C"/>
    <w:rsid w:val="009C575B"/>
    <w:rsid w:val="009C5ADF"/>
    <w:rsid w:val="009C619B"/>
    <w:rsid w:val="009C6313"/>
    <w:rsid w:val="009C6BA6"/>
    <w:rsid w:val="009C7B3E"/>
    <w:rsid w:val="009C7E78"/>
    <w:rsid w:val="009C7F29"/>
    <w:rsid w:val="009D047E"/>
    <w:rsid w:val="009D0CA7"/>
    <w:rsid w:val="009D15F1"/>
    <w:rsid w:val="009D16BF"/>
    <w:rsid w:val="009D1FB0"/>
    <w:rsid w:val="009D3BEB"/>
    <w:rsid w:val="009D473C"/>
    <w:rsid w:val="009D521F"/>
    <w:rsid w:val="009D5590"/>
    <w:rsid w:val="009D68B0"/>
    <w:rsid w:val="009D7269"/>
    <w:rsid w:val="009D731D"/>
    <w:rsid w:val="009E0B4D"/>
    <w:rsid w:val="009E0BBC"/>
    <w:rsid w:val="009E12C4"/>
    <w:rsid w:val="009E1FEC"/>
    <w:rsid w:val="009E243F"/>
    <w:rsid w:val="009E2819"/>
    <w:rsid w:val="009E2CB5"/>
    <w:rsid w:val="009E3269"/>
    <w:rsid w:val="009E3681"/>
    <w:rsid w:val="009E3CDC"/>
    <w:rsid w:val="009E4120"/>
    <w:rsid w:val="009E4BE6"/>
    <w:rsid w:val="009E4E98"/>
    <w:rsid w:val="009E5AC4"/>
    <w:rsid w:val="009E5D80"/>
    <w:rsid w:val="009E5E22"/>
    <w:rsid w:val="009E7C3D"/>
    <w:rsid w:val="009F023B"/>
    <w:rsid w:val="009F06CA"/>
    <w:rsid w:val="009F1212"/>
    <w:rsid w:val="009F1D0F"/>
    <w:rsid w:val="009F3941"/>
    <w:rsid w:val="009F464F"/>
    <w:rsid w:val="009F4F3E"/>
    <w:rsid w:val="009F5BD6"/>
    <w:rsid w:val="009F77EF"/>
    <w:rsid w:val="009F785D"/>
    <w:rsid w:val="009F78F1"/>
    <w:rsid w:val="009F7B8B"/>
    <w:rsid w:val="009F7C6C"/>
    <w:rsid w:val="00A02EF8"/>
    <w:rsid w:val="00A04938"/>
    <w:rsid w:val="00A04D24"/>
    <w:rsid w:val="00A05C23"/>
    <w:rsid w:val="00A072DB"/>
    <w:rsid w:val="00A07365"/>
    <w:rsid w:val="00A076F1"/>
    <w:rsid w:val="00A0779C"/>
    <w:rsid w:val="00A07B89"/>
    <w:rsid w:val="00A10122"/>
    <w:rsid w:val="00A11DF8"/>
    <w:rsid w:val="00A11FB0"/>
    <w:rsid w:val="00A125D6"/>
    <w:rsid w:val="00A126A0"/>
    <w:rsid w:val="00A1289A"/>
    <w:rsid w:val="00A131F8"/>
    <w:rsid w:val="00A1389F"/>
    <w:rsid w:val="00A1419C"/>
    <w:rsid w:val="00A14681"/>
    <w:rsid w:val="00A14BA1"/>
    <w:rsid w:val="00A15028"/>
    <w:rsid w:val="00A1768A"/>
    <w:rsid w:val="00A17818"/>
    <w:rsid w:val="00A208AD"/>
    <w:rsid w:val="00A20D7A"/>
    <w:rsid w:val="00A20D9D"/>
    <w:rsid w:val="00A2110A"/>
    <w:rsid w:val="00A23129"/>
    <w:rsid w:val="00A23154"/>
    <w:rsid w:val="00A254CA"/>
    <w:rsid w:val="00A26504"/>
    <w:rsid w:val="00A3054A"/>
    <w:rsid w:val="00A31048"/>
    <w:rsid w:val="00A31264"/>
    <w:rsid w:val="00A31817"/>
    <w:rsid w:val="00A32872"/>
    <w:rsid w:val="00A331DA"/>
    <w:rsid w:val="00A344CB"/>
    <w:rsid w:val="00A35A44"/>
    <w:rsid w:val="00A3643A"/>
    <w:rsid w:val="00A37764"/>
    <w:rsid w:val="00A37BE2"/>
    <w:rsid w:val="00A37C84"/>
    <w:rsid w:val="00A40AF9"/>
    <w:rsid w:val="00A412A8"/>
    <w:rsid w:val="00A42524"/>
    <w:rsid w:val="00A4252B"/>
    <w:rsid w:val="00A42770"/>
    <w:rsid w:val="00A43EFD"/>
    <w:rsid w:val="00A454CE"/>
    <w:rsid w:val="00A45634"/>
    <w:rsid w:val="00A45752"/>
    <w:rsid w:val="00A470C3"/>
    <w:rsid w:val="00A4738D"/>
    <w:rsid w:val="00A47D2A"/>
    <w:rsid w:val="00A47DFA"/>
    <w:rsid w:val="00A50A8F"/>
    <w:rsid w:val="00A50C1D"/>
    <w:rsid w:val="00A513E0"/>
    <w:rsid w:val="00A52016"/>
    <w:rsid w:val="00A53841"/>
    <w:rsid w:val="00A54173"/>
    <w:rsid w:val="00A55380"/>
    <w:rsid w:val="00A55710"/>
    <w:rsid w:val="00A60949"/>
    <w:rsid w:val="00A62301"/>
    <w:rsid w:val="00A62CC3"/>
    <w:rsid w:val="00A63255"/>
    <w:rsid w:val="00A63A4C"/>
    <w:rsid w:val="00A63BA4"/>
    <w:rsid w:val="00A64FBC"/>
    <w:rsid w:val="00A653D8"/>
    <w:rsid w:val="00A65C0B"/>
    <w:rsid w:val="00A6656F"/>
    <w:rsid w:val="00A66B6C"/>
    <w:rsid w:val="00A66C87"/>
    <w:rsid w:val="00A66F42"/>
    <w:rsid w:val="00A676DE"/>
    <w:rsid w:val="00A6790B"/>
    <w:rsid w:val="00A70CF2"/>
    <w:rsid w:val="00A70E39"/>
    <w:rsid w:val="00A71837"/>
    <w:rsid w:val="00A71904"/>
    <w:rsid w:val="00A72A4C"/>
    <w:rsid w:val="00A72E9E"/>
    <w:rsid w:val="00A748CB"/>
    <w:rsid w:val="00A751A1"/>
    <w:rsid w:val="00A75202"/>
    <w:rsid w:val="00A8153F"/>
    <w:rsid w:val="00A83177"/>
    <w:rsid w:val="00A83570"/>
    <w:rsid w:val="00A83B74"/>
    <w:rsid w:val="00A8422E"/>
    <w:rsid w:val="00A84A88"/>
    <w:rsid w:val="00A85DBC"/>
    <w:rsid w:val="00A9052C"/>
    <w:rsid w:val="00A90F1D"/>
    <w:rsid w:val="00A9348A"/>
    <w:rsid w:val="00A93BB7"/>
    <w:rsid w:val="00A93C35"/>
    <w:rsid w:val="00A941FF"/>
    <w:rsid w:val="00A94C8F"/>
    <w:rsid w:val="00A952D8"/>
    <w:rsid w:val="00A9639B"/>
    <w:rsid w:val="00A96F3D"/>
    <w:rsid w:val="00A973CA"/>
    <w:rsid w:val="00A97E38"/>
    <w:rsid w:val="00AA023E"/>
    <w:rsid w:val="00AA060A"/>
    <w:rsid w:val="00AA146D"/>
    <w:rsid w:val="00AA2F7C"/>
    <w:rsid w:val="00AA3128"/>
    <w:rsid w:val="00AA422B"/>
    <w:rsid w:val="00AA4A43"/>
    <w:rsid w:val="00AA4E1D"/>
    <w:rsid w:val="00AA5A8C"/>
    <w:rsid w:val="00AA6233"/>
    <w:rsid w:val="00AA6CEA"/>
    <w:rsid w:val="00AA6D81"/>
    <w:rsid w:val="00AA7C43"/>
    <w:rsid w:val="00AB05BD"/>
    <w:rsid w:val="00AB277B"/>
    <w:rsid w:val="00AB27AF"/>
    <w:rsid w:val="00AB328B"/>
    <w:rsid w:val="00AB3CB9"/>
    <w:rsid w:val="00AB484F"/>
    <w:rsid w:val="00AB4C1F"/>
    <w:rsid w:val="00AB5629"/>
    <w:rsid w:val="00AB5DBF"/>
    <w:rsid w:val="00AB60DC"/>
    <w:rsid w:val="00AB643D"/>
    <w:rsid w:val="00AB6A4C"/>
    <w:rsid w:val="00AB6FE3"/>
    <w:rsid w:val="00AB77DB"/>
    <w:rsid w:val="00AB7D8E"/>
    <w:rsid w:val="00AB7F49"/>
    <w:rsid w:val="00AC01D7"/>
    <w:rsid w:val="00AC0FF6"/>
    <w:rsid w:val="00AC12E4"/>
    <w:rsid w:val="00AC4155"/>
    <w:rsid w:val="00AC54A5"/>
    <w:rsid w:val="00AC5A07"/>
    <w:rsid w:val="00AC5ABA"/>
    <w:rsid w:val="00AC6006"/>
    <w:rsid w:val="00AC68B8"/>
    <w:rsid w:val="00AC6B3D"/>
    <w:rsid w:val="00AC6F66"/>
    <w:rsid w:val="00AD011A"/>
    <w:rsid w:val="00AD050A"/>
    <w:rsid w:val="00AD1205"/>
    <w:rsid w:val="00AD19B8"/>
    <w:rsid w:val="00AD216C"/>
    <w:rsid w:val="00AD23D2"/>
    <w:rsid w:val="00AD3B5D"/>
    <w:rsid w:val="00AD40F6"/>
    <w:rsid w:val="00AD4AF9"/>
    <w:rsid w:val="00AD508D"/>
    <w:rsid w:val="00AD50FA"/>
    <w:rsid w:val="00AD5542"/>
    <w:rsid w:val="00AD64C7"/>
    <w:rsid w:val="00AD6B85"/>
    <w:rsid w:val="00AD778A"/>
    <w:rsid w:val="00AD7CB5"/>
    <w:rsid w:val="00AE08F4"/>
    <w:rsid w:val="00AE20FE"/>
    <w:rsid w:val="00AE2B33"/>
    <w:rsid w:val="00AE2EE0"/>
    <w:rsid w:val="00AE4AE6"/>
    <w:rsid w:val="00AE4B4F"/>
    <w:rsid w:val="00AE5C0A"/>
    <w:rsid w:val="00AE5F60"/>
    <w:rsid w:val="00AE6181"/>
    <w:rsid w:val="00AE61A0"/>
    <w:rsid w:val="00AE7AD9"/>
    <w:rsid w:val="00AF0323"/>
    <w:rsid w:val="00AF0456"/>
    <w:rsid w:val="00AF0AF6"/>
    <w:rsid w:val="00AF178D"/>
    <w:rsid w:val="00AF17B1"/>
    <w:rsid w:val="00AF1F49"/>
    <w:rsid w:val="00AF26FA"/>
    <w:rsid w:val="00AF28C3"/>
    <w:rsid w:val="00AF3330"/>
    <w:rsid w:val="00AF3772"/>
    <w:rsid w:val="00AF4771"/>
    <w:rsid w:val="00AF52E2"/>
    <w:rsid w:val="00AF55C4"/>
    <w:rsid w:val="00AF6AD5"/>
    <w:rsid w:val="00AF6F48"/>
    <w:rsid w:val="00AF7625"/>
    <w:rsid w:val="00B0108B"/>
    <w:rsid w:val="00B026F0"/>
    <w:rsid w:val="00B0290E"/>
    <w:rsid w:val="00B030D8"/>
    <w:rsid w:val="00B03A3D"/>
    <w:rsid w:val="00B03EBD"/>
    <w:rsid w:val="00B04104"/>
    <w:rsid w:val="00B04BDA"/>
    <w:rsid w:val="00B04F80"/>
    <w:rsid w:val="00B0538F"/>
    <w:rsid w:val="00B0546E"/>
    <w:rsid w:val="00B05722"/>
    <w:rsid w:val="00B057C3"/>
    <w:rsid w:val="00B064A3"/>
    <w:rsid w:val="00B06791"/>
    <w:rsid w:val="00B067DE"/>
    <w:rsid w:val="00B071EA"/>
    <w:rsid w:val="00B10E73"/>
    <w:rsid w:val="00B114B2"/>
    <w:rsid w:val="00B117F2"/>
    <w:rsid w:val="00B12C5C"/>
    <w:rsid w:val="00B12D02"/>
    <w:rsid w:val="00B12E3E"/>
    <w:rsid w:val="00B13231"/>
    <w:rsid w:val="00B14E42"/>
    <w:rsid w:val="00B14ED4"/>
    <w:rsid w:val="00B14F39"/>
    <w:rsid w:val="00B150E6"/>
    <w:rsid w:val="00B153FB"/>
    <w:rsid w:val="00B155B8"/>
    <w:rsid w:val="00B15743"/>
    <w:rsid w:val="00B15D52"/>
    <w:rsid w:val="00B15DDB"/>
    <w:rsid w:val="00B17295"/>
    <w:rsid w:val="00B17C6F"/>
    <w:rsid w:val="00B2206D"/>
    <w:rsid w:val="00B22A9A"/>
    <w:rsid w:val="00B239E6"/>
    <w:rsid w:val="00B23D82"/>
    <w:rsid w:val="00B244D3"/>
    <w:rsid w:val="00B2551D"/>
    <w:rsid w:val="00B276D0"/>
    <w:rsid w:val="00B307E3"/>
    <w:rsid w:val="00B316BD"/>
    <w:rsid w:val="00B31E93"/>
    <w:rsid w:val="00B323D1"/>
    <w:rsid w:val="00B3373A"/>
    <w:rsid w:val="00B3407E"/>
    <w:rsid w:val="00B34554"/>
    <w:rsid w:val="00B346E3"/>
    <w:rsid w:val="00B35FD2"/>
    <w:rsid w:val="00B36523"/>
    <w:rsid w:val="00B36FF3"/>
    <w:rsid w:val="00B40219"/>
    <w:rsid w:val="00B40D1C"/>
    <w:rsid w:val="00B4111B"/>
    <w:rsid w:val="00B411F8"/>
    <w:rsid w:val="00B41A01"/>
    <w:rsid w:val="00B41D50"/>
    <w:rsid w:val="00B427B9"/>
    <w:rsid w:val="00B42964"/>
    <w:rsid w:val="00B43044"/>
    <w:rsid w:val="00B43BA2"/>
    <w:rsid w:val="00B444A6"/>
    <w:rsid w:val="00B4484A"/>
    <w:rsid w:val="00B465C6"/>
    <w:rsid w:val="00B469F9"/>
    <w:rsid w:val="00B479C0"/>
    <w:rsid w:val="00B47E42"/>
    <w:rsid w:val="00B50689"/>
    <w:rsid w:val="00B5092C"/>
    <w:rsid w:val="00B50ACA"/>
    <w:rsid w:val="00B51C4C"/>
    <w:rsid w:val="00B5209D"/>
    <w:rsid w:val="00B52329"/>
    <w:rsid w:val="00B52987"/>
    <w:rsid w:val="00B52FB3"/>
    <w:rsid w:val="00B532D5"/>
    <w:rsid w:val="00B5356F"/>
    <w:rsid w:val="00B53F64"/>
    <w:rsid w:val="00B5532D"/>
    <w:rsid w:val="00B5574A"/>
    <w:rsid w:val="00B55CC6"/>
    <w:rsid w:val="00B565DB"/>
    <w:rsid w:val="00B573CB"/>
    <w:rsid w:val="00B57836"/>
    <w:rsid w:val="00B608B8"/>
    <w:rsid w:val="00B62F05"/>
    <w:rsid w:val="00B638A0"/>
    <w:rsid w:val="00B6448D"/>
    <w:rsid w:val="00B64DD3"/>
    <w:rsid w:val="00B65063"/>
    <w:rsid w:val="00B662E5"/>
    <w:rsid w:val="00B66AF6"/>
    <w:rsid w:val="00B66FF7"/>
    <w:rsid w:val="00B679A9"/>
    <w:rsid w:val="00B7063B"/>
    <w:rsid w:val="00B70A62"/>
    <w:rsid w:val="00B70C49"/>
    <w:rsid w:val="00B712CB"/>
    <w:rsid w:val="00B71C4A"/>
    <w:rsid w:val="00B71E03"/>
    <w:rsid w:val="00B722BF"/>
    <w:rsid w:val="00B73E99"/>
    <w:rsid w:val="00B74A04"/>
    <w:rsid w:val="00B75C69"/>
    <w:rsid w:val="00B76245"/>
    <w:rsid w:val="00B76250"/>
    <w:rsid w:val="00B76D91"/>
    <w:rsid w:val="00B77919"/>
    <w:rsid w:val="00B80B3A"/>
    <w:rsid w:val="00B8158E"/>
    <w:rsid w:val="00B8274D"/>
    <w:rsid w:val="00B83D54"/>
    <w:rsid w:val="00B8440B"/>
    <w:rsid w:val="00B8464E"/>
    <w:rsid w:val="00B85196"/>
    <w:rsid w:val="00B852C4"/>
    <w:rsid w:val="00B86330"/>
    <w:rsid w:val="00B8637B"/>
    <w:rsid w:val="00B867B0"/>
    <w:rsid w:val="00B870EC"/>
    <w:rsid w:val="00B8728F"/>
    <w:rsid w:val="00B874CF"/>
    <w:rsid w:val="00B87B7A"/>
    <w:rsid w:val="00B905A7"/>
    <w:rsid w:val="00B922CA"/>
    <w:rsid w:val="00B92562"/>
    <w:rsid w:val="00B92AAD"/>
    <w:rsid w:val="00B93059"/>
    <w:rsid w:val="00B9315E"/>
    <w:rsid w:val="00B934A3"/>
    <w:rsid w:val="00B936B8"/>
    <w:rsid w:val="00B93D45"/>
    <w:rsid w:val="00B93E5B"/>
    <w:rsid w:val="00B941A5"/>
    <w:rsid w:val="00B95A80"/>
    <w:rsid w:val="00B95F75"/>
    <w:rsid w:val="00B96CF9"/>
    <w:rsid w:val="00B97408"/>
    <w:rsid w:val="00B97510"/>
    <w:rsid w:val="00BA13F5"/>
    <w:rsid w:val="00BA215F"/>
    <w:rsid w:val="00BA245B"/>
    <w:rsid w:val="00BA2D34"/>
    <w:rsid w:val="00BA3341"/>
    <w:rsid w:val="00BA3A9D"/>
    <w:rsid w:val="00BA4FDF"/>
    <w:rsid w:val="00BA52B3"/>
    <w:rsid w:val="00BA6384"/>
    <w:rsid w:val="00BA6C34"/>
    <w:rsid w:val="00BA6C9F"/>
    <w:rsid w:val="00BB09EA"/>
    <w:rsid w:val="00BB0C43"/>
    <w:rsid w:val="00BB0F63"/>
    <w:rsid w:val="00BB116E"/>
    <w:rsid w:val="00BB1A8C"/>
    <w:rsid w:val="00BB21A8"/>
    <w:rsid w:val="00BB2F69"/>
    <w:rsid w:val="00BB3703"/>
    <w:rsid w:val="00BB3D72"/>
    <w:rsid w:val="00BB45E8"/>
    <w:rsid w:val="00BB466D"/>
    <w:rsid w:val="00BB5E4A"/>
    <w:rsid w:val="00BB60E3"/>
    <w:rsid w:val="00BB64C7"/>
    <w:rsid w:val="00BC0443"/>
    <w:rsid w:val="00BC11C4"/>
    <w:rsid w:val="00BC155B"/>
    <w:rsid w:val="00BC1957"/>
    <w:rsid w:val="00BC2E74"/>
    <w:rsid w:val="00BC33BD"/>
    <w:rsid w:val="00BC34E9"/>
    <w:rsid w:val="00BC3A8A"/>
    <w:rsid w:val="00BC3E2C"/>
    <w:rsid w:val="00BC637C"/>
    <w:rsid w:val="00BD00F0"/>
    <w:rsid w:val="00BD096A"/>
    <w:rsid w:val="00BD0F32"/>
    <w:rsid w:val="00BD1ABE"/>
    <w:rsid w:val="00BD20E6"/>
    <w:rsid w:val="00BD2318"/>
    <w:rsid w:val="00BD37F6"/>
    <w:rsid w:val="00BD3C6C"/>
    <w:rsid w:val="00BD5403"/>
    <w:rsid w:val="00BD56B6"/>
    <w:rsid w:val="00BD58F7"/>
    <w:rsid w:val="00BD5D1C"/>
    <w:rsid w:val="00BD5E03"/>
    <w:rsid w:val="00BD64D1"/>
    <w:rsid w:val="00BE0373"/>
    <w:rsid w:val="00BE0396"/>
    <w:rsid w:val="00BE06A7"/>
    <w:rsid w:val="00BE083B"/>
    <w:rsid w:val="00BE15B2"/>
    <w:rsid w:val="00BE231C"/>
    <w:rsid w:val="00BE238B"/>
    <w:rsid w:val="00BE2487"/>
    <w:rsid w:val="00BE25E3"/>
    <w:rsid w:val="00BE2A53"/>
    <w:rsid w:val="00BE3109"/>
    <w:rsid w:val="00BE35E6"/>
    <w:rsid w:val="00BE3697"/>
    <w:rsid w:val="00BE5436"/>
    <w:rsid w:val="00BE551C"/>
    <w:rsid w:val="00BE727B"/>
    <w:rsid w:val="00BE73AB"/>
    <w:rsid w:val="00BE7550"/>
    <w:rsid w:val="00BE7FF7"/>
    <w:rsid w:val="00BF19BC"/>
    <w:rsid w:val="00BF1BD4"/>
    <w:rsid w:val="00BF22F1"/>
    <w:rsid w:val="00BF2354"/>
    <w:rsid w:val="00BF280D"/>
    <w:rsid w:val="00BF361E"/>
    <w:rsid w:val="00BF448D"/>
    <w:rsid w:val="00BF4C2F"/>
    <w:rsid w:val="00BF4CD8"/>
    <w:rsid w:val="00BF55AB"/>
    <w:rsid w:val="00BF5636"/>
    <w:rsid w:val="00BF5AEE"/>
    <w:rsid w:val="00BF5BBF"/>
    <w:rsid w:val="00BF5FAF"/>
    <w:rsid w:val="00BF6517"/>
    <w:rsid w:val="00BF6585"/>
    <w:rsid w:val="00BF6C1F"/>
    <w:rsid w:val="00BF795C"/>
    <w:rsid w:val="00C0066B"/>
    <w:rsid w:val="00C00944"/>
    <w:rsid w:val="00C00A50"/>
    <w:rsid w:val="00C00D5B"/>
    <w:rsid w:val="00C01877"/>
    <w:rsid w:val="00C01F8D"/>
    <w:rsid w:val="00C0218B"/>
    <w:rsid w:val="00C022A8"/>
    <w:rsid w:val="00C02D5E"/>
    <w:rsid w:val="00C0347A"/>
    <w:rsid w:val="00C03CCE"/>
    <w:rsid w:val="00C043A3"/>
    <w:rsid w:val="00C045CF"/>
    <w:rsid w:val="00C0461C"/>
    <w:rsid w:val="00C0697B"/>
    <w:rsid w:val="00C06E8A"/>
    <w:rsid w:val="00C06F1C"/>
    <w:rsid w:val="00C10A67"/>
    <w:rsid w:val="00C116CC"/>
    <w:rsid w:val="00C1182C"/>
    <w:rsid w:val="00C118AA"/>
    <w:rsid w:val="00C11B91"/>
    <w:rsid w:val="00C11F3B"/>
    <w:rsid w:val="00C1238E"/>
    <w:rsid w:val="00C13C3B"/>
    <w:rsid w:val="00C1543F"/>
    <w:rsid w:val="00C157CE"/>
    <w:rsid w:val="00C17025"/>
    <w:rsid w:val="00C174C2"/>
    <w:rsid w:val="00C17FEE"/>
    <w:rsid w:val="00C206CA"/>
    <w:rsid w:val="00C2243B"/>
    <w:rsid w:val="00C23372"/>
    <w:rsid w:val="00C23834"/>
    <w:rsid w:val="00C248B3"/>
    <w:rsid w:val="00C25104"/>
    <w:rsid w:val="00C252C1"/>
    <w:rsid w:val="00C255E1"/>
    <w:rsid w:val="00C256A3"/>
    <w:rsid w:val="00C25CAD"/>
    <w:rsid w:val="00C26077"/>
    <w:rsid w:val="00C266EE"/>
    <w:rsid w:val="00C270ED"/>
    <w:rsid w:val="00C273F2"/>
    <w:rsid w:val="00C31A14"/>
    <w:rsid w:val="00C322DF"/>
    <w:rsid w:val="00C32389"/>
    <w:rsid w:val="00C33603"/>
    <w:rsid w:val="00C33B61"/>
    <w:rsid w:val="00C35218"/>
    <w:rsid w:val="00C40F5F"/>
    <w:rsid w:val="00C412DB"/>
    <w:rsid w:val="00C415C0"/>
    <w:rsid w:val="00C41973"/>
    <w:rsid w:val="00C4243D"/>
    <w:rsid w:val="00C43131"/>
    <w:rsid w:val="00C43554"/>
    <w:rsid w:val="00C43D55"/>
    <w:rsid w:val="00C44364"/>
    <w:rsid w:val="00C4452F"/>
    <w:rsid w:val="00C458C8"/>
    <w:rsid w:val="00C50AA5"/>
    <w:rsid w:val="00C522D2"/>
    <w:rsid w:val="00C52F0C"/>
    <w:rsid w:val="00C52FDB"/>
    <w:rsid w:val="00C53BB8"/>
    <w:rsid w:val="00C54322"/>
    <w:rsid w:val="00C56C45"/>
    <w:rsid w:val="00C56ECE"/>
    <w:rsid w:val="00C57114"/>
    <w:rsid w:val="00C57CBA"/>
    <w:rsid w:val="00C57D71"/>
    <w:rsid w:val="00C61D48"/>
    <w:rsid w:val="00C62B29"/>
    <w:rsid w:val="00C6318F"/>
    <w:rsid w:val="00C650EA"/>
    <w:rsid w:val="00C654DC"/>
    <w:rsid w:val="00C666E1"/>
    <w:rsid w:val="00C67D1F"/>
    <w:rsid w:val="00C70A7A"/>
    <w:rsid w:val="00C7115D"/>
    <w:rsid w:val="00C719ED"/>
    <w:rsid w:val="00C73671"/>
    <w:rsid w:val="00C74657"/>
    <w:rsid w:val="00C75564"/>
    <w:rsid w:val="00C756DA"/>
    <w:rsid w:val="00C7618F"/>
    <w:rsid w:val="00C765CA"/>
    <w:rsid w:val="00C76699"/>
    <w:rsid w:val="00C773EE"/>
    <w:rsid w:val="00C80A37"/>
    <w:rsid w:val="00C80C79"/>
    <w:rsid w:val="00C817E9"/>
    <w:rsid w:val="00C81BB6"/>
    <w:rsid w:val="00C82D8B"/>
    <w:rsid w:val="00C83E26"/>
    <w:rsid w:val="00C84F5D"/>
    <w:rsid w:val="00C8583E"/>
    <w:rsid w:val="00C85CE6"/>
    <w:rsid w:val="00C861FB"/>
    <w:rsid w:val="00C86C4F"/>
    <w:rsid w:val="00C877A5"/>
    <w:rsid w:val="00C878B3"/>
    <w:rsid w:val="00C903DD"/>
    <w:rsid w:val="00C90761"/>
    <w:rsid w:val="00C90AE3"/>
    <w:rsid w:val="00C91110"/>
    <w:rsid w:val="00C9114C"/>
    <w:rsid w:val="00C915F1"/>
    <w:rsid w:val="00C9185D"/>
    <w:rsid w:val="00C92125"/>
    <w:rsid w:val="00C92284"/>
    <w:rsid w:val="00C94341"/>
    <w:rsid w:val="00C944A9"/>
    <w:rsid w:val="00C95229"/>
    <w:rsid w:val="00C9578F"/>
    <w:rsid w:val="00C95795"/>
    <w:rsid w:val="00C95DDE"/>
    <w:rsid w:val="00C96239"/>
    <w:rsid w:val="00C96383"/>
    <w:rsid w:val="00C963AB"/>
    <w:rsid w:val="00C96F2A"/>
    <w:rsid w:val="00C97007"/>
    <w:rsid w:val="00C97159"/>
    <w:rsid w:val="00C97AC7"/>
    <w:rsid w:val="00C97E82"/>
    <w:rsid w:val="00CA025E"/>
    <w:rsid w:val="00CA167F"/>
    <w:rsid w:val="00CA2617"/>
    <w:rsid w:val="00CA381D"/>
    <w:rsid w:val="00CA397D"/>
    <w:rsid w:val="00CA3A49"/>
    <w:rsid w:val="00CA3E24"/>
    <w:rsid w:val="00CA3EAD"/>
    <w:rsid w:val="00CA3F83"/>
    <w:rsid w:val="00CA3FBE"/>
    <w:rsid w:val="00CA4751"/>
    <w:rsid w:val="00CA4B06"/>
    <w:rsid w:val="00CA4C96"/>
    <w:rsid w:val="00CA526D"/>
    <w:rsid w:val="00CA5AB1"/>
    <w:rsid w:val="00CA5EB2"/>
    <w:rsid w:val="00CA7BCF"/>
    <w:rsid w:val="00CA7C26"/>
    <w:rsid w:val="00CB08DB"/>
    <w:rsid w:val="00CB08ED"/>
    <w:rsid w:val="00CB1433"/>
    <w:rsid w:val="00CB1826"/>
    <w:rsid w:val="00CB1E37"/>
    <w:rsid w:val="00CB1F4A"/>
    <w:rsid w:val="00CB313F"/>
    <w:rsid w:val="00CB382B"/>
    <w:rsid w:val="00CB3907"/>
    <w:rsid w:val="00CB3CBF"/>
    <w:rsid w:val="00CB4C96"/>
    <w:rsid w:val="00CB5568"/>
    <w:rsid w:val="00CB5DF4"/>
    <w:rsid w:val="00CB6196"/>
    <w:rsid w:val="00CB63FD"/>
    <w:rsid w:val="00CB6FBD"/>
    <w:rsid w:val="00CB726D"/>
    <w:rsid w:val="00CB7A3A"/>
    <w:rsid w:val="00CC02F8"/>
    <w:rsid w:val="00CC03E7"/>
    <w:rsid w:val="00CC0B97"/>
    <w:rsid w:val="00CC1030"/>
    <w:rsid w:val="00CC23E5"/>
    <w:rsid w:val="00CC4200"/>
    <w:rsid w:val="00CC4459"/>
    <w:rsid w:val="00CC5D54"/>
    <w:rsid w:val="00CC68C4"/>
    <w:rsid w:val="00CC74BA"/>
    <w:rsid w:val="00CC7820"/>
    <w:rsid w:val="00CD0997"/>
    <w:rsid w:val="00CD0D2A"/>
    <w:rsid w:val="00CD255A"/>
    <w:rsid w:val="00CD317C"/>
    <w:rsid w:val="00CD392B"/>
    <w:rsid w:val="00CD4B70"/>
    <w:rsid w:val="00CD5575"/>
    <w:rsid w:val="00CD659D"/>
    <w:rsid w:val="00CD6891"/>
    <w:rsid w:val="00CD746E"/>
    <w:rsid w:val="00CD754F"/>
    <w:rsid w:val="00CD783A"/>
    <w:rsid w:val="00CD7A8E"/>
    <w:rsid w:val="00CE03A9"/>
    <w:rsid w:val="00CE08D4"/>
    <w:rsid w:val="00CE15D0"/>
    <w:rsid w:val="00CE2E1C"/>
    <w:rsid w:val="00CE3669"/>
    <w:rsid w:val="00CE3E4B"/>
    <w:rsid w:val="00CE4FB0"/>
    <w:rsid w:val="00CE6473"/>
    <w:rsid w:val="00CE6F3E"/>
    <w:rsid w:val="00CE70B2"/>
    <w:rsid w:val="00CE7870"/>
    <w:rsid w:val="00CE789C"/>
    <w:rsid w:val="00CF00FC"/>
    <w:rsid w:val="00CF01C8"/>
    <w:rsid w:val="00CF0FC7"/>
    <w:rsid w:val="00CF1927"/>
    <w:rsid w:val="00CF1BB6"/>
    <w:rsid w:val="00CF1C19"/>
    <w:rsid w:val="00CF28E7"/>
    <w:rsid w:val="00CF3DC7"/>
    <w:rsid w:val="00CF4394"/>
    <w:rsid w:val="00CF4EB9"/>
    <w:rsid w:val="00CF5338"/>
    <w:rsid w:val="00CF5D4F"/>
    <w:rsid w:val="00CF65BC"/>
    <w:rsid w:val="00CF68E7"/>
    <w:rsid w:val="00CF7C26"/>
    <w:rsid w:val="00CF7E50"/>
    <w:rsid w:val="00CF7F6C"/>
    <w:rsid w:val="00D0236A"/>
    <w:rsid w:val="00D028F8"/>
    <w:rsid w:val="00D0689F"/>
    <w:rsid w:val="00D10541"/>
    <w:rsid w:val="00D10EB4"/>
    <w:rsid w:val="00D11D51"/>
    <w:rsid w:val="00D13166"/>
    <w:rsid w:val="00D13777"/>
    <w:rsid w:val="00D1410B"/>
    <w:rsid w:val="00D14666"/>
    <w:rsid w:val="00D14992"/>
    <w:rsid w:val="00D15FF1"/>
    <w:rsid w:val="00D167F5"/>
    <w:rsid w:val="00D17095"/>
    <w:rsid w:val="00D206B2"/>
    <w:rsid w:val="00D20ABD"/>
    <w:rsid w:val="00D20FFF"/>
    <w:rsid w:val="00D212F2"/>
    <w:rsid w:val="00D2159F"/>
    <w:rsid w:val="00D21655"/>
    <w:rsid w:val="00D22B09"/>
    <w:rsid w:val="00D22CFA"/>
    <w:rsid w:val="00D22F04"/>
    <w:rsid w:val="00D2436C"/>
    <w:rsid w:val="00D243F2"/>
    <w:rsid w:val="00D2732C"/>
    <w:rsid w:val="00D27411"/>
    <w:rsid w:val="00D27621"/>
    <w:rsid w:val="00D30AFA"/>
    <w:rsid w:val="00D316F7"/>
    <w:rsid w:val="00D33049"/>
    <w:rsid w:val="00D36765"/>
    <w:rsid w:val="00D36A05"/>
    <w:rsid w:val="00D37268"/>
    <w:rsid w:val="00D37747"/>
    <w:rsid w:val="00D37808"/>
    <w:rsid w:val="00D4010D"/>
    <w:rsid w:val="00D4017B"/>
    <w:rsid w:val="00D401D5"/>
    <w:rsid w:val="00D407E4"/>
    <w:rsid w:val="00D41110"/>
    <w:rsid w:val="00D4181F"/>
    <w:rsid w:val="00D419F0"/>
    <w:rsid w:val="00D42AA5"/>
    <w:rsid w:val="00D4394F"/>
    <w:rsid w:val="00D44077"/>
    <w:rsid w:val="00D44987"/>
    <w:rsid w:val="00D44A14"/>
    <w:rsid w:val="00D4543E"/>
    <w:rsid w:val="00D45D66"/>
    <w:rsid w:val="00D46486"/>
    <w:rsid w:val="00D474CE"/>
    <w:rsid w:val="00D47F05"/>
    <w:rsid w:val="00D517E0"/>
    <w:rsid w:val="00D52C3E"/>
    <w:rsid w:val="00D53E96"/>
    <w:rsid w:val="00D540D7"/>
    <w:rsid w:val="00D54780"/>
    <w:rsid w:val="00D55C81"/>
    <w:rsid w:val="00D55E30"/>
    <w:rsid w:val="00D55F6C"/>
    <w:rsid w:val="00D5735A"/>
    <w:rsid w:val="00D57BC2"/>
    <w:rsid w:val="00D57EA6"/>
    <w:rsid w:val="00D6065C"/>
    <w:rsid w:val="00D60BD6"/>
    <w:rsid w:val="00D61B24"/>
    <w:rsid w:val="00D622A1"/>
    <w:rsid w:val="00D62AD9"/>
    <w:rsid w:val="00D62B56"/>
    <w:rsid w:val="00D65136"/>
    <w:rsid w:val="00D659F3"/>
    <w:rsid w:val="00D668D3"/>
    <w:rsid w:val="00D66BC1"/>
    <w:rsid w:val="00D66E7C"/>
    <w:rsid w:val="00D71B68"/>
    <w:rsid w:val="00D72873"/>
    <w:rsid w:val="00D7410A"/>
    <w:rsid w:val="00D74FBE"/>
    <w:rsid w:val="00D75F74"/>
    <w:rsid w:val="00D76817"/>
    <w:rsid w:val="00D77561"/>
    <w:rsid w:val="00D77CDC"/>
    <w:rsid w:val="00D80388"/>
    <w:rsid w:val="00D8302D"/>
    <w:rsid w:val="00D833CD"/>
    <w:rsid w:val="00D835F1"/>
    <w:rsid w:val="00D8402E"/>
    <w:rsid w:val="00D84212"/>
    <w:rsid w:val="00D84343"/>
    <w:rsid w:val="00D84561"/>
    <w:rsid w:val="00D870E3"/>
    <w:rsid w:val="00D871CD"/>
    <w:rsid w:val="00D8742F"/>
    <w:rsid w:val="00D901EF"/>
    <w:rsid w:val="00D9141A"/>
    <w:rsid w:val="00D91463"/>
    <w:rsid w:val="00D916F4"/>
    <w:rsid w:val="00D935EF"/>
    <w:rsid w:val="00D95001"/>
    <w:rsid w:val="00D96CEE"/>
    <w:rsid w:val="00D97773"/>
    <w:rsid w:val="00DA0CA6"/>
    <w:rsid w:val="00DA0E6D"/>
    <w:rsid w:val="00DA11A1"/>
    <w:rsid w:val="00DA1FC8"/>
    <w:rsid w:val="00DA31E8"/>
    <w:rsid w:val="00DA3B66"/>
    <w:rsid w:val="00DA47AD"/>
    <w:rsid w:val="00DA47C2"/>
    <w:rsid w:val="00DA4BF3"/>
    <w:rsid w:val="00DA523B"/>
    <w:rsid w:val="00DA556E"/>
    <w:rsid w:val="00DA5AB5"/>
    <w:rsid w:val="00DA5D30"/>
    <w:rsid w:val="00DA5D72"/>
    <w:rsid w:val="00DA5FF7"/>
    <w:rsid w:val="00DA64BE"/>
    <w:rsid w:val="00DA6AF5"/>
    <w:rsid w:val="00DA6BD9"/>
    <w:rsid w:val="00DB04AA"/>
    <w:rsid w:val="00DB0C04"/>
    <w:rsid w:val="00DB106D"/>
    <w:rsid w:val="00DB14CA"/>
    <w:rsid w:val="00DB23BA"/>
    <w:rsid w:val="00DB3BBC"/>
    <w:rsid w:val="00DB3CC1"/>
    <w:rsid w:val="00DB4830"/>
    <w:rsid w:val="00DB493C"/>
    <w:rsid w:val="00DB4B2D"/>
    <w:rsid w:val="00DB4D3D"/>
    <w:rsid w:val="00DB5AA8"/>
    <w:rsid w:val="00DB5BF9"/>
    <w:rsid w:val="00DB64E2"/>
    <w:rsid w:val="00DB792C"/>
    <w:rsid w:val="00DB7DDA"/>
    <w:rsid w:val="00DC3694"/>
    <w:rsid w:val="00DC7AC5"/>
    <w:rsid w:val="00DC7DED"/>
    <w:rsid w:val="00DD090B"/>
    <w:rsid w:val="00DD1634"/>
    <w:rsid w:val="00DD1E35"/>
    <w:rsid w:val="00DD2287"/>
    <w:rsid w:val="00DD2E80"/>
    <w:rsid w:val="00DD33F1"/>
    <w:rsid w:val="00DD434C"/>
    <w:rsid w:val="00DD4483"/>
    <w:rsid w:val="00DD6314"/>
    <w:rsid w:val="00DE01DD"/>
    <w:rsid w:val="00DE0452"/>
    <w:rsid w:val="00DE192F"/>
    <w:rsid w:val="00DE1C61"/>
    <w:rsid w:val="00DE24C6"/>
    <w:rsid w:val="00DE3753"/>
    <w:rsid w:val="00DE4251"/>
    <w:rsid w:val="00DE4401"/>
    <w:rsid w:val="00DE4879"/>
    <w:rsid w:val="00DE53A0"/>
    <w:rsid w:val="00DE53BE"/>
    <w:rsid w:val="00DE5A25"/>
    <w:rsid w:val="00DE6098"/>
    <w:rsid w:val="00DE614E"/>
    <w:rsid w:val="00DF042A"/>
    <w:rsid w:val="00DF0747"/>
    <w:rsid w:val="00DF1B34"/>
    <w:rsid w:val="00DF2268"/>
    <w:rsid w:val="00DF293B"/>
    <w:rsid w:val="00DF3387"/>
    <w:rsid w:val="00DF37F6"/>
    <w:rsid w:val="00DF3E38"/>
    <w:rsid w:val="00DF4D7D"/>
    <w:rsid w:val="00DF4E7D"/>
    <w:rsid w:val="00DF4F23"/>
    <w:rsid w:val="00DF5154"/>
    <w:rsid w:val="00DF5FBF"/>
    <w:rsid w:val="00DF67C7"/>
    <w:rsid w:val="00DF6E3D"/>
    <w:rsid w:val="00DF6E42"/>
    <w:rsid w:val="00DF7294"/>
    <w:rsid w:val="00DF7474"/>
    <w:rsid w:val="00DF7725"/>
    <w:rsid w:val="00E00416"/>
    <w:rsid w:val="00E005D8"/>
    <w:rsid w:val="00E00704"/>
    <w:rsid w:val="00E007EF"/>
    <w:rsid w:val="00E00DC9"/>
    <w:rsid w:val="00E01A1F"/>
    <w:rsid w:val="00E022F7"/>
    <w:rsid w:val="00E03216"/>
    <w:rsid w:val="00E03287"/>
    <w:rsid w:val="00E0335C"/>
    <w:rsid w:val="00E03B8B"/>
    <w:rsid w:val="00E03BC5"/>
    <w:rsid w:val="00E044F7"/>
    <w:rsid w:val="00E048EB"/>
    <w:rsid w:val="00E052DF"/>
    <w:rsid w:val="00E0606E"/>
    <w:rsid w:val="00E067A3"/>
    <w:rsid w:val="00E06AB4"/>
    <w:rsid w:val="00E075EB"/>
    <w:rsid w:val="00E0793A"/>
    <w:rsid w:val="00E07A4C"/>
    <w:rsid w:val="00E07B14"/>
    <w:rsid w:val="00E07F22"/>
    <w:rsid w:val="00E1021A"/>
    <w:rsid w:val="00E1031D"/>
    <w:rsid w:val="00E10AFE"/>
    <w:rsid w:val="00E11A56"/>
    <w:rsid w:val="00E124C3"/>
    <w:rsid w:val="00E12C1D"/>
    <w:rsid w:val="00E12CD2"/>
    <w:rsid w:val="00E130D9"/>
    <w:rsid w:val="00E14A74"/>
    <w:rsid w:val="00E15F8B"/>
    <w:rsid w:val="00E1631B"/>
    <w:rsid w:val="00E17631"/>
    <w:rsid w:val="00E17715"/>
    <w:rsid w:val="00E205FD"/>
    <w:rsid w:val="00E2101A"/>
    <w:rsid w:val="00E236FF"/>
    <w:rsid w:val="00E23B74"/>
    <w:rsid w:val="00E24265"/>
    <w:rsid w:val="00E255B2"/>
    <w:rsid w:val="00E26B68"/>
    <w:rsid w:val="00E26F8E"/>
    <w:rsid w:val="00E26FAD"/>
    <w:rsid w:val="00E304BA"/>
    <w:rsid w:val="00E3097A"/>
    <w:rsid w:val="00E313EA"/>
    <w:rsid w:val="00E319C7"/>
    <w:rsid w:val="00E31DEB"/>
    <w:rsid w:val="00E3348E"/>
    <w:rsid w:val="00E343E7"/>
    <w:rsid w:val="00E35801"/>
    <w:rsid w:val="00E360E1"/>
    <w:rsid w:val="00E36790"/>
    <w:rsid w:val="00E367EF"/>
    <w:rsid w:val="00E36DC3"/>
    <w:rsid w:val="00E3787C"/>
    <w:rsid w:val="00E37CBA"/>
    <w:rsid w:val="00E37F37"/>
    <w:rsid w:val="00E44792"/>
    <w:rsid w:val="00E45948"/>
    <w:rsid w:val="00E471FA"/>
    <w:rsid w:val="00E47625"/>
    <w:rsid w:val="00E47F42"/>
    <w:rsid w:val="00E50A04"/>
    <w:rsid w:val="00E52499"/>
    <w:rsid w:val="00E53464"/>
    <w:rsid w:val="00E5349E"/>
    <w:rsid w:val="00E53CA4"/>
    <w:rsid w:val="00E54FF5"/>
    <w:rsid w:val="00E555B5"/>
    <w:rsid w:val="00E55DA9"/>
    <w:rsid w:val="00E56AB4"/>
    <w:rsid w:val="00E57A6F"/>
    <w:rsid w:val="00E60311"/>
    <w:rsid w:val="00E6172C"/>
    <w:rsid w:val="00E6298C"/>
    <w:rsid w:val="00E62F2F"/>
    <w:rsid w:val="00E64949"/>
    <w:rsid w:val="00E67955"/>
    <w:rsid w:val="00E70364"/>
    <w:rsid w:val="00E70FCE"/>
    <w:rsid w:val="00E715BE"/>
    <w:rsid w:val="00E7187C"/>
    <w:rsid w:val="00E71FF8"/>
    <w:rsid w:val="00E73669"/>
    <w:rsid w:val="00E7480C"/>
    <w:rsid w:val="00E74E33"/>
    <w:rsid w:val="00E76275"/>
    <w:rsid w:val="00E76643"/>
    <w:rsid w:val="00E769D2"/>
    <w:rsid w:val="00E77694"/>
    <w:rsid w:val="00E807FA"/>
    <w:rsid w:val="00E810E7"/>
    <w:rsid w:val="00E81645"/>
    <w:rsid w:val="00E81889"/>
    <w:rsid w:val="00E82D76"/>
    <w:rsid w:val="00E83553"/>
    <w:rsid w:val="00E838DD"/>
    <w:rsid w:val="00E83C15"/>
    <w:rsid w:val="00E841D9"/>
    <w:rsid w:val="00E845D2"/>
    <w:rsid w:val="00E8490E"/>
    <w:rsid w:val="00E84C37"/>
    <w:rsid w:val="00E85704"/>
    <w:rsid w:val="00E8632A"/>
    <w:rsid w:val="00E86F84"/>
    <w:rsid w:val="00E87399"/>
    <w:rsid w:val="00E879E0"/>
    <w:rsid w:val="00E903B4"/>
    <w:rsid w:val="00E9197B"/>
    <w:rsid w:val="00E91B28"/>
    <w:rsid w:val="00E9216A"/>
    <w:rsid w:val="00E92178"/>
    <w:rsid w:val="00E93109"/>
    <w:rsid w:val="00E9526B"/>
    <w:rsid w:val="00E96014"/>
    <w:rsid w:val="00E97021"/>
    <w:rsid w:val="00E97767"/>
    <w:rsid w:val="00EA038E"/>
    <w:rsid w:val="00EA06DF"/>
    <w:rsid w:val="00EA0B20"/>
    <w:rsid w:val="00EA1449"/>
    <w:rsid w:val="00EA2317"/>
    <w:rsid w:val="00EA23B6"/>
    <w:rsid w:val="00EA33EE"/>
    <w:rsid w:val="00EA3B54"/>
    <w:rsid w:val="00EA43EF"/>
    <w:rsid w:val="00EA44DB"/>
    <w:rsid w:val="00EA76FC"/>
    <w:rsid w:val="00EA7BB5"/>
    <w:rsid w:val="00EB011F"/>
    <w:rsid w:val="00EB01E4"/>
    <w:rsid w:val="00EB050B"/>
    <w:rsid w:val="00EB0BDC"/>
    <w:rsid w:val="00EB1472"/>
    <w:rsid w:val="00EB20A1"/>
    <w:rsid w:val="00EB284C"/>
    <w:rsid w:val="00EB2F99"/>
    <w:rsid w:val="00EB34C3"/>
    <w:rsid w:val="00EB4376"/>
    <w:rsid w:val="00EB4C59"/>
    <w:rsid w:val="00EB56FC"/>
    <w:rsid w:val="00EB6327"/>
    <w:rsid w:val="00EB7250"/>
    <w:rsid w:val="00EB779B"/>
    <w:rsid w:val="00EB78C6"/>
    <w:rsid w:val="00EB7ADF"/>
    <w:rsid w:val="00EC12E5"/>
    <w:rsid w:val="00EC29B6"/>
    <w:rsid w:val="00EC2A25"/>
    <w:rsid w:val="00EC2DB1"/>
    <w:rsid w:val="00EC3143"/>
    <w:rsid w:val="00EC3188"/>
    <w:rsid w:val="00EC3E06"/>
    <w:rsid w:val="00EC52A3"/>
    <w:rsid w:val="00EC77DE"/>
    <w:rsid w:val="00EC780B"/>
    <w:rsid w:val="00EC7B3C"/>
    <w:rsid w:val="00EC7C00"/>
    <w:rsid w:val="00EC7C26"/>
    <w:rsid w:val="00EC7E2F"/>
    <w:rsid w:val="00ED02D8"/>
    <w:rsid w:val="00ED2D6C"/>
    <w:rsid w:val="00ED30D0"/>
    <w:rsid w:val="00ED3315"/>
    <w:rsid w:val="00ED3EF0"/>
    <w:rsid w:val="00ED57C5"/>
    <w:rsid w:val="00ED593C"/>
    <w:rsid w:val="00ED5A1D"/>
    <w:rsid w:val="00ED6664"/>
    <w:rsid w:val="00ED6B0B"/>
    <w:rsid w:val="00ED7782"/>
    <w:rsid w:val="00ED78D1"/>
    <w:rsid w:val="00EE013A"/>
    <w:rsid w:val="00EE1D9E"/>
    <w:rsid w:val="00EE26AE"/>
    <w:rsid w:val="00EE3205"/>
    <w:rsid w:val="00EE3381"/>
    <w:rsid w:val="00EE3EF7"/>
    <w:rsid w:val="00EE4236"/>
    <w:rsid w:val="00EE45F1"/>
    <w:rsid w:val="00EE4B81"/>
    <w:rsid w:val="00EE55B8"/>
    <w:rsid w:val="00EE560A"/>
    <w:rsid w:val="00EE5B86"/>
    <w:rsid w:val="00EE5BED"/>
    <w:rsid w:val="00EE5E58"/>
    <w:rsid w:val="00EE6166"/>
    <w:rsid w:val="00EE703D"/>
    <w:rsid w:val="00EE735F"/>
    <w:rsid w:val="00EE75B2"/>
    <w:rsid w:val="00EE7B33"/>
    <w:rsid w:val="00EE7BED"/>
    <w:rsid w:val="00EE7E23"/>
    <w:rsid w:val="00EF0320"/>
    <w:rsid w:val="00EF047E"/>
    <w:rsid w:val="00EF0680"/>
    <w:rsid w:val="00EF0CE6"/>
    <w:rsid w:val="00EF0CE7"/>
    <w:rsid w:val="00EF108C"/>
    <w:rsid w:val="00EF112D"/>
    <w:rsid w:val="00EF27FD"/>
    <w:rsid w:val="00EF2E8A"/>
    <w:rsid w:val="00EF399D"/>
    <w:rsid w:val="00EF5185"/>
    <w:rsid w:val="00EF52F4"/>
    <w:rsid w:val="00EF5508"/>
    <w:rsid w:val="00EF5C42"/>
    <w:rsid w:val="00EF6377"/>
    <w:rsid w:val="00EF723D"/>
    <w:rsid w:val="00F001DB"/>
    <w:rsid w:val="00F01FE2"/>
    <w:rsid w:val="00F02F31"/>
    <w:rsid w:val="00F048C7"/>
    <w:rsid w:val="00F0499A"/>
    <w:rsid w:val="00F04B6C"/>
    <w:rsid w:val="00F0524C"/>
    <w:rsid w:val="00F0526E"/>
    <w:rsid w:val="00F05C93"/>
    <w:rsid w:val="00F06336"/>
    <w:rsid w:val="00F06695"/>
    <w:rsid w:val="00F10B0D"/>
    <w:rsid w:val="00F10D1F"/>
    <w:rsid w:val="00F11D6C"/>
    <w:rsid w:val="00F131A9"/>
    <w:rsid w:val="00F13958"/>
    <w:rsid w:val="00F14341"/>
    <w:rsid w:val="00F1533B"/>
    <w:rsid w:val="00F154B3"/>
    <w:rsid w:val="00F15662"/>
    <w:rsid w:val="00F166D7"/>
    <w:rsid w:val="00F1752F"/>
    <w:rsid w:val="00F1761F"/>
    <w:rsid w:val="00F200FE"/>
    <w:rsid w:val="00F20EAA"/>
    <w:rsid w:val="00F21342"/>
    <w:rsid w:val="00F21AFF"/>
    <w:rsid w:val="00F221E8"/>
    <w:rsid w:val="00F222D7"/>
    <w:rsid w:val="00F2251A"/>
    <w:rsid w:val="00F22E77"/>
    <w:rsid w:val="00F231DE"/>
    <w:rsid w:val="00F23254"/>
    <w:rsid w:val="00F237D2"/>
    <w:rsid w:val="00F24AA0"/>
    <w:rsid w:val="00F24B35"/>
    <w:rsid w:val="00F2601A"/>
    <w:rsid w:val="00F26603"/>
    <w:rsid w:val="00F2769F"/>
    <w:rsid w:val="00F31033"/>
    <w:rsid w:val="00F315E7"/>
    <w:rsid w:val="00F32655"/>
    <w:rsid w:val="00F32FC9"/>
    <w:rsid w:val="00F3312F"/>
    <w:rsid w:val="00F339EF"/>
    <w:rsid w:val="00F339F7"/>
    <w:rsid w:val="00F33BA4"/>
    <w:rsid w:val="00F33BD1"/>
    <w:rsid w:val="00F34160"/>
    <w:rsid w:val="00F347DD"/>
    <w:rsid w:val="00F34E6B"/>
    <w:rsid w:val="00F35740"/>
    <w:rsid w:val="00F35859"/>
    <w:rsid w:val="00F3679D"/>
    <w:rsid w:val="00F37235"/>
    <w:rsid w:val="00F377A7"/>
    <w:rsid w:val="00F377B0"/>
    <w:rsid w:val="00F37AC8"/>
    <w:rsid w:val="00F37B3B"/>
    <w:rsid w:val="00F37BFA"/>
    <w:rsid w:val="00F40A2E"/>
    <w:rsid w:val="00F40CFD"/>
    <w:rsid w:val="00F41437"/>
    <w:rsid w:val="00F42430"/>
    <w:rsid w:val="00F437A7"/>
    <w:rsid w:val="00F43C9F"/>
    <w:rsid w:val="00F45348"/>
    <w:rsid w:val="00F457D0"/>
    <w:rsid w:val="00F46C09"/>
    <w:rsid w:val="00F471D4"/>
    <w:rsid w:val="00F47915"/>
    <w:rsid w:val="00F47B06"/>
    <w:rsid w:val="00F505E6"/>
    <w:rsid w:val="00F517CE"/>
    <w:rsid w:val="00F51C66"/>
    <w:rsid w:val="00F51CF5"/>
    <w:rsid w:val="00F521CE"/>
    <w:rsid w:val="00F52D74"/>
    <w:rsid w:val="00F53A7B"/>
    <w:rsid w:val="00F5454C"/>
    <w:rsid w:val="00F55AD1"/>
    <w:rsid w:val="00F56603"/>
    <w:rsid w:val="00F56FB4"/>
    <w:rsid w:val="00F5753F"/>
    <w:rsid w:val="00F57A47"/>
    <w:rsid w:val="00F6024B"/>
    <w:rsid w:val="00F60650"/>
    <w:rsid w:val="00F61423"/>
    <w:rsid w:val="00F61958"/>
    <w:rsid w:val="00F61D5C"/>
    <w:rsid w:val="00F625B3"/>
    <w:rsid w:val="00F62A45"/>
    <w:rsid w:val="00F62B7F"/>
    <w:rsid w:val="00F62C3A"/>
    <w:rsid w:val="00F636DA"/>
    <w:rsid w:val="00F63B90"/>
    <w:rsid w:val="00F641AE"/>
    <w:rsid w:val="00F65509"/>
    <w:rsid w:val="00F65765"/>
    <w:rsid w:val="00F66B18"/>
    <w:rsid w:val="00F67426"/>
    <w:rsid w:val="00F67DDE"/>
    <w:rsid w:val="00F71222"/>
    <w:rsid w:val="00F72A4D"/>
    <w:rsid w:val="00F72C58"/>
    <w:rsid w:val="00F73052"/>
    <w:rsid w:val="00F732DF"/>
    <w:rsid w:val="00F733A1"/>
    <w:rsid w:val="00F742E1"/>
    <w:rsid w:val="00F75528"/>
    <w:rsid w:val="00F7560B"/>
    <w:rsid w:val="00F76882"/>
    <w:rsid w:val="00F76D77"/>
    <w:rsid w:val="00F76DBD"/>
    <w:rsid w:val="00F77BE1"/>
    <w:rsid w:val="00F77DF5"/>
    <w:rsid w:val="00F81042"/>
    <w:rsid w:val="00F81081"/>
    <w:rsid w:val="00F816B7"/>
    <w:rsid w:val="00F81EEE"/>
    <w:rsid w:val="00F82404"/>
    <w:rsid w:val="00F82500"/>
    <w:rsid w:val="00F8386B"/>
    <w:rsid w:val="00F84242"/>
    <w:rsid w:val="00F844FE"/>
    <w:rsid w:val="00F84A21"/>
    <w:rsid w:val="00F84E14"/>
    <w:rsid w:val="00F85251"/>
    <w:rsid w:val="00F85C20"/>
    <w:rsid w:val="00F8690C"/>
    <w:rsid w:val="00F87A75"/>
    <w:rsid w:val="00F87B95"/>
    <w:rsid w:val="00F87C9E"/>
    <w:rsid w:val="00F90759"/>
    <w:rsid w:val="00F90F83"/>
    <w:rsid w:val="00F91AE2"/>
    <w:rsid w:val="00F91D3F"/>
    <w:rsid w:val="00F92FBC"/>
    <w:rsid w:val="00F932BF"/>
    <w:rsid w:val="00F93A93"/>
    <w:rsid w:val="00F93DF6"/>
    <w:rsid w:val="00F94577"/>
    <w:rsid w:val="00F946BC"/>
    <w:rsid w:val="00F94C8E"/>
    <w:rsid w:val="00FA03EC"/>
    <w:rsid w:val="00FA1676"/>
    <w:rsid w:val="00FA1A73"/>
    <w:rsid w:val="00FA23FE"/>
    <w:rsid w:val="00FA325D"/>
    <w:rsid w:val="00FA41A0"/>
    <w:rsid w:val="00FA5477"/>
    <w:rsid w:val="00FA5F0F"/>
    <w:rsid w:val="00FA68FA"/>
    <w:rsid w:val="00FA6D21"/>
    <w:rsid w:val="00FA6DAF"/>
    <w:rsid w:val="00FA7040"/>
    <w:rsid w:val="00FA7E84"/>
    <w:rsid w:val="00FB0175"/>
    <w:rsid w:val="00FB15FA"/>
    <w:rsid w:val="00FB1E0F"/>
    <w:rsid w:val="00FB1F9D"/>
    <w:rsid w:val="00FB2F7F"/>
    <w:rsid w:val="00FB3A4A"/>
    <w:rsid w:val="00FB4318"/>
    <w:rsid w:val="00FB5084"/>
    <w:rsid w:val="00FB51EF"/>
    <w:rsid w:val="00FB781D"/>
    <w:rsid w:val="00FB7A00"/>
    <w:rsid w:val="00FC0551"/>
    <w:rsid w:val="00FC066A"/>
    <w:rsid w:val="00FC105F"/>
    <w:rsid w:val="00FC21D4"/>
    <w:rsid w:val="00FC2B16"/>
    <w:rsid w:val="00FC2B54"/>
    <w:rsid w:val="00FC2B92"/>
    <w:rsid w:val="00FC2ECC"/>
    <w:rsid w:val="00FC3695"/>
    <w:rsid w:val="00FC4370"/>
    <w:rsid w:val="00FC62B8"/>
    <w:rsid w:val="00FC6D8B"/>
    <w:rsid w:val="00FC7DDD"/>
    <w:rsid w:val="00FD18D0"/>
    <w:rsid w:val="00FD18D2"/>
    <w:rsid w:val="00FD293D"/>
    <w:rsid w:val="00FD38DB"/>
    <w:rsid w:val="00FD4883"/>
    <w:rsid w:val="00FD6078"/>
    <w:rsid w:val="00FD63C4"/>
    <w:rsid w:val="00FD683F"/>
    <w:rsid w:val="00FD79C7"/>
    <w:rsid w:val="00FE0F81"/>
    <w:rsid w:val="00FE10E6"/>
    <w:rsid w:val="00FE2069"/>
    <w:rsid w:val="00FE27B2"/>
    <w:rsid w:val="00FE3E85"/>
    <w:rsid w:val="00FE4CD1"/>
    <w:rsid w:val="00FE4CE9"/>
    <w:rsid w:val="00FE6126"/>
    <w:rsid w:val="00FE6997"/>
    <w:rsid w:val="00FE759F"/>
    <w:rsid w:val="00FE7913"/>
    <w:rsid w:val="00FE7CAE"/>
    <w:rsid w:val="00FE7DE9"/>
    <w:rsid w:val="00FE7FE4"/>
    <w:rsid w:val="00FF0296"/>
    <w:rsid w:val="00FF063F"/>
    <w:rsid w:val="00FF140B"/>
    <w:rsid w:val="00FF1541"/>
    <w:rsid w:val="00FF1731"/>
    <w:rsid w:val="00FF178E"/>
    <w:rsid w:val="00FF1E22"/>
    <w:rsid w:val="00FF29EC"/>
    <w:rsid w:val="00FF5A7F"/>
    <w:rsid w:val="00FF5F4A"/>
    <w:rsid w:val="00FF67EE"/>
    <w:rsid w:val="00FF69E2"/>
    <w:rsid w:val="00FF762E"/>
  </w:rsids>
  <m:mathPr>
    <m:mathFont m:val="Cambria Math"/>
    <m:brkBin m:val="before"/>
    <m:brkBinSub m:val="--"/>
    <m:smallFrac m:val="0"/>
    <m:dispDef m:val="0"/>
    <m:lMargin m:val="0"/>
    <m:rMargin m:val="0"/>
    <m:defJc m:val="centerGroup"/>
    <m:wrapRight/>
    <m:intLim m:val="subSup"/>
    <m:naryLim m:val="subSup"/>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B0BD846"/>
  <w15:docId w15:val="{FFED6E52-F977-407F-85FD-825004706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72C0"/>
    <w:pPr>
      <w:ind w:left="720"/>
      <w:contextualSpacing/>
    </w:pPr>
  </w:style>
  <w:style w:type="paragraph" w:styleId="NoSpacing">
    <w:name w:val="No Spacing"/>
    <w:uiPriority w:val="1"/>
    <w:qFormat/>
    <w:rsid w:val="005772C0"/>
    <w:rPr>
      <w:rFonts w:ascii="Arial" w:hAnsi="Arial"/>
      <w:szCs w:val="22"/>
      <w:lang w:val="en-CA"/>
    </w:rPr>
  </w:style>
  <w:style w:type="character" w:styleId="Hyperlink">
    <w:name w:val="Hyperlink"/>
    <w:basedOn w:val="DefaultParagraphFont"/>
    <w:uiPriority w:val="99"/>
    <w:unhideWhenUsed/>
    <w:rsid w:val="00EB1472"/>
    <w:rPr>
      <w:color w:val="0000FF" w:themeColor="hyperlink"/>
      <w:u w:val="single"/>
    </w:rPr>
  </w:style>
  <w:style w:type="paragraph" w:styleId="Header">
    <w:name w:val="header"/>
    <w:basedOn w:val="Normal"/>
    <w:link w:val="HeaderChar"/>
    <w:uiPriority w:val="99"/>
    <w:unhideWhenUsed/>
    <w:rsid w:val="002C7FAC"/>
    <w:pPr>
      <w:tabs>
        <w:tab w:val="center" w:pos="4680"/>
        <w:tab w:val="right" w:pos="9360"/>
      </w:tabs>
    </w:pPr>
  </w:style>
  <w:style w:type="character" w:customStyle="1" w:styleId="HeaderChar">
    <w:name w:val="Header Char"/>
    <w:basedOn w:val="DefaultParagraphFont"/>
    <w:link w:val="Header"/>
    <w:uiPriority w:val="99"/>
    <w:rsid w:val="002C7FAC"/>
  </w:style>
  <w:style w:type="paragraph" w:styleId="Footer">
    <w:name w:val="footer"/>
    <w:basedOn w:val="Normal"/>
    <w:link w:val="FooterChar"/>
    <w:uiPriority w:val="99"/>
    <w:unhideWhenUsed/>
    <w:rsid w:val="002C7FAC"/>
    <w:pPr>
      <w:tabs>
        <w:tab w:val="center" w:pos="4680"/>
        <w:tab w:val="right" w:pos="9360"/>
      </w:tabs>
    </w:pPr>
  </w:style>
  <w:style w:type="character" w:customStyle="1" w:styleId="FooterChar">
    <w:name w:val="Footer Char"/>
    <w:basedOn w:val="DefaultParagraphFont"/>
    <w:link w:val="Footer"/>
    <w:uiPriority w:val="99"/>
    <w:rsid w:val="002C7FAC"/>
  </w:style>
  <w:style w:type="character" w:customStyle="1" w:styleId="contextualextensionhighlight1">
    <w:name w:val="contextualextensionhighlight1"/>
    <w:basedOn w:val="DefaultParagraphFont"/>
    <w:rsid w:val="00967D02"/>
  </w:style>
  <w:style w:type="paragraph" w:styleId="NormalWeb">
    <w:name w:val="Normal (Web)"/>
    <w:basedOn w:val="Normal"/>
    <w:uiPriority w:val="99"/>
    <w:semiHidden/>
    <w:unhideWhenUsed/>
    <w:rsid w:val="00A076F1"/>
    <w:pPr>
      <w:spacing w:before="100" w:beforeAutospacing="1" w:after="100" w:afterAutospacing="1"/>
    </w:pPr>
    <w:rPr>
      <w:rFonts w:ascii="Times New Roman" w:eastAsia="Times New Roman" w:hAnsi="Times New Roman" w:cs="Times New Roman"/>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5324">
      <w:bodyDiv w:val="1"/>
      <w:marLeft w:val="0"/>
      <w:marRight w:val="0"/>
      <w:marTop w:val="0"/>
      <w:marBottom w:val="0"/>
      <w:divBdr>
        <w:top w:val="none" w:sz="0" w:space="0" w:color="auto"/>
        <w:left w:val="none" w:sz="0" w:space="0" w:color="auto"/>
        <w:bottom w:val="none" w:sz="0" w:space="0" w:color="auto"/>
        <w:right w:val="none" w:sz="0" w:space="0" w:color="auto"/>
      </w:divBdr>
      <w:divsChild>
        <w:div w:id="319695282">
          <w:marLeft w:val="1166"/>
          <w:marRight w:val="0"/>
          <w:marTop w:val="0"/>
          <w:marBottom w:val="0"/>
          <w:divBdr>
            <w:top w:val="none" w:sz="0" w:space="0" w:color="auto"/>
            <w:left w:val="none" w:sz="0" w:space="0" w:color="auto"/>
            <w:bottom w:val="none" w:sz="0" w:space="0" w:color="auto"/>
            <w:right w:val="none" w:sz="0" w:space="0" w:color="auto"/>
          </w:divBdr>
        </w:div>
        <w:div w:id="447823642">
          <w:marLeft w:val="446"/>
          <w:marRight w:val="0"/>
          <w:marTop w:val="0"/>
          <w:marBottom w:val="0"/>
          <w:divBdr>
            <w:top w:val="none" w:sz="0" w:space="0" w:color="auto"/>
            <w:left w:val="none" w:sz="0" w:space="0" w:color="auto"/>
            <w:bottom w:val="none" w:sz="0" w:space="0" w:color="auto"/>
            <w:right w:val="none" w:sz="0" w:space="0" w:color="auto"/>
          </w:divBdr>
        </w:div>
        <w:div w:id="492111237">
          <w:marLeft w:val="1166"/>
          <w:marRight w:val="0"/>
          <w:marTop w:val="0"/>
          <w:marBottom w:val="0"/>
          <w:divBdr>
            <w:top w:val="none" w:sz="0" w:space="0" w:color="auto"/>
            <w:left w:val="none" w:sz="0" w:space="0" w:color="auto"/>
            <w:bottom w:val="none" w:sz="0" w:space="0" w:color="auto"/>
            <w:right w:val="none" w:sz="0" w:space="0" w:color="auto"/>
          </w:divBdr>
        </w:div>
        <w:div w:id="568464739">
          <w:marLeft w:val="446"/>
          <w:marRight w:val="0"/>
          <w:marTop w:val="0"/>
          <w:marBottom w:val="0"/>
          <w:divBdr>
            <w:top w:val="none" w:sz="0" w:space="0" w:color="auto"/>
            <w:left w:val="none" w:sz="0" w:space="0" w:color="auto"/>
            <w:bottom w:val="none" w:sz="0" w:space="0" w:color="auto"/>
            <w:right w:val="none" w:sz="0" w:space="0" w:color="auto"/>
          </w:divBdr>
        </w:div>
        <w:div w:id="655837402">
          <w:marLeft w:val="1166"/>
          <w:marRight w:val="0"/>
          <w:marTop w:val="0"/>
          <w:marBottom w:val="0"/>
          <w:divBdr>
            <w:top w:val="none" w:sz="0" w:space="0" w:color="auto"/>
            <w:left w:val="none" w:sz="0" w:space="0" w:color="auto"/>
            <w:bottom w:val="none" w:sz="0" w:space="0" w:color="auto"/>
            <w:right w:val="none" w:sz="0" w:space="0" w:color="auto"/>
          </w:divBdr>
        </w:div>
        <w:div w:id="664210729">
          <w:marLeft w:val="446"/>
          <w:marRight w:val="0"/>
          <w:marTop w:val="0"/>
          <w:marBottom w:val="0"/>
          <w:divBdr>
            <w:top w:val="none" w:sz="0" w:space="0" w:color="auto"/>
            <w:left w:val="none" w:sz="0" w:space="0" w:color="auto"/>
            <w:bottom w:val="none" w:sz="0" w:space="0" w:color="auto"/>
            <w:right w:val="none" w:sz="0" w:space="0" w:color="auto"/>
          </w:divBdr>
        </w:div>
        <w:div w:id="733895769">
          <w:marLeft w:val="446"/>
          <w:marRight w:val="0"/>
          <w:marTop w:val="0"/>
          <w:marBottom w:val="0"/>
          <w:divBdr>
            <w:top w:val="none" w:sz="0" w:space="0" w:color="auto"/>
            <w:left w:val="none" w:sz="0" w:space="0" w:color="auto"/>
            <w:bottom w:val="none" w:sz="0" w:space="0" w:color="auto"/>
            <w:right w:val="none" w:sz="0" w:space="0" w:color="auto"/>
          </w:divBdr>
        </w:div>
        <w:div w:id="821311995">
          <w:marLeft w:val="1166"/>
          <w:marRight w:val="0"/>
          <w:marTop w:val="0"/>
          <w:marBottom w:val="0"/>
          <w:divBdr>
            <w:top w:val="none" w:sz="0" w:space="0" w:color="auto"/>
            <w:left w:val="none" w:sz="0" w:space="0" w:color="auto"/>
            <w:bottom w:val="none" w:sz="0" w:space="0" w:color="auto"/>
            <w:right w:val="none" w:sz="0" w:space="0" w:color="auto"/>
          </w:divBdr>
        </w:div>
        <w:div w:id="865950260">
          <w:marLeft w:val="1166"/>
          <w:marRight w:val="0"/>
          <w:marTop w:val="0"/>
          <w:marBottom w:val="0"/>
          <w:divBdr>
            <w:top w:val="none" w:sz="0" w:space="0" w:color="auto"/>
            <w:left w:val="none" w:sz="0" w:space="0" w:color="auto"/>
            <w:bottom w:val="none" w:sz="0" w:space="0" w:color="auto"/>
            <w:right w:val="none" w:sz="0" w:space="0" w:color="auto"/>
          </w:divBdr>
        </w:div>
        <w:div w:id="1088233107">
          <w:marLeft w:val="1166"/>
          <w:marRight w:val="0"/>
          <w:marTop w:val="0"/>
          <w:marBottom w:val="0"/>
          <w:divBdr>
            <w:top w:val="none" w:sz="0" w:space="0" w:color="auto"/>
            <w:left w:val="none" w:sz="0" w:space="0" w:color="auto"/>
            <w:bottom w:val="none" w:sz="0" w:space="0" w:color="auto"/>
            <w:right w:val="none" w:sz="0" w:space="0" w:color="auto"/>
          </w:divBdr>
        </w:div>
        <w:div w:id="1530993690">
          <w:marLeft w:val="446"/>
          <w:marRight w:val="0"/>
          <w:marTop w:val="0"/>
          <w:marBottom w:val="0"/>
          <w:divBdr>
            <w:top w:val="none" w:sz="0" w:space="0" w:color="auto"/>
            <w:left w:val="none" w:sz="0" w:space="0" w:color="auto"/>
            <w:bottom w:val="none" w:sz="0" w:space="0" w:color="auto"/>
            <w:right w:val="none" w:sz="0" w:space="0" w:color="auto"/>
          </w:divBdr>
        </w:div>
        <w:div w:id="1686319372">
          <w:marLeft w:val="446"/>
          <w:marRight w:val="0"/>
          <w:marTop w:val="0"/>
          <w:marBottom w:val="0"/>
          <w:divBdr>
            <w:top w:val="none" w:sz="0" w:space="0" w:color="auto"/>
            <w:left w:val="none" w:sz="0" w:space="0" w:color="auto"/>
            <w:bottom w:val="none" w:sz="0" w:space="0" w:color="auto"/>
            <w:right w:val="none" w:sz="0" w:space="0" w:color="auto"/>
          </w:divBdr>
        </w:div>
        <w:div w:id="1699312048">
          <w:marLeft w:val="446"/>
          <w:marRight w:val="0"/>
          <w:marTop w:val="0"/>
          <w:marBottom w:val="0"/>
          <w:divBdr>
            <w:top w:val="none" w:sz="0" w:space="0" w:color="auto"/>
            <w:left w:val="none" w:sz="0" w:space="0" w:color="auto"/>
            <w:bottom w:val="none" w:sz="0" w:space="0" w:color="auto"/>
            <w:right w:val="none" w:sz="0" w:space="0" w:color="auto"/>
          </w:divBdr>
        </w:div>
        <w:div w:id="1967075961">
          <w:marLeft w:val="446"/>
          <w:marRight w:val="0"/>
          <w:marTop w:val="0"/>
          <w:marBottom w:val="0"/>
          <w:divBdr>
            <w:top w:val="none" w:sz="0" w:space="0" w:color="auto"/>
            <w:left w:val="none" w:sz="0" w:space="0" w:color="auto"/>
            <w:bottom w:val="none" w:sz="0" w:space="0" w:color="auto"/>
            <w:right w:val="none" w:sz="0" w:space="0" w:color="auto"/>
          </w:divBdr>
        </w:div>
        <w:div w:id="2057046510">
          <w:marLeft w:val="1166"/>
          <w:marRight w:val="0"/>
          <w:marTop w:val="0"/>
          <w:marBottom w:val="0"/>
          <w:divBdr>
            <w:top w:val="none" w:sz="0" w:space="0" w:color="auto"/>
            <w:left w:val="none" w:sz="0" w:space="0" w:color="auto"/>
            <w:bottom w:val="none" w:sz="0" w:space="0" w:color="auto"/>
            <w:right w:val="none" w:sz="0" w:space="0" w:color="auto"/>
          </w:divBdr>
        </w:div>
        <w:div w:id="2071418229">
          <w:marLeft w:val="446"/>
          <w:marRight w:val="0"/>
          <w:marTop w:val="0"/>
          <w:marBottom w:val="0"/>
          <w:divBdr>
            <w:top w:val="none" w:sz="0" w:space="0" w:color="auto"/>
            <w:left w:val="none" w:sz="0" w:space="0" w:color="auto"/>
            <w:bottom w:val="none" w:sz="0" w:space="0" w:color="auto"/>
            <w:right w:val="none" w:sz="0" w:space="0" w:color="auto"/>
          </w:divBdr>
        </w:div>
      </w:divsChild>
    </w:div>
    <w:div w:id="70279475">
      <w:bodyDiv w:val="1"/>
      <w:marLeft w:val="0"/>
      <w:marRight w:val="0"/>
      <w:marTop w:val="0"/>
      <w:marBottom w:val="0"/>
      <w:divBdr>
        <w:top w:val="none" w:sz="0" w:space="0" w:color="auto"/>
        <w:left w:val="none" w:sz="0" w:space="0" w:color="auto"/>
        <w:bottom w:val="none" w:sz="0" w:space="0" w:color="auto"/>
        <w:right w:val="none" w:sz="0" w:space="0" w:color="auto"/>
      </w:divBdr>
    </w:div>
    <w:div w:id="78916967">
      <w:bodyDiv w:val="1"/>
      <w:marLeft w:val="0"/>
      <w:marRight w:val="0"/>
      <w:marTop w:val="0"/>
      <w:marBottom w:val="0"/>
      <w:divBdr>
        <w:top w:val="none" w:sz="0" w:space="0" w:color="auto"/>
        <w:left w:val="none" w:sz="0" w:space="0" w:color="auto"/>
        <w:bottom w:val="none" w:sz="0" w:space="0" w:color="auto"/>
        <w:right w:val="none" w:sz="0" w:space="0" w:color="auto"/>
      </w:divBdr>
    </w:div>
    <w:div w:id="92870334">
      <w:bodyDiv w:val="1"/>
      <w:marLeft w:val="0"/>
      <w:marRight w:val="0"/>
      <w:marTop w:val="0"/>
      <w:marBottom w:val="0"/>
      <w:divBdr>
        <w:top w:val="none" w:sz="0" w:space="0" w:color="auto"/>
        <w:left w:val="none" w:sz="0" w:space="0" w:color="auto"/>
        <w:bottom w:val="none" w:sz="0" w:space="0" w:color="auto"/>
        <w:right w:val="none" w:sz="0" w:space="0" w:color="auto"/>
      </w:divBdr>
      <w:divsChild>
        <w:div w:id="99105975">
          <w:marLeft w:val="1440"/>
          <w:marRight w:val="0"/>
          <w:marTop w:val="96"/>
          <w:marBottom w:val="0"/>
          <w:divBdr>
            <w:top w:val="none" w:sz="0" w:space="0" w:color="auto"/>
            <w:left w:val="none" w:sz="0" w:space="0" w:color="auto"/>
            <w:bottom w:val="none" w:sz="0" w:space="0" w:color="auto"/>
            <w:right w:val="none" w:sz="0" w:space="0" w:color="auto"/>
          </w:divBdr>
        </w:div>
        <w:div w:id="402677040">
          <w:marLeft w:val="1440"/>
          <w:marRight w:val="0"/>
          <w:marTop w:val="96"/>
          <w:marBottom w:val="0"/>
          <w:divBdr>
            <w:top w:val="none" w:sz="0" w:space="0" w:color="auto"/>
            <w:left w:val="none" w:sz="0" w:space="0" w:color="auto"/>
            <w:bottom w:val="none" w:sz="0" w:space="0" w:color="auto"/>
            <w:right w:val="none" w:sz="0" w:space="0" w:color="auto"/>
          </w:divBdr>
        </w:div>
        <w:div w:id="453520627">
          <w:marLeft w:val="1440"/>
          <w:marRight w:val="0"/>
          <w:marTop w:val="96"/>
          <w:marBottom w:val="0"/>
          <w:divBdr>
            <w:top w:val="none" w:sz="0" w:space="0" w:color="auto"/>
            <w:left w:val="none" w:sz="0" w:space="0" w:color="auto"/>
            <w:bottom w:val="none" w:sz="0" w:space="0" w:color="auto"/>
            <w:right w:val="none" w:sz="0" w:space="0" w:color="auto"/>
          </w:divBdr>
        </w:div>
        <w:div w:id="473375533">
          <w:marLeft w:val="1440"/>
          <w:marRight w:val="0"/>
          <w:marTop w:val="96"/>
          <w:marBottom w:val="0"/>
          <w:divBdr>
            <w:top w:val="none" w:sz="0" w:space="0" w:color="auto"/>
            <w:left w:val="none" w:sz="0" w:space="0" w:color="auto"/>
            <w:bottom w:val="none" w:sz="0" w:space="0" w:color="auto"/>
            <w:right w:val="none" w:sz="0" w:space="0" w:color="auto"/>
          </w:divBdr>
        </w:div>
        <w:div w:id="518930070">
          <w:marLeft w:val="1440"/>
          <w:marRight w:val="0"/>
          <w:marTop w:val="96"/>
          <w:marBottom w:val="0"/>
          <w:divBdr>
            <w:top w:val="none" w:sz="0" w:space="0" w:color="auto"/>
            <w:left w:val="none" w:sz="0" w:space="0" w:color="auto"/>
            <w:bottom w:val="none" w:sz="0" w:space="0" w:color="auto"/>
            <w:right w:val="none" w:sz="0" w:space="0" w:color="auto"/>
          </w:divBdr>
        </w:div>
        <w:div w:id="652871633">
          <w:marLeft w:val="1440"/>
          <w:marRight w:val="0"/>
          <w:marTop w:val="96"/>
          <w:marBottom w:val="0"/>
          <w:divBdr>
            <w:top w:val="none" w:sz="0" w:space="0" w:color="auto"/>
            <w:left w:val="none" w:sz="0" w:space="0" w:color="auto"/>
            <w:bottom w:val="none" w:sz="0" w:space="0" w:color="auto"/>
            <w:right w:val="none" w:sz="0" w:space="0" w:color="auto"/>
          </w:divBdr>
        </w:div>
        <w:div w:id="865606918">
          <w:marLeft w:val="1440"/>
          <w:marRight w:val="0"/>
          <w:marTop w:val="96"/>
          <w:marBottom w:val="0"/>
          <w:divBdr>
            <w:top w:val="none" w:sz="0" w:space="0" w:color="auto"/>
            <w:left w:val="none" w:sz="0" w:space="0" w:color="auto"/>
            <w:bottom w:val="none" w:sz="0" w:space="0" w:color="auto"/>
            <w:right w:val="none" w:sz="0" w:space="0" w:color="auto"/>
          </w:divBdr>
        </w:div>
        <w:div w:id="946154739">
          <w:marLeft w:val="1440"/>
          <w:marRight w:val="0"/>
          <w:marTop w:val="96"/>
          <w:marBottom w:val="0"/>
          <w:divBdr>
            <w:top w:val="none" w:sz="0" w:space="0" w:color="auto"/>
            <w:left w:val="none" w:sz="0" w:space="0" w:color="auto"/>
            <w:bottom w:val="none" w:sz="0" w:space="0" w:color="auto"/>
            <w:right w:val="none" w:sz="0" w:space="0" w:color="auto"/>
          </w:divBdr>
        </w:div>
        <w:div w:id="1072509604">
          <w:marLeft w:val="1440"/>
          <w:marRight w:val="0"/>
          <w:marTop w:val="96"/>
          <w:marBottom w:val="0"/>
          <w:divBdr>
            <w:top w:val="none" w:sz="0" w:space="0" w:color="auto"/>
            <w:left w:val="none" w:sz="0" w:space="0" w:color="auto"/>
            <w:bottom w:val="none" w:sz="0" w:space="0" w:color="auto"/>
            <w:right w:val="none" w:sz="0" w:space="0" w:color="auto"/>
          </w:divBdr>
        </w:div>
        <w:div w:id="1639989819">
          <w:marLeft w:val="1440"/>
          <w:marRight w:val="0"/>
          <w:marTop w:val="96"/>
          <w:marBottom w:val="0"/>
          <w:divBdr>
            <w:top w:val="none" w:sz="0" w:space="0" w:color="auto"/>
            <w:left w:val="none" w:sz="0" w:space="0" w:color="auto"/>
            <w:bottom w:val="none" w:sz="0" w:space="0" w:color="auto"/>
            <w:right w:val="none" w:sz="0" w:space="0" w:color="auto"/>
          </w:divBdr>
        </w:div>
        <w:div w:id="1735355207">
          <w:marLeft w:val="1440"/>
          <w:marRight w:val="0"/>
          <w:marTop w:val="96"/>
          <w:marBottom w:val="0"/>
          <w:divBdr>
            <w:top w:val="none" w:sz="0" w:space="0" w:color="auto"/>
            <w:left w:val="none" w:sz="0" w:space="0" w:color="auto"/>
            <w:bottom w:val="none" w:sz="0" w:space="0" w:color="auto"/>
            <w:right w:val="none" w:sz="0" w:space="0" w:color="auto"/>
          </w:divBdr>
        </w:div>
        <w:div w:id="1815680704">
          <w:marLeft w:val="1440"/>
          <w:marRight w:val="0"/>
          <w:marTop w:val="96"/>
          <w:marBottom w:val="0"/>
          <w:divBdr>
            <w:top w:val="none" w:sz="0" w:space="0" w:color="auto"/>
            <w:left w:val="none" w:sz="0" w:space="0" w:color="auto"/>
            <w:bottom w:val="none" w:sz="0" w:space="0" w:color="auto"/>
            <w:right w:val="none" w:sz="0" w:space="0" w:color="auto"/>
          </w:divBdr>
        </w:div>
        <w:div w:id="2097706562">
          <w:marLeft w:val="1440"/>
          <w:marRight w:val="0"/>
          <w:marTop w:val="96"/>
          <w:marBottom w:val="0"/>
          <w:divBdr>
            <w:top w:val="none" w:sz="0" w:space="0" w:color="auto"/>
            <w:left w:val="none" w:sz="0" w:space="0" w:color="auto"/>
            <w:bottom w:val="none" w:sz="0" w:space="0" w:color="auto"/>
            <w:right w:val="none" w:sz="0" w:space="0" w:color="auto"/>
          </w:divBdr>
        </w:div>
      </w:divsChild>
    </w:div>
    <w:div w:id="97263216">
      <w:bodyDiv w:val="1"/>
      <w:marLeft w:val="0"/>
      <w:marRight w:val="0"/>
      <w:marTop w:val="0"/>
      <w:marBottom w:val="0"/>
      <w:divBdr>
        <w:top w:val="none" w:sz="0" w:space="0" w:color="auto"/>
        <w:left w:val="none" w:sz="0" w:space="0" w:color="auto"/>
        <w:bottom w:val="none" w:sz="0" w:space="0" w:color="auto"/>
        <w:right w:val="none" w:sz="0" w:space="0" w:color="auto"/>
      </w:divBdr>
    </w:div>
    <w:div w:id="107816690">
      <w:bodyDiv w:val="1"/>
      <w:marLeft w:val="0"/>
      <w:marRight w:val="0"/>
      <w:marTop w:val="0"/>
      <w:marBottom w:val="0"/>
      <w:divBdr>
        <w:top w:val="none" w:sz="0" w:space="0" w:color="auto"/>
        <w:left w:val="none" w:sz="0" w:space="0" w:color="auto"/>
        <w:bottom w:val="none" w:sz="0" w:space="0" w:color="auto"/>
        <w:right w:val="none" w:sz="0" w:space="0" w:color="auto"/>
      </w:divBdr>
    </w:div>
    <w:div w:id="121307424">
      <w:bodyDiv w:val="1"/>
      <w:marLeft w:val="0"/>
      <w:marRight w:val="0"/>
      <w:marTop w:val="0"/>
      <w:marBottom w:val="0"/>
      <w:divBdr>
        <w:top w:val="none" w:sz="0" w:space="0" w:color="auto"/>
        <w:left w:val="none" w:sz="0" w:space="0" w:color="auto"/>
        <w:bottom w:val="none" w:sz="0" w:space="0" w:color="auto"/>
        <w:right w:val="none" w:sz="0" w:space="0" w:color="auto"/>
      </w:divBdr>
    </w:div>
    <w:div w:id="155071144">
      <w:bodyDiv w:val="1"/>
      <w:marLeft w:val="0"/>
      <w:marRight w:val="0"/>
      <w:marTop w:val="0"/>
      <w:marBottom w:val="0"/>
      <w:divBdr>
        <w:top w:val="none" w:sz="0" w:space="0" w:color="auto"/>
        <w:left w:val="none" w:sz="0" w:space="0" w:color="auto"/>
        <w:bottom w:val="none" w:sz="0" w:space="0" w:color="auto"/>
        <w:right w:val="none" w:sz="0" w:space="0" w:color="auto"/>
      </w:divBdr>
    </w:div>
    <w:div w:id="162010764">
      <w:bodyDiv w:val="1"/>
      <w:marLeft w:val="0"/>
      <w:marRight w:val="0"/>
      <w:marTop w:val="0"/>
      <w:marBottom w:val="0"/>
      <w:divBdr>
        <w:top w:val="none" w:sz="0" w:space="0" w:color="auto"/>
        <w:left w:val="none" w:sz="0" w:space="0" w:color="auto"/>
        <w:bottom w:val="none" w:sz="0" w:space="0" w:color="auto"/>
        <w:right w:val="none" w:sz="0" w:space="0" w:color="auto"/>
      </w:divBdr>
    </w:div>
    <w:div w:id="163591118">
      <w:bodyDiv w:val="1"/>
      <w:marLeft w:val="0"/>
      <w:marRight w:val="0"/>
      <w:marTop w:val="0"/>
      <w:marBottom w:val="0"/>
      <w:divBdr>
        <w:top w:val="none" w:sz="0" w:space="0" w:color="auto"/>
        <w:left w:val="none" w:sz="0" w:space="0" w:color="auto"/>
        <w:bottom w:val="none" w:sz="0" w:space="0" w:color="auto"/>
        <w:right w:val="none" w:sz="0" w:space="0" w:color="auto"/>
      </w:divBdr>
    </w:div>
    <w:div w:id="221410915">
      <w:bodyDiv w:val="1"/>
      <w:marLeft w:val="0"/>
      <w:marRight w:val="0"/>
      <w:marTop w:val="0"/>
      <w:marBottom w:val="0"/>
      <w:divBdr>
        <w:top w:val="none" w:sz="0" w:space="0" w:color="auto"/>
        <w:left w:val="none" w:sz="0" w:space="0" w:color="auto"/>
        <w:bottom w:val="none" w:sz="0" w:space="0" w:color="auto"/>
        <w:right w:val="none" w:sz="0" w:space="0" w:color="auto"/>
      </w:divBdr>
    </w:div>
    <w:div w:id="299306406">
      <w:bodyDiv w:val="1"/>
      <w:marLeft w:val="0"/>
      <w:marRight w:val="0"/>
      <w:marTop w:val="0"/>
      <w:marBottom w:val="0"/>
      <w:divBdr>
        <w:top w:val="none" w:sz="0" w:space="0" w:color="auto"/>
        <w:left w:val="none" w:sz="0" w:space="0" w:color="auto"/>
        <w:bottom w:val="none" w:sz="0" w:space="0" w:color="auto"/>
        <w:right w:val="none" w:sz="0" w:space="0" w:color="auto"/>
      </w:divBdr>
    </w:div>
    <w:div w:id="308218221">
      <w:bodyDiv w:val="1"/>
      <w:marLeft w:val="0"/>
      <w:marRight w:val="0"/>
      <w:marTop w:val="0"/>
      <w:marBottom w:val="0"/>
      <w:divBdr>
        <w:top w:val="none" w:sz="0" w:space="0" w:color="auto"/>
        <w:left w:val="none" w:sz="0" w:space="0" w:color="auto"/>
        <w:bottom w:val="none" w:sz="0" w:space="0" w:color="auto"/>
        <w:right w:val="none" w:sz="0" w:space="0" w:color="auto"/>
      </w:divBdr>
    </w:div>
    <w:div w:id="337736302">
      <w:bodyDiv w:val="1"/>
      <w:marLeft w:val="0"/>
      <w:marRight w:val="0"/>
      <w:marTop w:val="0"/>
      <w:marBottom w:val="0"/>
      <w:divBdr>
        <w:top w:val="none" w:sz="0" w:space="0" w:color="auto"/>
        <w:left w:val="none" w:sz="0" w:space="0" w:color="auto"/>
        <w:bottom w:val="none" w:sz="0" w:space="0" w:color="auto"/>
        <w:right w:val="none" w:sz="0" w:space="0" w:color="auto"/>
      </w:divBdr>
      <w:divsChild>
        <w:div w:id="36128085">
          <w:marLeft w:val="0"/>
          <w:marRight w:val="0"/>
          <w:marTop w:val="0"/>
          <w:marBottom w:val="0"/>
          <w:divBdr>
            <w:top w:val="none" w:sz="0" w:space="0" w:color="auto"/>
            <w:left w:val="none" w:sz="0" w:space="0" w:color="auto"/>
            <w:bottom w:val="none" w:sz="0" w:space="0" w:color="auto"/>
            <w:right w:val="none" w:sz="0" w:space="0" w:color="auto"/>
          </w:divBdr>
        </w:div>
        <w:div w:id="1847015568">
          <w:marLeft w:val="0"/>
          <w:marRight w:val="0"/>
          <w:marTop w:val="0"/>
          <w:marBottom w:val="0"/>
          <w:divBdr>
            <w:top w:val="none" w:sz="0" w:space="0" w:color="auto"/>
            <w:left w:val="none" w:sz="0" w:space="0" w:color="auto"/>
            <w:bottom w:val="none" w:sz="0" w:space="0" w:color="auto"/>
            <w:right w:val="none" w:sz="0" w:space="0" w:color="auto"/>
          </w:divBdr>
        </w:div>
        <w:div w:id="1879585591">
          <w:marLeft w:val="0"/>
          <w:marRight w:val="0"/>
          <w:marTop w:val="0"/>
          <w:marBottom w:val="0"/>
          <w:divBdr>
            <w:top w:val="none" w:sz="0" w:space="0" w:color="auto"/>
            <w:left w:val="none" w:sz="0" w:space="0" w:color="auto"/>
            <w:bottom w:val="none" w:sz="0" w:space="0" w:color="auto"/>
            <w:right w:val="none" w:sz="0" w:space="0" w:color="auto"/>
          </w:divBdr>
        </w:div>
      </w:divsChild>
    </w:div>
    <w:div w:id="386103193">
      <w:bodyDiv w:val="1"/>
      <w:marLeft w:val="0"/>
      <w:marRight w:val="0"/>
      <w:marTop w:val="0"/>
      <w:marBottom w:val="0"/>
      <w:divBdr>
        <w:top w:val="none" w:sz="0" w:space="0" w:color="auto"/>
        <w:left w:val="none" w:sz="0" w:space="0" w:color="auto"/>
        <w:bottom w:val="none" w:sz="0" w:space="0" w:color="auto"/>
        <w:right w:val="none" w:sz="0" w:space="0" w:color="auto"/>
      </w:divBdr>
    </w:div>
    <w:div w:id="437410640">
      <w:bodyDiv w:val="1"/>
      <w:marLeft w:val="0"/>
      <w:marRight w:val="0"/>
      <w:marTop w:val="0"/>
      <w:marBottom w:val="0"/>
      <w:divBdr>
        <w:top w:val="none" w:sz="0" w:space="0" w:color="auto"/>
        <w:left w:val="none" w:sz="0" w:space="0" w:color="auto"/>
        <w:bottom w:val="none" w:sz="0" w:space="0" w:color="auto"/>
        <w:right w:val="none" w:sz="0" w:space="0" w:color="auto"/>
      </w:divBdr>
    </w:div>
    <w:div w:id="492913807">
      <w:bodyDiv w:val="1"/>
      <w:marLeft w:val="0"/>
      <w:marRight w:val="0"/>
      <w:marTop w:val="0"/>
      <w:marBottom w:val="0"/>
      <w:divBdr>
        <w:top w:val="none" w:sz="0" w:space="0" w:color="auto"/>
        <w:left w:val="none" w:sz="0" w:space="0" w:color="auto"/>
        <w:bottom w:val="none" w:sz="0" w:space="0" w:color="auto"/>
        <w:right w:val="none" w:sz="0" w:space="0" w:color="auto"/>
      </w:divBdr>
      <w:divsChild>
        <w:div w:id="389964090">
          <w:marLeft w:val="0"/>
          <w:marRight w:val="0"/>
          <w:marTop w:val="0"/>
          <w:marBottom w:val="0"/>
          <w:divBdr>
            <w:top w:val="none" w:sz="0" w:space="0" w:color="auto"/>
            <w:left w:val="none" w:sz="0" w:space="0" w:color="auto"/>
            <w:bottom w:val="none" w:sz="0" w:space="0" w:color="auto"/>
            <w:right w:val="none" w:sz="0" w:space="0" w:color="auto"/>
          </w:divBdr>
          <w:divsChild>
            <w:div w:id="1099980957">
              <w:marLeft w:val="0"/>
              <w:marRight w:val="0"/>
              <w:marTop w:val="0"/>
              <w:marBottom w:val="0"/>
              <w:divBdr>
                <w:top w:val="none" w:sz="0" w:space="0" w:color="auto"/>
                <w:left w:val="none" w:sz="0" w:space="0" w:color="auto"/>
                <w:bottom w:val="none" w:sz="0" w:space="0" w:color="auto"/>
                <w:right w:val="none" w:sz="0" w:space="0" w:color="auto"/>
              </w:divBdr>
              <w:divsChild>
                <w:div w:id="915439390">
                  <w:marLeft w:val="0"/>
                  <w:marRight w:val="0"/>
                  <w:marTop w:val="0"/>
                  <w:marBottom w:val="0"/>
                  <w:divBdr>
                    <w:top w:val="none" w:sz="0" w:space="0" w:color="auto"/>
                    <w:left w:val="none" w:sz="0" w:space="0" w:color="auto"/>
                    <w:bottom w:val="none" w:sz="0" w:space="0" w:color="auto"/>
                    <w:right w:val="none" w:sz="0" w:space="0" w:color="auto"/>
                  </w:divBdr>
                  <w:divsChild>
                    <w:div w:id="2024670373">
                      <w:marLeft w:val="0"/>
                      <w:marRight w:val="0"/>
                      <w:marTop w:val="0"/>
                      <w:marBottom w:val="0"/>
                      <w:divBdr>
                        <w:top w:val="none" w:sz="0" w:space="0" w:color="auto"/>
                        <w:left w:val="none" w:sz="0" w:space="0" w:color="auto"/>
                        <w:bottom w:val="none" w:sz="0" w:space="0" w:color="auto"/>
                        <w:right w:val="none" w:sz="0" w:space="0" w:color="auto"/>
                      </w:divBdr>
                      <w:divsChild>
                        <w:div w:id="1584103249">
                          <w:marLeft w:val="0"/>
                          <w:marRight w:val="0"/>
                          <w:marTop w:val="0"/>
                          <w:marBottom w:val="0"/>
                          <w:divBdr>
                            <w:top w:val="none" w:sz="0" w:space="0" w:color="auto"/>
                            <w:left w:val="none" w:sz="0" w:space="0" w:color="auto"/>
                            <w:bottom w:val="none" w:sz="0" w:space="0" w:color="auto"/>
                            <w:right w:val="none" w:sz="0" w:space="0" w:color="auto"/>
                          </w:divBdr>
                          <w:divsChild>
                            <w:div w:id="25300962">
                              <w:marLeft w:val="0"/>
                              <w:marRight w:val="0"/>
                              <w:marTop w:val="0"/>
                              <w:marBottom w:val="0"/>
                              <w:divBdr>
                                <w:top w:val="none" w:sz="0" w:space="0" w:color="auto"/>
                                <w:left w:val="none" w:sz="0" w:space="0" w:color="auto"/>
                                <w:bottom w:val="none" w:sz="0" w:space="0" w:color="auto"/>
                                <w:right w:val="none" w:sz="0" w:space="0" w:color="auto"/>
                              </w:divBdr>
                              <w:divsChild>
                                <w:div w:id="625891127">
                                  <w:marLeft w:val="0"/>
                                  <w:marRight w:val="0"/>
                                  <w:marTop w:val="0"/>
                                  <w:marBottom w:val="0"/>
                                  <w:divBdr>
                                    <w:top w:val="none" w:sz="0" w:space="0" w:color="auto"/>
                                    <w:left w:val="none" w:sz="0" w:space="0" w:color="auto"/>
                                    <w:bottom w:val="none" w:sz="0" w:space="0" w:color="auto"/>
                                    <w:right w:val="none" w:sz="0" w:space="0" w:color="auto"/>
                                  </w:divBdr>
                                  <w:divsChild>
                                    <w:div w:id="748625396">
                                      <w:marLeft w:val="0"/>
                                      <w:marRight w:val="0"/>
                                      <w:marTop w:val="0"/>
                                      <w:marBottom w:val="0"/>
                                      <w:divBdr>
                                        <w:top w:val="none" w:sz="0" w:space="0" w:color="auto"/>
                                        <w:left w:val="none" w:sz="0" w:space="0" w:color="auto"/>
                                        <w:bottom w:val="none" w:sz="0" w:space="0" w:color="auto"/>
                                        <w:right w:val="none" w:sz="0" w:space="0" w:color="auto"/>
                                      </w:divBdr>
                                      <w:divsChild>
                                        <w:div w:id="1955479457">
                                          <w:marLeft w:val="0"/>
                                          <w:marRight w:val="0"/>
                                          <w:marTop w:val="0"/>
                                          <w:marBottom w:val="0"/>
                                          <w:divBdr>
                                            <w:top w:val="none" w:sz="0" w:space="0" w:color="auto"/>
                                            <w:left w:val="none" w:sz="0" w:space="0" w:color="auto"/>
                                            <w:bottom w:val="none" w:sz="0" w:space="0" w:color="auto"/>
                                            <w:right w:val="none" w:sz="0" w:space="0" w:color="auto"/>
                                          </w:divBdr>
                                          <w:divsChild>
                                            <w:div w:id="128523946">
                                              <w:marLeft w:val="0"/>
                                              <w:marRight w:val="0"/>
                                              <w:marTop w:val="0"/>
                                              <w:marBottom w:val="0"/>
                                              <w:divBdr>
                                                <w:top w:val="none" w:sz="0" w:space="0" w:color="auto"/>
                                                <w:left w:val="none" w:sz="0" w:space="0" w:color="auto"/>
                                                <w:bottom w:val="none" w:sz="0" w:space="0" w:color="auto"/>
                                                <w:right w:val="none" w:sz="0" w:space="0" w:color="auto"/>
                                              </w:divBdr>
                                              <w:divsChild>
                                                <w:div w:id="1144395421">
                                                  <w:marLeft w:val="0"/>
                                                  <w:marRight w:val="0"/>
                                                  <w:marTop w:val="0"/>
                                                  <w:marBottom w:val="0"/>
                                                  <w:divBdr>
                                                    <w:top w:val="none" w:sz="0" w:space="0" w:color="auto"/>
                                                    <w:left w:val="none" w:sz="0" w:space="0" w:color="auto"/>
                                                    <w:bottom w:val="none" w:sz="0" w:space="0" w:color="auto"/>
                                                    <w:right w:val="none" w:sz="0" w:space="0" w:color="auto"/>
                                                  </w:divBdr>
                                                  <w:divsChild>
                                                    <w:div w:id="1914852950">
                                                      <w:marLeft w:val="0"/>
                                                      <w:marRight w:val="0"/>
                                                      <w:marTop w:val="0"/>
                                                      <w:marBottom w:val="0"/>
                                                      <w:divBdr>
                                                        <w:top w:val="none" w:sz="0" w:space="0" w:color="auto"/>
                                                        <w:left w:val="none" w:sz="0" w:space="0" w:color="auto"/>
                                                        <w:bottom w:val="none" w:sz="0" w:space="0" w:color="auto"/>
                                                        <w:right w:val="none" w:sz="0" w:space="0" w:color="auto"/>
                                                      </w:divBdr>
                                                      <w:divsChild>
                                                        <w:div w:id="1885481243">
                                                          <w:marLeft w:val="0"/>
                                                          <w:marRight w:val="0"/>
                                                          <w:marTop w:val="0"/>
                                                          <w:marBottom w:val="0"/>
                                                          <w:divBdr>
                                                            <w:top w:val="none" w:sz="0" w:space="0" w:color="auto"/>
                                                            <w:left w:val="none" w:sz="0" w:space="0" w:color="auto"/>
                                                            <w:bottom w:val="none" w:sz="0" w:space="0" w:color="auto"/>
                                                            <w:right w:val="none" w:sz="0" w:space="0" w:color="auto"/>
                                                          </w:divBdr>
                                                          <w:divsChild>
                                                            <w:div w:id="1243687371">
                                                              <w:marLeft w:val="0"/>
                                                              <w:marRight w:val="0"/>
                                                              <w:marTop w:val="0"/>
                                                              <w:marBottom w:val="0"/>
                                                              <w:divBdr>
                                                                <w:top w:val="none" w:sz="0" w:space="0" w:color="auto"/>
                                                                <w:left w:val="none" w:sz="0" w:space="0" w:color="auto"/>
                                                                <w:bottom w:val="none" w:sz="0" w:space="0" w:color="auto"/>
                                                                <w:right w:val="none" w:sz="0" w:space="0" w:color="auto"/>
                                                              </w:divBdr>
                                                              <w:divsChild>
                                                                <w:div w:id="1405909830">
                                                                  <w:marLeft w:val="405"/>
                                                                  <w:marRight w:val="0"/>
                                                                  <w:marTop w:val="0"/>
                                                                  <w:marBottom w:val="0"/>
                                                                  <w:divBdr>
                                                                    <w:top w:val="none" w:sz="0" w:space="0" w:color="auto"/>
                                                                    <w:left w:val="none" w:sz="0" w:space="0" w:color="auto"/>
                                                                    <w:bottom w:val="none" w:sz="0" w:space="0" w:color="auto"/>
                                                                    <w:right w:val="none" w:sz="0" w:space="0" w:color="auto"/>
                                                                  </w:divBdr>
                                                                  <w:divsChild>
                                                                    <w:div w:id="1050804226">
                                                                      <w:marLeft w:val="0"/>
                                                                      <w:marRight w:val="0"/>
                                                                      <w:marTop w:val="0"/>
                                                                      <w:marBottom w:val="0"/>
                                                                      <w:divBdr>
                                                                        <w:top w:val="none" w:sz="0" w:space="0" w:color="auto"/>
                                                                        <w:left w:val="none" w:sz="0" w:space="0" w:color="auto"/>
                                                                        <w:bottom w:val="none" w:sz="0" w:space="0" w:color="auto"/>
                                                                        <w:right w:val="none" w:sz="0" w:space="0" w:color="auto"/>
                                                                      </w:divBdr>
                                                                      <w:divsChild>
                                                                        <w:div w:id="1371806483">
                                                                          <w:marLeft w:val="0"/>
                                                                          <w:marRight w:val="0"/>
                                                                          <w:marTop w:val="0"/>
                                                                          <w:marBottom w:val="0"/>
                                                                          <w:divBdr>
                                                                            <w:top w:val="none" w:sz="0" w:space="0" w:color="auto"/>
                                                                            <w:left w:val="none" w:sz="0" w:space="0" w:color="auto"/>
                                                                            <w:bottom w:val="none" w:sz="0" w:space="0" w:color="auto"/>
                                                                            <w:right w:val="none" w:sz="0" w:space="0" w:color="auto"/>
                                                                          </w:divBdr>
                                                                          <w:divsChild>
                                                                            <w:div w:id="598755609">
                                                                              <w:marLeft w:val="0"/>
                                                                              <w:marRight w:val="0"/>
                                                                              <w:marTop w:val="0"/>
                                                                              <w:marBottom w:val="0"/>
                                                                              <w:divBdr>
                                                                                <w:top w:val="none" w:sz="0" w:space="0" w:color="auto"/>
                                                                                <w:left w:val="none" w:sz="0" w:space="0" w:color="auto"/>
                                                                                <w:bottom w:val="none" w:sz="0" w:space="0" w:color="auto"/>
                                                                                <w:right w:val="none" w:sz="0" w:space="0" w:color="auto"/>
                                                                              </w:divBdr>
                                                                              <w:divsChild>
                                                                                <w:div w:id="1684626329">
                                                                                  <w:marLeft w:val="0"/>
                                                                                  <w:marRight w:val="0"/>
                                                                                  <w:marTop w:val="0"/>
                                                                                  <w:marBottom w:val="0"/>
                                                                                  <w:divBdr>
                                                                                    <w:top w:val="none" w:sz="0" w:space="0" w:color="auto"/>
                                                                                    <w:left w:val="none" w:sz="0" w:space="0" w:color="auto"/>
                                                                                    <w:bottom w:val="none" w:sz="0" w:space="0" w:color="auto"/>
                                                                                    <w:right w:val="none" w:sz="0" w:space="0" w:color="auto"/>
                                                                                  </w:divBdr>
                                                                                  <w:divsChild>
                                                                                    <w:div w:id="1078526518">
                                                                                      <w:marLeft w:val="0"/>
                                                                                      <w:marRight w:val="0"/>
                                                                                      <w:marTop w:val="0"/>
                                                                                      <w:marBottom w:val="0"/>
                                                                                      <w:divBdr>
                                                                                        <w:top w:val="none" w:sz="0" w:space="0" w:color="auto"/>
                                                                                        <w:left w:val="none" w:sz="0" w:space="0" w:color="auto"/>
                                                                                        <w:bottom w:val="none" w:sz="0" w:space="0" w:color="auto"/>
                                                                                        <w:right w:val="none" w:sz="0" w:space="0" w:color="auto"/>
                                                                                      </w:divBdr>
                                                                                      <w:divsChild>
                                                                                        <w:div w:id="944993413">
                                                                                          <w:marLeft w:val="0"/>
                                                                                          <w:marRight w:val="0"/>
                                                                                          <w:marTop w:val="0"/>
                                                                                          <w:marBottom w:val="0"/>
                                                                                          <w:divBdr>
                                                                                            <w:top w:val="none" w:sz="0" w:space="0" w:color="auto"/>
                                                                                            <w:left w:val="none" w:sz="0" w:space="0" w:color="auto"/>
                                                                                            <w:bottom w:val="none" w:sz="0" w:space="0" w:color="auto"/>
                                                                                            <w:right w:val="none" w:sz="0" w:space="0" w:color="auto"/>
                                                                                          </w:divBdr>
                                                                                          <w:divsChild>
                                                                                            <w:div w:id="139925153">
                                                                                              <w:marLeft w:val="0"/>
                                                                                              <w:marRight w:val="0"/>
                                                                                              <w:marTop w:val="60"/>
                                                                                              <w:marBottom w:val="0"/>
                                                                                              <w:divBdr>
                                                                                                <w:top w:val="none" w:sz="0" w:space="0" w:color="auto"/>
                                                                                                <w:left w:val="none" w:sz="0" w:space="0" w:color="auto"/>
                                                                                                <w:bottom w:val="single" w:sz="6" w:space="15" w:color="auto"/>
                                                                                                <w:right w:val="none" w:sz="0" w:space="0" w:color="auto"/>
                                                                                              </w:divBdr>
                                                                                              <w:divsChild>
                                                                                                <w:div w:id="1968467068">
                                                                                                  <w:marLeft w:val="0"/>
                                                                                                  <w:marRight w:val="0"/>
                                                                                                  <w:marTop w:val="180"/>
                                                                                                  <w:marBottom w:val="0"/>
                                                                                                  <w:divBdr>
                                                                                                    <w:top w:val="none" w:sz="0" w:space="0" w:color="auto"/>
                                                                                                    <w:left w:val="none" w:sz="0" w:space="0" w:color="auto"/>
                                                                                                    <w:bottom w:val="none" w:sz="0" w:space="0" w:color="auto"/>
                                                                                                    <w:right w:val="none" w:sz="0" w:space="0" w:color="auto"/>
                                                                                                  </w:divBdr>
                                                                                                  <w:divsChild>
                                                                                                    <w:div w:id="650643092">
                                                                                                      <w:marLeft w:val="0"/>
                                                                                                      <w:marRight w:val="0"/>
                                                                                                      <w:marTop w:val="0"/>
                                                                                                      <w:marBottom w:val="0"/>
                                                                                                      <w:divBdr>
                                                                                                        <w:top w:val="none" w:sz="0" w:space="0" w:color="auto"/>
                                                                                                        <w:left w:val="none" w:sz="0" w:space="0" w:color="auto"/>
                                                                                                        <w:bottom w:val="none" w:sz="0" w:space="0" w:color="auto"/>
                                                                                                        <w:right w:val="none" w:sz="0" w:space="0" w:color="auto"/>
                                                                                                      </w:divBdr>
                                                                                                      <w:divsChild>
                                                                                                        <w:div w:id="1377582852">
                                                                                                          <w:marLeft w:val="0"/>
                                                                                                          <w:marRight w:val="0"/>
                                                                                                          <w:marTop w:val="0"/>
                                                                                                          <w:marBottom w:val="0"/>
                                                                                                          <w:divBdr>
                                                                                                            <w:top w:val="none" w:sz="0" w:space="0" w:color="auto"/>
                                                                                                            <w:left w:val="none" w:sz="0" w:space="0" w:color="auto"/>
                                                                                                            <w:bottom w:val="none" w:sz="0" w:space="0" w:color="auto"/>
                                                                                                            <w:right w:val="none" w:sz="0" w:space="0" w:color="auto"/>
                                                                                                          </w:divBdr>
                                                                                                          <w:divsChild>
                                                                                                            <w:div w:id="1933734715">
                                                                                                              <w:marLeft w:val="0"/>
                                                                                                              <w:marRight w:val="0"/>
                                                                                                              <w:marTop w:val="0"/>
                                                                                                              <w:marBottom w:val="0"/>
                                                                                                              <w:divBdr>
                                                                                                                <w:top w:val="none" w:sz="0" w:space="0" w:color="auto"/>
                                                                                                                <w:left w:val="none" w:sz="0" w:space="0" w:color="auto"/>
                                                                                                                <w:bottom w:val="none" w:sz="0" w:space="0" w:color="auto"/>
                                                                                                                <w:right w:val="none" w:sz="0" w:space="0" w:color="auto"/>
                                                                                                              </w:divBdr>
                                                                                                              <w:divsChild>
                                                                                                                <w:div w:id="159925412">
                                                                                                                  <w:marLeft w:val="0"/>
                                                                                                                  <w:marRight w:val="0"/>
                                                                                                                  <w:marTop w:val="0"/>
                                                                                                                  <w:marBottom w:val="0"/>
                                                                                                                  <w:divBdr>
                                                                                                                    <w:top w:val="none" w:sz="0" w:space="0" w:color="auto"/>
                                                                                                                    <w:left w:val="none" w:sz="0" w:space="0" w:color="auto"/>
                                                                                                                    <w:bottom w:val="none" w:sz="0" w:space="0" w:color="auto"/>
                                                                                                                    <w:right w:val="none" w:sz="0" w:space="0" w:color="auto"/>
                                                                                                                  </w:divBdr>
                                                                                                                  <w:divsChild>
                                                                                                                    <w:div w:id="1372531845">
                                                                                                                      <w:marLeft w:val="0"/>
                                                                                                                      <w:marRight w:val="0"/>
                                                                                                                      <w:marTop w:val="0"/>
                                                                                                                      <w:marBottom w:val="0"/>
                                                                                                                      <w:divBdr>
                                                                                                                        <w:top w:val="none" w:sz="0" w:space="0" w:color="auto"/>
                                                                                                                        <w:left w:val="none" w:sz="0" w:space="0" w:color="auto"/>
                                                                                                                        <w:bottom w:val="none" w:sz="0" w:space="0" w:color="auto"/>
                                                                                                                        <w:right w:val="none" w:sz="0" w:space="0" w:color="auto"/>
                                                                                                                      </w:divBdr>
                                                                                                                      <w:divsChild>
                                                                                                                        <w:div w:id="1555238361">
                                                                                                                          <w:marLeft w:val="0"/>
                                                                                                                          <w:marRight w:val="0"/>
                                                                                                                          <w:marTop w:val="0"/>
                                                                                                                          <w:marBottom w:val="0"/>
                                                                                                                          <w:divBdr>
                                                                                                                            <w:top w:val="none" w:sz="0" w:space="0" w:color="auto"/>
                                                                                                                            <w:left w:val="none" w:sz="0" w:space="0" w:color="auto"/>
                                                                                                                            <w:bottom w:val="none" w:sz="0" w:space="0" w:color="auto"/>
                                                                                                                            <w:right w:val="none" w:sz="0" w:space="0" w:color="auto"/>
                                                                                                                          </w:divBdr>
                                                                                                                          <w:divsChild>
                                                                                                                            <w:div w:id="459958618">
                                                                                                                              <w:marLeft w:val="0"/>
                                                                                                                              <w:marRight w:val="0"/>
                                                                                                                              <w:marTop w:val="0"/>
                                                                                                                              <w:marBottom w:val="0"/>
                                                                                                                              <w:divBdr>
                                                                                                                                <w:top w:val="none" w:sz="0" w:space="0" w:color="auto"/>
                                                                                                                                <w:left w:val="none" w:sz="0" w:space="0" w:color="auto"/>
                                                                                                                                <w:bottom w:val="none" w:sz="0" w:space="0" w:color="auto"/>
                                                                                                                                <w:right w:val="none" w:sz="0" w:space="0" w:color="auto"/>
                                                                                                                              </w:divBdr>
                                                                                                                            </w:div>
                                                                                                                            <w:div w:id="1392541414">
                                                                                                                              <w:marLeft w:val="0"/>
                                                                                                                              <w:marRight w:val="0"/>
                                                                                                                              <w:marTop w:val="0"/>
                                                                                                                              <w:marBottom w:val="0"/>
                                                                                                                              <w:divBdr>
                                                                                                                                <w:top w:val="none" w:sz="0" w:space="0" w:color="auto"/>
                                                                                                                                <w:left w:val="none" w:sz="0" w:space="0" w:color="auto"/>
                                                                                                                                <w:bottom w:val="none" w:sz="0" w:space="0" w:color="auto"/>
                                                                                                                                <w:right w:val="none" w:sz="0" w:space="0" w:color="auto"/>
                                                                                                                              </w:divBdr>
                                                                                                                            </w:div>
                                                                                                                            <w:div w:id="14695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5842178">
      <w:bodyDiv w:val="1"/>
      <w:marLeft w:val="0"/>
      <w:marRight w:val="0"/>
      <w:marTop w:val="0"/>
      <w:marBottom w:val="0"/>
      <w:divBdr>
        <w:top w:val="none" w:sz="0" w:space="0" w:color="auto"/>
        <w:left w:val="none" w:sz="0" w:space="0" w:color="auto"/>
        <w:bottom w:val="none" w:sz="0" w:space="0" w:color="auto"/>
        <w:right w:val="none" w:sz="0" w:space="0" w:color="auto"/>
      </w:divBdr>
    </w:div>
    <w:div w:id="654115946">
      <w:bodyDiv w:val="1"/>
      <w:marLeft w:val="0"/>
      <w:marRight w:val="0"/>
      <w:marTop w:val="0"/>
      <w:marBottom w:val="0"/>
      <w:divBdr>
        <w:top w:val="none" w:sz="0" w:space="0" w:color="auto"/>
        <w:left w:val="none" w:sz="0" w:space="0" w:color="auto"/>
        <w:bottom w:val="none" w:sz="0" w:space="0" w:color="auto"/>
        <w:right w:val="none" w:sz="0" w:space="0" w:color="auto"/>
      </w:divBdr>
    </w:div>
    <w:div w:id="672143153">
      <w:bodyDiv w:val="1"/>
      <w:marLeft w:val="0"/>
      <w:marRight w:val="0"/>
      <w:marTop w:val="0"/>
      <w:marBottom w:val="0"/>
      <w:divBdr>
        <w:top w:val="none" w:sz="0" w:space="0" w:color="auto"/>
        <w:left w:val="none" w:sz="0" w:space="0" w:color="auto"/>
        <w:bottom w:val="none" w:sz="0" w:space="0" w:color="auto"/>
        <w:right w:val="none" w:sz="0" w:space="0" w:color="auto"/>
      </w:divBdr>
    </w:div>
    <w:div w:id="703217080">
      <w:bodyDiv w:val="1"/>
      <w:marLeft w:val="0"/>
      <w:marRight w:val="0"/>
      <w:marTop w:val="0"/>
      <w:marBottom w:val="0"/>
      <w:divBdr>
        <w:top w:val="none" w:sz="0" w:space="0" w:color="auto"/>
        <w:left w:val="none" w:sz="0" w:space="0" w:color="auto"/>
        <w:bottom w:val="none" w:sz="0" w:space="0" w:color="auto"/>
        <w:right w:val="none" w:sz="0" w:space="0" w:color="auto"/>
      </w:divBdr>
    </w:div>
    <w:div w:id="733745158">
      <w:bodyDiv w:val="1"/>
      <w:marLeft w:val="0"/>
      <w:marRight w:val="0"/>
      <w:marTop w:val="0"/>
      <w:marBottom w:val="0"/>
      <w:divBdr>
        <w:top w:val="none" w:sz="0" w:space="0" w:color="auto"/>
        <w:left w:val="none" w:sz="0" w:space="0" w:color="auto"/>
        <w:bottom w:val="none" w:sz="0" w:space="0" w:color="auto"/>
        <w:right w:val="none" w:sz="0" w:space="0" w:color="auto"/>
      </w:divBdr>
    </w:div>
    <w:div w:id="738870451">
      <w:bodyDiv w:val="1"/>
      <w:marLeft w:val="0"/>
      <w:marRight w:val="0"/>
      <w:marTop w:val="0"/>
      <w:marBottom w:val="0"/>
      <w:divBdr>
        <w:top w:val="none" w:sz="0" w:space="0" w:color="auto"/>
        <w:left w:val="none" w:sz="0" w:space="0" w:color="auto"/>
        <w:bottom w:val="none" w:sz="0" w:space="0" w:color="auto"/>
        <w:right w:val="none" w:sz="0" w:space="0" w:color="auto"/>
      </w:divBdr>
      <w:divsChild>
        <w:div w:id="889611762">
          <w:marLeft w:val="0"/>
          <w:marRight w:val="0"/>
          <w:marTop w:val="0"/>
          <w:marBottom w:val="0"/>
          <w:divBdr>
            <w:top w:val="none" w:sz="0" w:space="0" w:color="auto"/>
            <w:left w:val="none" w:sz="0" w:space="0" w:color="auto"/>
            <w:bottom w:val="none" w:sz="0" w:space="0" w:color="auto"/>
            <w:right w:val="none" w:sz="0" w:space="0" w:color="auto"/>
          </w:divBdr>
          <w:divsChild>
            <w:div w:id="2099135621">
              <w:marLeft w:val="0"/>
              <w:marRight w:val="0"/>
              <w:marTop w:val="0"/>
              <w:marBottom w:val="0"/>
              <w:divBdr>
                <w:top w:val="none" w:sz="0" w:space="0" w:color="auto"/>
                <w:left w:val="none" w:sz="0" w:space="0" w:color="auto"/>
                <w:bottom w:val="none" w:sz="0" w:space="0" w:color="auto"/>
                <w:right w:val="none" w:sz="0" w:space="0" w:color="auto"/>
              </w:divBdr>
              <w:divsChild>
                <w:div w:id="735934996">
                  <w:marLeft w:val="0"/>
                  <w:marRight w:val="0"/>
                  <w:marTop w:val="0"/>
                  <w:marBottom w:val="0"/>
                  <w:divBdr>
                    <w:top w:val="none" w:sz="0" w:space="0" w:color="auto"/>
                    <w:left w:val="none" w:sz="0" w:space="0" w:color="auto"/>
                    <w:bottom w:val="none" w:sz="0" w:space="0" w:color="auto"/>
                    <w:right w:val="none" w:sz="0" w:space="0" w:color="auto"/>
                  </w:divBdr>
                  <w:divsChild>
                    <w:div w:id="1060522958">
                      <w:marLeft w:val="0"/>
                      <w:marRight w:val="0"/>
                      <w:marTop w:val="0"/>
                      <w:marBottom w:val="0"/>
                      <w:divBdr>
                        <w:top w:val="none" w:sz="0" w:space="0" w:color="auto"/>
                        <w:left w:val="none" w:sz="0" w:space="0" w:color="auto"/>
                        <w:bottom w:val="none" w:sz="0" w:space="0" w:color="auto"/>
                        <w:right w:val="none" w:sz="0" w:space="0" w:color="auto"/>
                      </w:divBdr>
                      <w:divsChild>
                        <w:div w:id="1738362186">
                          <w:marLeft w:val="0"/>
                          <w:marRight w:val="0"/>
                          <w:marTop w:val="0"/>
                          <w:marBottom w:val="0"/>
                          <w:divBdr>
                            <w:top w:val="none" w:sz="0" w:space="0" w:color="auto"/>
                            <w:left w:val="none" w:sz="0" w:space="0" w:color="auto"/>
                            <w:bottom w:val="none" w:sz="0" w:space="0" w:color="auto"/>
                            <w:right w:val="none" w:sz="0" w:space="0" w:color="auto"/>
                          </w:divBdr>
                          <w:divsChild>
                            <w:div w:id="1854996709">
                              <w:marLeft w:val="0"/>
                              <w:marRight w:val="0"/>
                              <w:marTop w:val="0"/>
                              <w:marBottom w:val="0"/>
                              <w:divBdr>
                                <w:top w:val="none" w:sz="0" w:space="0" w:color="auto"/>
                                <w:left w:val="none" w:sz="0" w:space="0" w:color="auto"/>
                                <w:bottom w:val="none" w:sz="0" w:space="0" w:color="auto"/>
                                <w:right w:val="none" w:sz="0" w:space="0" w:color="auto"/>
                              </w:divBdr>
                              <w:divsChild>
                                <w:div w:id="1581059015">
                                  <w:marLeft w:val="0"/>
                                  <w:marRight w:val="0"/>
                                  <w:marTop w:val="0"/>
                                  <w:marBottom w:val="0"/>
                                  <w:divBdr>
                                    <w:top w:val="none" w:sz="0" w:space="0" w:color="auto"/>
                                    <w:left w:val="none" w:sz="0" w:space="0" w:color="auto"/>
                                    <w:bottom w:val="none" w:sz="0" w:space="0" w:color="auto"/>
                                    <w:right w:val="none" w:sz="0" w:space="0" w:color="auto"/>
                                  </w:divBdr>
                                  <w:divsChild>
                                    <w:div w:id="1106074076">
                                      <w:marLeft w:val="0"/>
                                      <w:marRight w:val="0"/>
                                      <w:marTop w:val="0"/>
                                      <w:marBottom w:val="0"/>
                                      <w:divBdr>
                                        <w:top w:val="none" w:sz="0" w:space="0" w:color="auto"/>
                                        <w:left w:val="none" w:sz="0" w:space="0" w:color="auto"/>
                                        <w:bottom w:val="none" w:sz="0" w:space="0" w:color="auto"/>
                                        <w:right w:val="none" w:sz="0" w:space="0" w:color="auto"/>
                                      </w:divBdr>
                                      <w:divsChild>
                                        <w:div w:id="2010325596">
                                          <w:marLeft w:val="0"/>
                                          <w:marRight w:val="0"/>
                                          <w:marTop w:val="0"/>
                                          <w:marBottom w:val="0"/>
                                          <w:divBdr>
                                            <w:top w:val="none" w:sz="0" w:space="0" w:color="auto"/>
                                            <w:left w:val="none" w:sz="0" w:space="0" w:color="auto"/>
                                            <w:bottom w:val="none" w:sz="0" w:space="0" w:color="auto"/>
                                            <w:right w:val="none" w:sz="0" w:space="0" w:color="auto"/>
                                          </w:divBdr>
                                          <w:divsChild>
                                            <w:div w:id="846099297">
                                              <w:marLeft w:val="0"/>
                                              <w:marRight w:val="0"/>
                                              <w:marTop w:val="0"/>
                                              <w:marBottom w:val="0"/>
                                              <w:divBdr>
                                                <w:top w:val="none" w:sz="0" w:space="0" w:color="auto"/>
                                                <w:left w:val="none" w:sz="0" w:space="0" w:color="auto"/>
                                                <w:bottom w:val="single" w:sz="6" w:space="0" w:color="E5E3E3"/>
                                                <w:right w:val="none" w:sz="0" w:space="0" w:color="auto"/>
                                              </w:divBdr>
                                              <w:divsChild>
                                                <w:div w:id="1986935440">
                                                  <w:marLeft w:val="0"/>
                                                  <w:marRight w:val="0"/>
                                                  <w:marTop w:val="0"/>
                                                  <w:marBottom w:val="0"/>
                                                  <w:divBdr>
                                                    <w:top w:val="none" w:sz="0" w:space="0" w:color="auto"/>
                                                    <w:left w:val="none" w:sz="0" w:space="0" w:color="auto"/>
                                                    <w:bottom w:val="none" w:sz="0" w:space="0" w:color="auto"/>
                                                    <w:right w:val="none" w:sz="0" w:space="0" w:color="auto"/>
                                                  </w:divBdr>
                                                  <w:divsChild>
                                                    <w:div w:id="1101880993">
                                                      <w:marLeft w:val="0"/>
                                                      <w:marRight w:val="0"/>
                                                      <w:marTop w:val="0"/>
                                                      <w:marBottom w:val="0"/>
                                                      <w:divBdr>
                                                        <w:top w:val="none" w:sz="0" w:space="0" w:color="auto"/>
                                                        <w:left w:val="none" w:sz="0" w:space="0" w:color="auto"/>
                                                        <w:bottom w:val="none" w:sz="0" w:space="0" w:color="auto"/>
                                                        <w:right w:val="none" w:sz="0" w:space="0" w:color="auto"/>
                                                      </w:divBdr>
                                                      <w:divsChild>
                                                        <w:div w:id="600845453">
                                                          <w:marLeft w:val="0"/>
                                                          <w:marRight w:val="0"/>
                                                          <w:marTop w:val="0"/>
                                                          <w:marBottom w:val="0"/>
                                                          <w:divBdr>
                                                            <w:top w:val="none" w:sz="0" w:space="0" w:color="auto"/>
                                                            <w:left w:val="none" w:sz="0" w:space="0" w:color="auto"/>
                                                            <w:bottom w:val="single" w:sz="6" w:space="0" w:color="auto"/>
                                                            <w:right w:val="none" w:sz="0" w:space="0" w:color="auto"/>
                                                          </w:divBdr>
                                                          <w:divsChild>
                                                            <w:div w:id="1975141041">
                                                              <w:marLeft w:val="0"/>
                                                              <w:marRight w:val="0"/>
                                                              <w:marTop w:val="0"/>
                                                              <w:marBottom w:val="0"/>
                                                              <w:divBdr>
                                                                <w:top w:val="none" w:sz="0" w:space="0" w:color="auto"/>
                                                                <w:left w:val="none" w:sz="0" w:space="0" w:color="auto"/>
                                                                <w:bottom w:val="single" w:sz="6" w:space="0" w:color="auto"/>
                                                                <w:right w:val="none" w:sz="0" w:space="0" w:color="auto"/>
                                                              </w:divBdr>
                                                              <w:divsChild>
                                                                <w:div w:id="119153066">
                                                                  <w:marLeft w:val="405"/>
                                                                  <w:marRight w:val="0"/>
                                                                  <w:marTop w:val="0"/>
                                                                  <w:marBottom w:val="0"/>
                                                                  <w:divBdr>
                                                                    <w:top w:val="none" w:sz="0" w:space="0" w:color="auto"/>
                                                                    <w:left w:val="none" w:sz="0" w:space="0" w:color="auto"/>
                                                                    <w:bottom w:val="none" w:sz="0" w:space="0" w:color="auto"/>
                                                                    <w:right w:val="none" w:sz="0" w:space="0" w:color="auto"/>
                                                                  </w:divBdr>
                                                                  <w:divsChild>
                                                                    <w:div w:id="615021610">
                                                                      <w:marLeft w:val="0"/>
                                                                      <w:marRight w:val="0"/>
                                                                      <w:marTop w:val="0"/>
                                                                      <w:marBottom w:val="0"/>
                                                                      <w:divBdr>
                                                                        <w:top w:val="none" w:sz="0" w:space="0" w:color="auto"/>
                                                                        <w:left w:val="none" w:sz="0" w:space="0" w:color="auto"/>
                                                                        <w:bottom w:val="none" w:sz="0" w:space="0" w:color="auto"/>
                                                                        <w:right w:val="none" w:sz="0" w:space="0" w:color="auto"/>
                                                                      </w:divBdr>
                                                                      <w:divsChild>
                                                                        <w:div w:id="1711373642">
                                                                          <w:marLeft w:val="0"/>
                                                                          <w:marRight w:val="0"/>
                                                                          <w:marTop w:val="0"/>
                                                                          <w:marBottom w:val="0"/>
                                                                          <w:divBdr>
                                                                            <w:top w:val="none" w:sz="0" w:space="0" w:color="auto"/>
                                                                            <w:left w:val="none" w:sz="0" w:space="0" w:color="auto"/>
                                                                            <w:bottom w:val="none" w:sz="0" w:space="0" w:color="auto"/>
                                                                            <w:right w:val="none" w:sz="0" w:space="0" w:color="auto"/>
                                                                          </w:divBdr>
                                                                          <w:divsChild>
                                                                            <w:div w:id="1131559956">
                                                                              <w:marLeft w:val="0"/>
                                                                              <w:marRight w:val="0"/>
                                                                              <w:marTop w:val="0"/>
                                                                              <w:marBottom w:val="0"/>
                                                                              <w:divBdr>
                                                                                <w:top w:val="none" w:sz="0" w:space="0" w:color="auto"/>
                                                                                <w:left w:val="none" w:sz="0" w:space="0" w:color="auto"/>
                                                                                <w:bottom w:val="none" w:sz="0" w:space="0" w:color="auto"/>
                                                                                <w:right w:val="none" w:sz="0" w:space="0" w:color="auto"/>
                                                                              </w:divBdr>
                                                                              <w:divsChild>
                                                                                <w:div w:id="190920573">
                                                                                  <w:marLeft w:val="0"/>
                                                                                  <w:marRight w:val="0"/>
                                                                                  <w:marTop w:val="0"/>
                                                                                  <w:marBottom w:val="0"/>
                                                                                  <w:divBdr>
                                                                                    <w:top w:val="none" w:sz="0" w:space="0" w:color="auto"/>
                                                                                    <w:left w:val="none" w:sz="0" w:space="0" w:color="auto"/>
                                                                                    <w:bottom w:val="none" w:sz="0" w:space="0" w:color="auto"/>
                                                                                    <w:right w:val="none" w:sz="0" w:space="0" w:color="auto"/>
                                                                                  </w:divBdr>
                                                                                  <w:divsChild>
                                                                                    <w:div w:id="1743941433">
                                                                                      <w:marLeft w:val="0"/>
                                                                                      <w:marRight w:val="0"/>
                                                                                      <w:marTop w:val="0"/>
                                                                                      <w:marBottom w:val="0"/>
                                                                                      <w:divBdr>
                                                                                        <w:top w:val="none" w:sz="0" w:space="0" w:color="auto"/>
                                                                                        <w:left w:val="none" w:sz="0" w:space="0" w:color="auto"/>
                                                                                        <w:bottom w:val="none" w:sz="0" w:space="0" w:color="auto"/>
                                                                                        <w:right w:val="none" w:sz="0" w:space="0" w:color="auto"/>
                                                                                      </w:divBdr>
                                                                                      <w:divsChild>
                                                                                        <w:div w:id="242614495">
                                                                                          <w:marLeft w:val="0"/>
                                                                                          <w:marRight w:val="0"/>
                                                                                          <w:marTop w:val="0"/>
                                                                                          <w:marBottom w:val="0"/>
                                                                                          <w:divBdr>
                                                                                            <w:top w:val="none" w:sz="0" w:space="0" w:color="auto"/>
                                                                                            <w:left w:val="none" w:sz="0" w:space="0" w:color="auto"/>
                                                                                            <w:bottom w:val="none" w:sz="0" w:space="0" w:color="auto"/>
                                                                                            <w:right w:val="none" w:sz="0" w:space="0" w:color="auto"/>
                                                                                          </w:divBdr>
                                                                                          <w:divsChild>
                                                                                            <w:div w:id="194391811">
                                                                                              <w:marLeft w:val="0"/>
                                                                                              <w:marRight w:val="150"/>
                                                                                              <w:marTop w:val="75"/>
                                                                                              <w:marBottom w:val="0"/>
                                                                                              <w:divBdr>
                                                                                                <w:top w:val="none" w:sz="0" w:space="0" w:color="auto"/>
                                                                                                <w:left w:val="none" w:sz="0" w:space="0" w:color="auto"/>
                                                                                                <w:bottom w:val="single" w:sz="6" w:space="15" w:color="auto"/>
                                                                                                <w:right w:val="none" w:sz="0" w:space="0" w:color="auto"/>
                                                                                              </w:divBdr>
                                                                                              <w:divsChild>
                                                                                                <w:div w:id="1749497249">
                                                                                                  <w:marLeft w:val="0"/>
                                                                                                  <w:marRight w:val="0"/>
                                                                                                  <w:marTop w:val="180"/>
                                                                                                  <w:marBottom w:val="0"/>
                                                                                                  <w:divBdr>
                                                                                                    <w:top w:val="none" w:sz="0" w:space="0" w:color="auto"/>
                                                                                                    <w:left w:val="none" w:sz="0" w:space="0" w:color="auto"/>
                                                                                                    <w:bottom w:val="none" w:sz="0" w:space="0" w:color="auto"/>
                                                                                                    <w:right w:val="none" w:sz="0" w:space="0" w:color="auto"/>
                                                                                                  </w:divBdr>
                                                                                                  <w:divsChild>
                                                                                                    <w:div w:id="731927711">
                                                                                                      <w:marLeft w:val="0"/>
                                                                                                      <w:marRight w:val="0"/>
                                                                                                      <w:marTop w:val="0"/>
                                                                                                      <w:marBottom w:val="0"/>
                                                                                                      <w:divBdr>
                                                                                                        <w:top w:val="none" w:sz="0" w:space="0" w:color="auto"/>
                                                                                                        <w:left w:val="none" w:sz="0" w:space="0" w:color="auto"/>
                                                                                                        <w:bottom w:val="none" w:sz="0" w:space="0" w:color="auto"/>
                                                                                                        <w:right w:val="none" w:sz="0" w:space="0" w:color="auto"/>
                                                                                                      </w:divBdr>
                                                                                                      <w:divsChild>
                                                                                                        <w:div w:id="52970742">
                                                                                                          <w:marLeft w:val="0"/>
                                                                                                          <w:marRight w:val="0"/>
                                                                                                          <w:marTop w:val="15"/>
                                                                                                          <w:marBottom w:val="0"/>
                                                                                                          <w:divBdr>
                                                                                                            <w:top w:val="none" w:sz="0" w:space="0" w:color="auto"/>
                                                                                                            <w:left w:val="none" w:sz="0" w:space="0" w:color="auto"/>
                                                                                                            <w:bottom w:val="none" w:sz="0" w:space="0" w:color="auto"/>
                                                                                                            <w:right w:val="none" w:sz="0" w:space="0" w:color="auto"/>
                                                                                                          </w:divBdr>
                                                                                                          <w:divsChild>
                                                                                                            <w:div w:id="346948418">
                                                                                                              <w:marLeft w:val="0"/>
                                                                                                              <w:marRight w:val="0"/>
                                                                                                              <w:marTop w:val="0"/>
                                                                                                              <w:marBottom w:val="0"/>
                                                                                                              <w:divBdr>
                                                                                                                <w:top w:val="none" w:sz="0" w:space="0" w:color="auto"/>
                                                                                                                <w:left w:val="none" w:sz="0" w:space="0" w:color="auto"/>
                                                                                                                <w:bottom w:val="none" w:sz="0" w:space="0" w:color="auto"/>
                                                                                                                <w:right w:val="none" w:sz="0" w:space="0" w:color="auto"/>
                                                                                                              </w:divBdr>
                                                                                                              <w:divsChild>
                                                                                                                <w:div w:id="975380673">
                                                                                                                  <w:marLeft w:val="0"/>
                                                                                                                  <w:marRight w:val="0"/>
                                                                                                                  <w:marTop w:val="0"/>
                                                                                                                  <w:marBottom w:val="0"/>
                                                                                                                  <w:divBdr>
                                                                                                                    <w:top w:val="none" w:sz="0" w:space="0" w:color="auto"/>
                                                                                                                    <w:left w:val="none" w:sz="0" w:space="0" w:color="auto"/>
                                                                                                                    <w:bottom w:val="none" w:sz="0" w:space="0" w:color="auto"/>
                                                                                                                    <w:right w:val="none" w:sz="0" w:space="0" w:color="auto"/>
                                                                                                                  </w:divBdr>
                                                                                                                  <w:divsChild>
                                                                                                                    <w:div w:id="2055737280">
                                                                                                                      <w:marLeft w:val="0"/>
                                                                                                                      <w:marRight w:val="0"/>
                                                                                                                      <w:marTop w:val="0"/>
                                                                                                                      <w:marBottom w:val="0"/>
                                                                                                                      <w:divBdr>
                                                                                                                        <w:top w:val="none" w:sz="0" w:space="0" w:color="auto"/>
                                                                                                                        <w:left w:val="none" w:sz="0" w:space="0" w:color="auto"/>
                                                                                                                        <w:bottom w:val="none" w:sz="0" w:space="0" w:color="auto"/>
                                                                                                                        <w:right w:val="none" w:sz="0" w:space="0" w:color="auto"/>
                                                                                                                      </w:divBdr>
                                                                                                                      <w:divsChild>
                                                                                                                        <w:div w:id="782312160">
                                                                                                                          <w:marLeft w:val="0"/>
                                                                                                                          <w:marRight w:val="0"/>
                                                                                                                          <w:marTop w:val="0"/>
                                                                                                                          <w:marBottom w:val="0"/>
                                                                                                                          <w:divBdr>
                                                                                                                            <w:top w:val="none" w:sz="0" w:space="0" w:color="auto"/>
                                                                                                                            <w:left w:val="none" w:sz="0" w:space="0" w:color="auto"/>
                                                                                                                            <w:bottom w:val="none" w:sz="0" w:space="0" w:color="auto"/>
                                                                                                                            <w:right w:val="none" w:sz="0" w:space="0" w:color="auto"/>
                                                                                                                          </w:divBdr>
                                                                                                                          <w:divsChild>
                                                                                                                            <w:div w:id="1745297872">
                                                                                                                              <w:marLeft w:val="0"/>
                                                                                                                              <w:marRight w:val="0"/>
                                                                                                                              <w:marTop w:val="0"/>
                                                                                                                              <w:marBottom w:val="0"/>
                                                                                                                              <w:divBdr>
                                                                                                                                <w:top w:val="none" w:sz="0" w:space="0" w:color="auto"/>
                                                                                                                                <w:left w:val="none" w:sz="0" w:space="0" w:color="auto"/>
                                                                                                                                <w:bottom w:val="none" w:sz="0" w:space="0" w:color="auto"/>
                                                                                                                                <w:right w:val="none" w:sz="0" w:space="0" w:color="auto"/>
                                                                                                                              </w:divBdr>
                                                                                                                              <w:divsChild>
                                                                                                                                <w:div w:id="379595621">
                                                                                                                                  <w:marLeft w:val="0"/>
                                                                                                                                  <w:marRight w:val="0"/>
                                                                                                                                  <w:marTop w:val="0"/>
                                                                                                                                  <w:marBottom w:val="0"/>
                                                                                                                                  <w:divBdr>
                                                                                                                                    <w:top w:val="none" w:sz="0" w:space="0" w:color="auto"/>
                                                                                                                                    <w:left w:val="none" w:sz="0" w:space="0" w:color="auto"/>
                                                                                                                                    <w:bottom w:val="none" w:sz="0" w:space="0" w:color="auto"/>
                                                                                                                                    <w:right w:val="none" w:sz="0" w:space="0" w:color="auto"/>
                                                                                                                                  </w:divBdr>
                                                                                                                                </w:div>
                                                                                                                                <w:div w:id="1043482146">
                                                                                                                                  <w:marLeft w:val="0"/>
                                                                                                                                  <w:marRight w:val="0"/>
                                                                                                                                  <w:marTop w:val="0"/>
                                                                                                                                  <w:marBottom w:val="0"/>
                                                                                                                                  <w:divBdr>
                                                                                                                                    <w:top w:val="none" w:sz="0" w:space="0" w:color="auto"/>
                                                                                                                                    <w:left w:val="none" w:sz="0" w:space="0" w:color="auto"/>
                                                                                                                                    <w:bottom w:val="none" w:sz="0" w:space="0" w:color="auto"/>
                                                                                                                                    <w:right w:val="none" w:sz="0" w:space="0" w:color="auto"/>
                                                                                                                                  </w:divBdr>
                                                                                                                                </w:div>
                                                                                                                                <w:div w:id="133943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71627335">
      <w:bodyDiv w:val="1"/>
      <w:marLeft w:val="0"/>
      <w:marRight w:val="0"/>
      <w:marTop w:val="0"/>
      <w:marBottom w:val="0"/>
      <w:divBdr>
        <w:top w:val="none" w:sz="0" w:space="0" w:color="auto"/>
        <w:left w:val="none" w:sz="0" w:space="0" w:color="auto"/>
        <w:bottom w:val="none" w:sz="0" w:space="0" w:color="auto"/>
        <w:right w:val="none" w:sz="0" w:space="0" w:color="auto"/>
      </w:divBdr>
    </w:div>
    <w:div w:id="796871432">
      <w:bodyDiv w:val="1"/>
      <w:marLeft w:val="0"/>
      <w:marRight w:val="0"/>
      <w:marTop w:val="0"/>
      <w:marBottom w:val="0"/>
      <w:divBdr>
        <w:top w:val="none" w:sz="0" w:space="0" w:color="auto"/>
        <w:left w:val="none" w:sz="0" w:space="0" w:color="auto"/>
        <w:bottom w:val="none" w:sz="0" w:space="0" w:color="auto"/>
        <w:right w:val="none" w:sz="0" w:space="0" w:color="auto"/>
      </w:divBdr>
    </w:div>
    <w:div w:id="817039713">
      <w:bodyDiv w:val="1"/>
      <w:marLeft w:val="0"/>
      <w:marRight w:val="0"/>
      <w:marTop w:val="0"/>
      <w:marBottom w:val="0"/>
      <w:divBdr>
        <w:top w:val="none" w:sz="0" w:space="0" w:color="auto"/>
        <w:left w:val="none" w:sz="0" w:space="0" w:color="auto"/>
        <w:bottom w:val="none" w:sz="0" w:space="0" w:color="auto"/>
        <w:right w:val="none" w:sz="0" w:space="0" w:color="auto"/>
      </w:divBdr>
    </w:div>
    <w:div w:id="858080456">
      <w:bodyDiv w:val="1"/>
      <w:marLeft w:val="0"/>
      <w:marRight w:val="0"/>
      <w:marTop w:val="0"/>
      <w:marBottom w:val="0"/>
      <w:divBdr>
        <w:top w:val="none" w:sz="0" w:space="0" w:color="auto"/>
        <w:left w:val="none" w:sz="0" w:space="0" w:color="auto"/>
        <w:bottom w:val="none" w:sz="0" w:space="0" w:color="auto"/>
        <w:right w:val="none" w:sz="0" w:space="0" w:color="auto"/>
      </w:divBdr>
    </w:div>
    <w:div w:id="908229703">
      <w:bodyDiv w:val="1"/>
      <w:marLeft w:val="0"/>
      <w:marRight w:val="0"/>
      <w:marTop w:val="0"/>
      <w:marBottom w:val="0"/>
      <w:divBdr>
        <w:top w:val="none" w:sz="0" w:space="0" w:color="auto"/>
        <w:left w:val="none" w:sz="0" w:space="0" w:color="auto"/>
        <w:bottom w:val="none" w:sz="0" w:space="0" w:color="auto"/>
        <w:right w:val="none" w:sz="0" w:space="0" w:color="auto"/>
      </w:divBdr>
    </w:div>
    <w:div w:id="1037657426">
      <w:bodyDiv w:val="1"/>
      <w:marLeft w:val="0"/>
      <w:marRight w:val="0"/>
      <w:marTop w:val="0"/>
      <w:marBottom w:val="0"/>
      <w:divBdr>
        <w:top w:val="none" w:sz="0" w:space="0" w:color="auto"/>
        <w:left w:val="none" w:sz="0" w:space="0" w:color="auto"/>
        <w:bottom w:val="none" w:sz="0" w:space="0" w:color="auto"/>
        <w:right w:val="none" w:sz="0" w:space="0" w:color="auto"/>
      </w:divBdr>
    </w:div>
    <w:div w:id="1081634583">
      <w:bodyDiv w:val="1"/>
      <w:marLeft w:val="0"/>
      <w:marRight w:val="0"/>
      <w:marTop w:val="0"/>
      <w:marBottom w:val="0"/>
      <w:divBdr>
        <w:top w:val="none" w:sz="0" w:space="0" w:color="auto"/>
        <w:left w:val="none" w:sz="0" w:space="0" w:color="auto"/>
        <w:bottom w:val="none" w:sz="0" w:space="0" w:color="auto"/>
        <w:right w:val="none" w:sz="0" w:space="0" w:color="auto"/>
      </w:divBdr>
    </w:div>
    <w:div w:id="1103455973">
      <w:bodyDiv w:val="1"/>
      <w:marLeft w:val="0"/>
      <w:marRight w:val="0"/>
      <w:marTop w:val="0"/>
      <w:marBottom w:val="0"/>
      <w:divBdr>
        <w:top w:val="none" w:sz="0" w:space="0" w:color="auto"/>
        <w:left w:val="none" w:sz="0" w:space="0" w:color="auto"/>
        <w:bottom w:val="none" w:sz="0" w:space="0" w:color="auto"/>
        <w:right w:val="none" w:sz="0" w:space="0" w:color="auto"/>
      </w:divBdr>
      <w:divsChild>
        <w:div w:id="309143046">
          <w:marLeft w:val="360"/>
          <w:marRight w:val="0"/>
          <w:marTop w:val="200"/>
          <w:marBottom w:val="0"/>
          <w:divBdr>
            <w:top w:val="none" w:sz="0" w:space="0" w:color="auto"/>
            <w:left w:val="none" w:sz="0" w:space="0" w:color="auto"/>
            <w:bottom w:val="none" w:sz="0" w:space="0" w:color="auto"/>
            <w:right w:val="none" w:sz="0" w:space="0" w:color="auto"/>
          </w:divBdr>
        </w:div>
        <w:div w:id="1117486914">
          <w:marLeft w:val="360"/>
          <w:marRight w:val="0"/>
          <w:marTop w:val="200"/>
          <w:marBottom w:val="0"/>
          <w:divBdr>
            <w:top w:val="none" w:sz="0" w:space="0" w:color="auto"/>
            <w:left w:val="none" w:sz="0" w:space="0" w:color="auto"/>
            <w:bottom w:val="none" w:sz="0" w:space="0" w:color="auto"/>
            <w:right w:val="none" w:sz="0" w:space="0" w:color="auto"/>
          </w:divBdr>
        </w:div>
        <w:div w:id="1285579657">
          <w:marLeft w:val="360"/>
          <w:marRight w:val="0"/>
          <w:marTop w:val="200"/>
          <w:marBottom w:val="0"/>
          <w:divBdr>
            <w:top w:val="none" w:sz="0" w:space="0" w:color="auto"/>
            <w:left w:val="none" w:sz="0" w:space="0" w:color="auto"/>
            <w:bottom w:val="none" w:sz="0" w:space="0" w:color="auto"/>
            <w:right w:val="none" w:sz="0" w:space="0" w:color="auto"/>
          </w:divBdr>
        </w:div>
        <w:div w:id="1387948062">
          <w:marLeft w:val="1080"/>
          <w:marRight w:val="0"/>
          <w:marTop w:val="100"/>
          <w:marBottom w:val="0"/>
          <w:divBdr>
            <w:top w:val="none" w:sz="0" w:space="0" w:color="auto"/>
            <w:left w:val="none" w:sz="0" w:space="0" w:color="auto"/>
            <w:bottom w:val="none" w:sz="0" w:space="0" w:color="auto"/>
            <w:right w:val="none" w:sz="0" w:space="0" w:color="auto"/>
          </w:divBdr>
        </w:div>
        <w:div w:id="1660422003">
          <w:marLeft w:val="360"/>
          <w:marRight w:val="0"/>
          <w:marTop w:val="200"/>
          <w:marBottom w:val="0"/>
          <w:divBdr>
            <w:top w:val="none" w:sz="0" w:space="0" w:color="auto"/>
            <w:left w:val="none" w:sz="0" w:space="0" w:color="auto"/>
            <w:bottom w:val="none" w:sz="0" w:space="0" w:color="auto"/>
            <w:right w:val="none" w:sz="0" w:space="0" w:color="auto"/>
          </w:divBdr>
        </w:div>
        <w:div w:id="1810390711">
          <w:marLeft w:val="360"/>
          <w:marRight w:val="0"/>
          <w:marTop w:val="200"/>
          <w:marBottom w:val="0"/>
          <w:divBdr>
            <w:top w:val="none" w:sz="0" w:space="0" w:color="auto"/>
            <w:left w:val="none" w:sz="0" w:space="0" w:color="auto"/>
            <w:bottom w:val="none" w:sz="0" w:space="0" w:color="auto"/>
            <w:right w:val="none" w:sz="0" w:space="0" w:color="auto"/>
          </w:divBdr>
        </w:div>
        <w:div w:id="1999727245">
          <w:marLeft w:val="360"/>
          <w:marRight w:val="0"/>
          <w:marTop w:val="200"/>
          <w:marBottom w:val="0"/>
          <w:divBdr>
            <w:top w:val="none" w:sz="0" w:space="0" w:color="auto"/>
            <w:left w:val="none" w:sz="0" w:space="0" w:color="auto"/>
            <w:bottom w:val="none" w:sz="0" w:space="0" w:color="auto"/>
            <w:right w:val="none" w:sz="0" w:space="0" w:color="auto"/>
          </w:divBdr>
        </w:div>
        <w:div w:id="2137022792">
          <w:marLeft w:val="360"/>
          <w:marRight w:val="0"/>
          <w:marTop w:val="200"/>
          <w:marBottom w:val="0"/>
          <w:divBdr>
            <w:top w:val="none" w:sz="0" w:space="0" w:color="auto"/>
            <w:left w:val="none" w:sz="0" w:space="0" w:color="auto"/>
            <w:bottom w:val="none" w:sz="0" w:space="0" w:color="auto"/>
            <w:right w:val="none" w:sz="0" w:space="0" w:color="auto"/>
          </w:divBdr>
        </w:div>
      </w:divsChild>
    </w:div>
    <w:div w:id="1164056050">
      <w:bodyDiv w:val="1"/>
      <w:marLeft w:val="0"/>
      <w:marRight w:val="0"/>
      <w:marTop w:val="0"/>
      <w:marBottom w:val="0"/>
      <w:divBdr>
        <w:top w:val="none" w:sz="0" w:space="0" w:color="auto"/>
        <w:left w:val="none" w:sz="0" w:space="0" w:color="auto"/>
        <w:bottom w:val="none" w:sz="0" w:space="0" w:color="auto"/>
        <w:right w:val="none" w:sz="0" w:space="0" w:color="auto"/>
      </w:divBdr>
    </w:div>
    <w:div w:id="1185360036">
      <w:bodyDiv w:val="1"/>
      <w:marLeft w:val="0"/>
      <w:marRight w:val="0"/>
      <w:marTop w:val="0"/>
      <w:marBottom w:val="0"/>
      <w:divBdr>
        <w:top w:val="none" w:sz="0" w:space="0" w:color="auto"/>
        <w:left w:val="none" w:sz="0" w:space="0" w:color="auto"/>
        <w:bottom w:val="none" w:sz="0" w:space="0" w:color="auto"/>
        <w:right w:val="none" w:sz="0" w:space="0" w:color="auto"/>
      </w:divBdr>
    </w:div>
    <w:div w:id="1187016677">
      <w:bodyDiv w:val="1"/>
      <w:marLeft w:val="0"/>
      <w:marRight w:val="0"/>
      <w:marTop w:val="0"/>
      <w:marBottom w:val="0"/>
      <w:divBdr>
        <w:top w:val="none" w:sz="0" w:space="0" w:color="auto"/>
        <w:left w:val="none" w:sz="0" w:space="0" w:color="auto"/>
        <w:bottom w:val="none" w:sz="0" w:space="0" w:color="auto"/>
        <w:right w:val="none" w:sz="0" w:space="0" w:color="auto"/>
      </w:divBdr>
    </w:div>
    <w:div w:id="1191259742">
      <w:bodyDiv w:val="1"/>
      <w:marLeft w:val="0"/>
      <w:marRight w:val="0"/>
      <w:marTop w:val="0"/>
      <w:marBottom w:val="0"/>
      <w:divBdr>
        <w:top w:val="none" w:sz="0" w:space="0" w:color="auto"/>
        <w:left w:val="none" w:sz="0" w:space="0" w:color="auto"/>
        <w:bottom w:val="none" w:sz="0" w:space="0" w:color="auto"/>
        <w:right w:val="none" w:sz="0" w:space="0" w:color="auto"/>
      </w:divBdr>
    </w:div>
    <w:div w:id="1205871665">
      <w:bodyDiv w:val="1"/>
      <w:marLeft w:val="0"/>
      <w:marRight w:val="0"/>
      <w:marTop w:val="0"/>
      <w:marBottom w:val="0"/>
      <w:divBdr>
        <w:top w:val="none" w:sz="0" w:space="0" w:color="auto"/>
        <w:left w:val="none" w:sz="0" w:space="0" w:color="auto"/>
        <w:bottom w:val="none" w:sz="0" w:space="0" w:color="auto"/>
        <w:right w:val="none" w:sz="0" w:space="0" w:color="auto"/>
      </w:divBdr>
    </w:div>
    <w:div w:id="1264339153">
      <w:bodyDiv w:val="1"/>
      <w:marLeft w:val="0"/>
      <w:marRight w:val="0"/>
      <w:marTop w:val="0"/>
      <w:marBottom w:val="0"/>
      <w:divBdr>
        <w:top w:val="none" w:sz="0" w:space="0" w:color="auto"/>
        <w:left w:val="none" w:sz="0" w:space="0" w:color="auto"/>
        <w:bottom w:val="none" w:sz="0" w:space="0" w:color="auto"/>
        <w:right w:val="none" w:sz="0" w:space="0" w:color="auto"/>
      </w:divBdr>
    </w:div>
    <w:div w:id="1267926036">
      <w:bodyDiv w:val="1"/>
      <w:marLeft w:val="0"/>
      <w:marRight w:val="0"/>
      <w:marTop w:val="0"/>
      <w:marBottom w:val="0"/>
      <w:divBdr>
        <w:top w:val="none" w:sz="0" w:space="0" w:color="auto"/>
        <w:left w:val="none" w:sz="0" w:space="0" w:color="auto"/>
        <w:bottom w:val="none" w:sz="0" w:space="0" w:color="auto"/>
        <w:right w:val="none" w:sz="0" w:space="0" w:color="auto"/>
      </w:divBdr>
    </w:div>
    <w:div w:id="1269777839">
      <w:bodyDiv w:val="1"/>
      <w:marLeft w:val="0"/>
      <w:marRight w:val="0"/>
      <w:marTop w:val="0"/>
      <w:marBottom w:val="0"/>
      <w:divBdr>
        <w:top w:val="none" w:sz="0" w:space="0" w:color="auto"/>
        <w:left w:val="none" w:sz="0" w:space="0" w:color="auto"/>
        <w:bottom w:val="none" w:sz="0" w:space="0" w:color="auto"/>
        <w:right w:val="none" w:sz="0" w:space="0" w:color="auto"/>
      </w:divBdr>
    </w:div>
    <w:div w:id="1278441308">
      <w:bodyDiv w:val="1"/>
      <w:marLeft w:val="0"/>
      <w:marRight w:val="0"/>
      <w:marTop w:val="0"/>
      <w:marBottom w:val="0"/>
      <w:divBdr>
        <w:top w:val="none" w:sz="0" w:space="0" w:color="auto"/>
        <w:left w:val="none" w:sz="0" w:space="0" w:color="auto"/>
        <w:bottom w:val="none" w:sz="0" w:space="0" w:color="auto"/>
        <w:right w:val="none" w:sz="0" w:space="0" w:color="auto"/>
      </w:divBdr>
    </w:div>
    <w:div w:id="1283266606">
      <w:bodyDiv w:val="1"/>
      <w:marLeft w:val="0"/>
      <w:marRight w:val="0"/>
      <w:marTop w:val="0"/>
      <w:marBottom w:val="0"/>
      <w:divBdr>
        <w:top w:val="none" w:sz="0" w:space="0" w:color="auto"/>
        <w:left w:val="none" w:sz="0" w:space="0" w:color="auto"/>
        <w:bottom w:val="none" w:sz="0" w:space="0" w:color="auto"/>
        <w:right w:val="none" w:sz="0" w:space="0" w:color="auto"/>
      </w:divBdr>
    </w:div>
    <w:div w:id="1300843339">
      <w:bodyDiv w:val="1"/>
      <w:marLeft w:val="0"/>
      <w:marRight w:val="0"/>
      <w:marTop w:val="0"/>
      <w:marBottom w:val="0"/>
      <w:divBdr>
        <w:top w:val="none" w:sz="0" w:space="0" w:color="auto"/>
        <w:left w:val="none" w:sz="0" w:space="0" w:color="auto"/>
        <w:bottom w:val="none" w:sz="0" w:space="0" w:color="auto"/>
        <w:right w:val="none" w:sz="0" w:space="0" w:color="auto"/>
      </w:divBdr>
      <w:divsChild>
        <w:div w:id="2093617772">
          <w:marLeft w:val="0"/>
          <w:marRight w:val="0"/>
          <w:marTop w:val="0"/>
          <w:marBottom w:val="0"/>
          <w:divBdr>
            <w:top w:val="none" w:sz="0" w:space="0" w:color="auto"/>
            <w:left w:val="none" w:sz="0" w:space="0" w:color="auto"/>
            <w:bottom w:val="none" w:sz="0" w:space="0" w:color="auto"/>
            <w:right w:val="none" w:sz="0" w:space="0" w:color="auto"/>
          </w:divBdr>
        </w:div>
      </w:divsChild>
    </w:div>
    <w:div w:id="1313097728">
      <w:bodyDiv w:val="1"/>
      <w:marLeft w:val="0"/>
      <w:marRight w:val="0"/>
      <w:marTop w:val="0"/>
      <w:marBottom w:val="0"/>
      <w:divBdr>
        <w:top w:val="none" w:sz="0" w:space="0" w:color="auto"/>
        <w:left w:val="none" w:sz="0" w:space="0" w:color="auto"/>
        <w:bottom w:val="none" w:sz="0" w:space="0" w:color="auto"/>
        <w:right w:val="none" w:sz="0" w:space="0" w:color="auto"/>
      </w:divBdr>
    </w:div>
    <w:div w:id="1331560842">
      <w:bodyDiv w:val="1"/>
      <w:marLeft w:val="0"/>
      <w:marRight w:val="0"/>
      <w:marTop w:val="0"/>
      <w:marBottom w:val="0"/>
      <w:divBdr>
        <w:top w:val="none" w:sz="0" w:space="0" w:color="auto"/>
        <w:left w:val="none" w:sz="0" w:space="0" w:color="auto"/>
        <w:bottom w:val="none" w:sz="0" w:space="0" w:color="auto"/>
        <w:right w:val="none" w:sz="0" w:space="0" w:color="auto"/>
      </w:divBdr>
    </w:div>
    <w:div w:id="1336491466">
      <w:bodyDiv w:val="1"/>
      <w:marLeft w:val="0"/>
      <w:marRight w:val="0"/>
      <w:marTop w:val="0"/>
      <w:marBottom w:val="0"/>
      <w:divBdr>
        <w:top w:val="none" w:sz="0" w:space="0" w:color="auto"/>
        <w:left w:val="none" w:sz="0" w:space="0" w:color="auto"/>
        <w:bottom w:val="none" w:sz="0" w:space="0" w:color="auto"/>
        <w:right w:val="none" w:sz="0" w:space="0" w:color="auto"/>
      </w:divBdr>
    </w:div>
    <w:div w:id="1351377421">
      <w:bodyDiv w:val="1"/>
      <w:marLeft w:val="0"/>
      <w:marRight w:val="0"/>
      <w:marTop w:val="0"/>
      <w:marBottom w:val="0"/>
      <w:divBdr>
        <w:top w:val="none" w:sz="0" w:space="0" w:color="auto"/>
        <w:left w:val="none" w:sz="0" w:space="0" w:color="auto"/>
        <w:bottom w:val="none" w:sz="0" w:space="0" w:color="auto"/>
        <w:right w:val="none" w:sz="0" w:space="0" w:color="auto"/>
      </w:divBdr>
    </w:div>
    <w:div w:id="1444811736">
      <w:bodyDiv w:val="1"/>
      <w:marLeft w:val="0"/>
      <w:marRight w:val="0"/>
      <w:marTop w:val="0"/>
      <w:marBottom w:val="0"/>
      <w:divBdr>
        <w:top w:val="none" w:sz="0" w:space="0" w:color="auto"/>
        <w:left w:val="none" w:sz="0" w:space="0" w:color="auto"/>
        <w:bottom w:val="none" w:sz="0" w:space="0" w:color="auto"/>
        <w:right w:val="none" w:sz="0" w:space="0" w:color="auto"/>
      </w:divBdr>
    </w:div>
    <w:div w:id="1501388386">
      <w:bodyDiv w:val="1"/>
      <w:marLeft w:val="0"/>
      <w:marRight w:val="0"/>
      <w:marTop w:val="0"/>
      <w:marBottom w:val="0"/>
      <w:divBdr>
        <w:top w:val="none" w:sz="0" w:space="0" w:color="auto"/>
        <w:left w:val="none" w:sz="0" w:space="0" w:color="auto"/>
        <w:bottom w:val="none" w:sz="0" w:space="0" w:color="auto"/>
        <w:right w:val="none" w:sz="0" w:space="0" w:color="auto"/>
      </w:divBdr>
    </w:div>
    <w:div w:id="1539507611">
      <w:bodyDiv w:val="1"/>
      <w:marLeft w:val="0"/>
      <w:marRight w:val="0"/>
      <w:marTop w:val="0"/>
      <w:marBottom w:val="0"/>
      <w:divBdr>
        <w:top w:val="none" w:sz="0" w:space="0" w:color="auto"/>
        <w:left w:val="none" w:sz="0" w:space="0" w:color="auto"/>
        <w:bottom w:val="none" w:sz="0" w:space="0" w:color="auto"/>
        <w:right w:val="none" w:sz="0" w:space="0" w:color="auto"/>
      </w:divBdr>
    </w:div>
    <w:div w:id="1557159790">
      <w:bodyDiv w:val="1"/>
      <w:marLeft w:val="0"/>
      <w:marRight w:val="0"/>
      <w:marTop w:val="0"/>
      <w:marBottom w:val="0"/>
      <w:divBdr>
        <w:top w:val="none" w:sz="0" w:space="0" w:color="auto"/>
        <w:left w:val="none" w:sz="0" w:space="0" w:color="auto"/>
        <w:bottom w:val="none" w:sz="0" w:space="0" w:color="auto"/>
        <w:right w:val="none" w:sz="0" w:space="0" w:color="auto"/>
      </w:divBdr>
      <w:divsChild>
        <w:div w:id="174735607">
          <w:marLeft w:val="547"/>
          <w:marRight w:val="0"/>
          <w:marTop w:val="0"/>
          <w:marBottom w:val="0"/>
          <w:divBdr>
            <w:top w:val="none" w:sz="0" w:space="0" w:color="auto"/>
            <w:left w:val="none" w:sz="0" w:space="0" w:color="auto"/>
            <w:bottom w:val="none" w:sz="0" w:space="0" w:color="auto"/>
            <w:right w:val="none" w:sz="0" w:space="0" w:color="auto"/>
          </w:divBdr>
        </w:div>
        <w:div w:id="252738845">
          <w:marLeft w:val="547"/>
          <w:marRight w:val="0"/>
          <w:marTop w:val="0"/>
          <w:marBottom w:val="0"/>
          <w:divBdr>
            <w:top w:val="none" w:sz="0" w:space="0" w:color="auto"/>
            <w:left w:val="none" w:sz="0" w:space="0" w:color="auto"/>
            <w:bottom w:val="none" w:sz="0" w:space="0" w:color="auto"/>
            <w:right w:val="none" w:sz="0" w:space="0" w:color="auto"/>
          </w:divBdr>
        </w:div>
        <w:div w:id="741870705">
          <w:marLeft w:val="547"/>
          <w:marRight w:val="0"/>
          <w:marTop w:val="0"/>
          <w:marBottom w:val="0"/>
          <w:divBdr>
            <w:top w:val="none" w:sz="0" w:space="0" w:color="auto"/>
            <w:left w:val="none" w:sz="0" w:space="0" w:color="auto"/>
            <w:bottom w:val="none" w:sz="0" w:space="0" w:color="auto"/>
            <w:right w:val="none" w:sz="0" w:space="0" w:color="auto"/>
          </w:divBdr>
        </w:div>
        <w:div w:id="1016813673">
          <w:marLeft w:val="547"/>
          <w:marRight w:val="0"/>
          <w:marTop w:val="0"/>
          <w:marBottom w:val="0"/>
          <w:divBdr>
            <w:top w:val="none" w:sz="0" w:space="0" w:color="auto"/>
            <w:left w:val="none" w:sz="0" w:space="0" w:color="auto"/>
            <w:bottom w:val="none" w:sz="0" w:space="0" w:color="auto"/>
            <w:right w:val="none" w:sz="0" w:space="0" w:color="auto"/>
          </w:divBdr>
        </w:div>
        <w:div w:id="1549609070">
          <w:marLeft w:val="547"/>
          <w:marRight w:val="0"/>
          <w:marTop w:val="0"/>
          <w:marBottom w:val="0"/>
          <w:divBdr>
            <w:top w:val="none" w:sz="0" w:space="0" w:color="auto"/>
            <w:left w:val="none" w:sz="0" w:space="0" w:color="auto"/>
            <w:bottom w:val="none" w:sz="0" w:space="0" w:color="auto"/>
            <w:right w:val="none" w:sz="0" w:space="0" w:color="auto"/>
          </w:divBdr>
        </w:div>
        <w:div w:id="1619410061">
          <w:marLeft w:val="547"/>
          <w:marRight w:val="0"/>
          <w:marTop w:val="0"/>
          <w:marBottom w:val="0"/>
          <w:divBdr>
            <w:top w:val="none" w:sz="0" w:space="0" w:color="auto"/>
            <w:left w:val="none" w:sz="0" w:space="0" w:color="auto"/>
            <w:bottom w:val="none" w:sz="0" w:space="0" w:color="auto"/>
            <w:right w:val="none" w:sz="0" w:space="0" w:color="auto"/>
          </w:divBdr>
        </w:div>
        <w:div w:id="1621179962">
          <w:marLeft w:val="547"/>
          <w:marRight w:val="0"/>
          <w:marTop w:val="0"/>
          <w:marBottom w:val="0"/>
          <w:divBdr>
            <w:top w:val="none" w:sz="0" w:space="0" w:color="auto"/>
            <w:left w:val="none" w:sz="0" w:space="0" w:color="auto"/>
            <w:bottom w:val="none" w:sz="0" w:space="0" w:color="auto"/>
            <w:right w:val="none" w:sz="0" w:space="0" w:color="auto"/>
          </w:divBdr>
        </w:div>
      </w:divsChild>
    </w:div>
    <w:div w:id="1578398363">
      <w:bodyDiv w:val="1"/>
      <w:marLeft w:val="0"/>
      <w:marRight w:val="0"/>
      <w:marTop w:val="0"/>
      <w:marBottom w:val="0"/>
      <w:divBdr>
        <w:top w:val="none" w:sz="0" w:space="0" w:color="auto"/>
        <w:left w:val="none" w:sz="0" w:space="0" w:color="auto"/>
        <w:bottom w:val="none" w:sz="0" w:space="0" w:color="auto"/>
        <w:right w:val="none" w:sz="0" w:space="0" w:color="auto"/>
      </w:divBdr>
    </w:div>
    <w:div w:id="1594702133">
      <w:bodyDiv w:val="1"/>
      <w:marLeft w:val="0"/>
      <w:marRight w:val="0"/>
      <w:marTop w:val="0"/>
      <w:marBottom w:val="0"/>
      <w:divBdr>
        <w:top w:val="none" w:sz="0" w:space="0" w:color="auto"/>
        <w:left w:val="none" w:sz="0" w:space="0" w:color="auto"/>
        <w:bottom w:val="none" w:sz="0" w:space="0" w:color="auto"/>
        <w:right w:val="none" w:sz="0" w:space="0" w:color="auto"/>
      </w:divBdr>
      <w:divsChild>
        <w:div w:id="1023746927">
          <w:marLeft w:val="0"/>
          <w:marRight w:val="0"/>
          <w:marTop w:val="0"/>
          <w:marBottom w:val="320"/>
          <w:divBdr>
            <w:top w:val="none" w:sz="0" w:space="0" w:color="auto"/>
            <w:left w:val="none" w:sz="0" w:space="0" w:color="auto"/>
            <w:bottom w:val="none" w:sz="0" w:space="0" w:color="auto"/>
            <w:right w:val="none" w:sz="0" w:space="0" w:color="auto"/>
          </w:divBdr>
        </w:div>
      </w:divsChild>
    </w:div>
    <w:div w:id="1813018017">
      <w:bodyDiv w:val="1"/>
      <w:marLeft w:val="0"/>
      <w:marRight w:val="0"/>
      <w:marTop w:val="0"/>
      <w:marBottom w:val="0"/>
      <w:divBdr>
        <w:top w:val="none" w:sz="0" w:space="0" w:color="auto"/>
        <w:left w:val="none" w:sz="0" w:space="0" w:color="auto"/>
        <w:bottom w:val="none" w:sz="0" w:space="0" w:color="auto"/>
        <w:right w:val="none" w:sz="0" w:space="0" w:color="auto"/>
      </w:divBdr>
      <w:divsChild>
        <w:div w:id="851795728">
          <w:marLeft w:val="0"/>
          <w:marRight w:val="0"/>
          <w:marTop w:val="0"/>
          <w:marBottom w:val="0"/>
          <w:divBdr>
            <w:top w:val="none" w:sz="0" w:space="0" w:color="auto"/>
            <w:left w:val="none" w:sz="0" w:space="0" w:color="auto"/>
            <w:bottom w:val="none" w:sz="0" w:space="0" w:color="auto"/>
            <w:right w:val="none" w:sz="0" w:space="0" w:color="auto"/>
          </w:divBdr>
        </w:div>
      </w:divsChild>
    </w:div>
    <w:div w:id="1832791612">
      <w:bodyDiv w:val="1"/>
      <w:marLeft w:val="0"/>
      <w:marRight w:val="0"/>
      <w:marTop w:val="0"/>
      <w:marBottom w:val="0"/>
      <w:divBdr>
        <w:top w:val="none" w:sz="0" w:space="0" w:color="auto"/>
        <w:left w:val="none" w:sz="0" w:space="0" w:color="auto"/>
        <w:bottom w:val="none" w:sz="0" w:space="0" w:color="auto"/>
        <w:right w:val="none" w:sz="0" w:space="0" w:color="auto"/>
      </w:divBdr>
    </w:div>
    <w:div w:id="1925987413">
      <w:bodyDiv w:val="1"/>
      <w:marLeft w:val="0"/>
      <w:marRight w:val="0"/>
      <w:marTop w:val="0"/>
      <w:marBottom w:val="0"/>
      <w:divBdr>
        <w:top w:val="none" w:sz="0" w:space="0" w:color="auto"/>
        <w:left w:val="none" w:sz="0" w:space="0" w:color="auto"/>
        <w:bottom w:val="none" w:sz="0" w:space="0" w:color="auto"/>
        <w:right w:val="none" w:sz="0" w:space="0" w:color="auto"/>
      </w:divBdr>
    </w:div>
    <w:div w:id="1940020176">
      <w:bodyDiv w:val="1"/>
      <w:marLeft w:val="0"/>
      <w:marRight w:val="0"/>
      <w:marTop w:val="0"/>
      <w:marBottom w:val="0"/>
      <w:divBdr>
        <w:top w:val="none" w:sz="0" w:space="0" w:color="auto"/>
        <w:left w:val="none" w:sz="0" w:space="0" w:color="auto"/>
        <w:bottom w:val="none" w:sz="0" w:space="0" w:color="auto"/>
        <w:right w:val="none" w:sz="0" w:space="0" w:color="auto"/>
      </w:divBdr>
    </w:div>
    <w:div w:id="1967392779">
      <w:bodyDiv w:val="1"/>
      <w:marLeft w:val="0"/>
      <w:marRight w:val="0"/>
      <w:marTop w:val="0"/>
      <w:marBottom w:val="0"/>
      <w:divBdr>
        <w:top w:val="none" w:sz="0" w:space="0" w:color="auto"/>
        <w:left w:val="none" w:sz="0" w:space="0" w:color="auto"/>
        <w:bottom w:val="none" w:sz="0" w:space="0" w:color="auto"/>
        <w:right w:val="none" w:sz="0" w:space="0" w:color="auto"/>
      </w:divBdr>
    </w:div>
    <w:div w:id="1975475924">
      <w:bodyDiv w:val="1"/>
      <w:marLeft w:val="0"/>
      <w:marRight w:val="0"/>
      <w:marTop w:val="0"/>
      <w:marBottom w:val="0"/>
      <w:divBdr>
        <w:top w:val="none" w:sz="0" w:space="0" w:color="auto"/>
        <w:left w:val="none" w:sz="0" w:space="0" w:color="auto"/>
        <w:bottom w:val="none" w:sz="0" w:space="0" w:color="auto"/>
        <w:right w:val="none" w:sz="0" w:space="0" w:color="auto"/>
      </w:divBdr>
    </w:div>
    <w:div w:id="1995379304">
      <w:bodyDiv w:val="1"/>
      <w:marLeft w:val="0"/>
      <w:marRight w:val="0"/>
      <w:marTop w:val="0"/>
      <w:marBottom w:val="0"/>
      <w:divBdr>
        <w:top w:val="none" w:sz="0" w:space="0" w:color="auto"/>
        <w:left w:val="none" w:sz="0" w:space="0" w:color="auto"/>
        <w:bottom w:val="none" w:sz="0" w:space="0" w:color="auto"/>
        <w:right w:val="none" w:sz="0" w:space="0" w:color="auto"/>
      </w:divBdr>
    </w:div>
    <w:div w:id="2006128495">
      <w:bodyDiv w:val="1"/>
      <w:marLeft w:val="0"/>
      <w:marRight w:val="0"/>
      <w:marTop w:val="0"/>
      <w:marBottom w:val="0"/>
      <w:divBdr>
        <w:top w:val="none" w:sz="0" w:space="0" w:color="auto"/>
        <w:left w:val="none" w:sz="0" w:space="0" w:color="auto"/>
        <w:bottom w:val="none" w:sz="0" w:space="0" w:color="auto"/>
        <w:right w:val="none" w:sz="0" w:space="0" w:color="auto"/>
      </w:divBdr>
      <w:divsChild>
        <w:div w:id="1839466379">
          <w:marLeft w:val="720"/>
          <w:marRight w:val="0"/>
          <w:marTop w:val="0"/>
          <w:marBottom w:val="320"/>
          <w:divBdr>
            <w:top w:val="none" w:sz="0" w:space="0" w:color="auto"/>
            <w:left w:val="none" w:sz="0" w:space="0" w:color="auto"/>
            <w:bottom w:val="none" w:sz="0" w:space="0" w:color="auto"/>
            <w:right w:val="none" w:sz="0" w:space="0" w:color="auto"/>
          </w:divBdr>
        </w:div>
      </w:divsChild>
    </w:div>
    <w:div w:id="2031026533">
      <w:bodyDiv w:val="1"/>
      <w:marLeft w:val="0"/>
      <w:marRight w:val="0"/>
      <w:marTop w:val="0"/>
      <w:marBottom w:val="0"/>
      <w:divBdr>
        <w:top w:val="none" w:sz="0" w:space="0" w:color="auto"/>
        <w:left w:val="none" w:sz="0" w:space="0" w:color="auto"/>
        <w:bottom w:val="none" w:sz="0" w:space="0" w:color="auto"/>
        <w:right w:val="none" w:sz="0" w:space="0" w:color="auto"/>
      </w:divBdr>
    </w:div>
    <w:div w:id="2037464593">
      <w:bodyDiv w:val="1"/>
      <w:marLeft w:val="0"/>
      <w:marRight w:val="0"/>
      <w:marTop w:val="0"/>
      <w:marBottom w:val="0"/>
      <w:divBdr>
        <w:top w:val="none" w:sz="0" w:space="0" w:color="auto"/>
        <w:left w:val="none" w:sz="0" w:space="0" w:color="auto"/>
        <w:bottom w:val="none" w:sz="0" w:space="0" w:color="auto"/>
        <w:right w:val="none" w:sz="0" w:space="0" w:color="auto"/>
      </w:divBdr>
    </w:div>
    <w:div w:id="2041053774">
      <w:bodyDiv w:val="1"/>
      <w:marLeft w:val="0"/>
      <w:marRight w:val="0"/>
      <w:marTop w:val="0"/>
      <w:marBottom w:val="0"/>
      <w:divBdr>
        <w:top w:val="none" w:sz="0" w:space="0" w:color="auto"/>
        <w:left w:val="none" w:sz="0" w:space="0" w:color="auto"/>
        <w:bottom w:val="none" w:sz="0" w:space="0" w:color="auto"/>
        <w:right w:val="none" w:sz="0" w:space="0" w:color="auto"/>
      </w:divBdr>
    </w:div>
    <w:div w:id="2058311667">
      <w:bodyDiv w:val="1"/>
      <w:marLeft w:val="0"/>
      <w:marRight w:val="0"/>
      <w:marTop w:val="0"/>
      <w:marBottom w:val="0"/>
      <w:divBdr>
        <w:top w:val="none" w:sz="0" w:space="0" w:color="auto"/>
        <w:left w:val="none" w:sz="0" w:space="0" w:color="auto"/>
        <w:bottom w:val="none" w:sz="0" w:space="0" w:color="auto"/>
        <w:right w:val="none" w:sz="0" w:space="0" w:color="auto"/>
      </w:divBdr>
    </w:div>
    <w:div w:id="2067413731">
      <w:bodyDiv w:val="1"/>
      <w:marLeft w:val="0"/>
      <w:marRight w:val="0"/>
      <w:marTop w:val="0"/>
      <w:marBottom w:val="0"/>
      <w:divBdr>
        <w:top w:val="none" w:sz="0" w:space="0" w:color="auto"/>
        <w:left w:val="none" w:sz="0" w:space="0" w:color="auto"/>
        <w:bottom w:val="none" w:sz="0" w:space="0" w:color="auto"/>
        <w:right w:val="none" w:sz="0" w:space="0" w:color="auto"/>
      </w:divBdr>
      <w:divsChild>
        <w:div w:id="1815172132">
          <w:marLeft w:val="0"/>
          <w:marRight w:val="0"/>
          <w:marTop w:val="0"/>
          <w:marBottom w:val="0"/>
          <w:divBdr>
            <w:top w:val="none" w:sz="0" w:space="0" w:color="auto"/>
            <w:left w:val="none" w:sz="0" w:space="0" w:color="auto"/>
            <w:bottom w:val="none" w:sz="0" w:space="0" w:color="auto"/>
            <w:right w:val="none" w:sz="0" w:space="0" w:color="auto"/>
          </w:divBdr>
          <w:divsChild>
            <w:div w:id="541669029">
              <w:marLeft w:val="0"/>
              <w:marRight w:val="0"/>
              <w:marTop w:val="0"/>
              <w:marBottom w:val="0"/>
              <w:divBdr>
                <w:top w:val="none" w:sz="0" w:space="0" w:color="auto"/>
                <w:left w:val="none" w:sz="0" w:space="0" w:color="auto"/>
                <w:bottom w:val="none" w:sz="0" w:space="0" w:color="auto"/>
                <w:right w:val="none" w:sz="0" w:space="0" w:color="auto"/>
              </w:divBdr>
              <w:divsChild>
                <w:div w:id="752821358">
                  <w:marLeft w:val="0"/>
                  <w:marRight w:val="0"/>
                  <w:marTop w:val="0"/>
                  <w:marBottom w:val="0"/>
                  <w:divBdr>
                    <w:top w:val="none" w:sz="0" w:space="0" w:color="auto"/>
                    <w:left w:val="none" w:sz="0" w:space="0" w:color="auto"/>
                    <w:bottom w:val="none" w:sz="0" w:space="0" w:color="auto"/>
                    <w:right w:val="none" w:sz="0" w:space="0" w:color="auto"/>
                  </w:divBdr>
                  <w:divsChild>
                    <w:div w:id="1572546324">
                      <w:marLeft w:val="0"/>
                      <w:marRight w:val="0"/>
                      <w:marTop w:val="0"/>
                      <w:marBottom w:val="0"/>
                      <w:divBdr>
                        <w:top w:val="none" w:sz="0" w:space="0" w:color="auto"/>
                        <w:left w:val="none" w:sz="0" w:space="0" w:color="auto"/>
                        <w:bottom w:val="none" w:sz="0" w:space="0" w:color="auto"/>
                        <w:right w:val="none" w:sz="0" w:space="0" w:color="auto"/>
                      </w:divBdr>
                      <w:divsChild>
                        <w:div w:id="1773937822">
                          <w:marLeft w:val="0"/>
                          <w:marRight w:val="0"/>
                          <w:marTop w:val="0"/>
                          <w:marBottom w:val="0"/>
                          <w:divBdr>
                            <w:top w:val="none" w:sz="0" w:space="0" w:color="auto"/>
                            <w:left w:val="none" w:sz="0" w:space="0" w:color="auto"/>
                            <w:bottom w:val="none" w:sz="0" w:space="0" w:color="auto"/>
                            <w:right w:val="none" w:sz="0" w:space="0" w:color="auto"/>
                          </w:divBdr>
                          <w:divsChild>
                            <w:div w:id="1762094100">
                              <w:marLeft w:val="0"/>
                              <w:marRight w:val="0"/>
                              <w:marTop w:val="0"/>
                              <w:marBottom w:val="0"/>
                              <w:divBdr>
                                <w:top w:val="none" w:sz="0" w:space="0" w:color="auto"/>
                                <w:left w:val="none" w:sz="0" w:space="0" w:color="auto"/>
                                <w:bottom w:val="none" w:sz="0" w:space="0" w:color="auto"/>
                                <w:right w:val="none" w:sz="0" w:space="0" w:color="auto"/>
                              </w:divBdr>
                              <w:divsChild>
                                <w:div w:id="968902493">
                                  <w:marLeft w:val="0"/>
                                  <w:marRight w:val="0"/>
                                  <w:marTop w:val="0"/>
                                  <w:marBottom w:val="0"/>
                                  <w:divBdr>
                                    <w:top w:val="none" w:sz="0" w:space="0" w:color="auto"/>
                                    <w:left w:val="none" w:sz="0" w:space="0" w:color="auto"/>
                                    <w:bottom w:val="none" w:sz="0" w:space="0" w:color="auto"/>
                                    <w:right w:val="none" w:sz="0" w:space="0" w:color="auto"/>
                                  </w:divBdr>
                                  <w:divsChild>
                                    <w:div w:id="1060055431">
                                      <w:marLeft w:val="0"/>
                                      <w:marRight w:val="0"/>
                                      <w:marTop w:val="0"/>
                                      <w:marBottom w:val="0"/>
                                      <w:divBdr>
                                        <w:top w:val="none" w:sz="0" w:space="0" w:color="auto"/>
                                        <w:left w:val="none" w:sz="0" w:space="0" w:color="auto"/>
                                        <w:bottom w:val="none" w:sz="0" w:space="0" w:color="auto"/>
                                        <w:right w:val="none" w:sz="0" w:space="0" w:color="auto"/>
                                      </w:divBdr>
                                      <w:divsChild>
                                        <w:div w:id="1234583061">
                                          <w:marLeft w:val="0"/>
                                          <w:marRight w:val="0"/>
                                          <w:marTop w:val="0"/>
                                          <w:marBottom w:val="0"/>
                                          <w:divBdr>
                                            <w:top w:val="none" w:sz="0" w:space="0" w:color="auto"/>
                                            <w:left w:val="none" w:sz="0" w:space="0" w:color="auto"/>
                                            <w:bottom w:val="none" w:sz="0" w:space="0" w:color="auto"/>
                                            <w:right w:val="none" w:sz="0" w:space="0" w:color="auto"/>
                                          </w:divBdr>
                                          <w:divsChild>
                                            <w:div w:id="1531411039">
                                              <w:marLeft w:val="0"/>
                                              <w:marRight w:val="0"/>
                                              <w:marTop w:val="0"/>
                                              <w:marBottom w:val="0"/>
                                              <w:divBdr>
                                                <w:top w:val="none" w:sz="0" w:space="0" w:color="auto"/>
                                                <w:left w:val="none" w:sz="0" w:space="0" w:color="auto"/>
                                                <w:bottom w:val="none" w:sz="0" w:space="0" w:color="auto"/>
                                                <w:right w:val="none" w:sz="0" w:space="0" w:color="auto"/>
                                              </w:divBdr>
                                              <w:divsChild>
                                                <w:div w:id="967852679">
                                                  <w:marLeft w:val="0"/>
                                                  <w:marRight w:val="0"/>
                                                  <w:marTop w:val="0"/>
                                                  <w:marBottom w:val="0"/>
                                                  <w:divBdr>
                                                    <w:top w:val="none" w:sz="0" w:space="0" w:color="auto"/>
                                                    <w:left w:val="none" w:sz="0" w:space="0" w:color="auto"/>
                                                    <w:bottom w:val="none" w:sz="0" w:space="0" w:color="auto"/>
                                                    <w:right w:val="none" w:sz="0" w:space="0" w:color="auto"/>
                                                  </w:divBdr>
                                                  <w:divsChild>
                                                    <w:div w:id="2046977967">
                                                      <w:marLeft w:val="0"/>
                                                      <w:marRight w:val="0"/>
                                                      <w:marTop w:val="0"/>
                                                      <w:marBottom w:val="0"/>
                                                      <w:divBdr>
                                                        <w:top w:val="none" w:sz="0" w:space="0" w:color="auto"/>
                                                        <w:left w:val="none" w:sz="0" w:space="0" w:color="auto"/>
                                                        <w:bottom w:val="none" w:sz="0" w:space="0" w:color="auto"/>
                                                        <w:right w:val="none" w:sz="0" w:space="0" w:color="auto"/>
                                                      </w:divBdr>
                                                      <w:divsChild>
                                                        <w:div w:id="983436679">
                                                          <w:marLeft w:val="0"/>
                                                          <w:marRight w:val="0"/>
                                                          <w:marTop w:val="0"/>
                                                          <w:marBottom w:val="0"/>
                                                          <w:divBdr>
                                                            <w:top w:val="none" w:sz="0" w:space="0" w:color="auto"/>
                                                            <w:left w:val="none" w:sz="0" w:space="0" w:color="auto"/>
                                                            <w:bottom w:val="none" w:sz="0" w:space="0" w:color="auto"/>
                                                            <w:right w:val="none" w:sz="0" w:space="0" w:color="auto"/>
                                                          </w:divBdr>
                                                          <w:divsChild>
                                                            <w:div w:id="618875273">
                                                              <w:marLeft w:val="0"/>
                                                              <w:marRight w:val="0"/>
                                                              <w:marTop w:val="0"/>
                                                              <w:marBottom w:val="0"/>
                                                              <w:divBdr>
                                                                <w:top w:val="none" w:sz="0" w:space="0" w:color="auto"/>
                                                                <w:left w:val="none" w:sz="0" w:space="0" w:color="auto"/>
                                                                <w:bottom w:val="none" w:sz="0" w:space="0" w:color="auto"/>
                                                                <w:right w:val="none" w:sz="0" w:space="0" w:color="auto"/>
                                                              </w:divBdr>
                                                              <w:divsChild>
                                                                <w:div w:id="19747390">
                                                                  <w:marLeft w:val="405"/>
                                                                  <w:marRight w:val="0"/>
                                                                  <w:marTop w:val="0"/>
                                                                  <w:marBottom w:val="0"/>
                                                                  <w:divBdr>
                                                                    <w:top w:val="none" w:sz="0" w:space="0" w:color="auto"/>
                                                                    <w:left w:val="none" w:sz="0" w:space="0" w:color="auto"/>
                                                                    <w:bottom w:val="none" w:sz="0" w:space="0" w:color="auto"/>
                                                                    <w:right w:val="none" w:sz="0" w:space="0" w:color="auto"/>
                                                                  </w:divBdr>
                                                                  <w:divsChild>
                                                                    <w:div w:id="773089260">
                                                                      <w:marLeft w:val="0"/>
                                                                      <w:marRight w:val="0"/>
                                                                      <w:marTop w:val="0"/>
                                                                      <w:marBottom w:val="0"/>
                                                                      <w:divBdr>
                                                                        <w:top w:val="none" w:sz="0" w:space="0" w:color="auto"/>
                                                                        <w:left w:val="none" w:sz="0" w:space="0" w:color="auto"/>
                                                                        <w:bottom w:val="none" w:sz="0" w:space="0" w:color="auto"/>
                                                                        <w:right w:val="none" w:sz="0" w:space="0" w:color="auto"/>
                                                                      </w:divBdr>
                                                                      <w:divsChild>
                                                                        <w:div w:id="1925725556">
                                                                          <w:marLeft w:val="0"/>
                                                                          <w:marRight w:val="0"/>
                                                                          <w:marTop w:val="0"/>
                                                                          <w:marBottom w:val="0"/>
                                                                          <w:divBdr>
                                                                            <w:top w:val="none" w:sz="0" w:space="0" w:color="auto"/>
                                                                            <w:left w:val="none" w:sz="0" w:space="0" w:color="auto"/>
                                                                            <w:bottom w:val="none" w:sz="0" w:space="0" w:color="auto"/>
                                                                            <w:right w:val="none" w:sz="0" w:space="0" w:color="auto"/>
                                                                          </w:divBdr>
                                                                          <w:divsChild>
                                                                            <w:div w:id="570236519">
                                                                              <w:marLeft w:val="0"/>
                                                                              <w:marRight w:val="0"/>
                                                                              <w:marTop w:val="0"/>
                                                                              <w:marBottom w:val="0"/>
                                                                              <w:divBdr>
                                                                                <w:top w:val="none" w:sz="0" w:space="0" w:color="auto"/>
                                                                                <w:left w:val="none" w:sz="0" w:space="0" w:color="auto"/>
                                                                                <w:bottom w:val="none" w:sz="0" w:space="0" w:color="auto"/>
                                                                                <w:right w:val="none" w:sz="0" w:space="0" w:color="auto"/>
                                                                              </w:divBdr>
                                                                              <w:divsChild>
                                                                                <w:div w:id="1847088271">
                                                                                  <w:marLeft w:val="0"/>
                                                                                  <w:marRight w:val="0"/>
                                                                                  <w:marTop w:val="0"/>
                                                                                  <w:marBottom w:val="0"/>
                                                                                  <w:divBdr>
                                                                                    <w:top w:val="none" w:sz="0" w:space="0" w:color="auto"/>
                                                                                    <w:left w:val="none" w:sz="0" w:space="0" w:color="auto"/>
                                                                                    <w:bottom w:val="none" w:sz="0" w:space="0" w:color="auto"/>
                                                                                    <w:right w:val="none" w:sz="0" w:space="0" w:color="auto"/>
                                                                                  </w:divBdr>
                                                                                  <w:divsChild>
                                                                                    <w:div w:id="1346126218">
                                                                                      <w:marLeft w:val="0"/>
                                                                                      <w:marRight w:val="0"/>
                                                                                      <w:marTop w:val="0"/>
                                                                                      <w:marBottom w:val="0"/>
                                                                                      <w:divBdr>
                                                                                        <w:top w:val="none" w:sz="0" w:space="0" w:color="auto"/>
                                                                                        <w:left w:val="none" w:sz="0" w:space="0" w:color="auto"/>
                                                                                        <w:bottom w:val="none" w:sz="0" w:space="0" w:color="auto"/>
                                                                                        <w:right w:val="none" w:sz="0" w:space="0" w:color="auto"/>
                                                                                      </w:divBdr>
                                                                                      <w:divsChild>
                                                                                        <w:div w:id="826282237">
                                                                                          <w:marLeft w:val="0"/>
                                                                                          <w:marRight w:val="0"/>
                                                                                          <w:marTop w:val="0"/>
                                                                                          <w:marBottom w:val="0"/>
                                                                                          <w:divBdr>
                                                                                            <w:top w:val="none" w:sz="0" w:space="0" w:color="auto"/>
                                                                                            <w:left w:val="none" w:sz="0" w:space="0" w:color="auto"/>
                                                                                            <w:bottom w:val="none" w:sz="0" w:space="0" w:color="auto"/>
                                                                                            <w:right w:val="none" w:sz="0" w:space="0" w:color="auto"/>
                                                                                          </w:divBdr>
                                                                                          <w:divsChild>
                                                                                            <w:div w:id="771825334">
                                                                                              <w:marLeft w:val="0"/>
                                                                                              <w:marRight w:val="0"/>
                                                                                              <w:marTop w:val="60"/>
                                                                                              <w:marBottom w:val="0"/>
                                                                                              <w:divBdr>
                                                                                                <w:top w:val="none" w:sz="0" w:space="0" w:color="auto"/>
                                                                                                <w:left w:val="none" w:sz="0" w:space="0" w:color="auto"/>
                                                                                                <w:bottom w:val="single" w:sz="6" w:space="15" w:color="auto"/>
                                                                                                <w:right w:val="none" w:sz="0" w:space="0" w:color="auto"/>
                                                                                              </w:divBdr>
                                                                                              <w:divsChild>
                                                                                                <w:div w:id="1972444033">
                                                                                                  <w:marLeft w:val="0"/>
                                                                                                  <w:marRight w:val="0"/>
                                                                                                  <w:marTop w:val="180"/>
                                                                                                  <w:marBottom w:val="0"/>
                                                                                                  <w:divBdr>
                                                                                                    <w:top w:val="none" w:sz="0" w:space="0" w:color="auto"/>
                                                                                                    <w:left w:val="none" w:sz="0" w:space="0" w:color="auto"/>
                                                                                                    <w:bottom w:val="none" w:sz="0" w:space="0" w:color="auto"/>
                                                                                                    <w:right w:val="none" w:sz="0" w:space="0" w:color="auto"/>
                                                                                                  </w:divBdr>
                                                                                                  <w:divsChild>
                                                                                                    <w:div w:id="307900843">
                                                                                                      <w:marLeft w:val="0"/>
                                                                                                      <w:marRight w:val="0"/>
                                                                                                      <w:marTop w:val="0"/>
                                                                                                      <w:marBottom w:val="0"/>
                                                                                                      <w:divBdr>
                                                                                                        <w:top w:val="none" w:sz="0" w:space="0" w:color="auto"/>
                                                                                                        <w:left w:val="none" w:sz="0" w:space="0" w:color="auto"/>
                                                                                                        <w:bottom w:val="none" w:sz="0" w:space="0" w:color="auto"/>
                                                                                                        <w:right w:val="none" w:sz="0" w:space="0" w:color="auto"/>
                                                                                                      </w:divBdr>
                                                                                                      <w:divsChild>
                                                                                                        <w:div w:id="1459370986">
                                                                                                          <w:marLeft w:val="0"/>
                                                                                                          <w:marRight w:val="0"/>
                                                                                                          <w:marTop w:val="0"/>
                                                                                                          <w:marBottom w:val="0"/>
                                                                                                          <w:divBdr>
                                                                                                            <w:top w:val="none" w:sz="0" w:space="0" w:color="auto"/>
                                                                                                            <w:left w:val="none" w:sz="0" w:space="0" w:color="auto"/>
                                                                                                            <w:bottom w:val="none" w:sz="0" w:space="0" w:color="auto"/>
                                                                                                            <w:right w:val="none" w:sz="0" w:space="0" w:color="auto"/>
                                                                                                          </w:divBdr>
                                                                                                          <w:divsChild>
                                                                                                            <w:div w:id="216400675">
                                                                                                              <w:marLeft w:val="0"/>
                                                                                                              <w:marRight w:val="0"/>
                                                                                                              <w:marTop w:val="0"/>
                                                                                                              <w:marBottom w:val="0"/>
                                                                                                              <w:divBdr>
                                                                                                                <w:top w:val="none" w:sz="0" w:space="0" w:color="auto"/>
                                                                                                                <w:left w:val="none" w:sz="0" w:space="0" w:color="auto"/>
                                                                                                                <w:bottom w:val="none" w:sz="0" w:space="0" w:color="auto"/>
                                                                                                                <w:right w:val="none" w:sz="0" w:space="0" w:color="auto"/>
                                                                                                              </w:divBdr>
                                                                                                              <w:divsChild>
                                                                                                                <w:div w:id="787898308">
                                                                                                                  <w:marLeft w:val="0"/>
                                                                                                                  <w:marRight w:val="0"/>
                                                                                                                  <w:marTop w:val="0"/>
                                                                                                                  <w:marBottom w:val="0"/>
                                                                                                                  <w:divBdr>
                                                                                                                    <w:top w:val="none" w:sz="0" w:space="0" w:color="auto"/>
                                                                                                                    <w:left w:val="none" w:sz="0" w:space="0" w:color="auto"/>
                                                                                                                    <w:bottom w:val="none" w:sz="0" w:space="0" w:color="auto"/>
                                                                                                                    <w:right w:val="none" w:sz="0" w:space="0" w:color="auto"/>
                                                                                                                  </w:divBdr>
                                                                                                                  <w:divsChild>
                                                                                                                    <w:div w:id="129634089">
                                                                                                                      <w:marLeft w:val="0"/>
                                                                                                                      <w:marRight w:val="0"/>
                                                                                                                      <w:marTop w:val="0"/>
                                                                                                                      <w:marBottom w:val="0"/>
                                                                                                                      <w:divBdr>
                                                                                                                        <w:top w:val="none" w:sz="0" w:space="0" w:color="auto"/>
                                                                                                                        <w:left w:val="none" w:sz="0" w:space="0" w:color="auto"/>
                                                                                                                        <w:bottom w:val="none" w:sz="0" w:space="0" w:color="auto"/>
                                                                                                                        <w:right w:val="none" w:sz="0" w:space="0" w:color="auto"/>
                                                                                                                      </w:divBdr>
                                                                                                                      <w:divsChild>
                                                                                                                        <w:div w:id="2027704506">
                                                                                                                          <w:marLeft w:val="0"/>
                                                                                                                          <w:marRight w:val="0"/>
                                                                                                                          <w:marTop w:val="0"/>
                                                                                                                          <w:marBottom w:val="0"/>
                                                                                                                          <w:divBdr>
                                                                                                                            <w:top w:val="none" w:sz="0" w:space="0" w:color="auto"/>
                                                                                                                            <w:left w:val="none" w:sz="0" w:space="0" w:color="auto"/>
                                                                                                                            <w:bottom w:val="none" w:sz="0" w:space="0" w:color="auto"/>
                                                                                                                            <w:right w:val="none" w:sz="0" w:space="0" w:color="auto"/>
                                                                                                                          </w:divBdr>
                                                                                                                          <w:divsChild>
                                                                                                                            <w:div w:id="102236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98</TotalTime>
  <Pages>7</Pages>
  <Words>1450</Words>
  <Characters>826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Dalhousie University</Company>
  <LinksUpToDate>false</LinksUpToDate>
  <CharactersWithSpaces>9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ya Lee</dc:creator>
  <cp:keywords/>
  <dc:description/>
  <cp:lastModifiedBy>Meagan Wiederman</cp:lastModifiedBy>
  <cp:revision>292</cp:revision>
  <dcterms:created xsi:type="dcterms:W3CDTF">2015-01-04T15:26:00Z</dcterms:created>
  <dcterms:modified xsi:type="dcterms:W3CDTF">2017-02-11T02:19:00Z</dcterms:modified>
</cp:coreProperties>
</file>